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F527EF" w14:textId="48D1D0CA" w:rsidR="00DF7EFD" w:rsidRPr="00BF164D" w:rsidRDefault="00681B68" w:rsidP="00DF7EFD">
      <w:pPr>
        <w:pStyle w:val="Heading1Subtitle"/>
        <w:rPr>
          <w:rFonts w:ascii="Arial" w:hAnsi="Arial" w:cs="Arial"/>
          <w:sz w:val="36"/>
          <w:szCs w:val="36"/>
        </w:rPr>
      </w:pPr>
      <w:r w:rsidRPr="57EF7F41">
        <w:rPr>
          <w:rFonts w:ascii="Arial" w:hAnsi="Arial" w:cs="Arial"/>
          <w:sz w:val="36"/>
          <w:szCs w:val="36"/>
        </w:rPr>
        <w:t xml:space="preserve">The Hidden </w:t>
      </w:r>
      <w:r w:rsidR="650C597F" w:rsidRPr="57EF7F41">
        <w:rPr>
          <w:rFonts w:ascii="Arial" w:hAnsi="Arial" w:cs="Arial"/>
          <w:sz w:val="36"/>
          <w:szCs w:val="36"/>
        </w:rPr>
        <w:t>Y</w:t>
      </w:r>
      <w:r w:rsidR="00B761EB" w:rsidRPr="57EF7F41">
        <w:rPr>
          <w:rFonts w:ascii="Arial" w:hAnsi="Arial" w:cs="Arial"/>
          <w:sz w:val="36"/>
          <w:szCs w:val="36"/>
        </w:rPr>
        <w:t xml:space="preserve">et </w:t>
      </w:r>
      <w:r w:rsidRPr="57EF7F41">
        <w:rPr>
          <w:rFonts w:ascii="Arial" w:hAnsi="Arial" w:cs="Arial"/>
          <w:sz w:val="36"/>
          <w:szCs w:val="36"/>
        </w:rPr>
        <w:t>Easily Preventable Causes of Downtime</w:t>
      </w:r>
    </w:p>
    <w:p w14:paraId="7E09F5CE" w14:textId="77777777" w:rsidR="00DF7EFD" w:rsidRPr="00DF7EFD" w:rsidRDefault="00DF7EFD" w:rsidP="00DF7EFD">
      <w:pPr>
        <w:pStyle w:val="FootnoteText"/>
        <w:rPr>
          <w:rFonts w:ascii="Arial" w:hAnsi="Arial" w:cs="Arial"/>
          <w:sz w:val="22"/>
          <w:szCs w:val="22"/>
        </w:rPr>
      </w:pPr>
    </w:p>
    <w:p w14:paraId="55A71525" w14:textId="593B1B6F" w:rsidR="00AD3522" w:rsidRDefault="00F853FB" w:rsidP="005E34A9">
      <w:pPr>
        <w:pStyle w:val="FootnoteText"/>
        <w:rPr>
          <w:rFonts w:ascii="Arial" w:hAnsi="Arial" w:cs="Arial"/>
          <w:sz w:val="22"/>
          <w:szCs w:val="22"/>
        </w:rPr>
      </w:pPr>
      <w:r w:rsidRPr="00F853FB">
        <w:rPr>
          <w:rFonts w:ascii="Arial" w:hAnsi="Arial" w:cs="Arial"/>
          <w:sz w:val="22"/>
          <w:szCs w:val="22"/>
        </w:rPr>
        <w:t>When you hear the word downtime, what comes to mind? You might imagine a major storm, a power grid failure</w:t>
      </w:r>
      <w:r w:rsidR="00647AC4">
        <w:rPr>
          <w:rFonts w:ascii="Arial" w:hAnsi="Arial" w:cs="Arial"/>
          <w:sz w:val="22"/>
          <w:szCs w:val="22"/>
        </w:rPr>
        <w:t>, a data breach</w:t>
      </w:r>
      <w:r w:rsidRPr="00F853FB">
        <w:rPr>
          <w:rFonts w:ascii="Arial" w:hAnsi="Arial" w:cs="Arial"/>
          <w:sz w:val="22"/>
          <w:szCs w:val="22"/>
        </w:rPr>
        <w:t xml:space="preserve"> or a sophisticated cyberattack. These are dramatic events</w:t>
      </w:r>
      <w:r w:rsidR="00137922">
        <w:rPr>
          <w:rFonts w:ascii="Arial" w:hAnsi="Arial" w:cs="Arial"/>
          <w:sz w:val="22"/>
          <w:szCs w:val="22"/>
        </w:rPr>
        <w:t>,</w:t>
      </w:r>
      <w:r w:rsidRPr="00F853FB">
        <w:rPr>
          <w:rFonts w:ascii="Arial" w:hAnsi="Arial" w:cs="Arial"/>
          <w:sz w:val="22"/>
          <w:szCs w:val="22"/>
        </w:rPr>
        <w:t xml:space="preserve"> and </w:t>
      </w:r>
      <w:r w:rsidR="009C6E30">
        <w:rPr>
          <w:rFonts w:ascii="Arial" w:hAnsi="Arial" w:cs="Arial"/>
          <w:sz w:val="22"/>
          <w:szCs w:val="22"/>
        </w:rPr>
        <w:t xml:space="preserve">while </w:t>
      </w:r>
      <w:r w:rsidRPr="00F853FB">
        <w:rPr>
          <w:rFonts w:ascii="Arial" w:hAnsi="Arial" w:cs="Arial"/>
          <w:sz w:val="22"/>
          <w:szCs w:val="22"/>
        </w:rPr>
        <w:t>they do happen</w:t>
      </w:r>
      <w:r w:rsidR="009C6E30">
        <w:rPr>
          <w:rFonts w:ascii="Arial" w:hAnsi="Arial" w:cs="Arial"/>
          <w:sz w:val="22"/>
          <w:szCs w:val="22"/>
        </w:rPr>
        <w:t>,</w:t>
      </w:r>
      <w:r w:rsidRPr="00F853FB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F853FB">
        <w:rPr>
          <w:rFonts w:ascii="Arial" w:hAnsi="Arial" w:cs="Arial"/>
          <w:sz w:val="22"/>
          <w:szCs w:val="22"/>
        </w:rPr>
        <w:t>they</w:t>
      </w:r>
      <w:r w:rsidR="009C6E30">
        <w:rPr>
          <w:rFonts w:ascii="Arial" w:hAnsi="Arial" w:cs="Arial"/>
          <w:sz w:val="22"/>
          <w:szCs w:val="22"/>
        </w:rPr>
        <w:t>’</w:t>
      </w:r>
      <w:r w:rsidRPr="00F853FB">
        <w:rPr>
          <w:rFonts w:ascii="Arial" w:hAnsi="Arial" w:cs="Arial"/>
          <w:sz w:val="22"/>
          <w:szCs w:val="22"/>
        </w:rPr>
        <w:t>re</w:t>
      </w:r>
      <w:proofErr w:type="gramEnd"/>
      <w:r w:rsidRPr="00F853FB">
        <w:rPr>
          <w:rFonts w:ascii="Arial" w:hAnsi="Arial" w:cs="Arial"/>
          <w:sz w:val="22"/>
          <w:szCs w:val="22"/>
        </w:rPr>
        <w:t xml:space="preserve"> not the most common reason</w:t>
      </w:r>
      <w:r w:rsidR="00137922">
        <w:rPr>
          <w:rFonts w:ascii="Arial" w:hAnsi="Arial" w:cs="Arial"/>
          <w:sz w:val="22"/>
          <w:szCs w:val="22"/>
        </w:rPr>
        <w:t>s</w:t>
      </w:r>
      <w:r w:rsidR="00902889">
        <w:rPr>
          <w:rFonts w:ascii="Arial" w:hAnsi="Arial" w:cs="Arial"/>
          <w:sz w:val="22"/>
          <w:szCs w:val="22"/>
        </w:rPr>
        <w:t xml:space="preserve"> why</w:t>
      </w:r>
      <w:r w:rsidRPr="00F853FB">
        <w:rPr>
          <w:rFonts w:ascii="Arial" w:hAnsi="Arial" w:cs="Arial"/>
          <w:sz w:val="22"/>
          <w:szCs w:val="22"/>
        </w:rPr>
        <w:t xml:space="preserve"> work </w:t>
      </w:r>
      <w:proofErr w:type="gramStart"/>
      <w:r w:rsidRPr="00F853FB">
        <w:rPr>
          <w:rFonts w:ascii="Arial" w:hAnsi="Arial" w:cs="Arial"/>
          <w:sz w:val="22"/>
          <w:szCs w:val="22"/>
        </w:rPr>
        <w:t>grinds to a halt</w:t>
      </w:r>
      <w:proofErr w:type="gramEnd"/>
      <w:r w:rsidRPr="00F853FB">
        <w:rPr>
          <w:rFonts w:ascii="Arial" w:hAnsi="Arial" w:cs="Arial"/>
          <w:sz w:val="22"/>
          <w:szCs w:val="22"/>
        </w:rPr>
        <w:t xml:space="preserve">. </w:t>
      </w:r>
    </w:p>
    <w:p w14:paraId="7593BA5D" w14:textId="77777777" w:rsidR="00AD3522" w:rsidRDefault="00AD352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25C268F7" w14:textId="006E93BC" w:rsidR="0040050C" w:rsidRDefault="00F853FB" w:rsidP="005E34A9">
      <w:pPr>
        <w:pStyle w:val="FootnoteText"/>
        <w:rPr>
          <w:rFonts w:ascii="Arial" w:hAnsi="Arial" w:cs="Arial"/>
          <w:sz w:val="22"/>
          <w:szCs w:val="22"/>
        </w:rPr>
      </w:pPr>
      <w:proofErr w:type="gramStart"/>
      <w:r w:rsidRPr="00F853FB">
        <w:rPr>
          <w:rFonts w:ascii="Arial" w:hAnsi="Arial" w:cs="Arial"/>
          <w:sz w:val="22"/>
          <w:szCs w:val="22"/>
        </w:rPr>
        <w:t>In reality, downtime</w:t>
      </w:r>
      <w:proofErr w:type="gramEnd"/>
      <w:r w:rsidRPr="00F853FB">
        <w:rPr>
          <w:rFonts w:ascii="Arial" w:hAnsi="Arial" w:cs="Arial"/>
          <w:sz w:val="22"/>
          <w:szCs w:val="22"/>
        </w:rPr>
        <w:t xml:space="preserve"> is </w:t>
      </w:r>
      <w:r w:rsidR="009C6E30" w:rsidRPr="009C6E30">
        <w:rPr>
          <w:rFonts w:ascii="Arial" w:hAnsi="Arial" w:cs="Arial"/>
          <w:sz w:val="22"/>
          <w:szCs w:val="22"/>
        </w:rPr>
        <w:t xml:space="preserve">rarely dramatic. </w:t>
      </w:r>
      <w:proofErr w:type="gramStart"/>
      <w:r w:rsidR="009C6E30" w:rsidRPr="009C6E30">
        <w:rPr>
          <w:rFonts w:ascii="Arial" w:hAnsi="Arial" w:cs="Arial"/>
          <w:sz w:val="22"/>
          <w:szCs w:val="22"/>
        </w:rPr>
        <w:t>It’s</w:t>
      </w:r>
      <w:proofErr w:type="gramEnd"/>
      <w:r w:rsidR="009C6E30" w:rsidRPr="009C6E30">
        <w:rPr>
          <w:rFonts w:ascii="Arial" w:hAnsi="Arial" w:cs="Arial"/>
          <w:sz w:val="22"/>
          <w:szCs w:val="22"/>
        </w:rPr>
        <w:t xml:space="preserve"> usually something small and ordinary</w:t>
      </w:r>
      <w:r w:rsidR="009C6E30">
        <w:rPr>
          <w:rFonts w:ascii="Arial" w:hAnsi="Arial" w:cs="Arial"/>
          <w:sz w:val="22"/>
          <w:szCs w:val="22"/>
        </w:rPr>
        <w:t xml:space="preserve">, </w:t>
      </w:r>
      <w:r w:rsidR="009C6E30" w:rsidRPr="009C6E30">
        <w:rPr>
          <w:rFonts w:ascii="Arial" w:hAnsi="Arial" w:cs="Arial"/>
          <w:sz w:val="22"/>
          <w:szCs w:val="22"/>
        </w:rPr>
        <w:t xml:space="preserve">the kind of issue that </w:t>
      </w:r>
      <w:proofErr w:type="gramStart"/>
      <w:r w:rsidR="009C6E30" w:rsidRPr="009C6E30">
        <w:rPr>
          <w:rFonts w:ascii="Arial" w:hAnsi="Arial" w:cs="Arial"/>
          <w:sz w:val="22"/>
          <w:szCs w:val="22"/>
        </w:rPr>
        <w:t>doesn’t</w:t>
      </w:r>
      <w:proofErr w:type="gramEnd"/>
      <w:r w:rsidR="009C6E30" w:rsidRPr="009C6E30">
        <w:rPr>
          <w:rFonts w:ascii="Arial" w:hAnsi="Arial" w:cs="Arial"/>
          <w:sz w:val="22"/>
          <w:szCs w:val="22"/>
        </w:rPr>
        <w:t xml:space="preserve"> seem serious at </w:t>
      </w:r>
      <w:r w:rsidR="00060F59" w:rsidRPr="009C6E30">
        <w:rPr>
          <w:rFonts w:ascii="Arial" w:hAnsi="Arial" w:cs="Arial"/>
          <w:sz w:val="22"/>
          <w:szCs w:val="22"/>
        </w:rPr>
        <w:t>first but</w:t>
      </w:r>
      <w:r w:rsidR="009C6E30" w:rsidRPr="009C6E30">
        <w:rPr>
          <w:rFonts w:ascii="Arial" w:hAnsi="Arial" w:cs="Arial"/>
          <w:sz w:val="22"/>
          <w:szCs w:val="22"/>
        </w:rPr>
        <w:t xml:space="preserve"> still brings work to a standstill. These quiet problems are the ones most likely to disrupt the day.</w:t>
      </w:r>
    </w:p>
    <w:p w14:paraId="2385D13C" w14:textId="77777777" w:rsidR="0040050C" w:rsidRDefault="0040050C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FD44EC4" w14:textId="2332F74D" w:rsidR="009C6E30" w:rsidRDefault="009C6E30" w:rsidP="005E34A9">
      <w:pPr>
        <w:pStyle w:val="Footnote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F853FB" w:rsidRPr="00F853FB">
        <w:rPr>
          <w:rFonts w:ascii="Arial" w:hAnsi="Arial" w:cs="Arial"/>
          <w:sz w:val="22"/>
          <w:szCs w:val="22"/>
        </w:rPr>
        <w:t xml:space="preserve">ven a short interruption </w:t>
      </w:r>
      <w:r w:rsidR="00E32F61">
        <w:rPr>
          <w:rFonts w:ascii="Arial" w:hAnsi="Arial" w:cs="Arial"/>
          <w:sz w:val="22"/>
          <w:szCs w:val="22"/>
        </w:rPr>
        <w:t>has an immediate impact on your bottom line</w:t>
      </w:r>
      <w:r w:rsidR="00F853FB" w:rsidRPr="00F853FB">
        <w:rPr>
          <w:rFonts w:ascii="Arial" w:hAnsi="Arial" w:cs="Arial"/>
          <w:sz w:val="22"/>
          <w:szCs w:val="22"/>
        </w:rPr>
        <w:t xml:space="preserve">. A single stalled project or a delayed decision can mean missed opportunities and frustrated customers. The cost is not in the event itself, but in the time </w:t>
      </w:r>
      <w:r w:rsidR="00137922" w:rsidRPr="00F853FB">
        <w:rPr>
          <w:rFonts w:ascii="Arial" w:hAnsi="Arial" w:cs="Arial"/>
          <w:sz w:val="22"/>
          <w:szCs w:val="22"/>
        </w:rPr>
        <w:t xml:space="preserve">lost </w:t>
      </w:r>
      <w:r w:rsidR="00F853FB" w:rsidRPr="00F853FB">
        <w:rPr>
          <w:rFonts w:ascii="Arial" w:hAnsi="Arial" w:cs="Arial"/>
          <w:sz w:val="22"/>
          <w:szCs w:val="22"/>
        </w:rPr>
        <w:t xml:space="preserve">while </w:t>
      </w:r>
      <w:r>
        <w:rPr>
          <w:rFonts w:ascii="Arial" w:hAnsi="Arial" w:cs="Arial"/>
          <w:sz w:val="22"/>
          <w:szCs w:val="22"/>
        </w:rPr>
        <w:t xml:space="preserve">your team </w:t>
      </w:r>
      <w:r w:rsidR="00F853FB" w:rsidRPr="00F853FB">
        <w:rPr>
          <w:rFonts w:ascii="Arial" w:hAnsi="Arial" w:cs="Arial"/>
          <w:sz w:val="22"/>
          <w:szCs w:val="22"/>
        </w:rPr>
        <w:t xml:space="preserve">waits for a solution. </w:t>
      </w:r>
    </w:p>
    <w:p w14:paraId="32CC6FE6" w14:textId="77777777" w:rsidR="00E22BD1" w:rsidRDefault="00E22BD1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1F47B0B7" w14:textId="75460662" w:rsidR="00E22BD1" w:rsidRPr="00E22BD1" w:rsidRDefault="00E22BD1" w:rsidP="00E22BD1">
      <w:pPr>
        <w:rPr>
          <w:rFonts w:ascii="Arial" w:hAnsi="Arial" w:cs="Arial"/>
          <w:b/>
          <w:bCs/>
          <w:sz w:val="28"/>
          <w:szCs w:val="28"/>
        </w:rPr>
      </w:pPr>
      <w:r w:rsidRPr="00E22BD1">
        <w:rPr>
          <w:rFonts w:ascii="Arial" w:hAnsi="Arial" w:cs="Arial"/>
          <w:b/>
          <w:bCs/>
          <w:sz w:val="28"/>
          <w:szCs w:val="28"/>
        </w:rPr>
        <w:t>What usually causes downtime</w:t>
      </w:r>
      <w:r w:rsidR="00137922">
        <w:rPr>
          <w:rFonts w:ascii="Arial" w:hAnsi="Arial" w:cs="Arial"/>
          <w:b/>
          <w:bCs/>
          <w:sz w:val="28"/>
          <w:szCs w:val="28"/>
        </w:rPr>
        <w:t>?</w:t>
      </w:r>
    </w:p>
    <w:p w14:paraId="60AF9053" w14:textId="77777777" w:rsidR="00AD3522" w:rsidRDefault="00AD352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4E5FBB65" w14:textId="37F6DF4F" w:rsidR="005E34A9" w:rsidRDefault="00F853FB" w:rsidP="005E34A9">
      <w:pPr>
        <w:pStyle w:val="FootnoteText"/>
        <w:rPr>
          <w:rFonts w:ascii="Arial" w:hAnsi="Arial" w:cs="Arial"/>
          <w:sz w:val="22"/>
          <w:szCs w:val="22"/>
        </w:rPr>
      </w:pPr>
      <w:proofErr w:type="gramStart"/>
      <w:r w:rsidRPr="00F853FB">
        <w:rPr>
          <w:rFonts w:ascii="Arial" w:hAnsi="Arial" w:cs="Arial"/>
          <w:sz w:val="22"/>
          <w:szCs w:val="22"/>
        </w:rPr>
        <w:t>Let’s</w:t>
      </w:r>
      <w:proofErr w:type="gramEnd"/>
      <w:r w:rsidRPr="00F853FB">
        <w:rPr>
          <w:rFonts w:ascii="Arial" w:hAnsi="Arial" w:cs="Arial"/>
          <w:sz w:val="22"/>
          <w:szCs w:val="22"/>
        </w:rPr>
        <w:t xml:space="preserve"> look at </w:t>
      </w:r>
      <w:proofErr w:type="gramStart"/>
      <w:r w:rsidR="00327ED6">
        <w:rPr>
          <w:rFonts w:ascii="Arial" w:hAnsi="Arial" w:cs="Arial"/>
          <w:sz w:val="22"/>
          <w:szCs w:val="22"/>
        </w:rPr>
        <w:t>some of</w:t>
      </w:r>
      <w:proofErr w:type="gramEnd"/>
      <w:r w:rsidR="00327ED6">
        <w:rPr>
          <w:rFonts w:ascii="Arial" w:hAnsi="Arial" w:cs="Arial"/>
          <w:sz w:val="22"/>
          <w:szCs w:val="22"/>
        </w:rPr>
        <w:t xml:space="preserve"> </w:t>
      </w:r>
      <w:r w:rsidRPr="00F853FB">
        <w:rPr>
          <w:rFonts w:ascii="Arial" w:hAnsi="Arial" w:cs="Arial"/>
          <w:sz w:val="22"/>
          <w:szCs w:val="22"/>
        </w:rPr>
        <w:t xml:space="preserve">the </w:t>
      </w:r>
      <w:r w:rsidR="00E32F61">
        <w:rPr>
          <w:rFonts w:ascii="Arial" w:hAnsi="Arial" w:cs="Arial"/>
          <w:sz w:val="22"/>
          <w:szCs w:val="22"/>
        </w:rPr>
        <w:t>most common</w:t>
      </w:r>
      <w:r w:rsidRPr="00F853FB">
        <w:rPr>
          <w:rFonts w:ascii="Arial" w:hAnsi="Arial" w:cs="Arial"/>
          <w:sz w:val="22"/>
          <w:szCs w:val="22"/>
        </w:rPr>
        <w:t xml:space="preserve"> everyday scenarios that </w:t>
      </w:r>
      <w:proofErr w:type="gramStart"/>
      <w:r w:rsidRPr="00F853FB">
        <w:rPr>
          <w:rFonts w:ascii="Arial" w:hAnsi="Arial" w:cs="Arial"/>
          <w:sz w:val="22"/>
          <w:szCs w:val="22"/>
        </w:rPr>
        <w:t>actually disrupt</w:t>
      </w:r>
      <w:proofErr w:type="gramEnd"/>
      <w:r w:rsidRPr="00F853FB">
        <w:rPr>
          <w:rFonts w:ascii="Arial" w:hAnsi="Arial" w:cs="Arial"/>
          <w:sz w:val="22"/>
          <w:szCs w:val="22"/>
        </w:rPr>
        <w:t xml:space="preserve"> business.</w:t>
      </w:r>
    </w:p>
    <w:p w14:paraId="52D14D40" w14:textId="77777777" w:rsidR="00F853FB" w:rsidRPr="00DF7EFD" w:rsidRDefault="00F853FB" w:rsidP="005E34A9">
      <w:pPr>
        <w:pStyle w:val="FootnoteText"/>
        <w:rPr>
          <w:rFonts w:ascii="Arial" w:hAnsi="Arial" w:cs="Arial"/>
          <w:szCs w:val="22"/>
        </w:rPr>
      </w:pPr>
    </w:p>
    <w:p w14:paraId="28425773" w14:textId="51E0A20E" w:rsidR="00DF7EFD" w:rsidRPr="00E22BD1" w:rsidRDefault="0039178C" w:rsidP="00DF7EFD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Cs w:val="22"/>
        </w:rPr>
        <w:t>T</w:t>
      </w:r>
      <w:r w:rsidRPr="00E22BD1">
        <w:rPr>
          <w:rFonts w:ascii="Arial" w:hAnsi="Arial" w:cs="Arial"/>
          <w:b/>
          <w:bCs/>
          <w:szCs w:val="22"/>
        </w:rPr>
        <w:t>he coffee spill</w:t>
      </w:r>
      <w:r w:rsidR="00BF164D" w:rsidRPr="00E22BD1">
        <w:rPr>
          <w:rFonts w:ascii="Arial" w:hAnsi="Arial" w:cs="Arial"/>
          <w:b/>
          <w:bCs/>
          <w:sz w:val="28"/>
          <w:szCs w:val="28"/>
        </w:rPr>
        <w:br/>
      </w:r>
    </w:p>
    <w:p w14:paraId="180CA329" w14:textId="77777777" w:rsidR="00E32F61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  <w:r w:rsidRPr="00550A98">
        <w:rPr>
          <w:rFonts w:ascii="Arial" w:hAnsi="Arial" w:cs="Arial"/>
          <w:sz w:val="22"/>
          <w:szCs w:val="22"/>
        </w:rPr>
        <w:t xml:space="preserve">It happens in an instant. </w:t>
      </w:r>
    </w:p>
    <w:p w14:paraId="6711773E" w14:textId="77777777" w:rsidR="00E32F61" w:rsidRDefault="00E32F61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18E8C61F" w14:textId="77777777" w:rsidR="00E32F61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  <w:r w:rsidRPr="00550A98">
        <w:rPr>
          <w:rFonts w:ascii="Arial" w:hAnsi="Arial" w:cs="Arial"/>
          <w:sz w:val="22"/>
          <w:szCs w:val="22"/>
        </w:rPr>
        <w:t xml:space="preserve">A drink tips over onto a laptop. </w:t>
      </w:r>
    </w:p>
    <w:p w14:paraId="4074F6EB" w14:textId="77777777" w:rsidR="00E32F61" w:rsidRDefault="00E32F61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7CFE9E42" w14:textId="77777777" w:rsidR="00E32F61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  <w:r w:rsidRPr="00550A98">
        <w:rPr>
          <w:rFonts w:ascii="Arial" w:hAnsi="Arial" w:cs="Arial"/>
          <w:sz w:val="22"/>
          <w:szCs w:val="22"/>
        </w:rPr>
        <w:t xml:space="preserve">The screen flickers and goes dark. </w:t>
      </w:r>
    </w:p>
    <w:p w14:paraId="4776C95E" w14:textId="77777777" w:rsidR="00E32F61" w:rsidRDefault="00E32F61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246CB8A1" w14:textId="2D96DDD9" w:rsidR="000F0ADC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  <w:r w:rsidRPr="00550A98">
        <w:rPr>
          <w:rFonts w:ascii="Arial" w:hAnsi="Arial" w:cs="Arial"/>
          <w:sz w:val="22"/>
          <w:szCs w:val="22"/>
        </w:rPr>
        <w:t xml:space="preserve">The device </w:t>
      </w:r>
      <w:proofErr w:type="gramStart"/>
      <w:r w:rsidR="00E32F61">
        <w:rPr>
          <w:rFonts w:ascii="Arial" w:hAnsi="Arial" w:cs="Arial"/>
          <w:sz w:val="22"/>
          <w:szCs w:val="22"/>
        </w:rPr>
        <w:t>won’t</w:t>
      </w:r>
      <w:proofErr w:type="gramEnd"/>
      <w:r w:rsidRPr="00550A98">
        <w:rPr>
          <w:rFonts w:ascii="Arial" w:hAnsi="Arial" w:cs="Arial"/>
          <w:sz w:val="22"/>
          <w:szCs w:val="22"/>
        </w:rPr>
        <w:t xml:space="preserve"> turn back on. </w:t>
      </w:r>
    </w:p>
    <w:p w14:paraId="174C2F8C" w14:textId="77777777" w:rsidR="000F0ADC" w:rsidRDefault="000F0ADC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12D5B916" w14:textId="194BE485" w:rsidR="000F0ADC" w:rsidRDefault="00C25180" w:rsidP="005E34A9">
      <w:pPr>
        <w:pStyle w:val="Footnote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</w:t>
      </w:r>
      <w:r w:rsidR="00550A98" w:rsidRPr="00550A98">
        <w:rPr>
          <w:rFonts w:ascii="Arial" w:hAnsi="Arial" w:cs="Arial"/>
          <w:sz w:val="22"/>
          <w:szCs w:val="22"/>
        </w:rPr>
        <w:t>ork stops</w:t>
      </w:r>
      <w:r>
        <w:rPr>
          <w:rFonts w:ascii="Arial" w:hAnsi="Arial" w:cs="Arial"/>
          <w:sz w:val="22"/>
          <w:szCs w:val="22"/>
        </w:rPr>
        <w:t xml:space="preserve"> immediately</w:t>
      </w:r>
      <w:r w:rsidR="00550A98" w:rsidRPr="00550A98">
        <w:rPr>
          <w:rFonts w:ascii="Arial" w:hAnsi="Arial" w:cs="Arial"/>
          <w:sz w:val="22"/>
          <w:szCs w:val="22"/>
        </w:rPr>
        <w:t xml:space="preserve">. The affected </w:t>
      </w:r>
      <w:r w:rsidR="00A64656" w:rsidRPr="00550A98">
        <w:rPr>
          <w:rFonts w:ascii="Arial" w:hAnsi="Arial" w:cs="Arial"/>
          <w:sz w:val="22"/>
          <w:szCs w:val="22"/>
        </w:rPr>
        <w:t>employees</w:t>
      </w:r>
      <w:r w:rsidR="00550A98" w:rsidRPr="00550A98">
        <w:rPr>
          <w:rFonts w:ascii="Arial" w:hAnsi="Arial" w:cs="Arial"/>
          <w:sz w:val="22"/>
          <w:szCs w:val="22"/>
        </w:rPr>
        <w:t xml:space="preserve"> </w:t>
      </w:r>
      <w:proofErr w:type="gramStart"/>
      <w:r w:rsidR="00550A98" w:rsidRPr="00550A98">
        <w:rPr>
          <w:rFonts w:ascii="Arial" w:hAnsi="Arial" w:cs="Arial"/>
          <w:sz w:val="22"/>
          <w:szCs w:val="22"/>
        </w:rPr>
        <w:t>can</w:t>
      </w:r>
      <w:r>
        <w:rPr>
          <w:rFonts w:ascii="Arial" w:hAnsi="Arial" w:cs="Arial"/>
          <w:sz w:val="22"/>
          <w:szCs w:val="22"/>
        </w:rPr>
        <w:t>’</w:t>
      </w:r>
      <w:r w:rsidR="00550A98" w:rsidRPr="00550A98">
        <w:rPr>
          <w:rFonts w:ascii="Arial" w:hAnsi="Arial" w:cs="Arial"/>
          <w:sz w:val="22"/>
          <w:szCs w:val="22"/>
        </w:rPr>
        <w:t>t</w:t>
      </w:r>
      <w:proofErr w:type="gramEnd"/>
      <w:r w:rsidR="00550A98" w:rsidRPr="00550A98">
        <w:rPr>
          <w:rFonts w:ascii="Arial" w:hAnsi="Arial" w:cs="Arial"/>
          <w:sz w:val="22"/>
          <w:szCs w:val="22"/>
        </w:rPr>
        <w:t xml:space="preserve"> access their emails, project </w:t>
      </w:r>
      <w:proofErr w:type="gramStart"/>
      <w:r w:rsidR="00550A98" w:rsidRPr="00550A98">
        <w:rPr>
          <w:rFonts w:ascii="Arial" w:hAnsi="Arial" w:cs="Arial"/>
          <w:sz w:val="22"/>
          <w:szCs w:val="22"/>
        </w:rPr>
        <w:t>files</w:t>
      </w:r>
      <w:proofErr w:type="gramEnd"/>
      <w:r w:rsidR="00550A98" w:rsidRPr="00550A98">
        <w:rPr>
          <w:rFonts w:ascii="Arial" w:hAnsi="Arial" w:cs="Arial"/>
          <w:sz w:val="22"/>
          <w:szCs w:val="22"/>
        </w:rPr>
        <w:t xml:space="preserve"> or </w:t>
      </w:r>
      <w:r>
        <w:rPr>
          <w:rFonts w:ascii="Arial" w:hAnsi="Arial" w:cs="Arial"/>
          <w:sz w:val="22"/>
          <w:szCs w:val="22"/>
        </w:rPr>
        <w:t>calendar</w:t>
      </w:r>
      <w:r w:rsidR="00550A98" w:rsidRPr="00550A98">
        <w:rPr>
          <w:rFonts w:ascii="Arial" w:hAnsi="Arial" w:cs="Arial"/>
          <w:sz w:val="22"/>
          <w:szCs w:val="22"/>
        </w:rPr>
        <w:t>. Colleagues pause as everyone figures out what to do next. Is the</w:t>
      </w:r>
      <w:r>
        <w:rPr>
          <w:rFonts w:ascii="Arial" w:hAnsi="Arial" w:cs="Arial"/>
          <w:sz w:val="22"/>
          <w:szCs w:val="22"/>
        </w:rPr>
        <w:t>ir</w:t>
      </w:r>
      <w:r w:rsidR="00550A98" w:rsidRPr="00550A98">
        <w:rPr>
          <w:rFonts w:ascii="Arial" w:hAnsi="Arial" w:cs="Arial"/>
          <w:sz w:val="22"/>
          <w:szCs w:val="22"/>
        </w:rPr>
        <w:t xml:space="preserve"> data gone? Can the</w:t>
      </w:r>
      <w:r>
        <w:rPr>
          <w:rFonts w:ascii="Arial" w:hAnsi="Arial" w:cs="Arial"/>
          <w:sz w:val="22"/>
          <w:szCs w:val="22"/>
        </w:rPr>
        <w:t>ir</w:t>
      </w:r>
      <w:r w:rsidR="00550A98" w:rsidRPr="00550A98">
        <w:rPr>
          <w:rFonts w:ascii="Arial" w:hAnsi="Arial" w:cs="Arial"/>
          <w:sz w:val="22"/>
          <w:szCs w:val="22"/>
        </w:rPr>
        <w:t xml:space="preserve"> work </w:t>
      </w:r>
      <w:proofErr w:type="gramStart"/>
      <w:r w:rsidR="00550A98" w:rsidRPr="00550A98">
        <w:rPr>
          <w:rFonts w:ascii="Arial" w:hAnsi="Arial" w:cs="Arial"/>
          <w:sz w:val="22"/>
          <w:szCs w:val="22"/>
        </w:rPr>
        <w:t>be recovered</w:t>
      </w:r>
      <w:proofErr w:type="gramEnd"/>
      <w:r w:rsidR="00550A98" w:rsidRPr="00550A98">
        <w:rPr>
          <w:rFonts w:ascii="Arial" w:hAnsi="Arial" w:cs="Arial"/>
          <w:sz w:val="22"/>
          <w:szCs w:val="22"/>
        </w:rPr>
        <w:t xml:space="preserve">? Projects stall, deadlines slip and people wait. </w:t>
      </w:r>
    </w:p>
    <w:p w14:paraId="6C425935" w14:textId="77777777" w:rsidR="000F0ADC" w:rsidRDefault="000F0ADC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C19B852" w14:textId="09510603" w:rsidR="005E34A9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  <w:r w:rsidRPr="00550A98">
        <w:rPr>
          <w:rFonts w:ascii="Arial" w:hAnsi="Arial" w:cs="Arial"/>
          <w:sz w:val="22"/>
          <w:szCs w:val="22"/>
        </w:rPr>
        <w:t xml:space="preserve">A single, simple accident can stall a person’s </w:t>
      </w:r>
      <w:r w:rsidR="00F37D92" w:rsidRPr="00550A98">
        <w:rPr>
          <w:rFonts w:ascii="Arial" w:hAnsi="Arial" w:cs="Arial"/>
          <w:sz w:val="22"/>
          <w:szCs w:val="22"/>
        </w:rPr>
        <w:t xml:space="preserve">entire </w:t>
      </w:r>
      <w:r w:rsidRPr="00550A98">
        <w:rPr>
          <w:rFonts w:ascii="Arial" w:hAnsi="Arial" w:cs="Arial"/>
          <w:sz w:val="22"/>
          <w:szCs w:val="22"/>
        </w:rPr>
        <w:t xml:space="preserve">contribution for a day or more if recovery is not fast. The problem </w:t>
      </w:r>
      <w:proofErr w:type="gramStart"/>
      <w:r w:rsidRPr="00550A98">
        <w:rPr>
          <w:rFonts w:ascii="Arial" w:hAnsi="Arial" w:cs="Arial"/>
          <w:sz w:val="22"/>
          <w:szCs w:val="22"/>
        </w:rPr>
        <w:t>isn</w:t>
      </w:r>
      <w:r w:rsidR="00322353">
        <w:rPr>
          <w:rFonts w:ascii="Arial" w:hAnsi="Arial" w:cs="Arial"/>
          <w:sz w:val="22"/>
          <w:szCs w:val="22"/>
        </w:rPr>
        <w:t>’</w:t>
      </w:r>
      <w:r w:rsidRPr="00550A98">
        <w:rPr>
          <w:rFonts w:ascii="Arial" w:hAnsi="Arial" w:cs="Arial"/>
          <w:sz w:val="22"/>
          <w:szCs w:val="22"/>
        </w:rPr>
        <w:t>t</w:t>
      </w:r>
      <w:proofErr w:type="gramEnd"/>
      <w:r w:rsidRPr="00550A98">
        <w:rPr>
          <w:rFonts w:ascii="Arial" w:hAnsi="Arial" w:cs="Arial"/>
          <w:sz w:val="22"/>
          <w:szCs w:val="22"/>
        </w:rPr>
        <w:t xml:space="preserve"> the spilled coffee. </w:t>
      </w:r>
      <w:proofErr w:type="gramStart"/>
      <w:r w:rsidRPr="00550A98">
        <w:rPr>
          <w:rFonts w:ascii="Arial" w:hAnsi="Arial" w:cs="Arial"/>
          <w:sz w:val="22"/>
          <w:szCs w:val="22"/>
        </w:rPr>
        <w:t>It</w:t>
      </w:r>
      <w:r w:rsidR="00F37D92">
        <w:rPr>
          <w:rFonts w:ascii="Arial" w:hAnsi="Arial" w:cs="Arial"/>
          <w:sz w:val="22"/>
          <w:szCs w:val="22"/>
        </w:rPr>
        <w:t>’</w:t>
      </w:r>
      <w:r w:rsidRPr="00550A98">
        <w:rPr>
          <w:rFonts w:ascii="Arial" w:hAnsi="Arial" w:cs="Arial"/>
          <w:sz w:val="22"/>
          <w:szCs w:val="22"/>
        </w:rPr>
        <w:t>s</w:t>
      </w:r>
      <w:proofErr w:type="gramEnd"/>
      <w:r w:rsidRPr="00550A98">
        <w:rPr>
          <w:rFonts w:ascii="Arial" w:hAnsi="Arial" w:cs="Arial"/>
          <w:sz w:val="22"/>
          <w:szCs w:val="22"/>
        </w:rPr>
        <w:t xml:space="preserve"> the hours of productivity lost while managing the aftermath.</w:t>
      </w:r>
    </w:p>
    <w:p w14:paraId="78850F59" w14:textId="77777777" w:rsidR="007579BA" w:rsidRDefault="007579BA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3C2F2F61" w14:textId="3DF480BE" w:rsidR="007579BA" w:rsidRPr="007579BA" w:rsidRDefault="0039178C" w:rsidP="005E34A9">
      <w:pPr>
        <w:pStyle w:val="FootnoteTex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Pr="007579BA">
        <w:rPr>
          <w:rFonts w:ascii="Arial" w:hAnsi="Arial" w:cs="Arial"/>
          <w:b/>
          <w:bCs/>
          <w:sz w:val="22"/>
          <w:szCs w:val="22"/>
        </w:rPr>
        <w:t xml:space="preserve">he accidental deletion </w:t>
      </w:r>
    </w:p>
    <w:p w14:paraId="2B6B3AD6" w14:textId="77777777" w:rsidR="007579BA" w:rsidRDefault="007579BA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7286F6D7" w14:textId="775B859B" w:rsidR="002F19BC" w:rsidRDefault="007579BA" w:rsidP="005E34A9">
      <w:pPr>
        <w:pStyle w:val="FootnoteText"/>
        <w:rPr>
          <w:rFonts w:ascii="Arial" w:hAnsi="Arial" w:cs="Arial"/>
          <w:sz w:val="22"/>
          <w:szCs w:val="22"/>
        </w:rPr>
      </w:pPr>
      <w:r w:rsidRPr="007579BA">
        <w:rPr>
          <w:rFonts w:ascii="Arial" w:hAnsi="Arial" w:cs="Arial"/>
          <w:sz w:val="22"/>
          <w:szCs w:val="22"/>
        </w:rPr>
        <w:t xml:space="preserve">This is a quiet mistake. A crucial file </w:t>
      </w:r>
      <w:proofErr w:type="gramStart"/>
      <w:r w:rsidRPr="007579BA">
        <w:rPr>
          <w:rFonts w:ascii="Arial" w:hAnsi="Arial" w:cs="Arial"/>
          <w:sz w:val="22"/>
          <w:szCs w:val="22"/>
        </w:rPr>
        <w:t>is deleted</w:t>
      </w:r>
      <w:proofErr w:type="gramEnd"/>
      <w:r w:rsidR="00C25180">
        <w:rPr>
          <w:rFonts w:ascii="Arial" w:hAnsi="Arial" w:cs="Arial"/>
          <w:sz w:val="22"/>
          <w:szCs w:val="22"/>
        </w:rPr>
        <w:t>, o</w:t>
      </w:r>
      <w:r w:rsidR="008F7835" w:rsidRPr="008F7835">
        <w:rPr>
          <w:rFonts w:ascii="Arial" w:hAnsi="Arial" w:cs="Arial"/>
          <w:sz w:val="22"/>
          <w:szCs w:val="22"/>
        </w:rPr>
        <w:t xml:space="preserve">r different data </w:t>
      </w:r>
      <w:proofErr w:type="gramStart"/>
      <w:r w:rsidR="008F7835" w:rsidRPr="008F7835">
        <w:rPr>
          <w:rFonts w:ascii="Arial" w:hAnsi="Arial" w:cs="Arial"/>
          <w:sz w:val="22"/>
          <w:szCs w:val="22"/>
        </w:rPr>
        <w:t>is saved</w:t>
      </w:r>
      <w:proofErr w:type="gramEnd"/>
      <w:r w:rsidR="008F7835" w:rsidRPr="008F7835">
        <w:rPr>
          <w:rFonts w:ascii="Arial" w:hAnsi="Arial" w:cs="Arial"/>
          <w:sz w:val="22"/>
          <w:szCs w:val="22"/>
        </w:rPr>
        <w:t xml:space="preserve"> over the only good copy of the file</w:t>
      </w:r>
      <w:r w:rsidR="008F7835">
        <w:rPr>
          <w:rFonts w:ascii="Arial" w:hAnsi="Arial" w:cs="Arial"/>
          <w:sz w:val="22"/>
          <w:szCs w:val="22"/>
        </w:rPr>
        <w:t xml:space="preserve">. </w:t>
      </w:r>
      <w:r w:rsidRPr="007579BA">
        <w:rPr>
          <w:rFonts w:ascii="Arial" w:hAnsi="Arial" w:cs="Arial"/>
          <w:sz w:val="22"/>
          <w:szCs w:val="22"/>
        </w:rPr>
        <w:t xml:space="preserve">No one notices until the file </w:t>
      </w:r>
      <w:proofErr w:type="gramStart"/>
      <w:r w:rsidRPr="007579BA">
        <w:rPr>
          <w:rFonts w:ascii="Arial" w:hAnsi="Arial" w:cs="Arial"/>
          <w:sz w:val="22"/>
          <w:szCs w:val="22"/>
        </w:rPr>
        <w:t>is urgently needed</w:t>
      </w:r>
      <w:proofErr w:type="gramEnd"/>
      <w:r w:rsidRPr="007579BA">
        <w:rPr>
          <w:rFonts w:ascii="Arial" w:hAnsi="Arial" w:cs="Arial"/>
          <w:sz w:val="22"/>
          <w:szCs w:val="22"/>
        </w:rPr>
        <w:t xml:space="preserve"> for a client deliver</w:t>
      </w:r>
      <w:r w:rsidR="00C25180">
        <w:rPr>
          <w:rFonts w:ascii="Arial" w:hAnsi="Arial" w:cs="Arial"/>
          <w:sz w:val="22"/>
          <w:szCs w:val="22"/>
        </w:rPr>
        <w:t>able</w:t>
      </w:r>
      <w:r w:rsidRPr="007579BA">
        <w:rPr>
          <w:rFonts w:ascii="Arial" w:hAnsi="Arial" w:cs="Arial"/>
          <w:sz w:val="22"/>
          <w:szCs w:val="22"/>
        </w:rPr>
        <w:t xml:space="preserve"> or a</w:t>
      </w:r>
      <w:r w:rsidR="00C25180">
        <w:rPr>
          <w:rFonts w:ascii="Arial" w:hAnsi="Arial" w:cs="Arial"/>
          <w:sz w:val="22"/>
          <w:szCs w:val="22"/>
        </w:rPr>
        <w:t xml:space="preserve">n important </w:t>
      </w:r>
      <w:r w:rsidRPr="007579BA">
        <w:rPr>
          <w:rFonts w:ascii="Arial" w:hAnsi="Arial" w:cs="Arial"/>
          <w:sz w:val="22"/>
          <w:szCs w:val="22"/>
        </w:rPr>
        <w:t xml:space="preserve">report. </w:t>
      </w:r>
    </w:p>
    <w:p w14:paraId="460738F0" w14:textId="77777777" w:rsidR="002F19BC" w:rsidRDefault="002F19BC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DC29D7A" w14:textId="4C5CE2BD" w:rsidR="002F19BC" w:rsidRDefault="007579BA" w:rsidP="005E34A9">
      <w:pPr>
        <w:pStyle w:val="FootnoteText"/>
        <w:rPr>
          <w:rFonts w:ascii="Arial" w:hAnsi="Arial" w:cs="Arial"/>
          <w:sz w:val="22"/>
          <w:szCs w:val="22"/>
        </w:rPr>
      </w:pPr>
      <w:r w:rsidRPr="007579BA">
        <w:rPr>
          <w:rFonts w:ascii="Arial" w:hAnsi="Arial" w:cs="Arial"/>
          <w:sz w:val="22"/>
          <w:szCs w:val="22"/>
        </w:rPr>
        <w:t xml:space="preserve">Then, the search begins. Time </w:t>
      </w:r>
      <w:proofErr w:type="gramStart"/>
      <w:r w:rsidRPr="007579BA">
        <w:rPr>
          <w:rFonts w:ascii="Arial" w:hAnsi="Arial" w:cs="Arial"/>
          <w:sz w:val="22"/>
          <w:szCs w:val="22"/>
        </w:rPr>
        <w:t>is wasted</w:t>
      </w:r>
      <w:proofErr w:type="gramEnd"/>
      <w:r w:rsidRPr="007579BA">
        <w:rPr>
          <w:rFonts w:ascii="Arial" w:hAnsi="Arial" w:cs="Arial"/>
          <w:sz w:val="22"/>
          <w:szCs w:val="22"/>
        </w:rPr>
        <w:t xml:space="preserve"> combing through emails, shared </w:t>
      </w:r>
      <w:proofErr w:type="gramStart"/>
      <w:r w:rsidRPr="007579BA">
        <w:rPr>
          <w:rFonts w:ascii="Arial" w:hAnsi="Arial" w:cs="Arial"/>
          <w:sz w:val="22"/>
          <w:szCs w:val="22"/>
        </w:rPr>
        <w:t>drives</w:t>
      </w:r>
      <w:proofErr w:type="gramEnd"/>
      <w:r w:rsidRPr="007579BA">
        <w:rPr>
          <w:rFonts w:ascii="Arial" w:hAnsi="Arial" w:cs="Arial"/>
          <w:sz w:val="22"/>
          <w:szCs w:val="22"/>
        </w:rPr>
        <w:t xml:space="preserve"> and old folders. Panic starts to build as the clock ticks. Eventually, </w:t>
      </w:r>
      <w:r w:rsidR="00C25180">
        <w:rPr>
          <w:rFonts w:ascii="Arial" w:hAnsi="Arial" w:cs="Arial"/>
          <w:sz w:val="22"/>
          <w:szCs w:val="22"/>
        </w:rPr>
        <w:t>your</w:t>
      </w:r>
      <w:r w:rsidRPr="007579BA">
        <w:rPr>
          <w:rFonts w:ascii="Arial" w:hAnsi="Arial" w:cs="Arial"/>
          <w:sz w:val="22"/>
          <w:szCs w:val="22"/>
        </w:rPr>
        <w:t xml:space="preserve"> team must </w:t>
      </w:r>
      <w:r w:rsidR="00A91316">
        <w:rPr>
          <w:rFonts w:ascii="Arial" w:hAnsi="Arial" w:cs="Arial"/>
          <w:sz w:val="22"/>
          <w:szCs w:val="22"/>
        </w:rPr>
        <w:t>decid</w:t>
      </w:r>
      <w:r w:rsidRPr="007579BA">
        <w:rPr>
          <w:rFonts w:ascii="Arial" w:hAnsi="Arial" w:cs="Arial"/>
          <w:sz w:val="22"/>
          <w:szCs w:val="22"/>
        </w:rPr>
        <w:t xml:space="preserve">e </w:t>
      </w:r>
      <w:r w:rsidR="00A91316">
        <w:rPr>
          <w:rFonts w:ascii="Arial" w:hAnsi="Arial" w:cs="Arial"/>
          <w:sz w:val="22"/>
          <w:szCs w:val="22"/>
        </w:rPr>
        <w:t>whether</w:t>
      </w:r>
      <w:r w:rsidR="00C25180">
        <w:rPr>
          <w:rFonts w:ascii="Arial" w:hAnsi="Arial" w:cs="Arial"/>
          <w:sz w:val="22"/>
          <w:szCs w:val="22"/>
        </w:rPr>
        <w:t xml:space="preserve"> </w:t>
      </w:r>
      <w:r w:rsidR="00A91316">
        <w:rPr>
          <w:rFonts w:ascii="Arial" w:hAnsi="Arial" w:cs="Arial"/>
          <w:sz w:val="22"/>
          <w:szCs w:val="22"/>
        </w:rPr>
        <w:t>to</w:t>
      </w:r>
      <w:r w:rsidR="00C25180">
        <w:rPr>
          <w:rFonts w:ascii="Arial" w:hAnsi="Arial" w:cs="Arial"/>
          <w:sz w:val="22"/>
          <w:szCs w:val="22"/>
        </w:rPr>
        <w:t xml:space="preserve"> </w:t>
      </w:r>
      <w:r w:rsidR="00A91316" w:rsidRPr="007579BA">
        <w:rPr>
          <w:rFonts w:ascii="Arial" w:hAnsi="Arial" w:cs="Arial"/>
          <w:sz w:val="22"/>
          <w:szCs w:val="22"/>
        </w:rPr>
        <w:t>recreat</w:t>
      </w:r>
      <w:r w:rsidR="00A91316">
        <w:rPr>
          <w:rFonts w:ascii="Arial" w:hAnsi="Arial" w:cs="Arial"/>
          <w:sz w:val="22"/>
          <w:szCs w:val="22"/>
        </w:rPr>
        <w:t>e</w:t>
      </w:r>
      <w:r w:rsidR="00A91316" w:rsidRPr="007579BA">
        <w:rPr>
          <w:rFonts w:ascii="Arial" w:hAnsi="Arial" w:cs="Arial"/>
          <w:sz w:val="22"/>
          <w:szCs w:val="22"/>
        </w:rPr>
        <w:t xml:space="preserve"> </w:t>
      </w:r>
      <w:r w:rsidRPr="007579BA">
        <w:rPr>
          <w:rFonts w:ascii="Arial" w:hAnsi="Arial" w:cs="Arial"/>
          <w:sz w:val="22"/>
          <w:szCs w:val="22"/>
        </w:rPr>
        <w:t xml:space="preserve">the work from scratch or admit a delay to a customer. </w:t>
      </w:r>
    </w:p>
    <w:p w14:paraId="196E4D39" w14:textId="77777777" w:rsidR="002F19BC" w:rsidRDefault="002F19BC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847B26E" w14:textId="594D55B3" w:rsidR="007579BA" w:rsidRDefault="00EA090F" w:rsidP="005E34A9">
      <w:pPr>
        <w:pStyle w:val="Footnote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transforms</w:t>
      </w:r>
      <w:r w:rsidR="003700FF" w:rsidRPr="003700FF">
        <w:rPr>
          <w:rFonts w:ascii="Arial" w:hAnsi="Arial" w:cs="Arial"/>
          <w:sz w:val="22"/>
          <w:szCs w:val="22"/>
        </w:rPr>
        <w:t xml:space="preserve"> a small error into a significant delay.</w:t>
      </w:r>
      <w:r w:rsidR="003700FF">
        <w:rPr>
          <w:rFonts w:ascii="Arial" w:hAnsi="Arial" w:cs="Arial"/>
          <w:sz w:val="22"/>
          <w:szCs w:val="22"/>
        </w:rPr>
        <w:t xml:space="preserve"> </w:t>
      </w:r>
      <w:r w:rsidR="007579BA" w:rsidRPr="007579BA">
        <w:rPr>
          <w:rFonts w:ascii="Arial" w:hAnsi="Arial" w:cs="Arial"/>
          <w:sz w:val="22"/>
          <w:szCs w:val="22"/>
        </w:rPr>
        <w:t>A task that should take minutes now consumes hours. This loss is entirely due to the difficulty of recovery, not the initial mistake.</w:t>
      </w:r>
    </w:p>
    <w:p w14:paraId="13C42E4C" w14:textId="77777777" w:rsidR="00752E72" w:rsidRDefault="00752E7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1C600FF1" w14:textId="77777777" w:rsidR="00A64656" w:rsidRDefault="0039178C" w:rsidP="005E34A9">
      <w:pPr>
        <w:pStyle w:val="FootnoteTex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Pr="0039178C">
        <w:rPr>
          <w:rFonts w:ascii="Arial" w:hAnsi="Arial" w:cs="Arial"/>
          <w:b/>
          <w:bCs/>
          <w:sz w:val="22"/>
          <w:szCs w:val="22"/>
        </w:rPr>
        <w:t xml:space="preserve">he update that </w:t>
      </w:r>
      <w:proofErr w:type="gramStart"/>
      <w:r w:rsidRPr="0039178C">
        <w:rPr>
          <w:rFonts w:ascii="Arial" w:hAnsi="Arial" w:cs="Arial"/>
          <w:b/>
          <w:bCs/>
          <w:sz w:val="22"/>
          <w:szCs w:val="22"/>
        </w:rPr>
        <w:t>didn't</w:t>
      </w:r>
      <w:proofErr w:type="gramEnd"/>
      <w:r w:rsidRPr="0039178C">
        <w:rPr>
          <w:rFonts w:ascii="Arial" w:hAnsi="Arial" w:cs="Arial"/>
          <w:b/>
          <w:bCs/>
          <w:sz w:val="22"/>
          <w:szCs w:val="22"/>
        </w:rPr>
        <w:t xml:space="preserve"> go as planned </w:t>
      </w:r>
    </w:p>
    <w:p w14:paraId="630F28F3" w14:textId="3461860A" w:rsidR="00FD3202" w:rsidRPr="00A64656" w:rsidRDefault="0039178C" w:rsidP="005E34A9">
      <w:pPr>
        <w:pStyle w:val="FootnoteText"/>
        <w:rPr>
          <w:rFonts w:ascii="Arial" w:hAnsi="Arial" w:cs="Arial"/>
          <w:b/>
          <w:bCs/>
          <w:sz w:val="22"/>
          <w:szCs w:val="22"/>
        </w:rPr>
      </w:pPr>
      <w:r w:rsidRPr="0039178C">
        <w:rPr>
          <w:rFonts w:ascii="Arial" w:hAnsi="Arial" w:cs="Arial"/>
          <w:sz w:val="22"/>
          <w:szCs w:val="22"/>
        </w:rPr>
        <w:lastRenderedPageBreak/>
        <w:t>Routine maintenance is part of business. You apply a software update or a new security patch. It should be quick</w:t>
      </w:r>
      <w:r w:rsidR="00E32F61">
        <w:rPr>
          <w:rFonts w:ascii="Arial" w:hAnsi="Arial" w:cs="Arial"/>
          <w:sz w:val="22"/>
          <w:szCs w:val="22"/>
        </w:rPr>
        <w:t>,</w:t>
      </w:r>
      <w:r w:rsidRPr="0039178C">
        <w:rPr>
          <w:rFonts w:ascii="Arial" w:hAnsi="Arial" w:cs="Arial"/>
          <w:sz w:val="22"/>
          <w:szCs w:val="22"/>
        </w:rPr>
        <w:t xml:space="preserve"> </w:t>
      </w:r>
      <w:r w:rsidR="00E32F61">
        <w:rPr>
          <w:rFonts w:ascii="Arial" w:hAnsi="Arial" w:cs="Arial"/>
          <w:sz w:val="22"/>
          <w:szCs w:val="22"/>
        </w:rPr>
        <w:t>b</w:t>
      </w:r>
      <w:r w:rsidRPr="0039178C">
        <w:rPr>
          <w:rFonts w:ascii="Arial" w:hAnsi="Arial" w:cs="Arial"/>
          <w:sz w:val="22"/>
          <w:szCs w:val="22"/>
        </w:rPr>
        <w:t xml:space="preserve">ut something goes wrong. An application behaves strangely or the system </w:t>
      </w:r>
      <w:proofErr w:type="gramStart"/>
      <w:r w:rsidR="00566560">
        <w:rPr>
          <w:rFonts w:ascii="Arial" w:hAnsi="Arial" w:cs="Arial"/>
          <w:sz w:val="22"/>
          <w:szCs w:val="22"/>
        </w:rPr>
        <w:t>does</w:t>
      </w:r>
      <w:r w:rsidR="00E32F61">
        <w:rPr>
          <w:rFonts w:ascii="Arial" w:hAnsi="Arial" w:cs="Arial"/>
          <w:sz w:val="22"/>
          <w:szCs w:val="22"/>
        </w:rPr>
        <w:t>n’t</w:t>
      </w:r>
      <w:proofErr w:type="gramEnd"/>
      <w:r w:rsidRPr="0039178C">
        <w:rPr>
          <w:rFonts w:ascii="Arial" w:hAnsi="Arial" w:cs="Arial"/>
          <w:sz w:val="22"/>
          <w:szCs w:val="22"/>
        </w:rPr>
        <w:t xml:space="preserve"> load properly. </w:t>
      </w:r>
    </w:p>
    <w:p w14:paraId="1BAB6A81" w14:textId="77777777" w:rsidR="00FD3202" w:rsidRDefault="00FD320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5660CFEC" w14:textId="43BF3B5B" w:rsidR="00A91316" w:rsidRDefault="0039178C" w:rsidP="00A91316">
      <w:pPr>
        <w:pStyle w:val="FootnoteText"/>
        <w:rPr>
          <w:rFonts w:ascii="Arial" w:hAnsi="Arial" w:cs="Arial"/>
          <w:sz w:val="22"/>
          <w:szCs w:val="22"/>
        </w:rPr>
      </w:pPr>
      <w:r w:rsidRPr="0039178C">
        <w:rPr>
          <w:rFonts w:ascii="Arial" w:hAnsi="Arial" w:cs="Arial"/>
          <w:sz w:val="22"/>
          <w:szCs w:val="22"/>
        </w:rPr>
        <w:t xml:space="preserve">Work pauses. The person who performed the update or someone they call for help tries to diagnose the issue. What should have been a five-minute task becomes a half-day investigation. </w:t>
      </w:r>
    </w:p>
    <w:p w14:paraId="07C42A84" w14:textId="77777777" w:rsidR="00A91316" w:rsidRDefault="00A91316" w:rsidP="00A91316">
      <w:pPr>
        <w:pStyle w:val="FootnoteText"/>
        <w:rPr>
          <w:rFonts w:ascii="Arial" w:hAnsi="Arial" w:cs="Arial"/>
          <w:sz w:val="22"/>
          <w:szCs w:val="22"/>
        </w:rPr>
      </w:pPr>
    </w:p>
    <w:p w14:paraId="1A859C71" w14:textId="00EF5E3F" w:rsidR="00F5721A" w:rsidRDefault="00002B42" w:rsidP="00A91316">
      <w:pPr>
        <w:pStyle w:val="FootnoteText"/>
        <w:rPr>
          <w:rFonts w:ascii="Arial" w:hAnsi="Arial" w:cs="Arial"/>
          <w:sz w:val="22"/>
          <w:szCs w:val="22"/>
        </w:rPr>
      </w:pPr>
      <w:r w:rsidRPr="00002B42">
        <w:rPr>
          <w:rFonts w:ascii="Arial" w:hAnsi="Arial" w:cs="Arial"/>
          <w:sz w:val="22"/>
          <w:szCs w:val="22"/>
        </w:rPr>
        <w:t xml:space="preserve">A failed update </w:t>
      </w:r>
      <w:proofErr w:type="gramStart"/>
      <w:r w:rsidRPr="00002B42">
        <w:rPr>
          <w:rFonts w:ascii="Arial" w:hAnsi="Arial" w:cs="Arial"/>
          <w:sz w:val="22"/>
          <w:szCs w:val="22"/>
        </w:rPr>
        <w:t>is</w:t>
      </w:r>
      <w:r w:rsidR="00A91316">
        <w:rPr>
          <w:rFonts w:ascii="Arial" w:hAnsi="Arial" w:cs="Arial"/>
          <w:sz w:val="22"/>
          <w:szCs w:val="22"/>
        </w:rPr>
        <w:t>n’t</w:t>
      </w:r>
      <w:proofErr w:type="gramEnd"/>
      <w:r w:rsidRPr="00002B42">
        <w:rPr>
          <w:rFonts w:ascii="Arial" w:hAnsi="Arial" w:cs="Arial"/>
          <w:sz w:val="22"/>
          <w:szCs w:val="22"/>
        </w:rPr>
        <w:t xml:space="preserve"> the real issue. The problem is when </w:t>
      </w:r>
      <w:proofErr w:type="gramStart"/>
      <w:r w:rsidRPr="00002B42">
        <w:rPr>
          <w:rFonts w:ascii="Arial" w:hAnsi="Arial" w:cs="Arial"/>
          <w:sz w:val="22"/>
          <w:szCs w:val="22"/>
        </w:rPr>
        <w:t>there</w:t>
      </w:r>
      <w:r w:rsidR="00A91316">
        <w:rPr>
          <w:rFonts w:ascii="Arial" w:hAnsi="Arial" w:cs="Arial"/>
          <w:sz w:val="22"/>
          <w:szCs w:val="22"/>
        </w:rPr>
        <w:t>’</w:t>
      </w:r>
      <w:r w:rsidRPr="00002B42">
        <w:rPr>
          <w:rFonts w:ascii="Arial" w:hAnsi="Arial" w:cs="Arial"/>
          <w:sz w:val="22"/>
          <w:szCs w:val="22"/>
        </w:rPr>
        <w:t>s</w:t>
      </w:r>
      <w:proofErr w:type="gramEnd"/>
      <w:r w:rsidRPr="00002B42">
        <w:rPr>
          <w:rFonts w:ascii="Arial" w:hAnsi="Arial" w:cs="Arial"/>
          <w:sz w:val="22"/>
          <w:szCs w:val="22"/>
        </w:rPr>
        <w:t xml:space="preserve"> no quick path back to a working state, turning routine maintenance into extended downtime.</w:t>
      </w:r>
    </w:p>
    <w:p w14:paraId="23D26F62" w14:textId="77777777" w:rsidR="00002B42" w:rsidRDefault="00002B4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5F3EE3CD" w14:textId="01B2C57E" w:rsidR="00F5721A" w:rsidRPr="00F5721A" w:rsidRDefault="00F5721A" w:rsidP="005E34A9">
      <w:pPr>
        <w:pStyle w:val="FootnoteText"/>
        <w:rPr>
          <w:rFonts w:ascii="Arial" w:hAnsi="Arial" w:cs="Arial"/>
          <w:b/>
          <w:bCs/>
          <w:sz w:val="22"/>
          <w:szCs w:val="22"/>
        </w:rPr>
      </w:pPr>
      <w:r w:rsidRPr="00F5721A">
        <w:rPr>
          <w:rFonts w:ascii="Arial" w:hAnsi="Arial" w:cs="Arial"/>
          <w:b/>
          <w:bCs/>
          <w:sz w:val="22"/>
          <w:szCs w:val="22"/>
        </w:rPr>
        <w:t xml:space="preserve">Aging equipment that finally gives up </w:t>
      </w:r>
    </w:p>
    <w:p w14:paraId="082ACA39" w14:textId="77777777" w:rsidR="00F5721A" w:rsidRDefault="00F5721A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7F6A3EAA" w14:textId="3E1075DF" w:rsidR="001469E2" w:rsidRDefault="00F5721A" w:rsidP="005E34A9">
      <w:pPr>
        <w:pStyle w:val="FootnoteText"/>
        <w:rPr>
          <w:rFonts w:ascii="Arial" w:hAnsi="Arial" w:cs="Arial"/>
          <w:sz w:val="22"/>
          <w:szCs w:val="22"/>
        </w:rPr>
      </w:pPr>
      <w:r w:rsidRPr="00F5721A">
        <w:rPr>
          <w:rFonts w:ascii="Arial" w:hAnsi="Arial" w:cs="Arial"/>
          <w:sz w:val="22"/>
          <w:szCs w:val="22"/>
        </w:rPr>
        <w:t xml:space="preserve">Hardware </w:t>
      </w:r>
      <w:proofErr w:type="gramStart"/>
      <w:r w:rsidR="00E32F61">
        <w:rPr>
          <w:rFonts w:ascii="Arial" w:hAnsi="Arial" w:cs="Arial"/>
          <w:sz w:val="22"/>
          <w:szCs w:val="22"/>
        </w:rPr>
        <w:t>doesn’t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 last forever. Devices slow down</w:t>
      </w:r>
      <w:r w:rsidR="00E32F61">
        <w:rPr>
          <w:rFonts w:ascii="Arial" w:hAnsi="Arial" w:cs="Arial"/>
          <w:sz w:val="22"/>
          <w:szCs w:val="22"/>
        </w:rPr>
        <w:t xml:space="preserve"> and</w:t>
      </w:r>
      <w:r w:rsidRPr="00F5721A">
        <w:rPr>
          <w:rFonts w:ascii="Arial" w:hAnsi="Arial" w:cs="Arial"/>
          <w:sz w:val="22"/>
          <w:szCs w:val="22"/>
        </w:rPr>
        <w:t xml:space="preserve"> become less </w:t>
      </w:r>
      <w:proofErr w:type="gramStart"/>
      <w:r w:rsidRPr="00F5721A">
        <w:rPr>
          <w:rFonts w:ascii="Arial" w:hAnsi="Arial" w:cs="Arial"/>
          <w:sz w:val="22"/>
          <w:szCs w:val="22"/>
        </w:rPr>
        <w:t>reliable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. One day, the faithful computer or server that has been humming along for years </w:t>
      </w:r>
      <w:proofErr w:type="gramStart"/>
      <w:r w:rsidR="00E32F61">
        <w:rPr>
          <w:rFonts w:ascii="Arial" w:hAnsi="Arial" w:cs="Arial"/>
          <w:sz w:val="22"/>
          <w:szCs w:val="22"/>
        </w:rPr>
        <w:t>kicks the bucket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. The issue was predictable, but the timing never is. </w:t>
      </w:r>
    </w:p>
    <w:p w14:paraId="6727B695" w14:textId="77777777" w:rsidR="001469E2" w:rsidRDefault="001469E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4BDC7C1D" w14:textId="1886CFAB" w:rsidR="001469E2" w:rsidRDefault="00F5721A" w:rsidP="005E34A9">
      <w:pPr>
        <w:pStyle w:val="FootnoteText"/>
        <w:rPr>
          <w:rFonts w:ascii="Arial" w:hAnsi="Arial" w:cs="Arial"/>
          <w:sz w:val="22"/>
          <w:szCs w:val="22"/>
        </w:rPr>
      </w:pPr>
      <w:r w:rsidRPr="00F5721A">
        <w:rPr>
          <w:rFonts w:ascii="Arial" w:hAnsi="Arial" w:cs="Arial"/>
          <w:sz w:val="22"/>
          <w:szCs w:val="22"/>
        </w:rPr>
        <w:t xml:space="preserve">Now, the focus shifts from the failure itself to the recovery. How long will it take to get a new machine? How do we restore all the software and data? Work piles up. Calls go unanswered. Orders </w:t>
      </w:r>
      <w:proofErr w:type="gramStart"/>
      <w:r w:rsidRPr="00F5721A">
        <w:rPr>
          <w:rFonts w:ascii="Arial" w:hAnsi="Arial" w:cs="Arial"/>
          <w:sz w:val="22"/>
          <w:szCs w:val="22"/>
        </w:rPr>
        <w:t>ca</w:t>
      </w:r>
      <w:r w:rsidR="00A91316">
        <w:rPr>
          <w:rFonts w:ascii="Arial" w:hAnsi="Arial" w:cs="Arial"/>
          <w:sz w:val="22"/>
          <w:szCs w:val="22"/>
        </w:rPr>
        <w:t>n’t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F5721A">
        <w:rPr>
          <w:rFonts w:ascii="Arial" w:hAnsi="Arial" w:cs="Arial"/>
          <w:sz w:val="22"/>
          <w:szCs w:val="22"/>
        </w:rPr>
        <w:t>be processed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 while solutions </w:t>
      </w:r>
      <w:proofErr w:type="gramStart"/>
      <w:r w:rsidRPr="00F5721A">
        <w:rPr>
          <w:rFonts w:ascii="Arial" w:hAnsi="Arial" w:cs="Arial"/>
          <w:sz w:val="22"/>
          <w:szCs w:val="22"/>
        </w:rPr>
        <w:t>are figured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 out. </w:t>
      </w:r>
    </w:p>
    <w:p w14:paraId="5C7D975E" w14:textId="77777777" w:rsidR="001469E2" w:rsidRDefault="001469E2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35B3FD57" w14:textId="161C736C" w:rsidR="00F5721A" w:rsidRDefault="00F5721A" w:rsidP="005E34A9">
      <w:pPr>
        <w:pStyle w:val="FootnoteText"/>
        <w:rPr>
          <w:rFonts w:ascii="Arial" w:hAnsi="Arial" w:cs="Arial"/>
          <w:sz w:val="22"/>
          <w:szCs w:val="22"/>
        </w:rPr>
      </w:pPr>
      <w:r w:rsidRPr="00F5721A">
        <w:rPr>
          <w:rFonts w:ascii="Arial" w:hAnsi="Arial" w:cs="Arial"/>
          <w:sz w:val="22"/>
          <w:szCs w:val="22"/>
        </w:rPr>
        <w:t xml:space="preserve">Old equipment </w:t>
      </w:r>
      <w:proofErr w:type="gramStart"/>
      <w:r w:rsidRPr="00F5721A">
        <w:rPr>
          <w:rFonts w:ascii="Arial" w:hAnsi="Arial" w:cs="Arial"/>
          <w:sz w:val="22"/>
          <w:szCs w:val="22"/>
        </w:rPr>
        <w:t>does</w:t>
      </w:r>
      <w:r w:rsidR="00A91316">
        <w:rPr>
          <w:rFonts w:ascii="Arial" w:hAnsi="Arial" w:cs="Arial"/>
          <w:sz w:val="22"/>
          <w:szCs w:val="22"/>
        </w:rPr>
        <w:t>n’t</w:t>
      </w:r>
      <w:proofErr w:type="gramEnd"/>
      <w:r w:rsidRPr="00F5721A">
        <w:rPr>
          <w:rFonts w:ascii="Arial" w:hAnsi="Arial" w:cs="Arial"/>
          <w:sz w:val="22"/>
          <w:szCs w:val="22"/>
        </w:rPr>
        <w:t xml:space="preserve"> directly cause downtime; the slow recovery from its failure does. The delay is what hurts </w:t>
      </w:r>
      <w:r w:rsidR="00A91316">
        <w:rPr>
          <w:rFonts w:ascii="Arial" w:hAnsi="Arial" w:cs="Arial"/>
          <w:sz w:val="22"/>
          <w:szCs w:val="22"/>
        </w:rPr>
        <w:t>your</w:t>
      </w:r>
      <w:r w:rsidRPr="00F5721A">
        <w:rPr>
          <w:rFonts w:ascii="Arial" w:hAnsi="Arial" w:cs="Arial"/>
          <w:sz w:val="22"/>
          <w:szCs w:val="22"/>
        </w:rPr>
        <w:t xml:space="preserve"> business.</w:t>
      </w:r>
    </w:p>
    <w:p w14:paraId="4294A5F2" w14:textId="77777777" w:rsidR="00550A98" w:rsidRPr="005E34A9" w:rsidRDefault="00550A98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53890635" w14:textId="6A946F7F" w:rsidR="00DF7EFD" w:rsidRPr="00DF7EFD" w:rsidRDefault="00B57FA5" w:rsidP="00DF7EFD">
      <w:pPr>
        <w:rPr>
          <w:rFonts w:ascii="Arial" w:hAnsi="Arial" w:cs="Arial"/>
          <w:b/>
          <w:bCs/>
          <w:sz w:val="28"/>
          <w:szCs w:val="28"/>
        </w:rPr>
      </w:pPr>
      <w:r w:rsidRPr="00494C23">
        <w:rPr>
          <w:rFonts w:ascii="Arial" w:hAnsi="Arial" w:cs="Arial"/>
          <w:b/>
          <w:bCs/>
          <w:sz w:val="28"/>
          <w:szCs w:val="28"/>
        </w:rPr>
        <w:t xml:space="preserve">The common thread: </w:t>
      </w:r>
      <w:r w:rsidR="002376CC">
        <w:rPr>
          <w:rFonts w:ascii="Arial" w:hAnsi="Arial" w:cs="Arial"/>
          <w:b/>
          <w:bCs/>
          <w:sz w:val="28"/>
          <w:szCs w:val="28"/>
        </w:rPr>
        <w:t>W</w:t>
      </w:r>
      <w:r w:rsidRPr="00494C23">
        <w:rPr>
          <w:rFonts w:ascii="Arial" w:hAnsi="Arial" w:cs="Arial"/>
          <w:b/>
          <w:bCs/>
          <w:sz w:val="28"/>
          <w:szCs w:val="28"/>
        </w:rPr>
        <w:t>ork stops while people wait</w:t>
      </w:r>
      <w:r w:rsidR="00BF164D">
        <w:rPr>
          <w:rFonts w:ascii="Arial" w:hAnsi="Arial" w:cs="Arial"/>
          <w:b/>
          <w:bCs/>
          <w:sz w:val="28"/>
          <w:szCs w:val="28"/>
        </w:rPr>
        <w:br/>
      </w:r>
    </w:p>
    <w:p w14:paraId="479461E1" w14:textId="6BED7491" w:rsidR="00B1796E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>In every one of the</w:t>
      </w:r>
      <w:r>
        <w:rPr>
          <w:rFonts w:ascii="Arial" w:hAnsi="Arial" w:cs="Arial"/>
          <w:sz w:val="22"/>
          <w:szCs w:val="22"/>
        </w:rPr>
        <w:t xml:space="preserve"> above</w:t>
      </w:r>
      <w:r w:rsidRPr="00AB5F34">
        <w:rPr>
          <w:rFonts w:ascii="Arial" w:hAnsi="Arial" w:cs="Arial"/>
          <w:sz w:val="22"/>
          <w:szCs w:val="22"/>
        </w:rPr>
        <w:t xml:space="preserve"> examples, the same </w:t>
      </w:r>
      <w:r w:rsidR="00B1796E">
        <w:rPr>
          <w:rFonts w:ascii="Arial" w:hAnsi="Arial" w:cs="Arial"/>
          <w:sz w:val="22"/>
          <w:szCs w:val="22"/>
        </w:rPr>
        <w:t xml:space="preserve">results </w:t>
      </w:r>
      <w:r w:rsidRPr="00AB5F34">
        <w:rPr>
          <w:rFonts w:ascii="Arial" w:hAnsi="Arial" w:cs="Arial"/>
          <w:sz w:val="22"/>
          <w:szCs w:val="22"/>
        </w:rPr>
        <w:t xml:space="preserve">occur. </w:t>
      </w:r>
    </w:p>
    <w:p w14:paraId="3BE6B864" w14:textId="77777777" w:rsidR="00B1796E" w:rsidRDefault="00B1796E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1B90DF44" w14:textId="0F9DCEC6" w:rsidR="00B1796E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People </w:t>
      </w:r>
      <w:proofErr w:type="gramStart"/>
      <w:r w:rsidRPr="00AB5F34">
        <w:rPr>
          <w:rFonts w:ascii="Arial" w:hAnsi="Arial" w:cs="Arial"/>
          <w:sz w:val="22"/>
          <w:szCs w:val="22"/>
        </w:rPr>
        <w:t>can</w:t>
      </w:r>
      <w:r w:rsidR="00B1796E">
        <w:rPr>
          <w:rFonts w:ascii="Arial" w:hAnsi="Arial" w:cs="Arial"/>
          <w:sz w:val="22"/>
          <w:szCs w:val="22"/>
        </w:rPr>
        <w:t>’t</w:t>
      </w:r>
      <w:proofErr w:type="gramEnd"/>
      <w:r w:rsidRPr="00AB5F34">
        <w:rPr>
          <w:rFonts w:ascii="Arial" w:hAnsi="Arial" w:cs="Arial"/>
          <w:sz w:val="22"/>
          <w:szCs w:val="22"/>
        </w:rPr>
        <w:t xml:space="preserve"> work. </w:t>
      </w:r>
    </w:p>
    <w:p w14:paraId="2986D2F6" w14:textId="77777777" w:rsidR="00B1796E" w:rsidRDefault="00B1796E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574516D" w14:textId="77777777" w:rsidR="00B1796E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Decisions stall. </w:t>
      </w:r>
    </w:p>
    <w:p w14:paraId="43AC6583" w14:textId="77777777" w:rsidR="00B1796E" w:rsidRDefault="00B1796E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7F06181D" w14:textId="77777777" w:rsidR="00B1796E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Customers wait. </w:t>
      </w:r>
    </w:p>
    <w:p w14:paraId="2790EE33" w14:textId="77777777" w:rsidR="00B1796E" w:rsidRDefault="00B1796E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6167387C" w14:textId="77777777" w:rsidR="00B1796E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Momentum </w:t>
      </w:r>
      <w:proofErr w:type="gramStart"/>
      <w:r w:rsidRPr="00AB5F34">
        <w:rPr>
          <w:rFonts w:ascii="Arial" w:hAnsi="Arial" w:cs="Arial"/>
          <w:sz w:val="22"/>
          <w:szCs w:val="22"/>
        </w:rPr>
        <w:t>is lost</w:t>
      </w:r>
      <w:proofErr w:type="gramEnd"/>
      <w:r w:rsidRPr="00AB5F34">
        <w:rPr>
          <w:rFonts w:ascii="Arial" w:hAnsi="Arial" w:cs="Arial"/>
          <w:sz w:val="22"/>
          <w:szCs w:val="22"/>
        </w:rPr>
        <w:t xml:space="preserve">. </w:t>
      </w:r>
    </w:p>
    <w:p w14:paraId="60E8C72A" w14:textId="77777777" w:rsidR="00B1796E" w:rsidRDefault="00B1796E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0B2FB403" w14:textId="2AA3971C" w:rsidR="00AB5F34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The longer it takes to recover, the greater the financial and reputational impact. </w:t>
      </w:r>
    </w:p>
    <w:p w14:paraId="2E5314F2" w14:textId="77777777" w:rsidR="00AB5F34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</w:p>
    <w:p w14:paraId="3AA3FEF6" w14:textId="4DCFFEAD" w:rsidR="005E34A9" w:rsidRDefault="00AB5F34" w:rsidP="005E34A9">
      <w:pPr>
        <w:pStyle w:val="FootnoteText"/>
        <w:rPr>
          <w:rFonts w:ascii="Arial" w:hAnsi="Arial" w:cs="Arial"/>
          <w:sz w:val="22"/>
          <w:szCs w:val="22"/>
        </w:rPr>
      </w:pPr>
      <w:r w:rsidRPr="00AB5F34">
        <w:rPr>
          <w:rFonts w:ascii="Arial" w:hAnsi="Arial" w:cs="Arial"/>
          <w:sz w:val="22"/>
          <w:szCs w:val="22"/>
        </w:rPr>
        <w:t xml:space="preserve">Downtime is fundamentally a business problem, not a technology problem. </w:t>
      </w:r>
      <w:r w:rsidR="00A64656" w:rsidRPr="00AB5F34">
        <w:rPr>
          <w:rFonts w:ascii="Arial" w:hAnsi="Arial" w:cs="Arial"/>
          <w:sz w:val="22"/>
          <w:szCs w:val="22"/>
        </w:rPr>
        <w:t>Spilled</w:t>
      </w:r>
      <w:r w:rsidRPr="00AB5F34">
        <w:rPr>
          <w:rFonts w:ascii="Arial" w:hAnsi="Arial" w:cs="Arial"/>
          <w:sz w:val="22"/>
          <w:szCs w:val="22"/>
        </w:rPr>
        <w:t xml:space="preserve"> coffee is </w:t>
      </w:r>
      <w:r w:rsidR="004C5C78">
        <w:rPr>
          <w:rFonts w:ascii="Arial" w:hAnsi="Arial" w:cs="Arial"/>
          <w:sz w:val="22"/>
          <w:szCs w:val="22"/>
        </w:rPr>
        <w:t>part</w:t>
      </w:r>
      <w:r w:rsidRPr="00AB5F34">
        <w:rPr>
          <w:rFonts w:ascii="Arial" w:hAnsi="Arial" w:cs="Arial"/>
          <w:sz w:val="22"/>
          <w:szCs w:val="22"/>
        </w:rPr>
        <w:t xml:space="preserve"> of life. The accidental deletion is human error. Updates and aging hardware are inevitabilities. The real question for your business is: </w:t>
      </w:r>
      <w:r w:rsidR="00705FDB">
        <w:rPr>
          <w:rFonts w:ascii="Arial" w:hAnsi="Arial" w:cs="Arial"/>
          <w:sz w:val="22"/>
          <w:szCs w:val="22"/>
        </w:rPr>
        <w:t>W</w:t>
      </w:r>
      <w:r w:rsidRPr="00AB5F34">
        <w:rPr>
          <w:rFonts w:ascii="Arial" w:hAnsi="Arial" w:cs="Arial"/>
          <w:sz w:val="22"/>
          <w:szCs w:val="22"/>
        </w:rPr>
        <w:t>hat happens next?</w:t>
      </w:r>
    </w:p>
    <w:p w14:paraId="7274260B" w14:textId="77777777" w:rsidR="00AB5F34" w:rsidRPr="00DF7EFD" w:rsidRDefault="00AB5F34" w:rsidP="005E34A9">
      <w:pPr>
        <w:pStyle w:val="FootnoteText"/>
        <w:rPr>
          <w:rFonts w:ascii="Arial" w:hAnsi="Arial" w:cs="Arial"/>
          <w:szCs w:val="22"/>
        </w:rPr>
      </w:pPr>
    </w:p>
    <w:p w14:paraId="74E0C08A" w14:textId="0C2C3D32" w:rsidR="00DF7EFD" w:rsidRPr="00DF7EFD" w:rsidRDefault="00B57FA5" w:rsidP="00DF7EFD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</w:t>
      </w:r>
      <w:r w:rsidRPr="00B57FA5">
        <w:rPr>
          <w:rFonts w:ascii="Arial" w:hAnsi="Arial" w:cs="Arial"/>
          <w:b/>
          <w:bCs/>
          <w:sz w:val="28"/>
          <w:szCs w:val="28"/>
        </w:rPr>
        <w:t>hy fast recovery changes everything</w:t>
      </w:r>
      <w:r w:rsidR="00BF164D">
        <w:rPr>
          <w:rFonts w:ascii="Arial" w:hAnsi="Arial" w:cs="Arial"/>
          <w:b/>
          <w:bCs/>
          <w:sz w:val="28"/>
          <w:szCs w:val="28"/>
        </w:rPr>
        <w:br/>
      </w:r>
    </w:p>
    <w:p w14:paraId="7182B3AB" w14:textId="2FCC3B03" w:rsidR="00B03C5A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The goal </w:t>
      </w:r>
      <w:proofErr w:type="gramStart"/>
      <w:r w:rsidR="00C81DF5">
        <w:rPr>
          <w:rFonts w:ascii="Arial" w:hAnsi="Arial" w:cs="Arial"/>
          <w:sz w:val="22"/>
          <w:szCs w:val="22"/>
        </w:rPr>
        <w:t>isn’t</w:t>
      </w:r>
      <w:proofErr w:type="gramEnd"/>
      <w:r w:rsidRPr="005E4FAD">
        <w:rPr>
          <w:rFonts w:ascii="Arial" w:hAnsi="Arial" w:cs="Arial"/>
          <w:sz w:val="22"/>
          <w:szCs w:val="22"/>
        </w:rPr>
        <w:t xml:space="preserve"> to prevent every </w:t>
      </w:r>
      <w:proofErr w:type="gramStart"/>
      <w:r w:rsidR="00C81DF5">
        <w:rPr>
          <w:rFonts w:ascii="Arial" w:hAnsi="Arial" w:cs="Arial"/>
          <w:sz w:val="22"/>
          <w:szCs w:val="22"/>
        </w:rPr>
        <w:t>possible</w:t>
      </w:r>
      <w:r w:rsidRPr="005E4FAD">
        <w:rPr>
          <w:rFonts w:ascii="Arial" w:hAnsi="Arial" w:cs="Arial"/>
          <w:sz w:val="22"/>
          <w:szCs w:val="22"/>
        </w:rPr>
        <w:t xml:space="preserve"> problem</w:t>
      </w:r>
      <w:proofErr w:type="gramEnd"/>
      <w:r w:rsidRPr="005E4FAD">
        <w:rPr>
          <w:rFonts w:ascii="Arial" w:hAnsi="Arial" w:cs="Arial"/>
          <w:sz w:val="22"/>
          <w:szCs w:val="22"/>
        </w:rPr>
        <w:t xml:space="preserve">. </w:t>
      </w:r>
      <w:proofErr w:type="gramStart"/>
      <w:r w:rsidRPr="005E4FAD">
        <w:rPr>
          <w:rFonts w:ascii="Arial" w:hAnsi="Arial" w:cs="Arial"/>
          <w:sz w:val="22"/>
          <w:szCs w:val="22"/>
        </w:rPr>
        <w:t>That</w:t>
      </w:r>
      <w:r w:rsidR="00C81DF5">
        <w:rPr>
          <w:rFonts w:ascii="Arial" w:hAnsi="Arial" w:cs="Arial"/>
          <w:sz w:val="22"/>
          <w:szCs w:val="22"/>
        </w:rPr>
        <w:t>’</w:t>
      </w:r>
      <w:r w:rsidRPr="005E4FAD">
        <w:rPr>
          <w:rFonts w:ascii="Arial" w:hAnsi="Arial" w:cs="Arial"/>
          <w:sz w:val="22"/>
          <w:szCs w:val="22"/>
        </w:rPr>
        <w:t>s</w:t>
      </w:r>
      <w:proofErr w:type="gramEnd"/>
      <w:r w:rsidRPr="005E4FAD">
        <w:rPr>
          <w:rFonts w:ascii="Arial" w:hAnsi="Arial" w:cs="Arial"/>
          <w:sz w:val="22"/>
          <w:szCs w:val="22"/>
        </w:rPr>
        <w:t xml:space="preserve"> impossible. Things will go wrong. The </w:t>
      </w:r>
      <w:r w:rsidR="00C81DF5">
        <w:rPr>
          <w:rFonts w:ascii="Arial" w:hAnsi="Arial" w:cs="Arial"/>
          <w:sz w:val="22"/>
          <w:szCs w:val="22"/>
        </w:rPr>
        <w:t>real</w:t>
      </w:r>
      <w:r w:rsidR="00C81DF5" w:rsidRPr="005E4FAD">
        <w:rPr>
          <w:rFonts w:ascii="Arial" w:hAnsi="Arial" w:cs="Arial"/>
          <w:sz w:val="22"/>
          <w:szCs w:val="22"/>
        </w:rPr>
        <w:t xml:space="preserve"> </w:t>
      </w:r>
      <w:r w:rsidRPr="005E4FAD">
        <w:rPr>
          <w:rFonts w:ascii="Arial" w:hAnsi="Arial" w:cs="Arial"/>
          <w:sz w:val="22"/>
          <w:szCs w:val="22"/>
        </w:rPr>
        <w:t xml:space="preserve">goal is to get back to work quickly and predictably. </w:t>
      </w:r>
    </w:p>
    <w:p w14:paraId="5A543EC3" w14:textId="77777777" w:rsidR="00B03C5A" w:rsidRDefault="00B03C5A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334E4FE1" w14:textId="77777777" w:rsidR="00A64656" w:rsidRDefault="00C81DF5" w:rsidP="00B96DC8">
      <w:pPr>
        <w:pStyle w:val="Footnote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</w:t>
      </w:r>
      <w:proofErr w:type="gramStart"/>
      <w:r>
        <w:rPr>
          <w:rFonts w:ascii="Arial" w:hAnsi="Arial" w:cs="Arial"/>
          <w:sz w:val="22"/>
          <w:szCs w:val="22"/>
        </w:rPr>
        <w:t>isn’t</w:t>
      </w:r>
      <w:proofErr w:type="gramEnd"/>
      <w:r w:rsidR="005E4FAD" w:rsidRPr="005E4FAD">
        <w:rPr>
          <w:rFonts w:ascii="Arial" w:hAnsi="Arial" w:cs="Arial"/>
          <w:sz w:val="22"/>
          <w:szCs w:val="22"/>
        </w:rPr>
        <w:t xml:space="preserve"> about fear or complex technology</w:t>
      </w:r>
      <w:r>
        <w:rPr>
          <w:rFonts w:ascii="Arial" w:hAnsi="Arial" w:cs="Arial"/>
          <w:sz w:val="22"/>
          <w:szCs w:val="22"/>
        </w:rPr>
        <w:t>;</w:t>
      </w:r>
      <w:r w:rsidR="005E4FAD" w:rsidRPr="005E4FAD">
        <w:rPr>
          <w:rFonts w:ascii="Arial" w:hAnsi="Arial" w:cs="Arial"/>
          <w:sz w:val="22"/>
          <w:szCs w:val="22"/>
        </w:rPr>
        <w:t xml:space="preserve"> </w:t>
      </w:r>
      <w:proofErr w:type="gramStart"/>
      <w:r>
        <w:rPr>
          <w:rFonts w:ascii="Arial" w:hAnsi="Arial" w:cs="Arial"/>
          <w:sz w:val="22"/>
          <w:szCs w:val="22"/>
        </w:rPr>
        <w:t>it’</w:t>
      </w:r>
      <w:r w:rsidR="005E4FAD" w:rsidRPr="005E4FAD">
        <w:rPr>
          <w:rFonts w:ascii="Arial" w:hAnsi="Arial" w:cs="Arial"/>
          <w:sz w:val="22"/>
          <w:szCs w:val="22"/>
        </w:rPr>
        <w:t>s</w:t>
      </w:r>
      <w:proofErr w:type="gramEnd"/>
      <w:r w:rsidR="005E4FAD" w:rsidRPr="005E4FAD">
        <w:rPr>
          <w:rFonts w:ascii="Arial" w:hAnsi="Arial" w:cs="Arial"/>
          <w:sz w:val="22"/>
          <w:szCs w:val="22"/>
        </w:rPr>
        <w:t xml:space="preserve"> about simple resilience. Fast recovery makes small problems forgettable. When you can restore a file in minutes</w:t>
      </w:r>
      <w:r w:rsidR="00B1796E">
        <w:rPr>
          <w:rFonts w:ascii="Arial" w:hAnsi="Arial" w:cs="Arial"/>
          <w:sz w:val="22"/>
          <w:szCs w:val="22"/>
        </w:rPr>
        <w:t xml:space="preserve"> </w:t>
      </w:r>
      <w:r w:rsidR="005E4FAD" w:rsidRPr="005E4FAD">
        <w:rPr>
          <w:rFonts w:ascii="Arial" w:hAnsi="Arial" w:cs="Arial"/>
          <w:sz w:val="22"/>
          <w:szCs w:val="22"/>
        </w:rPr>
        <w:t xml:space="preserve">or have an employee working on a new device in an hour, the incident fades into the background. </w:t>
      </w:r>
    </w:p>
    <w:p w14:paraId="4C33CD20" w14:textId="201A7D86" w:rsidR="00081706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lastRenderedPageBreak/>
        <w:t xml:space="preserve">When recovery is fast, work continues. </w:t>
      </w:r>
    </w:p>
    <w:p w14:paraId="4CC4E07F" w14:textId="77777777" w:rsidR="00081706" w:rsidRDefault="00081706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6663875E" w14:textId="2F451E59" w:rsidR="00081706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Customers </w:t>
      </w:r>
      <w:proofErr w:type="gramStart"/>
      <w:r w:rsidR="00C81DF5">
        <w:rPr>
          <w:rFonts w:ascii="Arial" w:hAnsi="Arial" w:cs="Arial"/>
          <w:sz w:val="22"/>
          <w:szCs w:val="22"/>
        </w:rPr>
        <w:t>aren’t</w:t>
      </w:r>
      <w:proofErr w:type="gramEnd"/>
      <w:r w:rsidR="00C81DF5">
        <w:rPr>
          <w:rFonts w:ascii="Arial" w:hAnsi="Arial" w:cs="Arial"/>
          <w:sz w:val="22"/>
          <w:szCs w:val="22"/>
        </w:rPr>
        <w:t xml:space="preserve"> </w:t>
      </w:r>
      <w:r w:rsidRPr="005E4FAD">
        <w:rPr>
          <w:rFonts w:ascii="Arial" w:hAnsi="Arial" w:cs="Arial"/>
          <w:sz w:val="22"/>
          <w:szCs w:val="22"/>
        </w:rPr>
        <w:t xml:space="preserve">impacted. </w:t>
      </w:r>
    </w:p>
    <w:p w14:paraId="10BB88F6" w14:textId="77777777" w:rsidR="00081706" w:rsidRDefault="00081706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54C7FC0E" w14:textId="77777777" w:rsidR="00081706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Team stress stays low. </w:t>
      </w:r>
    </w:p>
    <w:p w14:paraId="4A202C8E" w14:textId="77777777" w:rsidR="00081706" w:rsidRDefault="00081706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488A781C" w14:textId="0B6C059E" w:rsidR="00D72DEE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You contain the cost of the incident to a minor hiccup rather than a major disruption. </w:t>
      </w:r>
    </w:p>
    <w:p w14:paraId="30A169E4" w14:textId="77777777" w:rsidR="00D72DEE" w:rsidRDefault="00D72DEE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6111AF4C" w14:textId="77777777" w:rsidR="003131ED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Getting your team back to work matters infinitely more than what went wrong in the first place. </w:t>
      </w:r>
    </w:p>
    <w:p w14:paraId="61CD806C" w14:textId="77777777" w:rsidR="003131ED" w:rsidRDefault="003131ED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4871D10E" w14:textId="4462C1FD" w:rsidR="003131ED" w:rsidRPr="009A3608" w:rsidRDefault="00B56193" w:rsidP="009A3608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ake downtime a non-issue for your business</w:t>
      </w:r>
      <w:r w:rsidR="009A3608">
        <w:rPr>
          <w:rFonts w:ascii="Arial" w:hAnsi="Arial" w:cs="Arial"/>
          <w:b/>
          <w:bCs/>
          <w:sz w:val="28"/>
          <w:szCs w:val="28"/>
        </w:rPr>
        <w:br/>
      </w:r>
    </w:p>
    <w:p w14:paraId="78B56762" w14:textId="64C524C9" w:rsidR="00A9115A" w:rsidRDefault="005E4FAD" w:rsidP="00B96DC8">
      <w:pPr>
        <w:pStyle w:val="FootnoteText"/>
        <w:rPr>
          <w:rFonts w:ascii="Arial" w:hAnsi="Arial" w:cs="Arial"/>
          <w:sz w:val="22"/>
          <w:szCs w:val="22"/>
        </w:rPr>
      </w:pPr>
      <w:r w:rsidRPr="005E4FAD">
        <w:rPr>
          <w:rFonts w:ascii="Arial" w:hAnsi="Arial" w:cs="Arial"/>
          <w:sz w:val="22"/>
          <w:szCs w:val="22"/>
        </w:rPr>
        <w:t xml:space="preserve">If </w:t>
      </w:r>
      <w:proofErr w:type="gramStart"/>
      <w:r w:rsidRPr="005E4FAD">
        <w:rPr>
          <w:rFonts w:ascii="Arial" w:hAnsi="Arial" w:cs="Arial"/>
          <w:sz w:val="22"/>
          <w:szCs w:val="22"/>
        </w:rPr>
        <w:t>you</w:t>
      </w:r>
      <w:r w:rsidR="00081706">
        <w:rPr>
          <w:rFonts w:ascii="Arial" w:hAnsi="Arial" w:cs="Arial"/>
          <w:sz w:val="22"/>
          <w:szCs w:val="22"/>
        </w:rPr>
        <w:t>’</w:t>
      </w:r>
      <w:r w:rsidRPr="005E4FAD">
        <w:rPr>
          <w:rFonts w:ascii="Arial" w:hAnsi="Arial" w:cs="Arial"/>
          <w:sz w:val="22"/>
          <w:szCs w:val="22"/>
        </w:rPr>
        <w:t>re</w:t>
      </w:r>
      <w:proofErr w:type="gramEnd"/>
      <w:r w:rsidRPr="005E4FAD">
        <w:rPr>
          <w:rFonts w:ascii="Arial" w:hAnsi="Arial" w:cs="Arial"/>
          <w:sz w:val="22"/>
          <w:szCs w:val="22"/>
        </w:rPr>
        <w:t xml:space="preserve"> not sure how quickly your business would recover from one of these everyday issues, </w:t>
      </w:r>
      <w:proofErr w:type="gramStart"/>
      <w:r w:rsidRPr="005E4FAD">
        <w:rPr>
          <w:rFonts w:ascii="Arial" w:hAnsi="Arial" w:cs="Arial"/>
          <w:sz w:val="22"/>
          <w:szCs w:val="22"/>
        </w:rPr>
        <w:t>let</w:t>
      </w:r>
      <w:r w:rsidR="00081706">
        <w:rPr>
          <w:rFonts w:ascii="Arial" w:hAnsi="Arial" w:cs="Arial"/>
          <w:sz w:val="22"/>
          <w:szCs w:val="22"/>
        </w:rPr>
        <w:t>’</w:t>
      </w:r>
      <w:r w:rsidRPr="005E4FAD">
        <w:rPr>
          <w:rFonts w:ascii="Arial" w:hAnsi="Arial" w:cs="Arial"/>
          <w:sz w:val="22"/>
          <w:szCs w:val="22"/>
        </w:rPr>
        <w:t>s</w:t>
      </w:r>
      <w:proofErr w:type="gramEnd"/>
      <w:r w:rsidRPr="005E4FAD">
        <w:rPr>
          <w:rFonts w:ascii="Arial" w:hAnsi="Arial" w:cs="Arial"/>
          <w:sz w:val="22"/>
          <w:szCs w:val="22"/>
        </w:rPr>
        <w:t xml:space="preserve"> talk</w:t>
      </w:r>
      <w:r w:rsidR="006F4F2A">
        <w:rPr>
          <w:rFonts w:ascii="Arial" w:hAnsi="Arial" w:cs="Arial"/>
          <w:sz w:val="22"/>
          <w:szCs w:val="22"/>
        </w:rPr>
        <w:t>.</w:t>
      </w:r>
      <w:r w:rsidRPr="005E4FAD">
        <w:rPr>
          <w:rFonts w:ascii="Arial" w:hAnsi="Arial" w:cs="Arial"/>
          <w:sz w:val="22"/>
          <w:szCs w:val="22"/>
        </w:rPr>
        <w:t xml:space="preserve"> </w:t>
      </w:r>
    </w:p>
    <w:p w14:paraId="1B6B3112" w14:textId="77777777" w:rsidR="00A9115A" w:rsidRDefault="00A9115A" w:rsidP="00B96DC8">
      <w:pPr>
        <w:pStyle w:val="FootnoteText"/>
        <w:rPr>
          <w:rFonts w:ascii="Arial" w:hAnsi="Arial" w:cs="Arial"/>
          <w:sz w:val="22"/>
          <w:szCs w:val="22"/>
        </w:rPr>
      </w:pPr>
    </w:p>
    <w:p w14:paraId="13B62277" w14:textId="221A6BF7" w:rsidR="00DF7EFD" w:rsidRPr="00A9115A" w:rsidRDefault="005E4FAD" w:rsidP="00282956">
      <w:pPr>
        <w:pStyle w:val="BookTitle"/>
        <w:rPr>
          <w:rFonts w:ascii="Arial" w:hAnsi="Arial" w:cs="Arial"/>
          <w:b/>
          <w:bCs/>
          <w:szCs w:val="22"/>
        </w:rPr>
      </w:pPr>
      <w:r w:rsidRPr="00A9115A">
        <w:rPr>
          <w:rFonts w:ascii="Arial" w:hAnsi="Arial" w:cs="Arial"/>
          <w:b/>
          <w:bCs/>
          <w:szCs w:val="22"/>
        </w:rPr>
        <w:t xml:space="preserve">Schedule </w:t>
      </w:r>
      <w:r w:rsidR="00A64656">
        <w:rPr>
          <w:rFonts w:ascii="Arial" w:hAnsi="Arial" w:cs="Arial"/>
          <w:b/>
          <w:bCs/>
          <w:szCs w:val="22"/>
        </w:rPr>
        <w:t xml:space="preserve">your no cost </w:t>
      </w:r>
      <w:r w:rsidRPr="00A9115A">
        <w:rPr>
          <w:rFonts w:ascii="Arial" w:hAnsi="Arial" w:cs="Arial"/>
          <w:b/>
          <w:bCs/>
          <w:szCs w:val="22"/>
        </w:rPr>
        <w:t xml:space="preserve">call </w:t>
      </w:r>
      <w:r w:rsidR="00A64656">
        <w:rPr>
          <w:rFonts w:ascii="Arial" w:hAnsi="Arial" w:cs="Arial"/>
          <w:b/>
          <w:bCs/>
          <w:szCs w:val="22"/>
        </w:rPr>
        <w:t>back-up assessment and consultation</w:t>
      </w:r>
      <w:bookmarkStart w:id="0" w:name="_Hlk215479260"/>
      <w:r w:rsidR="00282956">
        <w:rPr>
          <w:rFonts w:ascii="Arial" w:hAnsi="Arial" w:cs="Arial"/>
          <w:b/>
          <w:bCs/>
          <w:szCs w:val="22"/>
        </w:rPr>
        <w:t xml:space="preserve"> </w:t>
      </w:r>
      <w:hyperlink r:id="rId11" w:history="1">
        <w:r w:rsidR="00282956">
          <w:rPr>
            <w:rStyle w:val="Hyperlink"/>
            <w:rFonts w:ascii="Arial" w:hAnsi="Arial" w:cs="Arial"/>
            <w:b/>
            <w:bCs/>
            <w:szCs w:val="22"/>
          </w:rPr>
          <w:t>https://calendly.com/tritter-kdatechsolutions.</w:t>
        </w:r>
      </w:hyperlink>
      <w:bookmarkEnd w:id="0"/>
      <w:r w:rsidR="00282956">
        <w:rPr>
          <w:rFonts w:ascii="Arial" w:hAnsi="Arial" w:cs="Arial"/>
          <w:b/>
          <w:bCs/>
          <w:szCs w:val="22"/>
        </w:rPr>
        <w:t xml:space="preserve"> </w:t>
      </w:r>
      <w:r w:rsidR="00A64656">
        <w:rPr>
          <w:rFonts w:ascii="Arial" w:hAnsi="Arial" w:cs="Arial"/>
          <w:b/>
          <w:bCs/>
          <w:szCs w:val="22"/>
        </w:rPr>
        <w:t xml:space="preserve">We will </w:t>
      </w:r>
      <w:r w:rsidRPr="00A9115A">
        <w:rPr>
          <w:rFonts w:ascii="Arial" w:hAnsi="Arial" w:cs="Arial"/>
          <w:b/>
          <w:bCs/>
          <w:szCs w:val="22"/>
        </w:rPr>
        <w:t>walk through what happens when something goes wrong and how to</w:t>
      </w:r>
      <w:r w:rsidR="00282956">
        <w:rPr>
          <w:rFonts w:ascii="Arial" w:hAnsi="Arial" w:cs="Arial"/>
          <w:b/>
          <w:bCs/>
          <w:szCs w:val="22"/>
        </w:rPr>
        <w:t xml:space="preserve"> get</w:t>
      </w:r>
      <w:r w:rsidRPr="00A9115A">
        <w:rPr>
          <w:rFonts w:ascii="Arial" w:hAnsi="Arial" w:cs="Arial"/>
          <w:b/>
          <w:bCs/>
          <w:szCs w:val="22"/>
        </w:rPr>
        <w:t xml:space="preserve"> back to work fast, predictable</w:t>
      </w:r>
      <w:r w:rsidR="00282956">
        <w:rPr>
          <w:rFonts w:ascii="Arial" w:hAnsi="Arial" w:cs="Arial"/>
          <w:b/>
          <w:bCs/>
          <w:szCs w:val="22"/>
        </w:rPr>
        <w:t>,</w:t>
      </w:r>
      <w:r w:rsidRPr="00A9115A">
        <w:rPr>
          <w:rFonts w:ascii="Arial" w:hAnsi="Arial" w:cs="Arial"/>
          <w:b/>
          <w:bCs/>
          <w:szCs w:val="22"/>
        </w:rPr>
        <w:t xml:space="preserve"> and stress</w:t>
      </w:r>
      <w:r w:rsidR="00D00CC2" w:rsidRPr="00A9115A">
        <w:rPr>
          <w:rFonts w:ascii="Arial" w:hAnsi="Arial" w:cs="Arial"/>
          <w:b/>
          <w:bCs/>
          <w:szCs w:val="22"/>
        </w:rPr>
        <w:t>-</w:t>
      </w:r>
      <w:r w:rsidRPr="00A9115A">
        <w:rPr>
          <w:rFonts w:ascii="Arial" w:hAnsi="Arial" w:cs="Arial"/>
          <w:b/>
          <w:bCs/>
          <w:szCs w:val="22"/>
        </w:rPr>
        <w:t>free.</w:t>
      </w:r>
      <w:r w:rsidR="006D4CD2" w:rsidRPr="00A9115A">
        <w:rPr>
          <w:rFonts w:ascii="Arial" w:hAnsi="Arial" w:cs="Arial"/>
          <w:b/>
          <w:bCs/>
          <w:szCs w:val="22"/>
        </w:rPr>
        <w:br/>
      </w:r>
    </w:p>
    <w:p w14:paraId="4D54F3F0" w14:textId="77777777" w:rsidR="00DF7EFD" w:rsidRPr="00DF7EFD" w:rsidRDefault="00DF7EFD" w:rsidP="00DF7EFD">
      <w:pPr>
        <w:pStyle w:val="FootnoteText"/>
        <w:rPr>
          <w:rFonts w:ascii="Arial" w:hAnsi="Arial" w:cs="Arial"/>
        </w:rPr>
      </w:pPr>
    </w:p>
    <w:p w14:paraId="1E284D09" w14:textId="459E6D02" w:rsidR="00F36E7A" w:rsidRPr="00DF7EFD" w:rsidRDefault="00F36E7A" w:rsidP="0009105E">
      <w:pPr>
        <w:rPr>
          <w:rFonts w:ascii="Arial" w:hAnsi="Arial" w:cs="Arial"/>
        </w:rPr>
      </w:pPr>
    </w:p>
    <w:sectPr w:rsidR="00F36E7A" w:rsidRPr="00DF7EFD" w:rsidSect="0009105E">
      <w:headerReference w:type="default" r:id="rId12"/>
      <w:headerReference w:type="first" r:id="rId13"/>
      <w:pgSz w:w="12240" w:h="15840"/>
      <w:pgMar w:top="1605" w:right="1152" w:bottom="1440" w:left="1152" w:header="799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1C044" w14:textId="77777777" w:rsidR="00E71E66" w:rsidRDefault="00E71E66" w:rsidP="00AC24BE">
      <w:r>
        <w:separator/>
      </w:r>
    </w:p>
  </w:endnote>
  <w:endnote w:type="continuationSeparator" w:id="0">
    <w:p w14:paraId="30146151" w14:textId="77777777" w:rsidR="00E71E66" w:rsidRDefault="00E71E66" w:rsidP="00AC24BE">
      <w:r>
        <w:continuationSeparator/>
      </w:r>
    </w:p>
  </w:endnote>
  <w:endnote w:type="continuationNotice" w:id="1">
    <w:p w14:paraId="4F486310" w14:textId="77777777" w:rsidR="00E71E66" w:rsidRDefault="00E71E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C8EBE" w14:textId="77777777" w:rsidR="00E71E66" w:rsidRDefault="00E71E66" w:rsidP="00AC24BE">
      <w:r>
        <w:separator/>
      </w:r>
    </w:p>
  </w:footnote>
  <w:footnote w:type="continuationSeparator" w:id="0">
    <w:p w14:paraId="12AD287F" w14:textId="77777777" w:rsidR="00E71E66" w:rsidRDefault="00E71E66" w:rsidP="00AC24BE">
      <w:r>
        <w:continuationSeparator/>
      </w:r>
    </w:p>
  </w:footnote>
  <w:footnote w:type="continuationNotice" w:id="1">
    <w:p w14:paraId="07286A56" w14:textId="77777777" w:rsidR="00E71E66" w:rsidRDefault="00E71E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BCC8F" w14:textId="597EA491" w:rsidR="00A64656" w:rsidRDefault="00A64656">
    <w:pPr>
      <w:pStyle w:val="Header"/>
    </w:pPr>
  </w:p>
  <w:p w14:paraId="783D9C10" w14:textId="529AB4A3" w:rsidR="00AC24BE" w:rsidRPr="0009105E" w:rsidRDefault="00AC24BE">
    <w:pPr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812B1" w14:textId="71F7C262" w:rsidR="00A64656" w:rsidRDefault="00A64656">
    <w:pPr>
      <w:pStyle w:val="Header"/>
    </w:pPr>
  </w:p>
  <w:p w14:paraId="4D2E7E6D" w14:textId="77777777" w:rsidR="00A64656" w:rsidRDefault="00A646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95156"/>
    <w:multiLevelType w:val="hybridMultilevel"/>
    <w:tmpl w:val="3C88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867407"/>
    <w:multiLevelType w:val="hybridMultilevel"/>
    <w:tmpl w:val="50043A02"/>
    <w:lvl w:ilvl="0" w:tplc="8D7A250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178686">
    <w:abstractNumId w:val="1"/>
  </w:num>
  <w:num w:numId="2" w16cid:durableId="177910679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ewNDI3MDI2NTJV0lEKTi0uzszPAykwMq8FAMvn/O4tAAAA"/>
  </w:docVars>
  <w:rsids>
    <w:rsidRoot w:val="00AC24BE"/>
    <w:rsid w:val="0000065C"/>
    <w:rsid w:val="00000A15"/>
    <w:rsid w:val="00001149"/>
    <w:rsid w:val="00001261"/>
    <w:rsid w:val="00001603"/>
    <w:rsid w:val="000018AE"/>
    <w:rsid w:val="00001952"/>
    <w:rsid w:val="00002864"/>
    <w:rsid w:val="00002B42"/>
    <w:rsid w:val="0000321D"/>
    <w:rsid w:val="000037A0"/>
    <w:rsid w:val="00003839"/>
    <w:rsid w:val="000038B9"/>
    <w:rsid w:val="00003A68"/>
    <w:rsid w:val="00003E6E"/>
    <w:rsid w:val="00004011"/>
    <w:rsid w:val="00004460"/>
    <w:rsid w:val="00004688"/>
    <w:rsid w:val="000047DA"/>
    <w:rsid w:val="00004A24"/>
    <w:rsid w:val="00004AAC"/>
    <w:rsid w:val="0000559C"/>
    <w:rsid w:val="00005C20"/>
    <w:rsid w:val="00005FB6"/>
    <w:rsid w:val="0000666B"/>
    <w:rsid w:val="00006B92"/>
    <w:rsid w:val="00007570"/>
    <w:rsid w:val="00007D38"/>
    <w:rsid w:val="00007F67"/>
    <w:rsid w:val="0001009B"/>
    <w:rsid w:val="0001076E"/>
    <w:rsid w:val="00011170"/>
    <w:rsid w:val="00011207"/>
    <w:rsid w:val="000114A2"/>
    <w:rsid w:val="000118D5"/>
    <w:rsid w:val="000119B8"/>
    <w:rsid w:val="0001227C"/>
    <w:rsid w:val="00012987"/>
    <w:rsid w:val="00012AE2"/>
    <w:rsid w:val="00012CC9"/>
    <w:rsid w:val="00012DD9"/>
    <w:rsid w:val="00012E76"/>
    <w:rsid w:val="00012EF3"/>
    <w:rsid w:val="000139AB"/>
    <w:rsid w:val="00013EE6"/>
    <w:rsid w:val="00014468"/>
    <w:rsid w:val="0001471C"/>
    <w:rsid w:val="00014C89"/>
    <w:rsid w:val="0001534E"/>
    <w:rsid w:val="0001568D"/>
    <w:rsid w:val="00015A02"/>
    <w:rsid w:val="000167C4"/>
    <w:rsid w:val="00016E06"/>
    <w:rsid w:val="00017114"/>
    <w:rsid w:val="000172A9"/>
    <w:rsid w:val="000179AA"/>
    <w:rsid w:val="00017B03"/>
    <w:rsid w:val="00020328"/>
    <w:rsid w:val="0002034C"/>
    <w:rsid w:val="0002041A"/>
    <w:rsid w:val="0002090D"/>
    <w:rsid w:val="00020913"/>
    <w:rsid w:val="00020C48"/>
    <w:rsid w:val="00020F50"/>
    <w:rsid w:val="000213C2"/>
    <w:rsid w:val="00021A6D"/>
    <w:rsid w:val="000225EE"/>
    <w:rsid w:val="00022DDB"/>
    <w:rsid w:val="0002389E"/>
    <w:rsid w:val="00023C2E"/>
    <w:rsid w:val="00023E2B"/>
    <w:rsid w:val="0002583B"/>
    <w:rsid w:val="00025C8A"/>
    <w:rsid w:val="00026A85"/>
    <w:rsid w:val="000273A2"/>
    <w:rsid w:val="00027B54"/>
    <w:rsid w:val="00027FC0"/>
    <w:rsid w:val="00030755"/>
    <w:rsid w:val="00031241"/>
    <w:rsid w:val="00031739"/>
    <w:rsid w:val="00031859"/>
    <w:rsid w:val="00032594"/>
    <w:rsid w:val="00032840"/>
    <w:rsid w:val="000328A7"/>
    <w:rsid w:val="00032EA4"/>
    <w:rsid w:val="00032EAD"/>
    <w:rsid w:val="000330C7"/>
    <w:rsid w:val="000335DF"/>
    <w:rsid w:val="00033C7C"/>
    <w:rsid w:val="00033E1D"/>
    <w:rsid w:val="00033EC2"/>
    <w:rsid w:val="00034C37"/>
    <w:rsid w:val="000350F4"/>
    <w:rsid w:val="00036622"/>
    <w:rsid w:val="00036816"/>
    <w:rsid w:val="00036CE2"/>
    <w:rsid w:val="00037521"/>
    <w:rsid w:val="000375B4"/>
    <w:rsid w:val="00037711"/>
    <w:rsid w:val="00037F82"/>
    <w:rsid w:val="000400DE"/>
    <w:rsid w:val="0004055B"/>
    <w:rsid w:val="000409F0"/>
    <w:rsid w:val="00040E45"/>
    <w:rsid w:val="00042999"/>
    <w:rsid w:val="000430F4"/>
    <w:rsid w:val="00043798"/>
    <w:rsid w:val="0004390F"/>
    <w:rsid w:val="00043D1B"/>
    <w:rsid w:val="00044280"/>
    <w:rsid w:val="00044758"/>
    <w:rsid w:val="0004511A"/>
    <w:rsid w:val="000453D9"/>
    <w:rsid w:val="000453DF"/>
    <w:rsid w:val="00045908"/>
    <w:rsid w:val="0004643E"/>
    <w:rsid w:val="0004678A"/>
    <w:rsid w:val="000468DF"/>
    <w:rsid w:val="00046A56"/>
    <w:rsid w:val="00046CF2"/>
    <w:rsid w:val="00046E3B"/>
    <w:rsid w:val="000472C4"/>
    <w:rsid w:val="00047619"/>
    <w:rsid w:val="000476F6"/>
    <w:rsid w:val="00047753"/>
    <w:rsid w:val="00047B8F"/>
    <w:rsid w:val="00047CD8"/>
    <w:rsid w:val="0005125E"/>
    <w:rsid w:val="000513FB"/>
    <w:rsid w:val="000527D6"/>
    <w:rsid w:val="00052AAE"/>
    <w:rsid w:val="00052C0E"/>
    <w:rsid w:val="00052CD0"/>
    <w:rsid w:val="00052CEB"/>
    <w:rsid w:val="00053379"/>
    <w:rsid w:val="0005452F"/>
    <w:rsid w:val="00054776"/>
    <w:rsid w:val="00054D49"/>
    <w:rsid w:val="00054EE9"/>
    <w:rsid w:val="0005569C"/>
    <w:rsid w:val="00056193"/>
    <w:rsid w:val="0005628B"/>
    <w:rsid w:val="0005668D"/>
    <w:rsid w:val="00056805"/>
    <w:rsid w:val="00056BCF"/>
    <w:rsid w:val="00056C9D"/>
    <w:rsid w:val="00056E46"/>
    <w:rsid w:val="00057916"/>
    <w:rsid w:val="00057BA9"/>
    <w:rsid w:val="00057ED2"/>
    <w:rsid w:val="0006018D"/>
    <w:rsid w:val="00060B83"/>
    <w:rsid w:val="00060F59"/>
    <w:rsid w:val="00060FCC"/>
    <w:rsid w:val="00061F91"/>
    <w:rsid w:val="00062007"/>
    <w:rsid w:val="000624B6"/>
    <w:rsid w:val="000625F7"/>
    <w:rsid w:val="000627CF"/>
    <w:rsid w:val="00062B96"/>
    <w:rsid w:val="00062E4A"/>
    <w:rsid w:val="0006386F"/>
    <w:rsid w:val="00064A12"/>
    <w:rsid w:val="00064BA8"/>
    <w:rsid w:val="00064E77"/>
    <w:rsid w:val="00065294"/>
    <w:rsid w:val="000652B3"/>
    <w:rsid w:val="00065413"/>
    <w:rsid w:val="000659C3"/>
    <w:rsid w:val="00065D6A"/>
    <w:rsid w:val="000662C3"/>
    <w:rsid w:val="0006647B"/>
    <w:rsid w:val="0006672E"/>
    <w:rsid w:val="00066DED"/>
    <w:rsid w:val="00066EA9"/>
    <w:rsid w:val="00067B79"/>
    <w:rsid w:val="00067BD1"/>
    <w:rsid w:val="00070040"/>
    <w:rsid w:val="00070124"/>
    <w:rsid w:val="000709FC"/>
    <w:rsid w:val="00070C2D"/>
    <w:rsid w:val="0007195F"/>
    <w:rsid w:val="00071965"/>
    <w:rsid w:val="00071A01"/>
    <w:rsid w:val="00071DE4"/>
    <w:rsid w:val="00071DFB"/>
    <w:rsid w:val="0007202A"/>
    <w:rsid w:val="0007255D"/>
    <w:rsid w:val="0007296E"/>
    <w:rsid w:val="00072D0D"/>
    <w:rsid w:val="00072F14"/>
    <w:rsid w:val="00073261"/>
    <w:rsid w:val="000735C2"/>
    <w:rsid w:val="00073FBF"/>
    <w:rsid w:val="000741D2"/>
    <w:rsid w:val="00074250"/>
    <w:rsid w:val="00074467"/>
    <w:rsid w:val="0007481E"/>
    <w:rsid w:val="00074C0C"/>
    <w:rsid w:val="00074DAC"/>
    <w:rsid w:val="00074F54"/>
    <w:rsid w:val="00075952"/>
    <w:rsid w:val="000760F9"/>
    <w:rsid w:val="0007648D"/>
    <w:rsid w:val="0007674B"/>
    <w:rsid w:val="00076882"/>
    <w:rsid w:val="00076BC5"/>
    <w:rsid w:val="00076D91"/>
    <w:rsid w:val="00076E15"/>
    <w:rsid w:val="0007738B"/>
    <w:rsid w:val="000774CF"/>
    <w:rsid w:val="000776FF"/>
    <w:rsid w:val="00080957"/>
    <w:rsid w:val="0008162A"/>
    <w:rsid w:val="00081706"/>
    <w:rsid w:val="00081B33"/>
    <w:rsid w:val="00081D7F"/>
    <w:rsid w:val="00082134"/>
    <w:rsid w:val="00082953"/>
    <w:rsid w:val="00082A18"/>
    <w:rsid w:val="00082AF4"/>
    <w:rsid w:val="0008306D"/>
    <w:rsid w:val="000837C1"/>
    <w:rsid w:val="000838D2"/>
    <w:rsid w:val="00083E2F"/>
    <w:rsid w:val="00083FCD"/>
    <w:rsid w:val="0008490F"/>
    <w:rsid w:val="00084CD9"/>
    <w:rsid w:val="00084D2D"/>
    <w:rsid w:val="0008554B"/>
    <w:rsid w:val="0008585B"/>
    <w:rsid w:val="000865A3"/>
    <w:rsid w:val="00086B16"/>
    <w:rsid w:val="00086B8F"/>
    <w:rsid w:val="00087392"/>
    <w:rsid w:val="0009006E"/>
    <w:rsid w:val="0009018D"/>
    <w:rsid w:val="00090784"/>
    <w:rsid w:val="00090888"/>
    <w:rsid w:val="000908D2"/>
    <w:rsid w:val="00090AAF"/>
    <w:rsid w:val="00090BC8"/>
    <w:rsid w:val="00090DAB"/>
    <w:rsid w:val="00090E88"/>
    <w:rsid w:val="00090FFE"/>
    <w:rsid w:val="0009105E"/>
    <w:rsid w:val="000914C6"/>
    <w:rsid w:val="00092A67"/>
    <w:rsid w:val="00092B12"/>
    <w:rsid w:val="000930C8"/>
    <w:rsid w:val="00093328"/>
    <w:rsid w:val="000936D0"/>
    <w:rsid w:val="00093B3F"/>
    <w:rsid w:val="00094CC5"/>
    <w:rsid w:val="00094DFD"/>
    <w:rsid w:val="00094F76"/>
    <w:rsid w:val="000962CB"/>
    <w:rsid w:val="000964FD"/>
    <w:rsid w:val="00096F3A"/>
    <w:rsid w:val="00097050"/>
    <w:rsid w:val="000A07AE"/>
    <w:rsid w:val="000A1807"/>
    <w:rsid w:val="000A1A30"/>
    <w:rsid w:val="000A1E2A"/>
    <w:rsid w:val="000A227D"/>
    <w:rsid w:val="000A2D08"/>
    <w:rsid w:val="000A2D1F"/>
    <w:rsid w:val="000A2DFF"/>
    <w:rsid w:val="000A2F0B"/>
    <w:rsid w:val="000A3206"/>
    <w:rsid w:val="000A3668"/>
    <w:rsid w:val="000A3B28"/>
    <w:rsid w:val="000A3C9B"/>
    <w:rsid w:val="000A3F73"/>
    <w:rsid w:val="000A41DF"/>
    <w:rsid w:val="000A598D"/>
    <w:rsid w:val="000A5A98"/>
    <w:rsid w:val="000A69FB"/>
    <w:rsid w:val="000A6CD5"/>
    <w:rsid w:val="000A6E90"/>
    <w:rsid w:val="000A70C5"/>
    <w:rsid w:val="000A738A"/>
    <w:rsid w:val="000A75F9"/>
    <w:rsid w:val="000A76E2"/>
    <w:rsid w:val="000A77D9"/>
    <w:rsid w:val="000A7AA1"/>
    <w:rsid w:val="000B1E7C"/>
    <w:rsid w:val="000B2104"/>
    <w:rsid w:val="000B34F5"/>
    <w:rsid w:val="000B3785"/>
    <w:rsid w:val="000B3F25"/>
    <w:rsid w:val="000B4316"/>
    <w:rsid w:val="000B4414"/>
    <w:rsid w:val="000B487F"/>
    <w:rsid w:val="000B4FEB"/>
    <w:rsid w:val="000B511D"/>
    <w:rsid w:val="000B53F1"/>
    <w:rsid w:val="000B54F0"/>
    <w:rsid w:val="000B5BA1"/>
    <w:rsid w:val="000B5F39"/>
    <w:rsid w:val="000B7372"/>
    <w:rsid w:val="000B7ED9"/>
    <w:rsid w:val="000C0167"/>
    <w:rsid w:val="000C0361"/>
    <w:rsid w:val="000C0546"/>
    <w:rsid w:val="000C0653"/>
    <w:rsid w:val="000C0828"/>
    <w:rsid w:val="000C0ADB"/>
    <w:rsid w:val="000C0BE3"/>
    <w:rsid w:val="000C100D"/>
    <w:rsid w:val="000C12A6"/>
    <w:rsid w:val="000C13B9"/>
    <w:rsid w:val="000C13BC"/>
    <w:rsid w:val="000C1530"/>
    <w:rsid w:val="000C15D8"/>
    <w:rsid w:val="000C17A1"/>
    <w:rsid w:val="000C190D"/>
    <w:rsid w:val="000C1D29"/>
    <w:rsid w:val="000C1D4B"/>
    <w:rsid w:val="000C2016"/>
    <w:rsid w:val="000C222B"/>
    <w:rsid w:val="000C2399"/>
    <w:rsid w:val="000C2853"/>
    <w:rsid w:val="000C2DA8"/>
    <w:rsid w:val="000C314E"/>
    <w:rsid w:val="000C40D9"/>
    <w:rsid w:val="000C43CA"/>
    <w:rsid w:val="000C44CE"/>
    <w:rsid w:val="000C4D47"/>
    <w:rsid w:val="000C5DD1"/>
    <w:rsid w:val="000C60EF"/>
    <w:rsid w:val="000C66D3"/>
    <w:rsid w:val="000C6AE0"/>
    <w:rsid w:val="000C6B40"/>
    <w:rsid w:val="000C6F6D"/>
    <w:rsid w:val="000D0492"/>
    <w:rsid w:val="000D05D3"/>
    <w:rsid w:val="000D09E6"/>
    <w:rsid w:val="000D1340"/>
    <w:rsid w:val="000D166B"/>
    <w:rsid w:val="000D1D24"/>
    <w:rsid w:val="000D1E22"/>
    <w:rsid w:val="000D2082"/>
    <w:rsid w:val="000D2425"/>
    <w:rsid w:val="000D24CC"/>
    <w:rsid w:val="000D290D"/>
    <w:rsid w:val="000D2C3B"/>
    <w:rsid w:val="000D3033"/>
    <w:rsid w:val="000D32BD"/>
    <w:rsid w:val="000D3F75"/>
    <w:rsid w:val="000D45ED"/>
    <w:rsid w:val="000D4715"/>
    <w:rsid w:val="000D4D9B"/>
    <w:rsid w:val="000D51CB"/>
    <w:rsid w:val="000D57F6"/>
    <w:rsid w:val="000D6567"/>
    <w:rsid w:val="000D6947"/>
    <w:rsid w:val="000D6B14"/>
    <w:rsid w:val="000D6B2D"/>
    <w:rsid w:val="000D6CC3"/>
    <w:rsid w:val="000D6FD2"/>
    <w:rsid w:val="000D7201"/>
    <w:rsid w:val="000D73AB"/>
    <w:rsid w:val="000D7D38"/>
    <w:rsid w:val="000E00B9"/>
    <w:rsid w:val="000E06A8"/>
    <w:rsid w:val="000E0F6F"/>
    <w:rsid w:val="000E20D2"/>
    <w:rsid w:val="000E243C"/>
    <w:rsid w:val="000E26A9"/>
    <w:rsid w:val="000E27D0"/>
    <w:rsid w:val="000E2992"/>
    <w:rsid w:val="000E2B06"/>
    <w:rsid w:val="000E2D8E"/>
    <w:rsid w:val="000E2FDE"/>
    <w:rsid w:val="000E3564"/>
    <w:rsid w:val="000E4DBB"/>
    <w:rsid w:val="000E4DFC"/>
    <w:rsid w:val="000E4F4A"/>
    <w:rsid w:val="000E54ED"/>
    <w:rsid w:val="000E5520"/>
    <w:rsid w:val="000E5B3B"/>
    <w:rsid w:val="000E5EE3"/>
    <w:rsid w:val="000E6159"/>
    <w:rsid w:val="000E642E"/>
    <w:rsid w:val="000E6737"/>
    <w:rsid w:val="000E6AFF"/>
    <w:rsid w:val="000E736A"/>
    <w:rsid w:val="000E77AF"/>
    <w:rsid w:val="000E7831"/>
    <w:rsid w:val="000F0352"/>
    <w:rsid w:val="000F0576"/>
    <w:rsid w:val="000F0ADC"/>
    <w:rsid w:val="000F0BC2"/>
    <w:rsid w:val="000F0D1C"/>
    <w:rsid w:val="000F10AE"/>
    <w:rsid w:val="000F1658"/>
    <w:rsid w:val="000F21DD"/>
    <w:rsid w:val="000F2404"/>
    <w:rsid w:val="000F3079"/>
    <w:rsid w:val="000F38CA"/>
    <w:rsid w:val="000F3A2E"/>
    <w:rsid w:val="000F3AA6"/>
    <w:rsid w:val="000F3C2E"/>
    <w:rsid w:val="000F52FD"/>
    <w:rsid w:val="000F5469"/>
    <w:rsid w:val="000F55AD"/>
    <w:rsid w:val="000F56EA"/>
    <w:rsid w:val="000F5748"/>
    <w:rsid w:val="000F58D9"/>
    <w:rsid w:val="000F5D43"/>
    <w:rsid w:val="000F619E"/>
    <w:rsid w:val="000F641B"/>
    <w:rsid w:val="000F6508"/>
    <w:rsid w:val="000F686F"/>
    <w:rsid w:val="000F6938"/>
    <w:rsid w:val="000F6E2B"/>
    <w:rsid w:val="000F6F34"/>
    <w:rsid w:val="000F7151"/>
    <w:rsid w:val="000F74F9"/>
    <w:rsid w:val="000F7B1D"/>
    <w:rsid w:val="001000B2"/>
    <w:rsid w:val="001002B1"/>
    <w:rsid w:val="001004B5"/>
    <w:rsid w:val="00100DCD"/>
    <w:rsid w:val="0010105B"/>
    <w:rsid w:val="001013E8"/>
    <w:rsid w:val="00101848"/>
    <w:rsid w:val="001019C6"/>
    <w:rsid w:val="00102383"/>
    <w:rsid w:val="00102662"/>
    <w:rsid w:val="001028BA"/>
    <w:rsid w:val="00103A61"/>
    <w:rsid w:val="00104420"/>
    <w:rsid w:val="001044B0"/>
    <w:rsid w:val="00104C3F"/>
    <w:rsid w:val="00104C40"/>
    <w:rsid w:val="00105BF6"/>
    <w:rsid w:val="00105D48"/>
    <w:rsid w:val="00106188"/>
    <w:rsid w:val="00106728"/>
    <w:rsid w:val="00106C2E"/>
    <w:rsid w:val="001071D2"/>
    <w:rsid w:val="00107677"/>
    <w:rsid w:val="00107E73"/>
    <w:rsid w:val="00110132"/>
    <w:rsid w:val="00110137"/>
    <w:rsid w:val="001104A2"/>
    <w:rsid w:val="001105C8"/>
    <w:rsid w:val="00110673"/>
    <w:rsid w:val="001115EA"/>
    <w:rsid w:val="001116C3"/>
    <w:rsid w:val="00111984"/>
    <w:rsid w:val="00111EC7"/>
    <w:rsid w:val="001121CF"/>
    <w:rsid w:val="00112264"/>
    <w:rsid w:val="00112269"/>
    <w:rsid w:val="001124A9"/>
    <w:rsid w:val="001125D2"/>
    <w:rsid w:val="001129A2"/>
    <w:rsid w:val="00112E51"/>
    <w:rsid w:val="001130FA"/>
    <w:rsid w:val="0011357E"/>
    <w:rsid w:val="001135BB"/>
    <w:rsid w:val="001136C6"/>
    <w:rsid w:val="0011397F"/>
    <w:rsid w:val="001139A0"/>
    <w:rsid w:val="001139D2"/>
    <w:rsid w:val="00113CD0"/>
    <w:rsid w:val="001140C7"/>
    <w:rsid w:val="0011569C"/>
    <w:rsid w:val="00116937"/>
    <w:rsid w:val="00116BB9"/>
    <w:rsid w:val="00116BF1"/>
    <w:rsid w:val="00117B6A"/>
    <w:rsid w:val="00117ECF"/>
    <w:rsid w:val="00120092"/>
    <w:rsid w:val="00120B04"/>
    <w:rsid w:val="001215B2"/>
    <w:rsid w:val="00121E00"/>
    <w:rsid w:val="00122059"/>
    <w:rsid w:val="00122242"/>
    <w:rsid w:val="001225B9"/>
    <w:rsid w:val="00122619"/>
    <w:rsid w:val="00122930"/>
    <w:rsid w:val="0012316A"/>
    <w:rsid w:val="0012321B"/>
    <w:rsid w:val="0012391D"/>
    <w:rsid w:val="00123A04"/>
    <w:rsid w:val="00123A42"/>
    <w:rsid w:val="00123AFD"/>
    <w:rsid w:val="00123C8C"/>
    <w:rsid w:val="001241F7"/>
    <w:rsid w:val="00124563"/>
    <w:rsid w:val="00124F56"/>
    <w:rsid w:val="00125945"/>
    <w:rsid w:val="00125DE2"/>
    <w:rsid w:val="001260E1"/>
    <w:rsid w:val="0012634A"/>
    <w:rsid w:val="00126F45"/>
    <w:rsid w:val="00127270"/>
    <w:rsid w:val="00127ADF"/>
    <w:rsid w:val="00127B46"/>
    <w:rsid w:val="00127BF5"/>
    <w:rsid w:val="00127C14"/>
    <w:rsid w:val="00130101"/>
    <w:rsid w:val="00130980"/>
    <w:rsid w:val="00131442"/>
    <w:rsid w:val="00131E3A"/>
    <w:rsid w:val="0013242F"/>
    <w:rsid w:val="00132FA3"/>
    <w:rsid w:val="0013320E"/>
    <w:rsid w:val="00133C42"/>
    <w:rsid w:val="00133DB9"/>
    <w:rsid w:val="00133DED"/>
    <w:rsid w:val="00134246"/>
    <w:rsid w:val="00134A4D"/>
    <w:rsid w:val="00135271"/>
    <w:rsid w:val="001358A5"/>
    <w:rsid w:val="00135C51"/>
    <w:rsid w:val="00135E0F"/>
    <w:rsid w:val="00135F7C"/>
    <w:rsid w:val="00135FBB"/>
    <w:rsid w:val="00136048"/>
    <w:rsid w:val="00136303"/>
    <w:rsid w:val="00136473"/>
    <w:rsid w:val="001368E5"/>
    <w:rsid w:val="00136993"/>
    <w:rsid w:val="00136BEC"/>
    <w:rsid w:val="00136C48"/>
    <w:rsid w:val="001371C9"/>
    <w:rsid w:val="001373DE"/>
    <w:rsid w:val="00137922"/>
    <w:rsid w:val="00137BAC"/>
    <w:rsid w:val="0014071F"/>
    <w:rsid w:val="00140758"/>
    <w:rsid w:val="0014090B"/>
    <w:rsid w:val="00141418"/>
    <w:rsid w:val="00141454"/>
    <w:rsid w:val="0014191E"/>
    <w:rsid w:val="00141A2D"/>
    <w:rsid w:val="00141AF9"/>
    <w:rsid w:val="00141E6D"/>
    <w:rsid w:val="00141F14"/>
    <w:rsid w:val="0014245A"/>
    <w:rsid w:val="00143152"/>
    <w:rsid w:val="001435EE"/>
    <w:rsid w:val="00143732"/>
    <w:rsid w:val="001439E0"/>
    <w:rsid w:val="00143AD8"/>
    <w:rsid w:val="00144F97"/>
    <w:rsid w:val="00145062"/>
    <w:rsid w:val="0014556F"/>
    <w:rsid w:val="001467DE"/>
    <w:rsid w:val="001469E2"/>
    <w:rsid w:val="0014717D"/>
    <w:rsid w:val="00147BD6"/>
    <w:rsid w:val="00147C08"/>
    <w:rsid w:val="00150483"/>
    <w:rsid w:val="00150A5C"/>
    <w:rsid w:val="00150E09"/>
    <w:rsid w:val="0015103B"/>
    <w:rsid w:val="00151339"/>
    <w:rsid w:val="0015140F"/>
    <w:rsid w:val="00151A61"/>
    <w:rsid w:val="00151B9A"/>
    <w:rsid w:val="00151D06"/>
    <w:rsid w:val="00151E60"/>
    <w:rsid w:val="00151FFF"/>
    <w:rsid w:val="00152485"/>
    <w:rsid w:val="00152703"/>
    <w:rsid w:val="00152935"/>
    <w:rsid w:val="00152C15"/>
    <w:rsid w:val="00152FD9"/>
    <w:rsid w:val="00153541"/>
    <w:rsid w:val="001535EF"/>
    <w:rsid w:val="00153808"/>
    <w:rsid w:val="00153EC4"/>
    <w:rsid w:val="00154C4F"/>
    <w:rsid w:val="001556DB"/>
    <w:rsid w:val="00155B12"/>
    <w:rsid w:val="00155CA0"/>
    <w:rsid w:val="001560C2"/>
    <w:rsid w:val="001570FE"/>
    <w:rsid w:val="00157406"/>
    <w:rsid w:val="00157758"/>
    <w:rsid w:val="00157F31"/>
    <w:rsid w:val="001605A3"/>
    <w:rsid w:val="00160A33"/>
    <w:rsid w:val="00160B15"/>
    <w:rsid w:val="0016112A"/>
    <w:rsid w:val="00162770"/>
    <w:rsid w:val="00162E75"/>
    <w:rsid w:val="00163064"/>
    <w:rsid w:val="0016490E"/>
    <w:rsid w:val="00165547"/>
    <w:rsid w:val="00165DC5"/>
    <w:rsid w:val="00165FC8"/>
    <w:rsid w:val="0016620A"/>
    <w:rsid w:val="00166516"/>
    <w:rsid w:val="00167A56"/>
    <w:rsid w:val="00167CBA"/>
    <w:rsid w:val="00167D72"/>
    <w:rsid w:val="00170C0C"/>
    <w:rsid w:val="00170E3E"/>
    <w:rsid w:val="001710B6"/>
    <w:rsid w:val="001714F7"/>
    <w:rsid w:val="00171638"/>
    <w:rsid w:val="00171D3A"/>
    <w:rsid w:val="0017252C"/>
    <w:rsid w:val="0017260B"/>
    <w:rsid w:val="00173AED"/>
    <w:rsid w:val="00174761"/>
    <w:rsid w:val="00174779"/>
    <w:rsid w:val="00174A1A"/>
    <w:rsid w:val="00174F77"/>
    <w:rsid w:val="0017560E"/>
    <w:rsid w:val="00175691"/>
    <w:rsid w:val="00175E19"/>
    <w:rsid w:val="001767B3"/>
    <w:rsid w:val="00177648"/>
    <w:rsid w:val="0017780C"/>
    <w:rsid w:val="00177ACE"/>
    <w:rsid w:val="00177ADF"/>
    <w:rsid w:val="00177DEA"/>
    <w:rsid w:val="0018072E"/>
    <w:rsid w:val="001813F8"/>
    <w:rsid w:val="00181433"/>
    <w:rsid w:val="00181576"/>
    <w:rsid w:val="001817CD"/>
    <w:rsid w:val="00181A66"/>
    <w:rsid w:val="00181D24"/>
    <w:rsid w:val="001824F7"/>
    <w:rsid w:val="00182689"/>
    <w:rsid w:val="00182738"/>
    <w:rsid w:val="00182839"/>
    <w:rsid w:val="00182FCC"/>
    <w:rsid w:val="00183532"/>
    <w:rsid w:val="0018491C"/>
    <w:rsid w:val="00185049"/>
    <w:rsid w:val="001851DC"/>
    <w:rsid w:val="001858B0"/>
    <w:rsid w:val="00185962"/>
    <w:rsid w:val="001860CF"/>
    <w:rsid w:val="00186140"/>
    <w:rsid w:val="00186961"/>
    <w:rsid w:val="00187C11"/>
    <w:rsid w:val="00187F2C"/>
    <w:rsid w:val="00190318"/>
    <w:rsid w:val="00190BF2"/>
    <w:rsid w:val="001913F2"/>
    <w:rsid w:val="00191603"/>
    <w:rsid w:val="00191723"/>
    <w:rsid w:val="00192046"/>
    <w:rsid w:val="001926C7"/>
    <w:rsid w:val="00192A49"/>
    <w:rsid w:val="001933A2"/>
    <w:rsid w:val="00193EA0"/>
    <w:rsid w:val="0019404F"/>
    <w:rsid w:val="00194402"/>
    <w:rsid w:val="00194495"/>
    <w:rsid w:val="00194782"/>
    <w:rsid w:val="0019495B"/>
    <w:rsid w:val="00194B56"/>
    <w:rsid w:val="00194F6C"/>
    <w:rsid w:val="00196553"/>
    <w:rsid w:val="001965A6"/>
    <w:rsid w:val="00196A37"/>
    <w:rsid w:val="00196ABB"/>
    <w:rsid w:val="00196AD7"/>
    <w:rsid w:val="00196FAC"/>
    <w:rsid w:val="00197039"/>
    <w:rsid w:val="00197D2A"/>
    <w:rsid w:val="001A0691"/>
    <w:rsid w:val="001A0729"/>
    <w:rsid w:val="001A0A23"/>
    <w:rsid w:val="001A0E7D"/>
    <w:rsid w:val="001A0F9D"/>
    <w:rsid w:val="001A116F"/>
    <w:rsid w:val="001A1382"/>
    <w:rsid w:val="001A140F"/>
    <w:rsid w:val="001A2C04"/>
    <w:rsid w:val="001A3F41"/>
    <w:rsid w:val="001A5101"/>
    <w:rsid w:val="001A5C7F"/>
    <w:rsid w:val="001A5FA1"/>
    <w:rsid w:val="001A61C5"/>
    <w:rsid w:val="001A690C"/>
    <w:rsid w:val="001A6C9B"/>
    <w:rsid w:val="001A76B2"/>
    <w:rsid w:val="001A78E8"/>
    <w:rsid w:val="001B0372"/>
    <w:rsid w:val="001B0D5A"/>
    <w:rsid w:val="001B125D"/>
    <w:rsid w:val="001B1609"/>
    <w:rsid w:val="001B1705"/>
    <w:rsid w:val="001B1937"/>
    <w:rsid w:val="001B1E44"/>
    <w:rsid w:val="001B21A9"/>
    <w:rsid w:val="001B329C"/>
    <w:rsid w:val="001B341B"/>
    <w:rsid w:val="001B3A01"/>
    <w:rsid w:val="001B3E27"/>
    <w:rsid w:val="001B47B7"/>
    <w:rsid w:val="001B49A1"/>
    <w:rsid w:val="001B4C42"/>
    <w:rsid w:val="001B50F2"/>
    <w:rsid w:val="001B5242"/>
    <w:rsid w:val="001B5620"/>
    <w:rsid w:val="001B5989"/>
    <w:rsid w:val="001B5C6D"/>
    <w:rsid w:val="001B60F1"/>
    <w:rsid w:val="001B6205"/>
    <w:rsid w:val="001B62E6"/>
    <w:rsid w:val="001B640F"/>
    <w:rsid w:val="001B69A2"/>
    <w:rsid w:val="001B788C"/>
    <w:rsid w:val="001B7BD4"/>
    <w:rsid w:val="001C0725"/>
    <w:rsid w:val="001C077F"/>
    <w:rsid w:val="001C0817"/>
    <w:rsid w:val="001C0B17"/>
    <w:rsid w:val="001C110C"/>
    <w:rsid w:val="001C119D"/>
    <w:rsid w:val="001C13D3"/>
    <w:rsid w:val="001C190B"/>
    <w:rsid w:val="001C23E9"/>
    <w:rsid w:val="001C2715"/>
    <w:rsid w:val="001C2BF2"/>
    <w:rsid w:val="001C3159"/>
    <w:rsid w:val="001C34D1"/>
    <w:rsid w:val="001C34E8"/>
    <w:rsid w:val="001C3671"/>
    <w:rsid w:val="001C3A4B"/>
    <w:rsid w:val="001C3D2B"/>
    <w:rsid w:val="001C42B7"/>
    <w:rsid w:val="001C4A2D"/>
    <w:rsid w:val="001C4EBB"/>
    <w:rsid w:val="001C563A"/>
    <w:rsid w:val="001C655E"/>
    <w:rsid w:val="001C6745"/>
    <w:rsid w:val="001C697C"/>
    <w:rsid w:val="001C7095"/>
    <w:rsid w:val="001C7835"/>
    <w:rsid w:val="001C7D73"/>
    <w:rsid w:val="001D05CF"/>
    <w:rsid w:val="001D072E"/>
    <w:rsid w:val="001D0BC4"/>
    <w:rsid w:val="001D0DBF"/>
    <w:rsid w:val="001D1115"/>
    <w:rsid w:val="001D2381"/>
    <w:rsid w:val="001D2E46"/>
    <w:rsid w:val="001D3979"/>
    <w:rsid w:val="001D3D97"/>
    <w:rsid w:val="001D4B2D"/>
    <w:rsid w:val="001D4D89"/>
    <w:rsid w:val="001D5335"/>
    <w:rsid w:val="001D538F"/>
    <w:rsid w:val="001D6664"/>
    <w:rsid w:val="001D6DEC"/>
    <w:rsid w:val="001D6EC0"/>
    <w:rsid w:val="001D769B"/>
    <w:rsid w:val="001D76E6"/>
    <w:rsid w:val="001D7A85"/>
    <w:rsid w:val="001D7F74"/>
    <w:rsid w:val="001E0575"/>
    <w:rsid w:val="001E07D3"/>
    <w:rsid w:val="001E07F2"/>
    <w:rsid w:val="001E0CAE"/>
    <w:rsid w:val="001E0D3C"/>
    <w:rsid w:val="001E144E"/>
    <w:rsid w:val="001E1B53"/>
    <w:rsid w:val="001E1B71"/>
    <w:rsid w:val="001E22CF"/>
    <w:rsid w:val="001E2569"/>
    <w:rsid w:val="001E29A5"/>
    <w:rsid w:val="001E2A20"/>
    <w:rsid w:val="001E5078"/>
    <w:rsid w:val="001E64AC"/>
    <w:rsid w:val="001E64CC"/>
    <w:rsid w:val="001E6A4F"/>
    <w:rsid w:val="001E6E37"/>
    <w:rsid w:val="001E6F07"/>
    <w:rsid w:val="001E70F1"/>
    <w:rsid w:val="001E7CBB"/>
    <w:rsid w:val="001E7D83"/>
    <w:rsid w:val="001F063B"/>
    <w:rsid w:val="001F079F"/>
    <w:rsid w:val="001F07EE"/>
    <w:rsid w:val="001F0AE3"/>
    <w:rsid w:val="001F0FB0"/>
    <w:rsid w:val="001F1238"/>
    <w:rsid w:val="001F1F99"/>
    <w:rsid w:val="001F2905"/>
    <w:rsid w:val="001F3A12"/>
    <w:rsid w:val="001F3E59"/>
    <w:rsid w:val="001F4114"/>
    <w:rsid w:val="001F4F29"/>
    <w:rsid w:val="001F54FA"/>
    <w:rsid w:val="001F592C"/>
    <w:rsid w:val="001F5ECA"/>
    <w:rsid w:val="001F6401"/>
    <w:rsid w:val="001F662F"/>
    <w:rsid w:val="001F667A"/>
    <w:rsid w:val="001F6810"/>
    <w:rsid w:val="001F6BFF"/>
    <w:rsid w:val="001F6C52"/>
    <w:rsid w:val="001F7428"/>
    <w:rsid w:val="001F7AC3"/>
    <w:rsid w:val="001F7CBB"/>
    <w:rsid w:val="002000DD"/>
    <w:rsid w:val="002000EA"/>
    <w:rsid w:val="00200748"/>
    <w:rsid w:val="0020093A"/>
    <w:rsid w:val="00200CF4"/>
    <w:rsid w:val="00200D87"/>
    <w:rsid w:val="00201661"/>
    <w:rsid w:val="0020174B"/>
    <w:rsid w:val="0020176A"/>
    <w:rsid w:val="0020189E"/>
    <w:rsid w:val="002019FF"/>
    <w:rsid w:val="00201EA0"/>
    <w:rsid w:val="00202949"/>
    <w:rsid w:val="00202A73"/>
    <w:rsid w:val="00203047"/>
    <w:rsid w:val="0020402B"/>
    <w:rsid w:val="00204753"/>
    <w:rsid w:val="0020490B"/>
    <w:rsid w:val="00204F2C"/>
    <w:rsid w:val="002052FA"/>
    <w:rsid w:val="0020664F"/>
    <w:rsid w:val="0020677F"/>
    <w:rsid w:val="002067A6"/>
    <w:rsid w:val="00207535"/>
    <w:rsid w:val="00207841"/>
    <w:rsid w:val="00207919"/>
    <w:rsid w:val="002079F8"/>
    <w:rsid w:val="002100D0"/>
    <w:rsid w:val="0021062A"/>
    <w:rsid w:val="002107FC"/>
    <w:rsid w:val="00210908"/>
    <w:rsid w:val="00210AB6"/>
    <w:rsid w:val="00210B91"/>
    <w:rsid w:val="002113F7"/>
    <w:rsid w:val="0021175A"/>
    <w:rsid w:val="002118B3"/>
    <w:rsid w:val="00211BBC"/>
    <w:rsid w:val="00212653"/>
    <w:rsid w:val="002128E5"/>
    <w:rsid w:val="002129F7"/>
    <w:rsid w:val="00212A2A"/>
    <w:rsid w:val="00212B92"/>
    <w:rsid w:val="00212E65"/>
    <w:rsid w:val="00213012"/>
    <w:rsid w:val="00213160"/>
    <w:rsid w:val="002132F2"/>
    <w:rsid w:val="002134B0"/>
    <w:rsid w:val="00213944"/>
    <w:rsid w:val="0021426A"/>
    <w:rsid w:val="002144BD"/>
    <w:rsid w:val="00214794"/>
    <w:rsid w:val="00214BA1"/>
    <w:rsid w:val="00214C51"/>
    <w:rsid w:val="00214D66"/>
    <w:rsid w:val="00215876"/>
    <w:rsid w:val="00215C1B"/>
    <w:rsid w:val="00215E87"/>
    <w:rsid w:val="00216F0D"/>
    <w:rsid w:val="002201D0"/>
    <w:rsid w:val="0022093C"/>
    <w:rsid w:val="00221C0F"/>
    <w:rsid w:val="00221FA7"/>
    <w:rsid w:val="00222410"/>
    <w:rsid w:val="0022284C"/>
    <w:rsid w:val="002231FC"/>
    <w:rsid w:val="00223EED"/>
    <w:rsid w:val="00223FB5"/>
    <w:rsid w:val="0022412C"/>
    <w:rsid w:val="00224491"/>
    <w:rsid w:val="00224917"/>
    <w:rsid w:val="00224ABE"/>
    <w:rsid w:val="00225531"/>
    <w:rsid w:val="0022555C"/>
    <w:rsid w:val="00225E8A"/>
    <w:rsid w:val="002265A0"/>
    <w:rsid w:val="00226E0F"/>
    <w:rsid w:val="00227120"/>
    <w:rsid w:val="00227826"/>
    <w:rsid w:val="002301D6"/>
    <w:rsid w:val="0023037E"/>
    <w:rsid w:val="00231003"/>
    <w:rsid w:val="0023141A"/>
    <w:rsid w:val="00231446"/>
    <w:rsid w:val="0023177C"/>
    <w:rsid w:val="0023249E"/>
    <w:rsid w:val="00232E12"/>
    <w:rsid w:val="0023308B"/>
    <w:rsid w:val="00233A9A"/>
    <w:rsid w:val="00233AC8"/>
    <w:rsid w:val="002342B1"/>
    <w:rsid w:val="0023461C"/>
    <w:rsid w:val="00234878"/>
    <w:rsid w:val="00234FBA"/>
    <w:rsid w:val="002350BD"/>
    <w:rsid w:val="0023550E"/>
    <w:rsid w:val="00235520"/>
    <w:rsid w:val="00235791"/>
    <w:rsid w:val="002357DE"/>
    <w:rsid w:val="00235FBB"/>
    <w:rsid w:val="00236149"/>
    <w:rsid w:val="002363BF"/>
    <w:rsid w:val="002364A3"/>
    <w:rsid w:val="0023708B"/>
    <w:rsid w:val="002376CC"/>
    <w:rsid w:val="00237AAF"/>
    <w:rsid w:val="00240811"/>
    <w:rsid w:val="002408C7"/>
    <w:rsid w:val="00241881"/>
    <w:rsid w:val="00241915"/>
    <w:rsid w:val="00241940"/>
    <w:rsid w:val="00242033"/>
    <w:rsid w:val="0024203D"/>
    <w:rsid w:val="0024257A"/>
    <w:rsid w:val="00242581"/>
    <w:rsid w:val="00242B7D"/>
    <w:rsid w:val="00242BE2"/>
    <w:rsid w:val="00242C58"/>
    <w:rsid w:val="00242CAD"/>
    <w:rsid w:val="00244036"/>
    <w:rsid w:val="0024412E"/>
    <w:rsid w:val="002444AF"/>
    <w:rsid w:val="00244C99"/>
    <w:rsid w:val="002452BF"/>
    <w:rsid w:val="002453B5"/>
    <w:rsid w:val="00245609"/>
    <w:rsid w:val="00245B09"/>
    <w:rsid w:val="00245C83"/>
    <w:rsid w:val="00245CEB"/>
    <w:rsid w:val="00245E3E"/>
    <w:rsid w:val="00245E9F"/>
    <w:rsid w:val="00245FF5"/>
    <w:rsid w:val="00246030"/>
    <w:rsid w:val="002461AA"/>
    <w:rsid w:val="00246D2F"/>
    <w:rsid w:val="002471F0"/>
    <w:rsid w:val="00247990"/>
    <w:rsid w:val="00247AF7"/>
    <w:rsid w:val="0025053F"/>
    <w:rsid w:val="002505D5"/>
    <w:rsid w:val="002506C6"/>
    <w:rsid w:val="0025079D"/>
    <w:rsid w:val="00250909"/>
    <w:rsid w:val="002515E5"/>
    <w:rsid w:val="00252B44"/>
    <w:rsid w:val="00253928"/>
    <w:rsid w:val="00253E2A"/>
    <w:rsid w:val="0025404D"/>
    <w:rsid w:val="00254244"/>
    <w:rsid w:val="002549DE"/>
    <w:rsid w:val="00254A54"/>
    <w:rsid w:val="00255478"/>
    <w:rsid w:val="002559AE"/>
    <w:rsid w:val="00255C65"/>
    <w:rsid w:val="00255CA0"/>
    <w:rsid w:val="00255F40"/>
    <w:rsid w:val="002563AA"/>
    <w:rsid w:val="00256C0C"/>
    <w:rsid w:val="00257DBA"/>
    <w:rsid w:val="00260685"/>
    <w:rsid w:val="002609EB"/>
    <w:rsid w:val="00261C43"/>
    <w:rsid w:val="00261DF9"/>
    <w:rsid w:val="00262573"/>
    <w:rsid w:val="0026298E"/>
    <w:rsid w:val="00262D26"/>
    <w:rsid w:val="002631A0"/>
    <w:rsid w:val="0026327C"/>
    <w:rsid w:val="002632FC"/>
    <w:rsid w:val="0026355A"/>
    <w:rsid w:val="002637E6"/>
    <w:rsid w:val="002638B0"/>
    <w:rsid w:val="002638E0"/>
    <w:rsid w:val="00263928"/>
    <w:rsid w:val="002639F8"/>
    <w:rsid w:val="00263DD1"/>
    <w:rsid w:val="0026416F"/>
    <w:rsid w:val="00264B70"/>
    <w:rsid w:val="002651C3"/>
    <w:rsid w:val="00265693"/>
    <w:rsid w:val="00265881"/>
    <w:rsid w:val="00265F89"/>
    <w:rsid w:val="00265FD0"/>
    <w:rsid w:val="00266111"/>
    <w:rsid w:val="00266163"/>
    <w:rsid w:val="002662D4"/>
    <w:rsid w:val="00266789"/>
    <w:rsid w:val="0026729A"/>
    <w:rsid w:val="00267488"/>
    <w:rsid w:val="002675F2"/>
    <w:rsid w:val="002679CD"/>
    <w:rsid w:val="002679DD"/>
    <w:rsid w:val="00270519"/>
    <w:rsid w:val="00270EDD"/>
    <w:rsid w:val="002717F7"/>
    <w:rsid w:val="00271A2F"/>
    <w:rsid w:val="00271DD3"/>
    <w:rsid w:val="00272216"/>
    <w:rsid w:val="0027259E"/>
    <w:rsid w:val="002727DE"/>
    <w:rsid w:val="00272DE4"/>
    <w:rsid w:val="002730F3"/>
    <w:rsid w:val="00273671"/>
    <w:rsid w:val="00273DAF"/>
    <w:rsid w:val="00273DD0"/>
    <w:rsid w:val="00273EEC"/>
    <w:rsid w:val="0027411D"/>
    <w:rsid w:val="0027462A"/>
    <w:rsid w:val="00274684"/>
    <w:rsid w:val="00274849"/>
    <w:rsid w:val="00274EC0"/>
    <w:rsid w:val="002751DB"/>
    <w:rsid w:val="00275333"/>
    <w:rsid w:val="00275769"/>
    <w:rsid w:val="00275A63"/>
    <w:rsid w:val="00275D66"/>
    <w:rsid w:val="00275D91"/>
    <w:rsid w:val="00275F19"/>
    <w:rsid w:val="00275FFF"/>
    <w:rsid w:val="002762C6"/>
    <w:rsid w:val="0027662F"/>
    <w:rsid w:val="00276CA4"/>
    <w:rsid w:val="002770E1"/>
    <w:rsid w:val="0027717A"/>
    <w:rsid w:val="002773AE"/>
    <w:rsid w:val="002805E5"/>
    <w:rsid w:val="0028081E"/>
    <w:rsid w:val="00280F5D"/>
    <w:rsid w:val="00280F6B"/>
    <w:rsid w:val="00280FB9"/>
    <w:rsid w:val="002810C2"/>
    <w:rsid w:val="0028128A"/>
    <w:rsid w:val="00281E89"/>
    <w:rsid w:val="002823F9"/>
    <w:rsid w:val="00282875"/>
    <w:rsid w:val="0028287B"/>
    <w:rsid w:val="00282956"/>
    <w:rsid w:val="00282975"/>
    <w:rsid w:val="0028308B"/>
    <w:rsid w:val="00283AA0"/>
    <w:rsid w:val="0028400C"/>
    <w:rsid w:val="0028425B"/>
    <w:rsid w:val="00284C3B"/>
    <w:rsid w:val="00285139"/>
    <w:rsid w:val="00285391"/>
    <w:rsid w:val="00285577"/>
    <w:rsid w:val="00285636"/>
    <w:rsid w:val="00285B8D"/>
    <w:rsid w:val="00287740"/>
    <w:rsid w:val="002906B7"/>
    <w:rsid w:val="00290708"/>
    <w:rsid w:val="00290DB6"/>
    <w:rsid w:val="00291EB2"/>
    <w:rsid w:val="00292131"/>
    <w:rsid w:val="002925A5"/>
    <w:rsid w:val="00292FD3"/>
    <w:rsid w:val="0029353C"/>
    <w:rsid w:val="00293BB6"/>
    <w:rsid w:val="0029408B"/>
    <w:rsid w:val="0029414D"/>
    <w:rsid w:val="002941A4"/>
    <w:rsid w:val="00294242"/>
    <w:rsid w:val="00295049"/>
    <w:rsid w:val="00295231"/>
    <w:rsid w:val="002953C5"/>
    <w:rsid w:val="002958C9"/>
    <w:rsid w:val="00295A5C"/>
    <w:rsid w:val="00295B1E"/>
    <w:rsid w:val="00295B3B"/>
    <w:rsid w:val="00296074"/>
    <w:rsid w:val="00296AB4"/>
    <w:rsid w:val="002979D0"/>
    <w:rsid w:val="002A078B"/>
    <w:rsid w:val="002A07ED"/>
    <w:rsid w:val="002A130B"/>
    <w:rsid w:val="002A14BA"/>
    <w:rsid w:val="002A1F52"/>
    <w:rsid w:val="002A210F"/>
    <w:rsid w:val="002A2665"/>
    <w:rsid w:val="002A271E"/>
    <w:rsid w:val="002A282D"/>
    <w:rsid w:val="002A2F0D"/>
    <w:rsid w:val="002A3539"/>
    <w:rsid w:val="002A356B"/>
    <w:rsid w:val="002A3692"/>
    <w:rsid w:val="002A4250"/>
    <w:rsid w:val="002A532E"/>
    <w:rsid w:val="002A54D8"/>
    <w:rsid w:val="002A54EC"/>
    <w:rsid w:val="002A56C8"/>
    <w:rsid w:val="002A57C2"/>
    <w:rsid w:val="002A5E7F"/>
    <w:rsid w:val="002A6A02"/>
    <w:rsid w:val="002A72A5"/>
    <w:rsid w:val="002A7716"/>
    <w:rsid w:val="002A7B66"/>
    <w:rsid w:val="002B022A"/>
    <w:rsid w:val="002B08B7"/>
    <w:rsid w:val="002B0ABB"/>
    <w:rsid w:val="002B0C5B"/>
    <w:rsid w:val="002B11F4"/>
    <w:rsid w:val="002B185D"/>
    <w:rsid w:val="002B1C4B"/>
    <w:rsid w:val="002B1E27"/>
    <w:rsid w:val="002B203C"/>
    <w:rsid w:val="002B2751"/>
    <w:rsid w:val="002B2A36"/>
    <w:rsid w:val="002B3476"/>
    <w:rsid w:val="002B3E2D"/>
    <w:rsid w:val="002B48E3"/>
    <w:rsid w:val="002B51A1"/>
    <w:rsid w:val="002B5341"/>
    <w:rsid w:val="002B559A"/>
    <w:rsid w:val="002B6325"/>
    <w:rsid w:val="002B6884"/>
    <w:rsid w:val="002B695E"/>
    <w:rsid w:val="002B6AB2"/>
    <w:rsid w:val="002B6C3B"/>
    <w:rsid w:val="002B71D6"/>
    <w:rsid w:val="002B71EE"/>
    <w:rsid w:val="002B723A"/>
    <w:rsid w:val="002B7D60"/>
    <w:rsid w:val="002C0ED6"/>
    <w:rsid w:val="002C0FE0"/>
    <w:rsid w:val="002C101C"/>
    <w:rsid w:val="002C1B1C"/>
    <w:rsid w:val="002C25AD"/>
    <w:rsid w:val="002C27C7"/>
    <w:rsid w:val="002C294D"/>
    <w:rsid w:val="002C31A1"/>
    <w:rsid w:val="002C35AB"/>
    <w:rsid w:val="002C4075"/>
    <w:rsid w:val="002C44FD"/>
    <w:rsid w:val="002C48EB"/>
    <w:rsid w:val="002C4CDD"/>
    <w:rsid w:val="002C4D08"/>
    <w:rsid w:val="002C4F66"/>
    <w:rsid w:val="002C5129"/>
    <w:rsid w:val="002C5301"/>
    <w:rsid w:val="002C5426"/>
    <w:rsid w:val="002C5FCB"/>
    <w:rsid w:val="002C6181"/>
    <w:rsid w:val="002C65AA"/>
    <w:rsid w:val="002C65F9"/>
    <w:rsid w:val="002C6B74"/>
    <w:rsid w:val="002C705E"/>
    <w:rsid w:val="002C76C6"/>
    <w:rsid w:val="002D010F"/>
    <w:rsid w:val="002D01EB"/>
    <w:rsid w:val="002D0B07"/>
    <w:rsid w:val="002D14CA"/>
    <w:rsid w:val="002D18C3"/>
    <w:rsid w:val="002D1C16"/>
    <w:rsid w:val="002D1C95"/>
    <w:rsid w:val="002D255D"/>
    <w:rsid w:val="002D2807"/>
    <w:rsid w:val="002D295E"/>
    <w:rsid w:val="002D2B2B"/>
    <w:rsid w:val="002D2D32"/>
    <w:rsid w:val="002D2F8E"/>
    <w:rsid w:val="002D32E1"/>
    <w:rsid w:val="002D33D1"/>
    <w:rsid w:val="002D346B"/>
    <w:rsid w:val="002D3563"/>
    <w:rsid w:val="002D37DB"/>
    <w:rsid w:val="002D380B"/>
    <w:rsid w:val="002D3E83"/>
    <w:rsid w:val="002D44E4"/>
    <w:rsid w:val="002D4CFC"/>
    <w:rsid w:val="002D4DE4"/>
    <w:rsid w:val="002D4EB5"/>
    <w:rsid w:val="002D5081"/>
    <w:rsid w:val="002D5376"/>
    <w:rsid w:val="002D6742"/>
    <w:rsid w:val="002D6DC3"/>
    <w:rsid w:val="002D72F5"/>
    <w:rsid w:val="002D7495"/>
    <w:rsid w:val="002D777C"/>
    <w:rsid w:val="002E0126"/>
    <w:rsid w:val="002E0B6F"/>
    <w:rsid w:val="002E0CB3"/>
    <w:rsid w:val="002E0CE3"/>
    <w:rsid w:val="002E0D28"/>
    <w:rsid w:val="002E0DB3"/>
    <w:rsid w:val="002E114F"/>
    <w:rsid w:val="002E20EA"/>
    <w:rsid w:val="002E2431"/>
    <w:rsid w:val="002E3B31"/>
    <w:rsid w:val="002E3E2B"/>
    <w:rsid w:val="002E49BC"/>
    <w:rsid w:val="002E4C8F"/>
    <w:rsid w:val="002E5307"/>
    <w:rsid w:val="002E570B"/>
    <w:rsid w:val="002E5AA7"/>
    <w:rsid w:val="002E5ADC"/>
    <w:rsid w:val="002E5DF6"/>
    <w:rsid w:val="002E6CCC"/>
    <w:rsid w:val="002E7683"/>
    <w:rsid w:val="002E7EE0"/>
    <w:rsid w:val="002F00D0"/>
    <w:rsid w:val="002F03C5"/>
    <w:rsid w:val="002F0468"/>
    <w:rsid w:val="002F0653"/>
    <w:rsid w:val="002F06CD"/>
    <w:rsid w:val="002F085A"/>
    <w:rsid w:val="002F0900"/>
    <w:rsid w:val="002F1003"/>
    <w:rsid w:val="002F11B0"/>
    <w:rsid w:val="002F15A8"/>
    <w:rsid w:val="002F19BC"/>
    <w:rsid w:val="002F1C5A"/>
    <w:rsid w:val="002F1CF4"/>
    <w:rsid w:val="002F2287"/>
    <w:rsid w:val="002F24E1"/>
    <w:rsid w:val="002F2646"/>
    <w:rsid w:val="002F26CC"/>
    <w:rsid w:val="002F353D"/>
    <w:rsid w:val="002F3710"/>
    <w:rsid w:val="002F3851"/>
    <w:rsid w:val="002F4128"/>
    <w:rsid w:val="002F42AB"/>
    <w:rsid w:val="002F4ACD"/>
    <w:rsid w:val="002F5C22"/>
    <w:rsid w:val="002F605C"/>
    <w:rsid w:val="002F6471"/>
    <w:rsid w:val="002F6591"/>
    <w:rsid w:val="002F68EF"/>
    <w:rsid w:val="002F7356"/>
    <w:rsid w:val="002F75DA"/>
    <w:rsid w:val="002F77AF"/>
    <w:rsid w:val="002F7902"/>
    <w:rsid w:val="00300320"/>
    <w:rsid w:val="00300474"/>
    <w:rsid w:val="003004DB"/>
    <w:rsid w:val="0030096F"/>
    <w:rsid w:val="00300EB4"/>
    <w:rsid w:val="00300F08"/>
    <w:rsid w:val="00301140"/>
    <w:rsid w:val="00301166"/>
    <w:rsid w:val="003013A4"/>
    <w:rsid w:val="00301677"/>
    <w:rsid w:val="0030171F"/>
    <w:rsid w:val="00301ABF"/>
    <w:rsid w:val="00302DA2"/>
    <w:rsid w:val="003035E4"/>
    <w:rsid w:val="0030365C"/>
    <w:rsid w:val="00303772"/>
    <w:rsid w:val="003041ED"/>
    <w:rsid w:val="00304A8C"/>
    <w:rsid w:val="00305269"/>
    <w:rsid w:val="00305406"/>
    <w:rsid w:val="00305724"/>
    <w:rsid w:val="003058D8"/>
    <w:rsid w:val="00305B80"/>
    <w:rsid w:val="00305E5A"/>
    <w:rsid w:val="00306240"/>
    <w:rsid w:val="003062F0"/>
    <w:rsid w:val="0030663B"/>
    <w:rsid w:val="0030676C"/>
    <w:rsid w:val="00306D9E"/>
    <w:rsid w:val="003078B5"/>
    <w:rsid w:val="00310077"/>
    <w:rsid w:val="003102F5"/>
    <w:rsid w:val="0031046F"/>
    <w:rsid w:val="003106DB"/>
    <w:rsid w:val="0031078D"/>
    <w:rsid w:val="00310C55"/>
    <w:rsid w:val="00311162"/>
    <w:rsid w:val="003120FC"/>
    <w:rsid w:val="0031212B"/>
    <w:rsid w:val="0031244C"/>
    <w:rsid w:val="0031299C"/>
    <w:rsid w:val="0031309E"/>
    <w:rsid w:val="003131ED"/>
    <w:rsid w:val="00313371"/>
    <w:rsid w:val="00314341"/>
    <w:rsid w:val="003143C6"/>
    <w:rsid w:val="00314651"/>
    <w:rsid w:val="00314B84"/>
    <w:rsid w:val="00315194"/>
    <w:rsid w:val="00316142"/>
    <w:rsid w:val="00316235"/>
    <w:rsid w:val="0031631A"/>
    <w:rsid w:val="00317025"/>
    <w:rsid w:val="00317154"/>
    <w:rsid w:val="0031724A"/>
    <w:rsid w:val="003175BA"/>
    <w:rsid w:val="003176F4"/>
    <w:rsid w:val="00317ED9"/>
    <w:rsid w:val="0032018D"/>
    <w:rsid w:val="00320A0D"/>
    <w:rsid w:val="00320E52"/>
    <w:rsid w:val="003213D3"/>
    <w:rsid w:val="00321999"/>
    <w:rsid w:val="00321A99"/>
    <w:rsid w:val="00322231"/>
    <w:rsid w:val="00322353"/>
    <w:rsid w:val="003223F4"/>
    <w:rsid w:val="00322E4B"/>
    <w:rsid w:val="003230F8"/>
    <w:rsid w:val="003235AA"/>
    <w:rsid w:val="00323F26"/>
    <w:rsid w:val="003244F5"/>
    <w:rsid w:val="0032479B"/>
    <w:rsid w:val="00324B02"/>
    <w:rsid w:val="00324FC7"/>
    <w:rsid w:val="00325494"/>
    <w:rsid w:val="003259E4"/>
    <w:rsid w:val="00325F14"/>
    <w:rsid w:val="003263B6"/>
    <w:rsid w:val="00326485"/>
    <w:rsid w:val="00327299"/>
    <w:rsid w:val="00327D0B"/>
    <w:rsid w:val="00327E8C"/>
    <w:rsid w:val="00327ED6"/>
    <w:rsid w:val="003300A2"/>
    <w:rsid w:val="003300E7"/>
    <w:rsid w:val="003301EA"/>
    <w:rsid w:val="00330250"/>
    <w:rsid w:val="00330BFE"/>
    <w:rsid w:val="00331024"/>
    <w:rsid w:val="0033179E"/>
    <w:rsid w:val="00331FD1"/>
    <w:rsid w:val="00331FE4"/>
    <w:rsid w:val="0033213A"/>
    <w:rsid w:val="00332504"/>
    <w:rsid w:val="003325AF"/>
    <w:rsid w:val="003326E9"/>
    <w:rsid w:val="00332C0B"/>
    <w:rsid w:val="00333031"/>
    <w:rsid w:val="003338AB"/>
    <w:rsid w:val="00333C2C"/>
    <w:rsid w:val="00333D82"/>
    <w:rsid w:val="003344AC"/>
    <w:rsid w:val="00335BAD"/>
    <w:rsid w:val="00335CF0"/>
    <w:rsid w:val="00335D84"/>
    <w:rsid w:val="003362EC"/>
    <w:rsid w:val="003365B4"/>
    <w:rsid w:val="00336B92"/>
    <w:rsid w:val="0033758D"/>
    <w:rsid w:val="003379F0"/>
    <w:rsid w:val="00340764"/>
    <w:rsid w:val="003407AF"/>
    <w:rsid w:val="0034094C"/>
    <w:rsid w:val="0034097F"/>
    <w:rsid w:val="00341783"/>
    <w:rsid w:val="00342311"/>
    <w:rsid w:val="003427A4"/>
    <w:rsid w:val="00342C65"/>
    <w:rsid w:val="00342CE7"/>
    <w:rsid w:val="00342E29"/>
    <w:rsid w:val="003434AB"/>
    <w:rsid w:val="003439DB"/>
    <w:rsid w:val="00343D66"/>
    <w:rsid w:val="00343F2D"/>
    <w:rsid w:val="00343FC5"/>
    <w:rsid w:val="003440E3"/>
    <w:rsid w:val="003440FE"/>
    <w:rsid w:val="0034423F"/>
    <w:rsid w:val="003444B9"/>
    <w:rsid w:val="00344741"/>
    <w:rsid w:val="00345186"/>
    <w:rsid w:val="00345948"/>
    <w:rsid w:val="003459CE"/>
    <w:rsid w:val="0034639B"/>
    <w:rsid w:val="00346777"/>
    <w:rsid w:val="00346EEA"/>
    <w:rsid w:val="00346F63"/>
    <w:rsid w:val="00347008"/>
    <w:rsid w:val="0034710F"/>
    <w:rsid w:val="00347762"/>
    <w:rsid w:val="00347E29"/>
    <w:rsid w:val="00350762"/>
    <w:rsid w:val="00350C2A"/>
    <w:rsid w:val="003513D9"/>
    <w:rsid w:val="00351463"/>
    <w:rsid w:val="00351485"/>
    <w:rsid w:val="00351573"/>
    <w:rsid w:val="00351BF3"/>
    <w:rsid w:val="0035232F"/>
    <w:rsid w:val="00352781"/>
    <w:rsid w:val="00352CA8"/>
    <w:rsid w:val="00352EA8"/>
    <w:rsid w:val="003533A8"/>
    <w:rsid w:val="0035366F"/>
    <w:rsid w:val="0035377A"/>
    <w:rsid w:val="00353954"/>
    <w:rsid w:val="00353A53"/>
    <w:rsid w:val="0035403D"/>
    <w:rsid w:val="003540A4"/>
    <w:rsid w:val="00354526"/>
    <w:rsid w:val="003546B2"/>
    <w:rsid w:val="00354E4F"/>
    <w:rsid w:val="00354FCA"/>
    <w:rsid w:val="00355241"/>
    <w:rsid w:val="00355856"/>
    <w:rsid w:val="00355992"/>
    <w:rsid w:val="00355B73"/>
    <w:rsid w:val="00355DA2"/>
    <w:rsid w:val="00355FAF"/>
    <w:rsid w:val="00356B47"/>
    <w:rsid w:val="00356CE5"/>
    <w:rsid w:val="00356FE5"/>
    <w:rsid w:val="0035768D"/>
    <w:rsid w:val="00357702"/>
    <w:rsid w:val="00357FDB"/>
    <w:rsid w:val="00360022"/>
    <w:rsid w:val="00360076"/>
    <w:rsid w:val="0036036C"/>
    <w:rsid w:val="00360B5A"/>
    <w:rsid w:val="00360B6A"/>
    <w:rsid w:val="00360D1E"/>
    <w:rsid w:val="00360F9A"/>
    <w:rsid w:val="0036104F"/>
    <w:rsid w:val="0036108C"/>
    <w:rsid w:val="0036134E"/>
    <w:rsid w:val="003614CF"/>
    <w:rsid w:val="003623B0"/>
    <w:rsid w:val="00362820"/>
    <w:rsid w:val="0036319D"/>
    <w:rsid w:val="003633CF"/>
    <w:rsid w:val="00364EA4"/>
    <w:rsid w:val="00365016"/>
    <w:rsid w:val="00365420"/>
    <w:rsid w:val="0036542A"/>
    <w:rsid w:val="00365624"/>
    <w:rsid w:val="00366681"/>
    <w:rsid w:val="0036693A"/>
    <w:rsid w:val="00366ACF"/>
    <w:rsid w:val="00366B04"/>
    <w:rsid w:val="003678B7"/>
    <w:rsid w:val="00367F09"/>
    <w:rsid w:val="003700FF"/>
    <w:rsid w:val="00370191"/>
    <w:rsid w:val="003708ED"/>
    <w:rsid w:val="00370B03"/>
    <w:rsid w:val="00370C2A"/>
    <w:rsid w:val="00371E95"/>
    <w:rsid w:val="003729E8"/>
    <w:rsid w:val="003732D8"/>
    <w:rsid w:val="00373318"/>
    <w:rsid w:val="00373785"/>
    <w:rsid w:val="00373ED1"/>
    <w:rsid w:val="00374020"/>
    <w:rsid w:val="003740A1"/>
    <w:rsid w:val="003750AF"/>
    <w:rsid w:val="00375325"/>
    <w:rsid w:val="00375DE1"/>
    <w:rsid w:val="00375E98"/>
    <w:rsid w:val="00376E8E"/>
    <w:rsid w:val="00377727"/>
    <w:rsid w:val="00377DBA"/>
    <w:rsid w:val="00377EA0"/>
    <w:rsid w:val="003801CA"/>
    <w:rsid w:val="003801F8"/>
    <w:rsid w:val="0038028B"/>
    <w:rsid w:val="00381434"/>
    <w:rsid w:val="003818F3"/>
    <w:rsid w:val="00381C70"/>
    <w:rsid w:val="00382969"/>
    <w:rsid w:val="00382A56"/>
    <w:rsid w:val="00382B13"/>
    <w:rsid w:val="003831AA"/>
    <w:rsid w:val="0038373F"/>
    <w:rsid w:val="00383A99"/>
    <w:rsid w:val="00383E01"/>
    <w:rsid w:val="00383E0E"/>
    <w:rsid w:val="0038496C"/>
    <w:rsid w:val="00384A75"/>
    <w:rsid w:val="003851A8"/>
    <w:rsid w:val="0038596F"/>
    <w:rsid w:val="003866AF"/>
    <w:rsid w:val="00386A86"/>
    <w:rsid w:val="00386CBA"/>
    <w:rsid w:val="0038707F"/>
    <w:rsid w:val="00387430"/>
    <w:rsid w:val="003875AD"/>
    <w:rsid w:val="0038780C"/>
    <w:rsid w:val="00390604"/>
    <w:rsid w:val="00390895"/>
    <w:rsid w:val="00390E9F"/>
    <w:rsid w:val="00390FF5"/>
    <w:rsid w:val="003912B7"/>
    <w:rsid w:val="0039178C"/>
    <w:rsid w:val="0039202F"/>
    <w:rsid w:val="00392452"/>
    <w:rsid w:val="0039261D"/>
    <w:rsid w:val="003926FD"/>
    <w:rsid w:val="0039294C"/>
    <w:rsid w:val="00392EE6"/>
    <w:rsid w:val="0039319E"/>
    <w:rsid w:val="003936D2"/>
    <w:rsid w:val="00393AE2"/>
    <w:rsid w:val="00394186"/>
    <w:rsid w:val="00394243"/>
    <w:rsid w:val="003943AA"/>
    <w:rsid w:val="00394D70"/>
    <w:rsid w:val="003952B1"/>
    <w:rsid w:val="003952BA"/>
    <w:rsid w:val="00395320"/>
    <w:rsid w:val="00395324"/>
    <w:rsid w:val="00395509"/>
    <w:rsid w:val="003957E2"/>
    <w:rsid w:val="003964F5"/>
    <w:rsid w:val="003967E0"/>
    <w:rsid w:val="00396DCF"/>
    <w:rsid w:val="003972B3"/>
    <w:rsid w:val="0039768C"/>
    <w:rsid w:val="00397D4C"/>
    <w:rsid w:val="00397E01"/>
    <w:rsid w:val="003A025F"/>
    <w:rsid w:val="003A03F1"/>
    <w:rsid w:val="003A0612"/>
    <w:rsid w:val="003A13F8"/>
    <w:rsid w:val="003A17A6"/>
    <w:rsid w:val="003A1A08"/>
    <w:rsid w:val="003A210F"/>
    <w:rsid w:val="003A2250"/>
    <w:rsid w:val="003A22C7"/>
    <w:rsid w:val="003A2311"/>
    <w:rsid w:val="003A239F"/>
    <w:rsid w:val="003A25AD"/>
    <w:rsid w:val="003A25FA"/>
    <w:rsid w:val="003A2B3F"/>
    <w:rsid w:val="003A2ECD"/>
    <w:rsid w:val="003A366A"/>
    <w:rsid w:val="003A428B"/>
    <w:rsid w:val="003A496D"/>
    <w:rsid w:val="003A4D0D"/>
    <w:rsid w:val="003A55C0"/>
    <w:rsid w:val="003A57D0"/>
    <w:rsid w:val="003A58E3"/>
    <w:rsid w:val="003A59DD"/>
    <w:rsid w:val="003A5CBD"/>
    <w:rsid w:val="003A6064"/>
    <w:rsid w:val="003A686A"/>
    <w:rsid w:val="003A716C"/>
    <w:rsid w:val="003A723E"/>
    <w:rsid w:val="003A745A"/>
    <w:rsid w:val="003A7AC7"/>
    <w:rsid w:val="003B0595"/>
    <w:rsid w:val="003B0B3D"/>
    <w:rsid w:val="003B0E95"/>
    <w:rsid w:val="003B13F1"/>
    <w:rsid w:val="003B1A19"/>
    <w:rsid w:val="003B2189"/>
    <w:rsid w:val="003B2304"/>
    <w:rsid w:val="003B32F2"/>
    <w:rsid w:val="003B3A61"/>
    <w:rsid w:val="003B3B0D"/>
    <w:rsid w:val="003B440F"/>
    <w:rsid w:val="003B44E5"/>
    <w:rsid w:val="003B4AF8"/>
    <w:rsid w:val="003B4E2D"/>
    <w:rsid w:val="003B5467"/>
    <w:rsid w:val="003B59D4"/>
    <w:rsid w:val="003B5B15"/>
    <w:rsid w:val="003B6207"/>
    <w:rsid w:val="003B63B0"/>
    <w:rsid w:val="003B65C8"/>
    <w:rsid w:val="003B6819"/>
    <w:rsid w:val="003B765C"/>
    <w:rsid w:val="003B7C98"/>
    <w:rsid w:val="003C0B80"/>
    <w:rsid w:val="003C1095"/>
    <w:rsid w:val="003C17D2"/>
    <w:rsid w:val="003C2231"/>
    <w:rsid w:val="003C2A07"/>
    <w:rsid w:val="003C3257"/>
    <w:rsid w:val="003C3548"/>
    <w:rsid w:val="003C381B"/>
    <w:rsid w:val="003C4109"/>
    <w:rsid w:val="003C486C"/>
    <w:rsid w:val="003C4B8C"/>
    <w:rsid w:val="003C5AFF"/>
    <w:rsid w:val="003C6224"/>
    <w:rsid w:val="003C63BC"/>
    <w:rsid w:val="003C666D"/>
    <w:rsid w:val="003C673B"/>
    <w:rsid w:val="003C674A"/>
    <w:rsid w:val="003C6814"/>
    <w:rsid w:val="003C6F11"/>
    <w:rsid w:val="003C7B7C"/>
    <w:rsid w:val="003C7B9E"/>
    <w:rsid w:val="003D07D1"/>
    <w:rsid w:val="003D0D70"/>
    <w:rsid w:val="003D1243"/>
    <w:rsid w:val="003D171B"/>
    <w:rsid w:val="003D1A6A"/>
    <w:rsid w:val="003D1B80"/>
    <w:rsid w:val="003D287F"/>
    <w:rsid w:val="003D29E9"/>
    <w:rsid w:val="003D2C6D"/>
    <w:rsid w:val="003D3240"/>
    <w:rsid w:val="003D3AAE"/>
    <w:rsid w:val="003D3B4E"/>
    <w:rsid w:val="003D3F41"/>
    <w:rsid w:val="003D4389"/>
    <w:rsid w:val="003D4ACE"/>
    <w:rsid w:val="003D4F16"/>
    <w:rsid w:val="003D5566"/>
    <w:rsid w:val="003D5938"/>
    <w:rsid w:val="003D59A6"/>
    <w:rsid w:val="003D5D62"/>
    <w:rsid w:val="003D5FF0"/>
    <w:rsid w:val="003D626D"/>
    <w:rsid w:val="003D6B71"/>
    <w:rsid w:val="003D70FA"/>
    <w:rsid w:val="003D71A3"/>
    <w:rsid w:val="003D75A8"/>
    <w:rsid w:val="003D7C1D"/>
    <w:rsid w:val="003D7CCC"/>
    <w:rsid w:val="003D7D8C"/>
    <w:rsid w:val="003E0203"/>
    <w:rsid w:val="003E0321"/>
    <w:rsid w:val="003E0443"/>
    <w:rsid w:val="003E07F0"/>
    <w:rsid w:val="003E1029"/>
    <w:rsid w:val="003E1A4E"/>
    <w:rsid w:val="003E1C0B"/>
    <w:rsid w:val="003E1C3C"/>
    <w:rsid w:val="003E22EE"/>
    <w:rsid w:val="003E24AB"/>
    <w:rsid w:val="003E3B5E"/>
    <w:rsid w:val="003E3EDD"/>
    <w:rsid w:val="003E3EED"/>
    <w:rsid w:val="003E45CC"/>
    <w:rsid w:val="003E4D0E"/>
    <w:rsid w:val="003E508C"/>
    <w:rsid w:val="003E51A7"/>
    <w:rsid w:val="003E5E82"/>
    <w:rsid w:val="003E62D0"/>
    <w:rsid w:val="003E6869"/>
    <w:rsid w:val="003E740D"/>
    <w:rsid w:val="003E7450"/>
    <w:rsid w:val="003E754F"/>
    <w:rsid w:val="003E761D"/>
    <w:rsid w:val="003E7AB7"/>
    <w:rsid w:val="003E7C84"/>
    <w:rsid w:val="003F032D"/>
    <w:rsid w:val="003F04AB"/>
    <w:rsid w:val="003F04D5"/>
    <w:rsid w:val="003F055B"/>
    <w:rsid w:val="003F0A96"/>
    <w:rsid w:val="003F0D32"/>
    <w:rsid w:val="003F0DF2"/>
    <w:rsid w:val="003F11A3"/>
    <w:rsid w:val="003F1752"/>
    <w:rsid w:val="003F21CF"/>
    <w:rsid w:val="003F23B1"/>
    <w:rsid w:val="003F2422"/>
    <w:rsid w:val="003F2B4D"/>
    <w:rsid w:val="003F2BD8"/>
    <w:rsid w:val="003F3010"/>
    <w:rsid w:val="003F3184"/>
    <w:rsid w:val="003F3B00"/>
    <w:rsid w:val="003F3F7F"/>
    <w:rsid w:val="003F45AF"/>
    <w:rsid w:val="003F470E"/>
    <w:rsid w:val="003F4852"/>
    <w:rsid w:val="003F4B4E"/>
    <w:rsid w:val="003F4E0F"/>
    <w:rsid w:val="003F4ECC"/>
    <w:rsid w:val="003F57B9"/>
    <w:rsid w:val="003F5C20"/>
    <w:rsid w:val="003F5D8A"/>
    <w:rsid w:val="003F6048"/>
    <w:rsid w:val="003F6294"/>
    <w:rsid w:val="003F6E22"/>
    <w:rsid w:val="003F71B1"/>
    <w:rsid w:val="003F7346"/>
    <w:rsid w:val="003F7555"/>
    <w:rsid w:val="003F7702"/>
    <w:rsid w:val="003F7B18"/>
    <w:rsid w:val="003F7D12"/>
    <w:rsid w:val="003F7D54"/>
    <w:rsid w:val="0040050C"/>
    <w:rsid w:val="004007EA"/>
    <w:rsid w:val="0040135E"/>
    <w:rsid w:val="00401562"/>
    <w:rsid w:val="004018B2"/>
    <w:rsid w:val="00401B0A"/>
    <w:rsid w:val="00402355"/>
    <w:rsid w:val="00403E30"/>
    <w:rsid w:val="00403ED3"/>
    <w:rsid w:val="004041D8"/>
    <w:rsid w:val="0040425A"/>
    <w:rsid w:val="004047BD"/>
    <w:rsid w:val="004049A1"/>
    <w:rsid w:val="00404F52"/>
    <w:rsid w:val="00405136"/>
    <w:rsid w:val="00405D1C"/>
    <w:rsid w:val="0040621F"/>
    <w:rsid w:val="00406485"/>
    <w:rsid w:val="00406BE1"/>
    <w:rsid w:val="00406F65"/>
    <w:rsid w:val="00407476"/>
    <w:rsid w:val="00407EAD"/>
    <w:rsid w:val="00407FF4"/>
    <w:rsid w:val="0041099A"/>
    <w:rsid w:val="00410CD4"/>
    <w:rsid w:val="00411107"/>
    <w:rsid w:val="004112F4"/>
    <w:rsid w:val="00411CC5"/>
    <w:rsid w:val="0041246A"/>
    <w:rsid w:val="004125D3"/>
    <w:rsid w:val="00412657"/>
    <w:rsid w:val="004126EB"/>
    <w:rsid w:val="00412AFE"/>
    <w:rsid w:val="00412F41"/>
    <w:rsid w:val="00413042"/>
    <w:rsid w:val="00413AEB"/>
    <w:rsid w:val="00413BDC"/>
    <w:rsid w:val="00414601"/>
    <w:rsid w:val="00414A93"/>
    <w:rsid w:val="004150D8"/>
    <w:rsid w:val="004152C7"/>
    <w:rsid w:val="00415A78"/>
    <w:rsid w:val="00416979"/>
    <w:rsid w:val="00416D34"/>
    <w:rsid w:val="00416E33"/>
    <w:rsid w:val="004170F7"/>
    <w:rsid w:val="004177B1"/>
    <w:rsid w:val="00417BBF"/>
    <w:rsid w:val="00417D3F"/>
    <w:rsid w:val="00417D7E"/>
    <w:rsid w:val="004205B3"/>
    <w:rsid w:val="00420860"/>
    <w:rsid w:val="004211C5"/>
    <w:rsid w:val="004218CB"/>
    <w:rsid w:val="00421A78"/>
    <w:rsid w:val="00421D1A"/>
    <w:rsid w:val="0042287C"/>
    <w:rsid w:val="00422B8F"/>
    <w:rsid w:val="00423180"/>
    <w:rsid w:val="0042338A"/>
    <w:rsid w:val="0042373A"/>
    <w:rsid w:val="00423CB1"/>
    <w:rsid w:val="00423E22"/>
    <w:rsid w:val="0042447A"/>
    <w:rsid w:val="00424BFD"/>
    <w:rsid w:val="004253E6"/>
    <w:rsid w:val="004256EB"/>
    <w:rsid w:val="00425B7A"/>
    <w:rsid w:val="00426146"/>
    <w:rsid w:val="00426549"/>
    <w:rsid w:val="00426855"/>
    <w:rsid w:val="00426A56"/>
    <w:rsid w:val="004272C1"/>
    <w:rsid w:val="004278A5"/>
    <w:rsid w:val="00427F99"/>
    <w:rsid w:val="00427FB5"/>
    <w:rsid w:val="00431668"/>
    <w:rsid w:val="00431BCD"/>
    <w:rsid w:val="00432355"/>
    <w:rsid w:val="004323A5"/>
    <w:rsid w:val="00432C7C"/>
    <w:rsid w:val="00433341"/>
    <w:rsid w:val="0043343D"/>
    <w:rsid w:val="00433FC1"/>
    <w:rsid w:val="0043471B"/>
    <w:rsid w:val="00434D3F"/>
    <w:rsid w:val="0043558F"/>
    <w:rsid w:val="0043576E"/>
    <w:rsid w:val="00435805"/>
    <w:rsid w:val="0043594D"/>
    <w:rsid w:val="00436D2A"/>
    <w:rsid w:val="00436FAF"/>
    <w:rsid w:val="00437163"/>
    <w:rsid w:val="0043731E"/>
    <w:rsid w:val="00440589"/>
    <w:rsid w:val="00440922"/>
    <w:rsid w:val="00440AA5"/>
    <w:rsid w:val="004421EC"/>
    <w:rsid w:val="00442254"/>
    <w:rsid w:val="00442870"/>
    <w:rsid w:val="0044298E"/>
    <w:rsid w:val="00442D2C"/>
    <w:rsid w:val="00442E6B"/>
    <w:rsid w:val="00442F5C"/>
    <w:rsid w:val="0044309B"/>
    <w:rsid w:val="00443D81"/>
    <w:rsid w:val="00443FAE"/>
    <w:rsid w:val="00444409"/>
    <w:rsid w:val="00445730"/>
    <w:rsid w:val="00445D82"/>
    <w:rsid w:val="00445FED"/>
    <w:rsid w:val="00446066"/>
    <w:rsid w:val="004462ED"/>
    <w:rsid w:val="00446360"/>
    <w:rsid w:val="004467F9"/>
    <w:rsid w:val="00446B85"/>
    <w:rsid w:val="00447151"/>
    <w:rsid w:val="004472B7"/>
    <w:rsid w:val="004473A0"/>
    <w:rsid w:val="004474D0"/>
    <w:rsid w:val="004475D5"/>
    <w:rsid w:val="00450319"/>
    <w:rsid w:val="0045073A"/>
    <w:rsid w:val="00450F44"/>
    <w:rsid w:val="00451006"/>
    <w:rsid w:val="004510A5"/>
    <w:rsid w:val="004510D5"/>
    <w:rsid w:val="00451427"/>
    <w:rsid w:val="004514A8"/>
    <w:rsid w:val="00452D10"/>
    <w:rsid w:val="00453D63"/>
    <w:rsid w:val="004542A0"/>
    <w:rsid w:val="00454510"/>
    <w:rsid w:val="0045471C"/>
    <w:rsid w:val="00454B53"/>
    <w:rsid w:val="0045516F"/>
    <w:rsid w:val="00455701"/>
    <w:rsid w:val="00455E5A"/>
    <w:rsid w:val="00456E4E"/>
    <w:rsid w:val="00456EC4"/>
    <w:rsid w:val="004572A0"/>
    <w:rsid w:val="004574D0"/>
    <w:rsid w:val="004574E3"/>
    <w:rsid w:val="00457885"/>
    <w:rsid w:val="00457A99"/>
    <w:rsid w:val="00457AFA"/>
    <w:rsid w:val="00457F12"/>
    <w:rsid w:val="004600A1"/>
    <w:rsid w:val="00460BBD"/>
    <w:rsid w:val="00460E52"/>
    <w:rsid w:val="0046129A"/>
    <w:rsid w:val="00461461"/>
    <w:rsid w:val="00461AC5"/>
    <w:rsid w:val="00461D52"/>
    <w:rsid w:val="004620FD"/>
    <w:rsid w:val="00462AAE"/>
    <w:rsid w:val="00462BD8"/>
    <w:rsid w:val="00462C18"/>
    <w:rsid w:val="00462C19"/>
    <w:rsid w:val="00462DBC"/>
    <w:rsid w:val="004635BB"/>
    <w:rsid w:val="00463751"/>
    <w:rsid w:val="00463EB0"/>
    <w:rsid w:val="004644B6"/>
    <w:rsid w:val="0046458D"/>
    <w:rsid w:val="004651B3"/>
    <w:rsid w:val="00465286"/>
    <w:rsid w:val="004653AB"/>
    <w:rsid w:val="00465B64"/>
    <w:rsid w:val="004661FE"/>
    <w:rsid w:val="004673F4"/>
    <w:rsid w:val="004674AA"/>
    <w:rsid w:val="0046752F"/>
    <w:rsid w:val="004675A8"/>
    <w:rsid w:val="00467619"/>
    <w:rsid w:val="0046774C"/>
    <w:rsid w:val="00467B4A"/>
    <w:rsid w:val="00467DE3"/>
    <w:rsid w:val="00470286"/>
    <w:rsid w:val="00470395"/>
    <w:rsid w:val="004703C4"/>
    <w:rsid w:val="0047085C"/>
    <w:rsid w:val="004712D4"/>
    <w:rsid w:val="00471785"/>
    <w:rsid w:val="004717AD"/>
    <w:rsid w:val="0047288E"/>
    <w:rsid w:val="0047295E"/>
    <w:rsid w:val="004729AF"/>
    <w:rsid w:val="00472C31"/>
    <w:rsid w:val="00473047"/>
    <w:rsid w:val="0047323E"/>
    <w:rsid w:val="00473827"/>
    <w:rsid w:val="00473890"/>
    <w:rsid w:val="00473A94"/>
    <w:rsid w:val="00473CB8"/>
    <w:rsid w:val="00473D71"/>
    <w:rsid w:val="00474699"/>
    <w:rsid w:val="00474807"/>
    <w:rsid w:val="00474B9B"/>
    <w:rsid w:val="0047510D"/>
    <w:rsid w:val="00475394"/>
    <w:rsid w:val="004759DE"/>
    <w:rsid w:val="00476050"/>
    <w:rsid w:val="004761F3"/>
    <w:rsid w:val="00476528"/>
    <w:rsid w:val="00476619"/>
    <w:rsid w:val="004769AB"/>
    <w:rsid w:val="00476B3A"/>
    <w:rsid w:val="00476E44"/>
    <w:rsid w:val="004770A7"/>
    <w:rsid w:val="004775DB"/>
    <w:rsid w:val="00477F5F"/>
    <w:rsid w:val="00480ADD"/>
    <w:rsid w:val="0048134C"/>
    <w:rsid w:val="004815E5"/>
    <w:rsid w:val="004816B6"/>
    <w:rsid w:val="00481FB5"/>
    <w:rsid w:val="004820D9"/>
    <w:rsid w:val="00482CE9"/>
    <w:rsid w:val="00482E71"/>
    <w:rsid w:val="0048310E"/>
    <w:rsid w:val="0048310F"/>
    <w:rsid w:val="00483497"/>
    <w:rsid w:val="004838E2"/>
    <w:rsid w:val="00483A6F"/>
    <w:rsid w:val="00483AEA"/>
    <w:rsid w:val="00483BFA"/>
    <w:rsid w:val="004846BA"/>
    <w:rsid w:val="00484CC6"/>
    <w:rsid w:val="00485245"/>
    <w:rsid w:val="0048567F"/>
    <w:rsid w:val="004857BA"/>
    <w:rsid w:val="004870B7"/>
    <w:rsid w:val="004874A5"/>
    <w:rsid w:val="0048777A"/>
    <w:rsid w:val="00487DE6"/>
    <w:rsid w:val="00490425"/>
    <w:rsid w:val="00490769"/>
    <w:rsid w:val="00490A2C"/>
    <w:rsid w:val="00490B4A"/>
    <w:rsid w:val="00490B5A"/>
    <w:rsid w:val="00490C62"/>
    <w:rsid w:val="00491E70"/>
    <w:rsid w:val="004920F4"/>
    <w:rsid w:val="00493699"/>
    <w:rsid w:val="00493CDE"/>
    <w:rsid w:val="00493E73"/>
    <w:rsid w:val="0049436E"/>
    <w:rsid w:val="0049468F"/>
    <w:rsid w:val="004947A2"/>
    <w:rsid w:val="00494C23"/>
    <w:rsid w:val="00494D2A"/>
    <w:rsid w:val="0049514A"/>
    <w:rsid w:val="0049565A"/>
    <w:rsid w:val="00495B07"/>
    <w:rsid w:val="00495DC2"/>
    <w:rsid w:val="0049603C"/>
    <w:rsid w:val="00496124"/>
    <w:rsid w:val="00496674"/>
    <w:rsid w:val="00496693"/>
    <w:rsid w:val="004968A3"/>
    <w:rsid w:val="00496C8E"/>
    <w:rsid w:val="004971FF"/>
    <w:rsid w:val="0049722D"/>
    <w:rsid w:val="0049731F"/>
    <w:rsid w:val="004A0EAC"/>
    <w:rsid w:val="004A1669"/>
    <w:rsid w:val="004A1906"/>
    <w:rsid w:val="004A1973"/>
    <w:rsid w:val="004A1C56"/>
    <w:rsid w:val="004A224A"/>
    <w:rsid w:val="004A287E"/>
    <w:rsid w:val="004A2C4B"/>
    <w:rsid w:val="004A33AF"/>
    <w:rsid w:val="004A37D7"/>
    <w:rsid w:val="004A3814"/>
    <w:rsid w:val="004A42CB"/>
    <w:rsid w:val="004A4309"/>
    <w:rsid w:val="004A4C1E"/>
    <w:rsid w:val="004A4C9C"/>
    <w:rsid w:val="004A4DE9"/>
    <w:rsid w:val="004A5D12"/>
    <w:rsid w:val="004A5EE8"/>
    <w:rsid w:val="004A6E6D"/>
    <w:rsid w:val="004A6F26"/>
    <w:rsid w:val="004A6F45"/>
    <w:rsid w:val="004A7B13"/>
    <w:rsid w:val="004B034E"/>
    <w:rsid w:val="004B0767"/>
    <w:rsid w:val="004B0DA7"/>
    <w:rsid w:val="004B185F"/>
    <w:rsid w:val="004B1E9D"/>
    <w:rsid w:val="004B2805"/>
    <w:rsid w:val="004B2E5A"/>
    <w:rsid w:val="004B3689"/>
    <w:rsid w:val="004B387F"/>
    <w:rsid w:val="004B3C01"/>
    <w:rsid w:val="004B3E33"/>
    <w:rsid w:val="004B4028"/>
    <w:rsid w:val="004B457A"/>
    <w:rsid w:val="004B45E1"/>
    <w:rsid w:val="004B4809"/>
    <w:rsid w:val="004B49D6"/>
    <w:rsid w:val="004B4A8A"/>
    <w:rsid w:val="004B4FB4"/>
    <w:rsid w:val="004B5259"/>
    <w:rsid w:val="004B6123"/>
    <w:rsid w:val="004B640B"/>
    <w:rsid w:val="004B6D68"/>
    <w:rsid w:val="004B6DD6"/>
    <w:rsid w:val="004B6EFC"/>
    <w:rsid w:val="004B6F32"/>
    <w:rsid w:val="004B7CD0"/>
    <w:rsid w:val="004C0497"/>
    <w:rsid w:val="004C0F53"/>
    <w:rsid w:val="004C0FBD"/>
    <w:rsid w:val="004C0FFD"/>
    <w:rsid w:val="004C109C"/>
    <w:rsid w:val="004C11A7"/>
    <w:rsid w:val="004C125C"/>
    <w:rsid w:val="004C2582"/>
    <w:rsid w:val="004C2CDC"/>
    <w:rsid w:val="004C32D1"/>
    <w:rsid w:val="004C34F0"/>
    <w:rsid w:val="004C3D19"/>
    <w:rsid w:val="004C4284"/>
    <w:rsid w:val="004C5557"/>
    <w:rsid w:val="004C556A"/>
    <w:rsid w:val="004C58CF"/>
    <w:rsid w:val="004C59A9"/>
    <w:rsid w:val="004C5C78"/>
    <w:rsid w:val="004C5DCB"/>
    <w:rsid w:val="004C5FC8"/>
    <w:rsid w:val="004C648A"/>
    <w:rsid w:val="004C6A39"/>
    <w:rsid w:val="004C7410"/>
    <w:rsid w:val="004C7BFD"/>
    <w:rsid w:val="004D0629"/>
    <w:rsid w:val="004D06E7"/>
    <w:rsid w:val="004D0792"/>
    <w:rsid w:val="004D089C"/>
    <w:rsid w:val="004D0A92"/>
    <w:rsid w:val="004D1BB4"/>
    <w:rsid w:val="004D1C1D"/>
    <w:rsid w:val="004D22AF"/>
    <w:rsid w:val="004D286B"/>
    <w:rsid w:val="004D2907"/>
    <w:rsid w:val="004D2BC5"/>
    <w:rsid w:val="004D2F62"/>
    <w:rsid w:val="004D3866"/>
    <w:rsid w:val="004D3F8C"/>
    <w:rsid w:val="004D47FD"/>
    <w:rsid w:val="004D499D"/>
    <w:rsid w:val="004D4E1D"/>
    <w:rsid w:val="004D5101"/>
    <w:rsid w:val="004D5133"/>
    <w:rsid w:val="004D52F7"/>
    <w:rsid w:val="004D5854"/>
    <w:rsid w:val="004D5AA3"/>
    <w:rsid w:val="004D6982"/>
    <w:rsid w:val="004D6D35"/>
    <w:rsid w:val="004D6DDA"/>
    <w:rsid w:val="004E01C3"/>
    <w:rsid w:val="004E0A96"/>
    <w:rsid w:val="004E0BE1"/>
    <w:rsid w:val="004E1033"/>
    <w:rsid w:val="004E10F3"/>
    <w:rsid w:val="004E1323"/>
    <w:rsid w:val="004E17C0"/>
    <w:rsid w:val="004E1BA4"/>
    <w:rsid w:val="004E1E86"/>
    <w:rsid w:val="004E1F06"/>
    <w:rsid w:val="004E22E1"/>
    <w:rsid w:val="004E26DC"/>
    <w:rsid w:val="004E26F9"/>
    <w:rsid w:val="004E2EB2"/>
    <w:rsid w:val="004E3935"/>
    <w:rsid w:val="004E3AE8"/>
    <w:rsid w:val="004E3C11"/>
    <w:rsid w:val="004E3C97"/>
    <w:rsid w:val="004E3FFF"/>
    <w:rsid w:val="004E4811"/>
    <w:rsid w:val="004E4F5F"/>
    <w:rsid w:val="004E535E"/>
    <w:rsid w:val="004E536A"/>
    <w:rsid w:val="004E5A62"/>
    <w:rsid w:val="004E5DA6"/>
    <w:rsid w:val="004E6047"/>
    <w:rsid w:val="004E618F"/>
    <w:rsid w:val="004E62AB"/>
    <w:rsid w:val="004E7804"/>
    <w:rsid w:val="004F0450"/>
    <w:rsid w:val="004F1025"/>
    <w:rsid w:val="004F1568"/>
    <w:rsid w:val="004F198F"/>
    <w:rsid w:val="004F1A53"/>
    <w:rsid w:val="004F28E1"/>
    <w:rsid w:val="004F3014"/>
    <w:rsid w:val="004F348F"/>
    <w:rsid w:val="004F39AA"/>
    <w:rsid w:val="004F39D7"/>
    <w:rsid w:val="004F42CC"/>
    <w:rsid w:val="004F4E2D"/>
    <w:rsid w:val="004F5982"/>
    <w:rsid w:val="004F5BF3"/>
    <w:rsid w:val="004F5DA7"/>
    <w:rsid w:val="004F5E0F"/>
    <w:rsid w:val="004F61DF"/>
    <w:rsid w:val="004F634F"/>
    <w:rsid w:val="004F69AB"/>
    <w:rsid w:val="004F6BCE"/>
    <w:rsid w:val="004F6BE1"/>
    <w:rsid w:val="004F6F8F"/>
    <w:rsid w:val="004F6FB8"/>
    <w:rsid w:val="004F70DB"/>
    <w:rsid w:val="004F724B"/>
    <w:rsid w:val="004F7379"/>
    <w:rsid w:val="004F73AD"/>
    <w:rsid w:val="004F7493"/>
    <w:rsid w:val="004F7709"/>
    <w:rsid w:val="004F7B73"/>
    <w:rsid w:val="004F7DEC"/>
    <w:rsid w:val="004F7E58"/>
    <w:rsid w:val="004F7EEE"/>
    <w:rsid w:val="00500189"/>
    <w:rsid w:val="00500AFE"/>
    <w:rsid w:val="005011B6"/>
    <w:rsid w:val="0050133C"/>
    <w:rsid w:val="0050150C"/>
    <w:rsid w:val="005016AF"/>
    <w:rsid w:val="00501DC3"/>
    <w:rsid w:val="00501DE7"/>
    <w:rsid w:val="00501DFD"/>
    <w:rsid w:val="005020FB"/>
    <w:rsid w:val="005029EC"/>
    <w:rsid w:val="00502E0D"/>
    <w:rsid w:val="005036D0"/>
    <w:rsid w:val="00504694"/>
    <w:rsid w:val="00504BEA"/>
    <w:rsid w:val="0050585A"/>
    <w:rsid w:val="005058C5"/>
    <w:rsid w:val="005059AD"/>
    <w:rsid w:val="00505AD1"/>
    <w:rsid w:val="00505BDB"/>
    <w:rsid w:val="00505C8C"/>
    <w:rsid w:val="00505FB6"/>
    <w:rsid w:val="00506263"/>
    <w:rsid w:val="005062BD"/>
    <w:rsid w:val="00506730"/>
    <w:rsid w:val="0050770B"/>
    <w:rsid w:val="00507756"/>
    <w:rsid w:val="005077D1"/>
    <w:rsid w:val="005079C1"/>
    <w:rsid w:val="00507A03"/>
    <w:rsid w:val="0051042D"/>
    <w:rsid w:val="005105B9"/>
    <w:rsid w:val="005110BE"/>
    <w:rsid w:val="0051160B"/>
    <w:rsid w:val="00511B31"/>
    <w:rsid w:val="00511D92"/>
    <w:rsid w:val="00511ECF"/>
    <w:rsid w:val="00512031"/>
    <w:rsid w:val="0051204C"/>
    <w:rsid w:val="00512D3A"/>
    <w:rsid w:val="00512F6D"/>
    <w:rsid w:val="0051343E"/>
    <w:rsid w:val="00513657"/>
    <w:rsid w:val="00513BEE"/>
    <w:rsid w:val="00513CA3"/>
    <w:rsid w:val="00513FA5"/>
    <w:rsid w:val="00514187"/>
    <w:rsid w:val="005144BB"/>
    <w:rsid w:val="00514A18"/>
    <w:rsid w:val="00514C04"/>
    <w:rsid w:val="0051511E"/>
    <w:rsid w:val="005153FB"/>
    <w:rsid w:val="0051548D"/>
    <w:rsid w:val="005157E3"/>
    <w:rsid w:val="005158CD"/>
    <w:rsid w:val="00515BED"/>
    <w:rsid w:val="00515DE7"/>
    <w:rsid w:val="00516037"/>
    <w:rsid w:val="005163DD"/>
    <w:rsid w:val="00516407"/>
    <w:rsid w:val="00516C4C"/>
    <w:rsid w:val="00517172"/>
    <w:rsid w:val="0051763D"/>
    <w:rsid w:val="00517A79"/>
    <w:rsid w:val="00517C58"/>
    <w:rsid w:val="005209B7"/>
    <w:rsid w:val="00520BAC"/>
    <w:rsid w:val="00520D43"/>
    <w:rsid w:val="00521343"/>
    <w:rsid w:val="00521579"/>
    <w:rsid w:val="0052166B"/>
    <w:rsid w:val="00521FFA"/>
    <w:rsid w:val="0052210D"/>
    <w:rsid w:val="0052228B"/>
    <w:rsid w:val="005222CF"/>
    <w:rsid w:val="005222F7"/>
    <w:rsid w:val="0052281E"/>
    <w:rsid w:val="00523CFB"/>
    <w:rsid w:val="005247B8"/>
    <w:rsid w:val="00524EFB"/>
    <w:rsid w:val="0052513C"/>
    <w:rsid w:val="005257BA"/>
    <w:rsid w:val="00525A42"/>
    <w:rsid w:val="0052608E"/>
    <w:rsid w:val="005260EB"/>
    <w:rsid w:val="005262FF"/>
    <w:rsid w:val="00526980"/>
    <w:rsid w:val="00526B81"/>
    <w:rsid w:val="00527660"/>
    <w:rsid w:val="00527BB0"/>
    <w:rsid w:val="00527C4A"/>
    <w:rsid w:val="005305A2"/>
    <w:rsid w:val="0053070F"/>
    <w:rsid w:val="0053099F"/>
    <w:rsid w:val="00530A9E"/>
    <w:rsid w:val="00530C4C"/>
    <w:rsid w:val="00530E15"/>
    <w:rsid w:val="00531026"/>
    <w:rsid w:val="00531891"/>
    <w:rsid w:val="00531ACF"/>
    <w:rsid w:val="00531CDA"/>
    <w:rsid w:val="00531CDF"/>
    <w:rsid w:val="00531FCC"/>
    <w:rsid w:val="005325BB"/>
    <w:rsid w:val="005331C6"/>
    <w:rsid w:val="00533873"/>
    <w:rsid w:val="005343A0"/>
    <w:rsid w:val="00534508"/>
    <w:rsid w:val="00534536"/>
    <w:rsid w:val="005348B3"/>
    <w:rsid w:val="00534AA6"/>
    <w:rsid w:val="00534AB7"/>
    <w:rsid w:val="00535375"/>
    <w:rsid w:val="00535422"/>
    <w:rsid w:val="00535E69"/>
    <w:rsid w:val="005361CF"/>
    <w:rsid w:val="00536784"/>
    <w:rsid w:val="00536B5E"/>
    <w:rsid w:val="00536FC1"/>
    <w:rsid w:val="0053703A"/>
    <w:rsid w:val="00537040"/>
    <w:rsid w:val="00537F87"/>
    <w:rsid w:val="005400D6"/>
    <w:rsid w:val="00540152"/>
    <w:rsid w:val="005407DE"/>
    <w:rsid w:val="00540AE1"/>
    <w:rsid w:val="00540CD3"/>
    <w:rsid w:val="00540F4D"/>
    <w:rsid w:val="005416F6"/>
    <w:rsid w:val="005420AF"/>
    <w:rsid w:val="00542983"/>
    <w:rsid w:val="00542C57"/>
    <w:rsid w:val="00542CEC"/>
    <w:rsid w:val="0054302B"/>
    <w:rsid w:val="00543160"/>
    <w:rsid w:val="00543344"/>
    <w:rsid w:val="00543377"/>
    <w:rsid w:val="00543C4F"/>
    <w:rsid w:val="005445BD"/>
    <w:rsid w:val="00544AC2"/>
    <w:rsid w:val="00544D53"/>
    <w:rsid w:val="005452C2"/>
    <w:rsid w:val="005454F4"/>
    <w:rsid w:val="0054555E"/>
    <w:rsid w:val="005457EF"/>
    <w:rsid w:val="00545CD1"/>
    <w:rsid w:val="00545F98"/>
    <w:rsid w:val="005462D5"/>
    <w:rsid w:val="00546847"/>
    <w:rsid w:val="005468E8"/>
    <w:rsid w:val="00546C9A"/>
    <w:rsid w:val="00546CDD"/>
    <w:rsid w:val="00547010"/>
    <w:rsid w:val="005475AF"/>
    <w:rsid w:val="0054781F"/>
    <w:rsid w:val="00547860"/>
    <w:rsid w:val="00547B9C"/>
    <w:rsid w:val="005508B6"/>
    <w:rsid w:val="00550A98"/>
    <w:rsid w:val="00551431"/>
    <w:rsid w:val="0055146F"/>
    <w:rsid w:val="005515D2"/>
    <w:rsid w:val="00552C7D"/>
    <w:rsid w:val="00553144"/>
    <w:rsid w:val="00553DFA"/>
    <w:rsid w:val="005547CB"/>
    <w:rsid w:val="00554846"/>
    <w:rsid w:val="00554FC7"/>
    <w:rsid w:val="005556FC"/>
    <w:rsid w:val="00555BC8"/>
    <w:rsid w:val="00555DA8"/>
    <w:rsid w:val="00556075"/>
    <w:rsid w:val="0055625C"/>
    <w:rsid w:val="00557CC6"/>
    <w:rsid w:val="00560605"/>
    <w:rsid w:val="00560B47"/>
    <w:rsid w:val="00560C2D"/>
    <w:rsid w:val="00560C79"/>
    <w:rsid w:val="00561030"/>
    <w:rsid w:val="005611BB"/>
    <w:rsid w:val="00561245"/>
    <w:rsid w:val="00561612"/>
    <w:rsid w:val="005616CE"/>
    <w:rsid w:val="005616FF"/>
    <w:rsid w:val="005619F3"/>
    <w:rsid w:val="00562074"/>
    <w:rsid w:val="00562240"/>
    <w:rsid w:val="0056277B"/>
    <w:rsid w:val="005629B6"/>
    <w:rsid w:val="00563771"/>
    <w:rsid w:val="00563A6E"/>
    <w:rsid w:val="00563F74"/>
    <w:rsid w:val="0056511A"/>
    <w:rsid w:val="0056549A"/>
    <w:rsid w:val="005659C9"/>
    <w:rsid w:val="005660D2"/>
    <w:rsid w:val="00566113"/>
    <w:rsid w:val="00566158"/>
    <w:rsid w:val="005662B4"/>
    <w:rsid w:val="00566560"/>
    <w:rsid w:val="00566D64"/>
    <w:rsid w:val="005675F7"/>
    <w:rsid w:val="005676E6"/>
    <w:rsid w:val="00567A61"/>
    <w:rsid w:val="00567D69"/>
    <w:rsid w:val="005700DB"/>
    <w:rsid w:val="00570254"/>
    <w:rsid w:val="0057035C"/>
    <w:rsid w:val="005710B2"/>
    <w:rsid w:val="0057120F"/>
    <w:rsid w:val="00571A15"/>
    <w:rsid w:val="0057241F"/>
    <w:rsid w:val="00572751"/>
    <w:rsid w:val="00572D03"/>
    <w:rsid w:val="00573675"/>
    <w:rsid w:val="005736A0"/>
    <w:rsid w:val="00573F3E"/>
    <w:rsid w:val="00574129"/>
    <w:rsid w:val="00574A8B"/>
    <w:rsid w:val="00574F5C"/>
    <w:rsid w:val="005756A1"/>
    <w:rsid w:val="00575852"/>
    <w:rsid w:val="0057662E"/>
    <w:rsid w:val="00576718"/>
    <w:rsid w:val="00576A32"/>
    <w:rsid w:val="00576F1B"/>
    <w:rsid w:val="0057705A"/>
    <w:rsid w:val="005770E9"/>
    <w:rsid w:val="00577267"/>
    <w:rsid w:val="00577319"/>
    <w:rsid w:val="0057754F"/>
    <w:rsid w:val="00580023"/>
    <w:rsid w:val="00580719"/>
    <w:rsid w:val="00580741"/>
    <w:rsid w:val="0058075B"/>
    <w:rsid w:val="00580937"/>
    <w:rsid w:val="00580BF7"/>
    <w:rsid w:val="00580F18"/>
    <w:rsid w:val="005810DB"/>
    <w:rsid w:val="0058117C"/>
    <w:rsid w:val="00581606"/>
    <w:rsid w:val="00581B17"/>
    <w:rsid w:val="00581B76"/>
    <w:rsid w:val="005824EC"/>
    <w:rsid w:val="005827A4"/>
    <w:rsid w:val="00582EFC"/>
    <w:rsid w:val="00582F51"/>
    <w:rsid w:val="00583B02"/>
    <w:rsid w:val="00583D4A"/>
    <w:rsid w:val="00583DEA"/>
    <w:rsid w:val="00583E6A"/>
    <w:rsid w:val="00584BD1"/>
    <w:rsid w:val="0058514F"/>
    <w:rsid w:val="005851ED"/>
    <w:rsid w:val="0058535A"/>
    <w:rsid w:val="00585728"/>
    <w:rsid w:val="00585B9E"/>
    <w:rsid w:val="00585C88"/>
    <w:rsid w:val="00585E35"/>
    <w:rsid w:val="00586480"/>
    <w:rsid w:val="00587710"/>
    <w:rsid w:val="00587BC8"/>
    <w:rsid w:val="00587CC1"/>
    <w:rsid w:val="00587CE0"/>
    <w:rsid w:val="00587D98"/>
    <w:rsid w:val="00587E27"/>
    <w:rsid w:val="00587F8B"/>
    <w:rsid w:val="00587F96"/>
    <w:rsid w:val="0059030B"/>
    <w:rsid w:val="005906DF"/>
    <w:rsid w:val="00590911"/>
    <w:rsid w:val="00590C52"/>
    <w:rsid w:val="00590C5B"/>
    <w:rsid w:val="005911C0"/>
    <w:rsid w:val="0059139E"/>
    <w:rsid w:val="005918E4"/>
    <w:rsid w:val="00591954"/>
    <w:rsid w:val="005919E4"/>
    <w:rsid w:val="00591B24"/>
    <w:rsid w:val="00591FB2"/>
    <w:rsid w:val="005921DD"/>
    <w:rsid w:val="00592244"/>
    <w:rsid w:val="00592344"/>
    <w:rsid w:val="00592371"/>
    <w:rsid w:val="005923BC"/>
    <w:rsid w:val="00592D18"/>
    <w:rsid w:val="00593810"/>
    <w:rsid w:val="00594053"/>
    <w:rsid w:val="00594113"/>
    <w:rsid w:val="0059453A"/>
    <w:rsid w:val="0059472A"/>
    <w:rsid w:val="0059483C"/>
    <w:rsid w:val="00594A5F"/>
    <w:rsid w:val="00594CC4"/>
    <w:rsid w:val="00594E0A"/>
    <w:rsid w:val="0059546D"/>
    <w:rsid w:val="005956B6"/>
    <w:rsid w:val="00595821"/>
    <w:rsid w:val="005959ED"/>
    <w:rsid w:val="00595BB0"/>
    <w:rsid w:val="00595C84"/>
    <w:rsid w:val="00595F88"/>
    <w:rsid w:val="0059670D"/>
    <w:rsid w:val="005972D4"/>
    <w:rsid w:val="005974D9"/>
    <w:rsid w:val="00597A65"/>
    <w:rsid w:val="00597AA8"/>
    <w:rsid w:val="00597B48"/>
    <w:rsid w:val="005A115F"/>
    <w:rsid w:val="005A1331"/>
    <w:rsid w:val="005A1A83"/>
    <w:rsid w:val="005A261E"/>
    <w:rsid w:val="005A2B14"/>
    <w:rsid w:val="005A2B1D"/>
    <w:rsid w:val="005A2E58"/>
    <w:rsid w:val="005A3652"/>
    <w:rsid w:val="005A38BE"/>
    <w:rsid w:val="005A3CC0"/>
    <w:rsid w:val="005A46A6"/>
    <w:rsid w:val="005A4815"/>
    <w:rsid w:val="005A4E2F"/>
    <w:rsid w:val="005A50BE"/>
    <w:rsid w:val="005A55DB"/>
    <w:rsid w:val="005A57D8"/>
    <w:rsid w:val="005A5894"/>
    <w:rsid w:val="005A5A66"/>
    <w:rsid w:val="005A5A94"/>
    <w:rsid w:val="005A5B61"/>
    <w:rsid w:val="005A67DA"/>
    <w:rsid w:val="005A69C4"/>
    <w:rsid w:val="005A73E4"/>
    <w:rsid w:val="005A77BA"/>
    <w:rsid w:val="005B0052"/>
    <w:rsid w:val="005B04DF"/>
    <w:rsid w:val="005B09DA"/>
    <w:rsid w:val="005B13EF"/>
    <w:rsid w:val="005B1704"/>
    <w:rsid w:val="005B17AA"/>
    <w:rsid w:val="005B18A9"/>
    <w:rsid w:val="005B191A"/>
    <w:rsid w:val="005B19B3"/>
    <w:rsid w:val="005B240E"/>
    <w:rsid w:val="005B25A4"/>
    <w:rsid w:val="005B31B5"/>
    <w:rsid w:val="005B3C8E"/>
    <w:rsid w:val="005B3E71"/>
    <w:rsid w:val="005B4BCC"/>
    <w:rsid w:val="005B4BF4"/>
    <w:rsid w:val="005B4E8D"/>
    <w:rsid w:val="005B4FD7"/>
    <w:rsid w:val="005B548F"/>
    <w:rsid w:val="005B592B"/>
    <w:rsid w:val="005B65AB"/>
    <w:rsid w:val="005B692A"/>
    <w:rsid w:val="005B697A"/>
    <w:rsid w:val="005B6A52"/>
    <w:rsid w:val="005B70F9"/>
    <w:rsid w:val="005B72A0"/>
    <w:rsid w:val="005B7456"/>
    <w:rsid w:val="005B75BB"/>
    <w:rsid w:val="005B7F31"/>
    <w:rsid w:val="005B7FBC"/>
    <w:rsid w:val="005C02BD"/>
    <w:rsid w:val="005C150F"/>
    <w:rsid w:val="005C1B85"/>
    <w:rsid w:val="005C1BBB"/>
    <w:rsid w:val="005C2085"/>
    <w:rsid w:val="005C233F"/>
    <w:rsid w:val="005C2644"/>
    <w:rsid w:val="005C2A03"/>
    <w:rsid w:val="005C2B27"/>
    <w:rsid w:val="005C2C73"/>
    <w:rsid w:val="005C2CA6"/>
    <w:rsid w:val="005C3AB8"/>
    <w:rsid w:val="005C3BDD"/>
    <w:rsid w:val="005C3E2C"/>
    <w:rsid w:val="005C3F24"/>
    <w:rsid w:val="005C47D2"/>
    <w:rsid w:val="005C49EB"/>
    <w:rsid w:val="005C4C96"/>
    <w:rsid w:val="005C5279"/>
    <w:rsid w:val="005C52F1"/>
    <w:rsid w:val="005C57B2"/>
    <w:rsid w:val="005C5EC6"/>
    <w:rsid w:val="005C6980"/>
    <w:rsid w:val="005C6D5F"/>
    <w:rsid w:val="005C7B58"/>
    <w:rsid w:val="005C7F14"/>
    <w:rsid w:val="005D00D8"/>
    <w:rsid w:val="005D0537"/>
    <w:rsid w:val="005D0B62"/>
    <w:rsid w:val="005D0C50"/>
    <w:rsid w:val="005D0E08"/>
    <w:rsid w:val="005D1772"/>
    <w:rsid w:val="005D1EF0"/>
    <w:rsid w:val="005D1FCE"/>
    <w:rsid w:val="005D272F"/>
    <w:rsid w:val="005D2C73"/>
    <w:rsid w:val="005D346F"/>
    <w:rsid w:val="005D34FB"/>
    <w:rsid w:val="005D3ACD"/>
    <w:rsid w:val="005D3DD8"/>
    <w:rsid w:val="005D3FA0"/>
    <w:rsid w:val="005D42F9"/>
    <w:rsid w:val="005D4358"/>
    <w:rsid w:val="005D43E3"/>
    <w:rsid w:val="005D480C"/>
    <w:rsid w:val="005D4901"/>
    <w:rsid w:val="005D4BDA"/>
    <w:rsid w:val="005D5138"/>
    <w:rsid w:val="005D57A2"/>
    <w:rsid w:val="005D5C7F"/>
    <w:rsid w:val="005D6286"/>
    <w:rsid w:val="005D65AD"/>
    <w:rsid w:val="005D665E"/>
    <w:rsid w:val="005D67AE"/>
    <w:rsid w:val="005D70B7"/>
    <w:rsid w:val="005D71AB"/>
    <w:rsid w:val="005D7FA4"/>
    <w:rsid w:val="005E0039"/>
    <w:rsid w:val="005E0964"/>
    <w:rsid w:val="005E0CCC"/>
    <w:rsid w:val="005E16B5"/>
    <w:rsid w:val="005E1E55"/>
    <w:rsid w:val="005E1EBB"/>
    <w:rsid w:val="005E298C"/>
    <w:rsid w:val="005E2FB0"/>
    <w:rsid w:val="005E34A9"/>
    <w:rsid w:val="005E463B"/>
    <w:rsid w:val="005E4780"/>
    <w:rsid w:val="005E4891"/>
    <w:rsid w:val="005E4B5A"/>
    <w:rsid w:val="005E4FAD"/>
    <w:rsid w:val="005E507B"/>
    <w:rsid w:val="005E55D0"/>
    <w:rsid w:val="005E57C2"/>
    <w:rsid w:val="005E666F"/>
    <w:rsid w:val="005E697A"/>
    <w:rsid w:val="005E69BE"/>
    <w:rsid w:val="005E6D3C"/>
    <w:rsid w:val="005E7172"/>
    <w:rsid w:val="005F0029"/>
    <w:rsid w:val="005F0224"/>
    <w:rsid w:val="005F178C"/>
    <w:rsid w:val="005F1955"/>
    <w:rsid w:val="005F1EA4"/>
    <w:rsid w:val="005F22EF"/>
    <w:rsid w:val="005F2638"/>
    <w:rsid w:val="005F2810"/>
    <w:rsid w:val="005F2E3D"/>
    <w:rsid w:val="005F2F82"/>
    <w:rsid w:val="005F3796"/>
    <w:rsid w:val="005F3808"/>
    <w:rsid w:val="005F450F"/>
    <w:rsid w:val="005F4583"/>
    <w:rsid w:val="005F4DB8"/>
    <w:rsid w:val="005F4E69"/>
    <w:rsid w:val="005F4F15"/>
    <w:rsid w:val="005F53DC"/>
    <w:rsid w:val="005F559F"/>
    <w:rsid w:val="005F5750"/>
    <w:rsid w:val="005F5FEA"/>
    <w:rsid w:val="005F613C"/>
    <w:rsid w:val="005F6DB6"/>
    <w:rsid w:val="0060090C"/>
    <w:rsid w:val="006009F9"/>
    <w:rsid w:val="00600EE8"/>
    <w:rsid w:val="006010A4"/>
    <w:rsid w:val="00602497"/>
    <w:rsid w:val="00602A3E"/>
    <w:rsid w:val="00602D0C"/>
    <w:rsid w:val="00602D5C"/>
    <w:rsid w:val="0060300F"/>
    <w:rsid w:val="0060306E"/>
    <w:rsid w:val="00603963"/>
    <w:rsid w:val="00603D1C"/>
    <w:rsid w:val="00603EAB"/>
    <w:rsid w:val="00604272"/>
    <w:rsid w:val="0060490C"/>
    <w:rsid w:val="00604D44"/>
    <w:rsid w:val="00605038"/>
    <w:rsid w:val="006050A4"/>
    <w:rsid w:val="006050E8"/>
    <w:rsid w:val="00605275"/>
    <w:rsid w:val="00605B2F"/>
    <w:rsid w:val="00605C43"/>
    <w:rsid w:val="00606778"/>
    <w:rsid w:val="00606A03"/>
    <w:rsid w:val="00606C24"/>
    <w:rsid w:val="00606E71"/>
    <w:rsid w:val="00607043"/>
    <w:rsid w:val="0060704C"/>
    <w:rsid w:val="006073EE"/>
    <w:rsid w:val="006074A5"/>
    <w:rsid w:val="00607582"/>
    <w:rsid w:val="00607F33"/>
    <w:rsid w:val="006101A1"/>
    <w:rsid w:val="0061026B"/>
    <w:rsid w:val="006105DA"/>
    <w:rsid w:val="0061060F"/>
    <w:rsid w:val="00610C35"/>
    <w:rsid w:val="00611338"/>
    <w:rsid w:val="00611BCE"/>
    <w:rsid w:val="00611E84"/>
    <w:rsid w:val="00612050"/>
    <w:rsid w:val="00612A75"/>
    <w:rsid w:val="00612C58"/>
    <w:rsid w:val="00612CA6"/>
    <w:rsid w:val="00612D56"/>
    <w:rsid w:val="00613416"/>
    <w:rsid w:val="006137DE"/>
    <w:rsid w:val="00613851"/>
    <w:rsid w:val="00613CCB"/>
    <w:rsid w:val="00613D30"/>
    <w:rsid w:val="00613D71"/>
    <w:rsid w:val="00613F5E"/>
    <w:rsid w:val="00614417"/>
    <w:rsid w:val="00614A09"/>
    <w:rsid w:val="006154EB"/>
    <w:rsid w:val="00616225"/>
    <w:rsid w:val="00617602"/>
    <w:rsid w:val="006176DE"/>
    <w:rsid w:val="00620C2A"/>
    <w:rsid w:val="006216AC"/>
    <w:rsid w:val="00621E1D"/>
    <w:rsid w:val="00622620"/>
    <w:rsid w:val="0062276E"/>
    <w:rsid w:val="006227D2"/>
    <w:rsid w:val="00622BDA"/>
    <w:rsid w:val="006230AE"/>
    <w:rsid w:val="0062328E"/>
    <w:rsid w:val="00624010"/>
    <w:rsid w:val="00624021"/>
    <w:rsid w:val="0062421A"/>
    <w:rsid w:val="0062442D"/>
    <w:rsid w:val="006245A5"/>
    <w:rsid w:val="0062460E"/>
    <w:rsid w:val="00624781"/>
    <w:rsid w:val="006247F5"/>
    <w:rsid w:val="00624DD4"/>
    <w:rsid w:val="006250FB"/>
    <w:rsid w:val="0062537F"/>
    <w:rsid w:val="006259F2"/>
    <w:rsid w:val="00625B94"/>
    <w:rsid w:val="00626291"/>
    <w:rsid w:val="006262D3"/>
    <w:rsid w:val="0062660A"/>
    <w:rsid w:val="006268D1"/>
    <w:rsid w:val="00626D02"/>
    <w:rsid w:val="00626E94"/>
    <w:rsid w:val="00626F9C"/>
    <w:rsid w:val="006270B7"/>
    <w:rsid w:val="00627300"/>
    <w:rsid w:val="006308E4"/>
    <w:rsid w:val="00630978"/>
    <w:rsid w:val="00630B6A"/>
    <w:rsid w:val="00630C7A"/>
    <w:rsid w:val="0063106A"/>
    <w:rsid w:val="0063111C"/>
    <w:rsid w:val="006315EB"/>
    <w:rsid w:val="006317DA"/>
    <w:rsid w:val="006319C2"/>
    <w:rsid w:val="00631DBD"/>
    <w:rsid w:val="00631DDA"/>
    <w:rsid w:val="00631E93"/>
    <w:rsid w:val="0063209F"/>
    <w:rsid w:val="006324EE"/>
    <w:rsid w:val="00633934"/>
    <w:rsid w:val="006339CD"/>
    <w:rsid w:val="006339E8"/>
    <w:rsid w:val="006344D8"/>
    <w:rsid w:val="0063550A"/>
    <w:rsid w:val="00635931"/>
    <w:rsid w:val="00635D81"/>
    <w:rsid w:val="006369BB"/>
    <w:rsid w:val="00636A70"/>
    <w:rsid w:val="00636D6D"/>
    <w:rsid w:val="00636F9A"/>
    <w:rsid w:val="00637037"/>
    <w:rsid w:val="00637E8E"/>
    <w:rsid w:val="0064024B"/>
    <w:rsid w:val="006404BB"/>
    <w:rsid w:val="006409F2"/>
    <w:rsid w:val="00641022"/>
    <w:rsid w:val="006411F2"/>
    <w:rsid w:val="00641259"/>
    <w:rsid w:val="00641382"/>
    <w:rsid w:val="00641639"/>
    <w:rsid w:val="0064167D"/>
    <w:rsid w:val="006417AD"/>
    <w:rsid w:val="006419CB"/>
    <w:rsid w:val="00642843"/>
    <w:rsid w:val="00642A27"/>
    <w:rsid w:val="00643184"/>
    <w:rsid w:val="006433E3"/>
    <w:rsid w:val="00643C61"/>
    <w:rsid w:val="00644050"/>
    <w:rsid w:val="006445AC"/>
    <w:rsid w:val="006448EF"/>
    <w:rsid w:val="00644E9E"/>
    <w:rsid w:val="0064510E"/>
    <w:rsid w:val="00645278"/>
    <w:rsid w:val="00645961"/>
    <w:rsid w:val="00645AB4"/>
    <w:rsid w:val="00645D0A"/>
    <w:rsid w:val="00645FBC"/>
    <w:rsid w:val="00646394"/>
    <w:rsid w:val="00646F06"/>
    <w:rsid w:val="00646F6E"/>
    <w:rsid w:val="00647AC4"/>
    <w:rsid w:val="00647DC0"/>
    <w:rsid w:val="00647FA3"/>
    <w:rsid w:val="006500A8"/>
    <w:rsid w:val="0065032C"/>
    <w:rsid w:val="00650B1E"/>
    <w:rsid w:val="00650BBD"/>
    <w:rsid w:val="00651A67"/>
    <w:rsid w:val="00651DDB"/>
    <w:rsid w:val="00651E3F"/>
    <w:rsid w:val="006523EA"/>
    <w:rsid w:val="00652627"/>
    <w:rsid w:val="00652EC9"/>
    <w:rsid w:val="0065300E"/>
    <w:rsid w:val="00653419"/>
    <w:rsid w:val="00653603"/>
    <w:rsid w:val="00653A7D"/>
    <w:rsid w:val="00653B48"/>
    <w:rsid w:val="006540AA"/>
    <w:rsid w:val="0065484F"/>
    <w:rsid w:val="00654A9B"/>
    <w:rsid w:val="00654AC1"/>
    <w:rsid w:val="00655773"/>
    <w:rsid w:val="00655BD5"/>
    <w:rsid w:val="006569B0"/>
    <w:rsid w:val="00656E5C"/>
    <w:rsid w:val="00657836"/>
    <w:rsid w:val="006578F5"/>
    <w:rsid w:val="00657B56"/>
    <w:rsid w:val="00660682"/>
    <w:rsid w:val="0066077B"/>
    <w:rsid w:val="006613BD"/>
    <w:rsid w:val="0066148A"/>
    <w:rsid w:val="00662154"/>
    <w:rsid w:val="0066359E"/>
    <w:rsid w:val="00664020"/>
    <w:rsid w:val="00664324"/>
    <w:rsid w:val="00664677"/>
    <w:rsid w:val="00664EDE"/>
    <w:rsid w:val="00665664"/>
    <w:rsid w:val="00665702"/>
    <w:rsid w:val="006659BE"/>
    <w:rsid w:val="00665A0A"/>
    <w:rsid w:val="00666083"/>
    <w:rsid w:val="0066620A"/>
    <w:rsid w:val="00666231"/>
    <w:rsid w:val="00666336"/>
    <w:rsid w:val="00666AAF"/>
    <w:rsid w:val="006671B9"/>
    <w:rsid w:val="00667287"/>
    <w:rsid w:val="0066728A"/>
    <w:rsid w:val="00667C06"/>
    <w:rsid w:val="00667C55"/>
    <w:rsid w:val="00667E44"/>
    <w:rsid w:val="00667F66"/>
    <w:rsid w:val="00670D26"/>
    <w:rsid w:val="00670FBA"/>
    <w:rsid w:val="0067123A"/>
    <w:rsid w:val="006712C4"/>
    <w:rsid w:val="0067143B"/>
    <w:rsid w:val="00671DE8"/>
    <w:rsid w:val="0067292B"/>
    <w:rsid w:val="00672BE5"/>
    <w:rsid w:val="00673418"/>
    <w:rsid w:val="00673492"/>
    <w:rsid w:val="00673D34"/>
    <w:rsid w:val="00673E4E"/>
    <w:rsid w:val="0067437C"/>
    <w:rsid w:val="00674599"/>
    <w:rsid w:val="00674C33"/>
    <w:rsid w:val="00674E9C"/>
    <w:rsid w:val="00675065"/>
    <w:rsid w:val="00675232"/>
    <w:rsid w:val="006754D8"/>
    <w:rsid w:val="00676DBD"/>
    <w:rsid w:val="0068009C"/>
    <w:rsid w:val="00680E04"/>
    <w:rsid w:val="006812AF"/>
    <w:rsid w:val="0068149E"/>
    <w:rsid w:val="006814A4"/>
    <w:rsid w:val="00681A93"/>
    <w:rsid w:val="00681B68"/>
    <w:rsid w:val="00681B75"/>
    <w:rsid w:val="00681B88"/>
    <w:rsid w:val="00681D20"/>
    <w:rsid w:val="00682199"/>
    <w:rsid w:val="006821D3"/>
    <w:rsid w:val="006833C7"/>
    <w:rsid w:val="0068353F"/>
    <w:rsid w:val="006835B4"/>
    <w:rsid w:val="00683784"/>
    <w:rsid w:val="006837EB"/>
    <w:rsid w:val="006839B9"/>
    <w:rsid w:val="00685168"/>
    <w:rsid w:val="00685197"/>
    <w:rsid w:val="006851B7"/>
    <w:rsid w:val="006854F9"/>
    <w:rsid w:val="00685B7F"/>
    <w:rsid w:val="00685DE1"/>
    <w:rsid w:val="00685E23"/>
    <w:rsid w:val="00685FE2"/>
    <w:rsid w:val="006861A4"/>
    <w:rsid w:val="0068651C"/>
    <w:rsid w:val="00686735"/>
    <w:rsid w:val="00686A40"/>
    <w:rsid w:val="00686B96"/>
    <w:rsid w:val="0068757F"/>
    <w:rsid w:val="00687CD0"/>
    <w:rsid w:val="00687D64"/>
    <w:rsid w:val="00687FEA"/>
    <w:rsid w:val="0069068B"/>
    <w:rsid w:val="00690C18"/>
    <w:rsid w:val="00690D5B"/>
    <w:rsid w:val="00690E63"/>
    <w:rsid w:val="0069114F"/>
    <w:rsid w:val="00691478"/>
    <w:rsid w:val="0069150F"/>
    <w:rsid w:val="006915BD"/>
    <w:rsid w:val="00691772"/>
    <w:rsid w:val="00691A3E"/>
    <w:rsid w:val="00691CDA"/>
    <w:rsid w:val="00691D24"/>
    <w:rsid w:val="00691E31"/>
    <w:rsid w:val="00691E54"/>
    <w:rsid w:val="00692236"/>
    <w:rsid w:val="00692B6E"/>
    <w:rsid w:val="006931FB"/>
    <w:rsid w:val="00693A31"/>
    <w:rsid w:val="00693B6E"/>
    <w:rsid w:val="00693B90"/>
    <w:rsid w:val="00693CE7"/>
    <w:rsid w:val="00693ECA"/>
    <w:rsid w:val="00693FD2"/>
    <w:rsid w:val="0069411A"/>
    <w:rsid w:val="006942BF"/>
    <w:rsid w:val="0069443B"/>
    <w:rsid w:val="00694624"/>
    <w:rsid w:val="00694B9A"/>
    <w:rsid w:val="00694EA8"/>
    <w:rsid w:val="00694FD6"/>
    <w:rsid w:val="00695224"/>
    <w:rsid w:val="006959A3"/>
    <w:rsid w:val="00695E99"/>
    <w:rsid w:val="0069609C"/>
    <w:rsid w:val="006967A3"/>
    <w:rsid w:val="006970A3"/>
    <w:rsid w:val="006975D6"/>
    <w:rsid w:val="00697606"/>
    <w:rsid w:val="0069785F"/>
    <w:rsid w:val="00697B32"/>
    <w:rsid w:val="00697C42"/>
    <w:rsid w:val="00697D8E"/>
    <w:rsid w:val="006A02A4"/>
    <w:rsid w:val="006A0AD1"/>
    <w:rsid w:val="006A0F19"/>
    <w:rsid w:val="006A0FB6"/>
    <w:rsid w:val="006A1462"/>
    <w:rsid w:val="006A19BF"/>
    <w:rsid w:val="006A1EFA"/>
    <w:rsid w:val="006A2084"/>
    <w:rsid w:val="006A2914"/>
    <w:rsid w:val="006A2FA8"/>
    <w:rsid w:val="006A3100"/>
    <w:rsid w:val="006A3106"/>
    <w:rsid w:val="006A3598"/>
    <w:rsid w:val="006A36B4"/>
    <w:rsid w:val="006A3782"/>
    <w:rsid w:val="006A38B1"/>
    <w:rsid w:val="006A4B77"/>
    <w:rsid w:val="006A4D73"/>
    <w:rsid w:val="006A51CB"/>
    <w:rsid w:val="006A57B7"/>
    <w:rsid w:val="006A5992"/>
    <w:rsid w:val="006A6004"/>
    <w:rsid w:val="006A62F9"/>
    <w:rsid w:val="006A688E"/>
    <w:rsid w:val="006A6FF3"/>
    <w:rsid w:val="006A7391"/>
    <w:rsid w:val="006A7501"/>
    <w:rsid w:val="006A783F"/>
    <w:rsid w:val="006A7C4F"/>
    <w:rsid w:val="006A7DFC"/>
    <w:rsid w:val="006B08F9"/>
    <w:rsid w:val="006B0D6A"/>
    <w:rsid w:val="006B0DD8"/>
    <w:rsid w:val="006B0F3B"/>
    <w:rsid w:val="006B1139"/>
    <w:rsid w:val="006B12D1"/>
    <w:rsid w:val="006B1416"/>
    <w:rsid w:val="006B171D"/>
    <w:rsid w:val="006B1B16"/>
    <w:rsid w:val="006B1BF8"/>
    <w:rsid w:val="006B30AD"/>
    <w:rsid w:val="006B312C"/>
    <w:rsid w:val="006B3552"/>
    <w:rsid w:val="006B3C2F"/>
    <w:rsid w:val="006B3D91"/>
    <w:rsid w:val="006B40C4"/>
    <w:rsid w:val="006B42A1"/>
    <w:rsid w:val="006B45C9"/>
    <w:rsid w:val="006B4D73"/>
    <w:rsid w:val="006B520D"/>
    <w:rsid w:val="006B52F8"/>
    <w:rsid w:val="006B57D5"/>
    <w:rsid w:val="006B5E43"/>
    <w:rsid w:val="006B6180"/>
    <w:rsid w:val="006B6244"/>
    <w:rsid w:val="006B65B7"/>
    <w:rsid w:val="006B66E9"/>
    <w:rsid w:val="006B671C"/>
    <w:rsid w:val="006B7068"/>
    <w:rsid w:val="006B71F6"/>
    <w:rsid w:val="006B7669"/>
    <w:rsid w:val="006B7844"/>
    <w:rsid w:val="006C009A"/>
    <w:rsid w:val="006C00D0"/>
    <w:rsid w:val="006C03BA"/>
    <w:rsid w:val="006C0D18"/>
    <w:rsid w:val="006C0DAB"/>
    <w:rsid w:val="006C1263"/>
    <w:rsid w:val="006C24F7"/>
    <w:rsid w:val="006C28FE"/>
    <w:rsid w:val="006C290E"/>
    <w:rsid w:val="006C298A"/>
    <w:rsid w:val="006C3325"/>
    <w:rsid w:val="006C3854"/>
    <w:rsid w:val="006C4758"/>
    <w:rsid w:val="006C4878"/>
    <w:rsid w:val="006C4E2E"/>
    <w:rsid w:val="006C4EBF"/>
    <w:rsid w:val="006C54E3"/>
    <w:rsid w:val="006C58BA"/>
    <w:rsid w:val="006C5FE1"/>
    <w:rsid w:val="006C6510"/>
    <w:rsid w:val="006C7730"/>
    <w:rsid w:val="006C7C4B"/>
    <w:rsid w:val="006C7D3A"/>
    <w:rsid w:val="006C7E1C"/>
    <w:rsid w:val="006D0213"/>
    <w:rsid w:val="006D0F3A"/>
    <w:rsid w:val="006D165E"/>
    <w:rsid w:val="006D1758"/>
    <w:rsid w:val="006D1854"/>
    <w:rsid w:val="006D1AB2"/>
    <w:rsid w:val="006D1D8A"/>
    <w:rsid w:val="006D1E58"/>
    <w:rsid w:val="006D1F6D"/>
    <w:rsid w:val="006D1F71"/>
    <w:rsid w:val="006D254C"/>
    <w:rsid w:val="006D2BE2"/>
    <w:rsid w:val="006D33CB"/>
    <w:rsid w:val="006D3A81"/>
    <w:rsid w:val="006D3B81"/>
    <w:rsid w:val="006D40FA"/>
    <w:rsid w:val="006D4128"/>
    <w:rsid w:val="006D4CA8"/>
    <w:rsid w:val="006D4CD2"/>
    <w:rsid w:val="006D4E88"/>
    <w:rsid w:val="006D5005"/>
    <w:rsid w:val="006D5216"/>
    <w:rsid w:val="006D586A"/>
    <w:rsid w:val="006D589A"/>
    <w:rsid w:val="006D5B28"/>
    <w:rsid w:val="006D5DD9"/>
    <w:rsid w:val="006D76E4"/>
    <w:rsid w:val="006D79AC"/>
    <w:rsid w:val="006D7AF9"/>
    <w:rsid w:val="006E021A"/>
    <w:rsid w:val="006E028C"/>
    <w:rsid w:val="006E02D1"/>
    <w:rsid w:val="006E0745"/>
    <w:rsid w:val="006E187B"/>
    <w:rsid w:val="006E1BA8"/>
    <w:rsid w:val="006E1DC1"/>
    <w:rsid w:val="006E2452"/>
    <w:rsid w:val="006E258C"/>
    <w:rsid w:val="006E2D06"/>
    <w:rsid w:val="006E32C0"/>
    <w:rsid w:val="006E34DF"/>
    <w:rsid w:val="006E3AEB"/>
    <w:rsid w:val="006E4731"/>
    <w:rsid w:val="006E4D84"/>
    <w:rsid w:val="006E51D4"/>
    <w:rsid w:val="006E5440"/>
    <w:rsid w:val="006E567F"/>
    <w:rsid w:val="006E5CA8"/>
    <w:rsid w:val="006E69ED"/>
    <w:rsid w:val="006E6B51"/>
    <w:rsid w:val="006E6BD1"/>
    <w:rsid w:val="006E6E77"/>
    <w:rsid w:val="006E7195"/>
    <w:rsid w:val="006E7328"/>
    <w:rsid w:val="006E793D"/>
    <w:rsid w:val="006E7CB3"/>
    <w:rsid w:val="006E7CC2"/>
    <w:rsid w:val="006E7F1B"/>
    <w:rsid w:val="006F014F"/>
    <w:rsid w:val="006F063B"/>
    <w:rsid w:val="006F08E3"/>
    <w:rsid w:val="006F0CEA"/>
    <w:rsid w:val="006F12BD"/>
    <w:rsid w:val="006F1683"/>
    <w:rsid w:val="006F17A9"/>
    <w:rsid w:val="006F1FF0"/>
    <w:rsid w:val="006F21FE"/>
    <w:rsid w:val="006F232D"/>
    <w:rsid w:val="006F24A8"/>
    <w:rsid w:val="006F2502"/>
    <w:rsid w:val="006F2505"/>
    <w:rsid w:val="006F2A9C"/>
    <w:rsid w:val="006F3420"/>
    <w:rsid w:val="006F365A"/>
    <w:rsid w:val="006F401B"/>
    <w:rsid w:val="006F4253"/>
    <w:rsid w:val="006F4F2A"/>
    <w:rsid w:val="006F5595"/>
    <w:rsid w:val="006F5B2C"/>
    <w:rsid w:val="006F5DC9"/>
    <w:rsid w:val="006F6F98"/>
    <w:rsid w:val="006F70C5"/>
    <w:rsid w:val="006F7104"/>
    <w:rsid w:val="006F717B"/>
    <w:rsid w:val="006F72AD"/>
    <w:rsid w:val="006F7679"/>
    <w:rsid w:val="006F7A64"/>
    <w:rsid w:val="006F7AD9"/>
    <w:rsid w:val="00700161"/>
    <w:rsid w:val="007001B7"/>
    <w:rsid w:val="00700AC3"/>
    <w:rsid w:val="00701714"/>
    <w:rsid w:val="00701725"/>
    <w:rsid w:val="00701A45"/>
    <w:rsid w:val="00701A9B"/>
    <w:rsid w:val="00701D78"/>
    <w:rsid w:val="00702158"/>
    <w:rsid w:val="007023B7"/>
    <w:rsid w:val="0070294C"/>
    <w:rsid w:val="00702A11"/>
    <w:rsid w:val="00702B45"/>
    <w:rsid w:val="00703B98"/>
    <w:rsid w:val="00703CC6"/>
    <w:rsid w:val="007044E0"/>
    <w:rsid w:val="007049B7"/>
    <w:rsid w:val="00704A37"/>
    <w:rsid w:val="00704A97"/>
    <w:rsid w:val="007051B9"/>
    <w:rsid w:val="00705834"/>
    <w:rsid w:val="00705C70"/>
    <w:rsid w:val="00705D98"/>
    <w:rsid w:val="00705EA8"/>
    <w:rsid w:val="00705FDB"/>
    <w:rsid w:val="0070688C"/>
    <w:rsid w:val="00706A25"/>
    <w:rsid w:val="00706D5A"/>
    <w:rsid w:val="00706DFE"/>
    <w:rsid w:val="00706F08"/>
    <w:rsid w:val="00707066"/>
    <w:rsid w:val="007070CE"/>
    <w:rsid w:val="007077F4"/>
    <w:rsid w:val="00707817"/>
    <w:rsid w:val="00707AB5"/>
    <w:rsid w:val="00710510"/>
    <w:rsid w:val="00710C47"/>
    <w:rsid w:val="00710E35"/>
    <w:rsid w:val="0071145E"/>
    <w:rsid w:val="00711940"/>
    <w:rsid w:val="0071230F"/>
    <w:rsid w:val="007123C4"/>
    <w:rsid w:val="00712579"/>
    <w:rsid w:val="00712EA2"/>
    <w:rsid w:val="00713989"/>
    <w:rsid w:val="00714189"/>
    <w:rsid w:val="00714312"/>
    <w:rsid w:val="00714527"/>
    <w:rsid w:val="007145DA"/>
    <w:rsid w:val="007148A5"/>
    <w:rsid w:val="00714AD9"/>
    <w:rsid w:val="00714D7F"/>
    <w:rsid w:val="00714FBC"/>
    <w:rsid w:val="007151F1"/>
    <w:rsid w:val="007157FC"/>
    <w:rsid w:val="00715866"/>
    <w:rsid w:val="00716097"/>
    <w:rsid w:val="00716227"/>
    <w:rsid w:val="0071625E"/>
    <w:rsid w:val="00716276"/>
    <w:rsid w:val="007163B7"/>
    <w:rsid w:val="0071694B"/>
    <w:rsid w:val="00716B6A"/>
    <w:rsid w:val="00716C2D"/>
    <w:rsid w:val="00716D33"/>
    <w:rsid w:val="00716F44"/>
    <w:rsid w:val="00716FB2"/>
    <w:rsid w:val="0071737E"/>
    <w:rsid w:val="00717615"/>
    <w:rsid w:val="00717ED2"/>
    <w:rsid w:val="0072039F"/>
    <w:rsid w:val="0072172C"/>
    <w:rsid w:val="00723090"/>
    <w:rsid w:val="00723743"/>
    <w:rsid w:val="00723CB2"/>
    <w:rsid w:val="00723D67"/>
    <w:rsid w:val="00724A30"/>
    <w:rsid w:val="00724AA1"/>
    <w:rsid w:val="00724FA9"/>
    <w:rsid w:val="0072555B"/>
    <w:rsid w:val="0072563C"/>
    <w:rsid w:val="007256A4"/>
    <w:rsid w:val="007258E9"/>
    <w:rsid w:val="007262D3"/>
    <w:rsid w:val="00726991"/>
    <w:rsid w:val="00726B0B"/>
    <w:rsid w:val="00726D21"/>
    <w:rsid w:val="007308DA"/>
    <w:rsid w:val="00731072"/>
    <w:rsid w:val="007311AA"/>
    <w:rsid w:val="0073138C"/>
    <w:rsid w:val="00731589"/>
    <w:rsid w:val="0073176A"/>
    <w:rsid w:val="00731A13"/>
    <w:rsid w:val="00731E0B"/>
    <w:rsid w:val="00732219"/>
    <w:rsid w:val="007324E1"/>
    <w:rsid w:val="007327A5"/>
    <w:rsid w:val="00732A26"/>
    <w:rsid w:val="00732CD7"/>
    <w:rsid w:val="0073311D"/>
    <w:rsid w:val="0073342C"/>
    <w:rsid w:val="00733B7F"/>
    <w:rsid w:val="00733ECB"/>
    <w:rsid w:val="00734396"/>
    <w:rsid w:val="0073443D"/>
    <w:rsid w:val="007349EE"/>
    <w:rsid w:val="00734FEF"/>
    <w:rsid w:val="00735C0F"/>
    <w:rsid w:val="00735F9C"/>
    <w:rsid w:val="00736082"/>
    <w:rsid w:val="00737295"/>
    <w:rsid w:val="00737501"/>
    <w:rsid w:val="00737AC4"/>
    <w:rsid w:val="00737CE3"/>
    <w:rsid w:val="00737DFE"/>
    <w:rsid w:val="00737F6D"/>
    <w:rsid w:val="00740887"/>
    <w:rsid w:val="007411FF"/>
    <w:rsid w:val="0074183E"/>
    <w:rsid w:val="0074189A"/>
    <w:rsid w:val="007418D2"/>
    <w:rsid w:val="00742B54"/>
    <w:rsid w:val="00742F75"/>
    <w:rsid w:val="00742FD0"/>
    <w:rsid w:val="0074318B"/>
    <w:rsid w:val="0074323E"/>
    <w:rsid w:val="00743276"/>
    <w:rsid w:val="0074331D"/>
    <w:rsid w:val="00743C26"/>
    <w:rsid w:val="007442C3"/>
    <w:rsid w:val="00744B55"/>
    <w:rsid w:val="00744D53"/>
    <w:rsid w:val="00744EC7"/>
    <w:rsid w:val="0074518E"/>
    <w:rsid w:val="00745274"/>
    <w:rsid w:val="0074555D"/>
    <w:rsid w:val="007456BC"/>
    <w:rsid w:val="007458A3"/>
    <w:rsid w:val="007458CC"/>
    <w:rsid w:val="00746AB0"/>
    <w:rsid w:val="00746CD6"/>
    <w:rsid w:val="007470B4"/>
    <w:rsid w:val="00747480"/>
    <w:rsid w:val="007516EB"/>
    <w:rsid w:val="00751898"/>
    <w:rsid w:val="00751A1C"/>
    <w:rsid w:val="00751ACE"/>
    <w:rsid w:val="00751CB1"/>
    <w:rsid w:val="00752C76"/>
    <w:rsid w:val="00752D24"/>
    <w:rsid w:val="00752E72"/>
    <w:rsid w:val="007534C1"/>
    <w:rsid w:val="007537E1"/>
    <w:rsid w:val="00753A6F"/>
    <w:rsid w:val="00753CAF"/>
    <w:rsid w:val="00754B49"/>
    <w:rsid w:val="00754BEF"/>
    <w:rsid w:val="0075533B"/>
    <w:rsid w:val="007556D8"/>
    <w:rsid w:val="00755C52"/>
    <w:rsid w:val="00755DFC"/>
    <w:rsid w:val="0075646C"/>
    <w:rsid w:val="007564FA"/>
    <w:rsid w:val="00756D79"/>
    <w:rsid w:val="007575A9"/>
    <w:rsid w:val="007579BA"/>
    <w:rsid w:val="00760AA0"/>
    <w:rsid w:val="007612B6"/>
    <w:rsid w:val="00761878"/>
    <w:rsid w:val="007627DD"/>
    <w:rsid w:val="00762999"/>
    <w:rsid w:val="00762CCE"/>
    <w:rsid w:val="00763487"/>
    <w:rsid w:val="00764171"/>
    <w:rsid w:val="007642C3"/>
    <w:rsid w:val="007645BC"/>
    <w:rsid w:val="00764BD8"/>
    <w:rsid w:val="0076503B"/>
    <w:rsid w:val="00765344"/>
    <w:rsid w:val="007658C3"/>
    <w:rsid w:val="00765D85"/>
    <w:rsid w:val="00766E18"/>
    <w:rsid w:val="0076709B"/>
    <w:rsid w:val="007671AC"/>
    <w:rsid w:val="00767933"/>
    <w:rsid w:val="0077035D"/>
    <w:rsid w:val="007716C8"/>
    <w:rsid w:val="00771CC7"/>
    <w:rsid w:val="007722D0"/>
    <w:rsid w:val="007724BD"/>
    <w:rsid w:val="007725D7"/>
    <w:rsid w:val="00772A96"/>
    <w:rsid w:val="00772B07"/>
    <w:rsid w:val="00772CCD"/>
    <w:rsid w:val="0077302A"/>
    <w:rsid w:val="00773751"/>
    <w:rsid w:val="00774098"/>
    <w:rsid w:val="007743AE"/>
    <w:rsid w:val="00774A77"/>
    <w:rsid w:val="00774AEC"/>
    <w:rsid w:val="00774F2B"/>
    <w:rsid w:val="00775E78"/>
    <w:rsid w:val="00776038"/>
    <w:rsid w:val="0077635D"/>
    <w:rsid w:val="007764C8"/>
    <w:rsid w:val="007767F8"/>
    <w:rsid w:val="00776C0E"/>
    <w:rsid w:val="00776E2A"/>
    <w:rsid w:val="0077718C"/>
    <w:rsid w:val="00777201"/>
    <w:rsid w:val="0077746B"/>
    <w:rsid w:val="00777581"/>
    <w:rsid w:val="007777D6"/>
    <w:rsid w:val="00777C90"/>
    <w:rsid w:val="007802E4"/>
    <w:rsid w:val="007806E6"/>
    <w:rsid w:val="00780B25"/>
    <w:rsid w:val="007813FD"/>
    <w:rsid w:val="007815FB"/>
    <w:rsid w:val="007819B9"/>
    <w:rsid w:val="00781DDE"/>
    <w:rsid w:val="00782D78"/>
    <w:rsid w:val="00782F5F"/>
    <w:rsid w:val="0078345D"/>
    <w:rsid w:val="0078371C"/>
    <w:rsid w:val="007839F7"/>
    <w:rsid w:val="00783F63"/>
    <w:rsid w:val="007845C6"/>
    <w:rsid w:val="00784E07"/>
    <w:rsid w:val="00784EFC"/>
    <w:rsid w:val="007851D3"/>
    <w:rsid w:val="007865EE"/>
    <w:rsid w:val="00786932"/>
    <w:rsid w:val="00787082"/>
    <w:rsid w:val="0078720D"/>
    <w:rsid w:val="00787A0E"/>
    <w:rsid w:val="00787C38"/>
    <w:rsid w:val="0079081A"/>
    <w:rsid w:val="0079152D"/>
    <w:rsid w:val="00791615"/>
    <w:rsid w:val="007917B3"/>
    <w:rsid w:val="00791B9A"/>
    <w:rsid w:val="007923E4"/>
    <w:rsid w:val="00792A12"/>
    <w:rsid w:val="00793284"/>
    <w:rsid w:val="007937F8"/>
    <w:rsid w:val="007950BB"/>
    <w:rsid w:val="007953F5"/>
    <w:rsid w:val="00795565"/>
    <w:rsid w:val="0079593E"/>
    <w:rsid w:val="0079634F"/>
    <w:rsid w:val="0079648B"/>
    <w:rsid w:val="00796502"/>
    <w:rsid w:val="007968F7"/>
    <w:rsid w:val="00796D96"/>
    <w:rsid w:val="00796EE3"/>
    <w:rsid w:val="007971DC"/>
    <w:rsid w:val="0079743D"/>
    <w:rsid w:val="00797490"/>
    <w:rsid w:val="00797545"/>
    <w:rsid w:val="00797DA7"/>
    <w:rsid w:val="00797EBA"/>
    <w:rsid w:val="007A02E4"/>
    <w:rsid w:val="007A049F"/>
    <w:rsid w:val="007A0791"/>
    <w:rsid w:val="007A098D"/>
    <w:rsid w:val="007A0DE6"/>
    <w:rsid w:val="007A126D"/>
    <w:rsid w:val="007A1429"/>
    <w:rsid w:val="007A1998"/>
    <w:rsid w:val="007A19A7"/>
    <w:rsid w:val="007A1A59"/>
    <w:rsid w:val="007A2155"/>
    <w:rsid w:val="007A2272"/>
    <w:rsid w:val="007A27A6"/>
    <w:rsid w:val="007A2D22"/>
    <w:rsid w:val="007A3A3D"/>
    <w:rsid w:val="007A3A77"/>
    <w:rsid w:val="007A3F8E"/>
    <w:rsid w:val="007A405C"/>
    <w:rsid w:val="007A421E"/>
    <w:rsid w:val="007A4F1D"/>
    <w:rsid w:val="007A5154"/>
    <w:rsid w:val="007A538E"/>
    <w:rsid w:val="007A5C98"/>
    <w:rsid w:val="007A61FD"/>
    <w:rsid w:val="007A65D1"/>
    <w:rsid w:val="007A66A5"/>
    <w:rsid w:val="007A6A72"/>
    <w:rsid w:val="007A6AF1"/>
    <w:rsid w:val="007A6F4E"/>
    <w:rsid w:val="007A7A2A"/>
    <w:rsid w:val="007B03A6"/>
    <w:rsid w:val="007B05B6"/>
    <w:rsid w:val="007B0B87"/>
    <w:rsid w:val="007B0EC2"/>
    <w:rsid w:val="007B1407"/>
    <w:rsid w:val="007B162C"/>
    <w:rsid w:val="007B1AB0"/>
    <w:rsid w:val="007B1B14"/>
    <w:rsid w:val="007B1F6C"/>
    <w:rsid w:val="007B2504"/>
    <w:rsid w:val="007B2D77"/>
    <w:rsid w:val="007B2DE5"/>
    <w:rsid w:val="007B2EB6"/>
    <w:rsid w:val="007B2FB0"/>
    <w:rsid w:val="007B31EF"/>
    <w:rsid w:val="007B3946"/>
    <w:rsid w:val="007B3A55"/>
    <w:rsid w:val="007B46F3"/>
    <w:rsid w:val="007B476B"/>
    <w:rsid w:val="007B486A"/>
    <w:rsid w:val="007B52A5"/>
    <w:rsid w:val="007B5532"/>
    <w:rsid w:val="007B59C1"/>
    <w:rsid w:val="007B59D0"/>
    <w:rsid w:val="007B5DD2"/>
    <w:rsid w:val="007B6197"/>
    <w:rsid w:val="007B61A4"/>
    <w:rsid w:val="007B629E"/>
    <w:rsid w:val="007B7614"/>
    <w:rsid w:val="007B775F"/>
    <w:rsid w:val="007B7945"/>
    <w:rsid w:val="007C0639"/>
    <w:rsid w:val="007C1063"/>
    <w:rsid w:val="007C1D70"/>
    <w:rsid w:val="007C1EBB"/>
    <w:rsid w:val="007C2558"/>
    <w:rsid w:val="007C25CD"/>
    <w:rsid w:val="007C2C28"/>
    <w:rsid w:val="007C2CCD"/>
    <w:rsid w:val="007C36E2"/>
    <w:rsid w:val="007C4256"/>
    <w:rsid w:val="007C4902"/>
    <w:rsid w:val="007C4A56"/>
    <w:rsid w:val="007C4E31"/>
    <w:rsid w:val="007C58C0"/>
    <w:rsid w:val="007C6204"/>
    <w:rsid w:val="007C6278"/>
    <w:rsid w:val="007C64A3"/>
    <w:rsid w:val="007C6792"/>
    <w:rsid w:val="007C6974"/>
    <w:rsid w:val="007C7770"/>
    <w:rsid w:val="007C7C36"/>
    <w:rsid w:val="007D12A9"/>
    <w:rsid w:val="007D1797"/>
    <w:rsid w:val="007D1D90"/>
    <w:rsid w:val="007D1FC4"/>
    <w:rsid w:val="007D22E4"/>
    <w:rsid w:val="007D2551"/>
    <w:rsid w:val="007D2CA2"/>
    <w:rsid w:val="007D2E97"/>
    <w:rsid w:val="007D2EFC"/>
    <w:rsid w:val="007D34AA"/>
    <w:rsid w:val="007D39E7"/>
    <w:rsid w:val="007D3AC1"/>
    <w:rsid w:val="007D45DD"/>
    <w:rsid w:val="007D4B64"/>
    <w:rsid w:val="007D4E98"/>
    <w:rsid w:val="007D51EE"/>
    <w:rsid w:val="007D5C8E"/>
    <w:rsid w:val="007D5D6A"/>
    <w:rsid w:val="007D6074"/>
    <w:rsid w:val="007D6EDB"/>
    <w:rsid w:val="007D6F09"/>
    <w:rsid w:val="007D73F7"/>
    <w:rsid w:val="007D7888"/>
    <w:rsid w:val="007D7FD9"/>
    <w:rsid w:val="007E0A60"/>
    <w:rsid w:val="007E0C99"/>
    <w:rsid w:val="007E0E0E"/>
    <w:rsid w:val="007E1371"/>
    <w:rsid w:val="007E1C77"/>
    <w:rsid w:val="007E23D6"/>
    <w:rsid w:val="007E2EB5"/>
    <w:rsid w:val="007E3600"/>
    <w:rsid w:val="007E3861"/>
    <w:rsid w:val="007E3E4D"/>
    <w:rsid w:val="007E3FBD"/>
    <w:rsid w:val="007E4211"/>
    <w:rsid w:val="007E48AA"/>
    <w:rsid w:val="007E4AFC"/>
    <w:rsid w:val="007E4BD1"/>
    <w:rsid w:val="007E5875"/>
    <w:rsid w:val="007E5C55"/>
    <w:rsid w:val="007E63FD"/>
    <w:rsid w:val="007E64D3"/>
    <w:rsid w:val="007E6C97"/>
    <w:rsid w:val="007E6EC5"/>
    <w:rsid w:val="007E770E"/>
    <w:rsid w:val="007F00D2"/>
    <w:rsid w:val="007F01E2"/>
    <w:rsid w:val="007F0486"/>
    <w:rsid w:val="007F0AEF"/>
    <w:rsid w:val="007F0D89"/>
    <w:rsid w:val="007F1843"/>
    <w:rsid w:val="007F19C2"/>
    <w:rsid w:val="007F27A0"/>
    <w:rsid w:val="007F295E"/>
    <w:rsid w:val="007F2ACE"/>
    <w:rsid w:val="007F42D4"/>
    <w:rsid w:val="007F43C0"/>
    <w:rsid w:val="007F4A87"/>
    <w:rsid w:val="007F4E64"/>
    <w:rsid w:val="007F530C"/>
    <w:rsid w:val="007F58F3"/>
    <w:rsid w:val="007F5964"/>
    <w:rsid w:val="007F5A43"/>
    <w:rsid w:val="007F623A"/>
    <w:rsid w:val="007F7731"/>
    <w:rsid w:val="00800082"/>
    <w:rsid w:val="00800127"/>
    <w:rsid w:val="0080016B"/>
    <w:rsid w:val="008011CC"/>
    <w:rsid w:val="008013BD"/>
    <w:rsid w:val="00801726"/>
    <w:rsid w:val="008018B2"/>
    <w:rsid w:val="00801D02"/>
    <w:rsid w:val="00802015"/>
    <w:rsid w:val="008024D9"/>
    <w:rsid w:val="00802A95"/>
    <w:rsid w:val="0080301A"/>
    <w:rsid w:val="008030ED"/>
    <w:rsid w:val="00803271"/>
    <w:rsid w:val="00803472"/>
    <w:rsid w:val="00803AB6"/>
    <w:rsid w:val="00804048"/>
    <w:rsid w:val="00804084"/>
    <w:rsid w:val="008045A1"/>
    <w:rsid w:val="008045EE"/>
    <w:rsid w:val="00804A2F"/>
    <w:rsid w:val="00805016"/>
    <w:rsid w:val="00805541"/>
    <w:rsid w:val="008057C2"/>
    <w:rsid w:val="00806C2E"/>
    <w:rsid w:val="008071C8"/>
    <w:rsid w:val="008071EA"/>
    <w:rsid w:val="008073B9"/>
    <w:rsid w:val="008079AD"/>
    <w:rsid w:val="00807DDD"/>
    <w:rsid w:val="00811020"/>
    <w:rsid w:val="00811104"/>
    <w:rsid w:val="008119E5"/>
    <w:rsid w:val="00811C3A"/>
    <w:rsid w:val="00812826"/>
    <w:rsid w:val="00812A9A"/>
    <w:rsid w:val="00812C7D"/>
    <w:rsid w:val="00813125"/>
    <w:rsid w:val="00813607"/>
    <w:rsid w:val="00813737"/>
    <w:rsid w:val="00813741"/>
    <w:rsid w:val="008141B0"/>
    <w:rsid w:val="0081454B"/>
    <w:rsid w:val="00814643"/>
    <w:rsid w:val="00814896"/>
    <w:rsid w:val="00814AB1"/>
    <w:rsid w:val="00814C80"/>
    <w:rsid w:val="008157C9"/>
    <w:rsid w:val="00815D0F"/>
    <w:rsid w:val="008160D8"/>
    <w:rsid w:val="008170E8"/>
    <w:rsid w:val="008173AF"/>
    <w:rsid w:val="00817785"/>
    <w:rsid w:val="00817B6A"/>
    <w:rsid w:val="00817B7F"/>
    <w:rsid w:val="00820617"/>
    <w:rsid w:val="008209AD"/>
    <w:rsid w:val="00820C29"/>
    <w:rsid w:val="008216F7"/>
    <w:rsid w:val="00821944"/>
    <w:rsid w:val="00821B18"/>
    <w:rsid w:val="008220A5"/>
    <w:rsid w:val="0082221F"/>
    <w:rsid w:val="00822783"/>
    <w:rsid w:val="008227EA"/>
    <w:rsid w:val="00822C76"/>
    <w:rsid w:val="00823F7F"/>
    <w:rsid w:val="008244C9"/>
    <w:rsid w:val="00824719"/>
    <w:rsid w:val="00824824"/>
    <w:rsid w:val="008252A0"/>
    <w:rsid w:val="00825710"/>
    <w:rsid w:val="00825AA5"/>
    <w:rsid w:val="00825D74"/>
    <w:rsid w:val="00825DB3"/>
    <w:rsid w:val="0082614A"/>
    <w:rsid w:val="00827082"/>
    <w:rsid w:val="00827088"/>
    <w:rsid w:val="008273BF"/>
    <w:rsid w:val="008274C7"/>
    <w:rsid w:val="008279E3"/>
    <w:rsid w:val="008279EB"/>
    <w:rsid w:val="00827EC2"/>
    <w:rsid w:val="00830199"/>
    <w:rsid w:val="008307E2"/>
    <w:rsid w:val="00830DF6"/>
    <w:rsid w:val="008310CC"/>
    <w:rsid w:val="00831B62"/>
    <w:rsid w:val="00831F28"/>
    <w:rsid w:val="00832DC2"/>
    <w:rsid w:val="00833741"/>
    <w:rsid w:val="008338AB"/>
    <w:rsid w:val="008339ED"/>
    <w:rsid w:val="008342E2"/>
    <w:rsid w:val="00834377"/>
    <w:rsid w:val="00834A2A"/>
    <w:rsid w:val="00834C86"/>
    <w:rsid w:val="008352D0"/>
    <w:rsid w:val="00836037"/>
    <w:rsid w:val="00837164"/>
    <w:rsid w:val="00840B29"/>
    <w:rsid w:val="008412F8"/>
    <w:rsid w:val="00841404"/>
    <w:rsid w:val="00841425"/>
    <w:rsid w:val="008416DE"/>
    <w:rsid w:val="00841CBA"/>
    <w:rsid w:val="00841E50"/>
    <w:rsid w:val="00841FC1"/>
    <w:rsid w:val="00842083"/>
    <w:rsid w:val="008420CC"/>
    <w:rsid w:val="00842166"/>
    <w:rsid w:val="008422C4"/>
    <w:rsid w:val="0084271B"/>
    <w:rsid w:val="008429EF"/>
    <w:rsid w:val="0084345B"/>
    <w:rsid w:val="0084373B"/>
    <w:rsid w:val="0084397D"/>
    <w:rsid w:val="00843C30"/>
    <w:rsid w:val="00844193"/>
    <w:rsid w:val="00844F9F"/>
    <w:rsid w:val="00845679"/>
    <w:rsid w:val="008456C8"/>
    <w:rsid w:val="008459EF"/>
    <w:rsid w:val="00845A1E"/>
    <w:rsid w:val="00845A68"/>
    <w:rsid w:val="00845A70"/>
    <w:rsid w:val="00845E2A"/>
    <w:rsid w:val="008461A8"/>
    <w:rsid w:val="0084680B"/>
    <w:rsid w:val="0084687B"/>
    <w:rsid w:val="00847059"/>
    <w:rsid w:val="00847357"/>
    <w:rsid w:val="00847626"/>
    <w:rsid w:val="00847F74"/>
    <w:rsid w:val="00850202"/>
    <w:rsid w:val="008502BF"/>
    <w:rsid w:val="00850C90"/>
    <w:rsid w:val="00851D67"/>
    <w:rsid w:val="00851DD9"/>
    <w:rsid w:val="00852938"/>
    <w:rsid w:val="00852E86"/>
    <w:rsid w:val="00853481"/>
    <w:rsid w:val="0085362F"/>
    <w:rsid w:val="008537E5"/>
    <w:rsid w:val="00853D26"/>
    <w:rsid w:val="008550CC"/>
    <w:rsid w:val="0085511A"/>
    <w:rsid w:val="00855219"/>
    <w:rsid w:val="00855436"/>
    <w:rsid w:val="00855667"/>
    <w:rsid w:val="00855E8B"/>
    <w:rsid w:val="0085677A"/>
    <w:rsid w:val="0085680B"/>
    <w:rsid w:val="0085694D"/>
    <w:rsid w:val="00860BD0"/>
    <w:rsid w:val="008614D7"/>
    <w:rsid w:val="008617B5"/>
    <w:rsid w:val="008617DD"/>
    <w:rsid w:val="00861CC5"/>
    <w:rsid w:val="00861EC2"/>
    <w:rsid w:val="0086202B"/>
    <w:rsid w:val="008620B7"/>
    <w:rsid w:val="008626A1"/>
    <w:rsid w:val="00862879"/>
    <w:rsid w:val="0086288A"/>
    <w:rsid w:val="008628C4"/>
    <w:rsid w:val="00862C03"/>
    <w:rsid w:val="00862D80"/>
    <w:rsid w:val="00863147"/>
    <w:rsid w:val="00863D98"/>
    <w:rsid w:val="0086458E"/>
    <w:rsid w:val="008648F1"/>
    <w:rsid w:val="008649BA"/>
    <w:rsid w:val="00864B2B"/>
    <w:rsid w:val="00865373"/>
    <w:rsid w:val="00865FA9"/>
    <w:rsid w:val="0086640F"/>
    <w:rsid w:val="00867391"/>
    <w:rsid w:val="0087017A"/>
    <w:rsid w:val="008702CC"/>
    <w:rsid w:val="008702E0"/>
    <w:rsid w:val="00870347"/>
    <w:rsid w:val="00870835"/>
    <w:rsid w:val="0087099C"/>
    <w:rsid w:val="00870D87"/>
    <w:rsid w:val="00870DF3"/>
    <w:rsid w:val="00870EB8"/>
    <w:rsid w:val="00871114"/>
    <w:rsid w:val="00871993"/>
    <w:rsid w:val="008724E8"/>
    <w:rsid w:val="0087298C"/>
    <w:rsid w:val="00872DCE"/>
    <w:rsid w:val="00873517"/>
    <w:rsid w:val="00874BEF"/>
    <w:rsid w:val="00874E1E"/>
    <w:rsid w:val="00875748"/>
    <w:rsid w:val="00875D36"/>
    <w:rsid w:val="008763F0"/>
    <w:rsid w:val="008771C7"/>
    <w:rsid w:val="00877345"/>
    <w:rsid w:val="0087769B"/>
    <w:rsid w:val="00880050"/>
    <w:rsid w:val="0088006A"/>
    <w:rsid w:val="00880096"/>
    <w:rsid w:val="00880EAC"/>
    <w:rsid w:val="00881255"/>
    <w:rsid w:val="008814A6"/>
    <w:rsid w:val="00881792"/>
    <w:rsid w:val="00881A1C"/>
    <w:rsid w:val="00882206"/>
    <w:rsid w:val="00882425"/>
    <w:rsid w:val="0088263C"/>
    <w:rsid w:val="00882895"/>
    <w:rsid w:val="00882C05"/>
    <w:rsid w:val="00882DF9"/>
    <w:rsid w:val="00883568"/>
    <w:rsid w:val="0088393A"/>
    <w:rsid w:val="00883A45"/>
    <w:rsid w:val="00883EB7"/>
    <w:rsid w:val="00884DC7"/>
    <w:rsid w:val="0088509C"/>
    <w:rsid w:val="0088562C"/>
    <w:rsid w:val="00885911"/>
    <w:rsid w:val="00885BED"/>
    <w:rsid w:val="00885F4B"/>
    <w:rsid w:val="00885F76"/>
    <w:rsid w:val="00886751"/>
    <w:rsid w:val="00886752"/>
    <w:rsid w:val="0088743F"/>
    <w:rsid w:val="008876E9"/>
    <w:rsid w:val="0088777A"/>
    <w:rsid w:val="008879F0"/>
    <w:rsid w:val="00887D6B"/>
    <w:rsid w:val="00890A0F"/>
    <w:rsid w:val="00890AD8"/>
    <w:rsid w:val="00890DD8"/>
    <w:rsid w:val="00890F90"/>
    <w:rsid w:val="00891716"/>
    <w:rsid w:val="00891C50"/>
    <w:rsid w:val="008930C9"/>
    <w:rsid w:val="008933EB"/>
    <w:rsid w:val="008937AF"/>
    <w:rsid w:val="00893B41"/>
    <w:rsid w:val="00893EF8"/>
    <w:rsid w:val="008947FA"/>
    <w:rsid w:val="00894815"/>
    <w:rsid w:val="008948A5"/>
    <w:rsid w:val="008952F9"/>
    <w:rsid w:val="00896343"/>
    <w:rsid w:val="00896B9B"/>
    <w:rsid w:val="008A05A8"/>
    <w:rsid w:val="008A149F"/>
    <w:rsid w:val="008A2212"/>
    <w:rsid w:val="008A2505"/>
    <w:rsid w:val="008A2A6B"/>
    <w:rsid w:val="008A2A92"/>
    <w:rsid w:val="008A2C31"/>
    <w:rsid w:val="008A3131"/>
    <w:rsid w:val="008A3573"/>
    <w:rsid w:val="008A3F16"/>
    <w:rsid w:val="008A47B9"/>
    <w:rsid w:val="008A4872"/>
    <w:rsid w:val="008A558A"/>
    <w:rsid w:val="008A6894"/>
    <w:rsid w:val="008A6A1B"/>
    <w:rsid w:val="008A6BF3"/>
    <w:rsid w:val="008A6C69"/>
    <w:rsid w:val="008A70F9"/>
    <w:rsid w:val="008A73E7"/>
    <w:rsid w:val="008A7420"/>
    <w:rsid w:val="008A7599"/>
    <w:rsid w:val="008A7E9D"/>
    <w:rsid w:val="008A7F3B"/>
    <w:rsid w:val="008B0293"/>
    <w:rsid w:val="008B02B7"/>
    <w:rsid w:val="008B072D"/>
    <w:rsid w:val="008B0D69"/>
    <w:rsid w:val="008B0E0A"/>
    <w:rsid w:val="008B0E93"/>
    <w:rsid w:val="008B19CB"/>
    <w:rsid w:val="008B1B7E"/>
    <w:rsid w:val="008B2280"/>
    <w:rsid w:val="008B2953"/>
    <w:rsid w:val="008B3902"/>
    <w:rsid w:val="008B39AD"/>
    <w:rsid w:val="008B3A23"/>
    <w:rsid w:val="008B3A52"/>
    <w:rsid w:val="008B3C9D"/>
    <w:rsid w:val="008B3F15"/>
    <w:rsid w:val="008B445A"/>
    <w:rsid w:val="008B4B1E"/>
    <w:rsid w:val="008B4C76"/>
    <w:rsid w:val="008B58F2"/>
    <w:rsid w:val="008B5A58"/>
    <w:rsid w:val="008B5ADA"/>
    <w:rsid w:val="008B5D46"/>
    <w:rsid w:val="008B63AD"/>
    <w:rsid w:val="008B64DE"/>
    <w:rsid w:val="008B777F"/>
    <w:rsid w:val="008B7A5E"/>
    <w:rsid w:val="008B7B87"/>
    <w:rsid w:val="008C0ADB"/>
    <w:rsid w:val="008C1094"/>
    <w:rsid w:val="008C184E"/>
    <w:rsid w:val="008C1F21"/>
    <w:rsid w:val="008C2359"/>
    <w:rsid w:val="008C2481"/>
    <w:rsid w:val="008C2766"/>
    <w:rsid w:val="008C2BFF"/>
    <w:rsid w:val="008C2CCF"/>
    <w:rsid w:val="008C3769"/>
    <w:rsid w:val="008C43B1"/>
    <w:rsid w:val="008C4733"/>
    <w:rsid w:val="008C481D"/>
    <w:rsid w:val="008C49C8"/>
    <w:rsid w:val="008C4F56"/>
    <w:rsid w:val="008C5069"/>
    <w:rsid w:val="008C50E2"/>
    <w:rsid w:val="008C6D93"/>
    <w:rsid w:val="008C75FE"/>
    <w:rsid w:val="008D0B6E"/>
    <w:rsid w:val="008D0FBA"/>
    <w:rsid w:val="008D109B"/>
    <w:rsid w:val="008D1420"/>
    <w:rsid w:val="008D1A93"/>
    <w:rsid w:val="008D1B0B"/>
    <w:rsid w:val="008D1B15"/>
    <w:rsid w:val="008D2A6E"/>
    <w:rsid w:val="008D2B42"/>
    <w:rsid w:val="008D2FC5"/>
    <w:rsid w:val="008D3391"/>
    <w:rsid w:val="008D3BC6"/>
    <w:rsid w:val="008D3E4B"/>
    <w:rsid w:val="008D4342"/>
    <w:rsid w:val="008D4B29"/>
    <w:rsid w:val="008D5327"/>
    <w:rsid w:val="008D6397"/>
    <w:rsid w:val="008D64CD"/>
    <w:rsid w:val="008D67BF"/>
    <w:rsid w:val="008D69DF"/>
    <w:rsid w:val="008D71AF"/>
    <w:rsid w:val="008D7235"/>
    <w:rsid w:val="008D78CE"/>
    <w:rsid w:val="008D7B1E"/>
    <w:rsid w:val="008D7BD7"/>
    <w:rsid w:val="008E036E"/>
    <w:rsid w:val="008E0FDE"/>
    <w:rsid w:val="008E115B"/>
    <w:rsid w:val="008E1328"/>
    <w:rsid w:val="008E1F70"/>
    <w:rsid w:val="008E2210"/>
    <w:rsid w:val="008E2403"/>
    <w:rsid w:val="008E2584"/>
    <w:rsid w:val="008E29CD"/>
    <w:rsid w:val="008E31FD"/>
    <w:rsid w:val="008E3428"/>
    <w:rsid w:val="008E34A6"/>
    <w:rsid w:val="008E3C54"/>
    <w:rsid w:val="008E412E"/>
    <w:rsid w:val="008E4193"/>
    <w:rsid w:val="008E565A"/>
    <w:rsid w:val="008E56D2"/>
    <w:rsid w:val="008E5748"/>
    <w:rsid w:val="008E579F"/>
    <w:rsid w:val="008E57BD"/>
    <w:rsid w:val="008E5AD2"/>
    <w:rsid w:val="008E5CD1"/>
    <w:rsid w:val="008E5D06"/>
    <w:rsid w:val="008E5D2F"/>
    <w:rsid w:val="008E5FE2"/>
    <w:rsid w:val="008E6749"/>
    <w:rsid w:val="008E75C4"/>
    <w:rsid w:val="008E76F2"/>
    <w:rsid w:val="008E7A0B"/>
    <w:rsid w:val="008E7A26"/>
    <w:rsid w:val="008E7B55"/>
    <w:rsid w:val="008E7D16"/>
    <w:rsid w:val="008F05AA"/>
    <w:rsid w:val="008F0922"/>
    <w:rsid w:val="008F1094"/>
    <w:rsid w:val="008F11B6"/>
    <w:rsid w:val="008F1437"/>
    <w:rsid w:val="008F1852"/>
    <w:rsid w:val="008F2222"/>
    <w:rsid w:val="008F2593"/>
    <w:rsid w:val="008F3193"/>
    <w:rsid w:val="008F330F"/>
    <w:rsid w:val="008F38C3"/>
    <w:rsid w:val="008F46FD"/>
    <w:rsid w:val="008F4A2D"/>
    <w:rsid w:val="008F4FF9"/>
    <w:rsid w:val="008F5031"/>
    <w:rsid w:val="008F5057"/>
    <w:rsid w:val="008F52D5"/>
    <w:rsid w:val="008F539E"/>
    <w:rsid w:val="008F5490"/>
    <w:rsid w:val="008F5763"/>
    <w:rsid w:val="008F580D"/>
    <w:rsid w:val="008F596A"/>
    <w:rsid w:val="008F5B0B"/>
    <w:rsid w:val="008F6100"/>
    <w:rsid w:val="008F6789"/>
    <w:rsid w:val="008F6BCE"/>
    <w:rsid w:val="008F6E87"/>
    <w:rsid w:val="008F729C"/>
    <w:rsid w:val="008F76EC"/>
    <w:rsid w:val="008F7832"/>
    <w:rsid w:val="008F7835"/>
    <w:rsid w:val="008F7868"/>
    <w:rsid w:val="008F7AB1"/>
    <w:rsid w:val="008F7C5B"/>
    <w:rsid w:val="0090007E"/>
    <w:rsid w:val="00900B6F"/>
    <w:rsid w:val="00900DD1"/>
    <w:rsid w:val="00901140"/>
    <w:rsid w:val="00901297"/>
    <w:rsid w:val="00901949"/>
    <w:rsid w:val="00901A3B"/>
    <w:rsid w:val="00901DEE"/>
    <w:rsid w:val="00902027"/>
    <w:rsid w:val="00902555"/>
    <w:rsid w:val="009025E4"/>
    <w:rsid w:val="00902889"/>
    <w:rsid w:val="00902A46"/>
    <w:rsid w:val="00902C7A"/>
    <w:rsid w:val="00903209"/>
    <w:rsid w:val="009032BF"/>
    <w:rsid w:val="00903363"/>
    <w:rsid w:val="00903DAD"/>
    <w:rsid w:val="00903DCE"/>
    <w:rsid w:val="00903F72"/>
    <w:rsid w:val="00903FA6"/>
    <w:rsid w:val="0090444A"/>
    <w:rsid w:val="00904716"/>
    <w:rsid w:val="00904E30"/>
    <w:rsid w:val="00904EF2"/>
    <w:rsid w:val="00904FBC"/>
    <w:rsid w:val="00905328"/>
    <w:rsid w:val="009053B3"/>
    <w:rsid w:val="009058A1"/>
    <w:rsid w:val="00905A7D"/>
    <w:rsid w:val="00905B1D"/>
    <w:rsid w:val="0090697D"/>
    <w:rsid w:val="00906EEC"/>
    <w:rsid w:val="00907288"/>
    <w:rsid w:val="00907484"/>
    <w:rsid w:val="00907527"/>
    <w:rsid w:val="00907666"/>
    <w:rsid w:val="0090774F"/>
    <w:rsid w:val="00907A73"/>
    <w:rsid w:val="00907BC0"/>
    <w:rsid w:val="00907EB7"/>
    <w:rsid w:val="009101EF"/>
    <w:rsid w:val="00910357"/>
    <w:rsid w:val="0091052D"/>
    <w:rsid w:val="0091060A"/>
    <w:rsid w:val="0091094D"/>
    <w:rsid w:val="00910F54"/>
    <w:rsid w:val="0091122F"/>
    <w:rsid w:val="0091189D"/>
    <w:rsid w:val="00911C40"/>
    <w:rsid w:val="00912425"/>
    <w:rsid w:val="00912819"/>
    <w:rsid w:val="009128CA"/>
    <w:rsid w:val="00912AC5"/>
    <w:rsid w:val="00912B37"/>
    <w:rsid w:val="00912EAB"/>
    <w:rsid w:val="00913A77"/>
    <w:rsid w:val="00913BAE"/>
    <w:rsid w:val="00914609"/>
    <w:rsid w:val="009146EB"/>
    <w:rsid w:val="00914A92"/>
    <w:rsid w:val="00914BC9"/>
    <w:rsid w:val="00915295"/>
    <w:rsid w:val="00915520"/>
    <w:rsid w:val="00915A84"/>
    <w:rsid w:val="00915B51"/>
    <w:rsid w:val="00916B82"/>
    <w:rsid w:val="00916C48"/>
    <w:rsid w:val="00917121"/>
    <w:rsid w:val="00917297"/>
    <w:rsid w:val="0091778B"/>
    <w:rsid w:val="009204A3"/>
    <w:rsid w:val="009208D3"/>
    <w:rsid w:val="00920D16"/>
    <w:rsid w:val="009211EA"/>
    <w:rsid w:val="0092260A"/>
    <w:rsid w:val="0092302E"/>
    <w:rsid w:val="009232F9"/>
    <w:rsid w:val="00923B8F"/>
    <w:rsid w:val="009241DB"/>
    <w:rsid w:val="00924798"/>
    <w:rsid w:val="00924B3F"/>
    <w:rsid w:val="00924CFB"/>
    <w:rsid w:val="00924E3C"/>
    <w:rsid w:val="00925517"/>
    <w:rsid w:val="00925675"/>
    <w:rsid w:val="00925885"/>
    <w:rsid w:val="00925A80"/>
    <w:rsid w:val="00925BC1"/>
    <w:rsid w:val="00925F42"/>
    <w:rsid w:val="009263D5"/>
    <w:rsid w:val="00926DDC"/>
    <w:rsid w:val="00926E32"/>
    <w:rsid w:val="009270F2"/>
    <w:rsid w:val="009274FD"/>
    <w:rsid w:val="0092789F"/>
    <w:rsid w:val="009279C8"/>
    <w:rsid w:val="00927C9E"/>
    <w:rsid w:val="00927D37"/>
    <w:rsid w:val="00927DB9"/>
    <w:rsid w:val="00927EF3"/>
    <w:rsid w:val="00927FE4"/>
    <w:rsid w:val="0093035F"/>
    <w:rsid w:val="00930411"/>
    <w:rsid w:val="0093082F"/>
    <w:rsid w:val="00930D6D"/>
    <w:rsid w:val="00930DA4"/>
    <w:rsid w:val="00930DBD"/>
    <w:rsid w:val="00931114"/>
    <w:rsid w:val="009314C2"/>
    <w:rsid w:val="00931506"/>
    <w:rsid w:val="00931930"/>
    <w:rsid w:val="00931D82"/>
    <w:rsid w:val="00931DE6"/>
    <w:rsid w:val="00931E3A"/>
    <w:rsid w:val="00931FDB"/>
    <w:rsid w:val="00932205"/>
    <w:rsid w:val="00933082"/>
    <w:rsid w:val="00933291"/>
    <w:rsid w:val="009333FE"/>
    <w:rsid w:val="00933C81"/>
    <w:rsid w:val="00933D71"/>
    <w:rsid w:val="00933EB6"/>
    <w:rsid w:val="00933F9F"/>
    <w:rsid w:val="00934756"/>
    <w:rsid w:val="009347E7"/>
    <w:rsid w:val="00934C07"/>
    <w:rsid w:val="009352A2"/>
    <w:rsid w:val="00935317"/>
    <w:rsid w:val="00935673"/>
    <w:rsid w:val="009356CB"/>
    <w:rsid w:val="0093574D"/>
    <w:rsid w:val="009359E7"/>
    <w:rsid w:val="00935FD1"/>
    <w:rsid w:val="0093612A"/>
    <w:rsid w:val="009361B3"/>
    <w:rsid w:val="0093639B"/>
    <w:rsid w:val="00936598"/>
    <w:rsid w:val="00936673"/>
    <w:rsid w:val="009366C9"/>
    <w:rsid w:val="00936764"/>
    <w:rsid w:val="00936C95"/>
    <w:rsid w:val="00936CA0"/>
    <w:rsid w:val="0093772A"/>
    <w:rsid w:val="00937FAC"/>
    <w:rsid w:val="009405C5"/>
    <w:rsid w:val="0094141B"/>
    <w:rsid w:val="009417D0"/>
    <w:rsid w:val="00941C9D"/>
    <w:rsid w:val="009421F2"/>
    <w:rsid w:val="0094222F"/>
    <w:rsid w:val="009425D5"/>
    <w:rsid w:val="009426A1"/>
    <w:rsid w:val="009426E6"/>
    <w:rsid w:val="00942A2F"/>
    <w:rsid w:val="00942C2F"/>
    <w:rsid w:val="0094337D"/>
    <w:rsid w:val="00943768"/>
    <w:rsid w:val="00943971"/>
    <w:rsid w:val="00943BEC"/>
    <w:rsid w:val="00944454"/>
    <w:rsid w:val="00944501"/>
    <w:rsid w:val="00944BD7"/>
    <w:rsid w:val="00945078"/>
    <w:rsid w:val="009455C6"/>
    <w:rsid w:val="00945733"/>
    <w:rsid w:val="0094585E"/>
    <w:rsid w:val="00945D15"/>
    <w:rsid w:val="009460EF"/>
    <w:rsid w:val="009468F9"/>
    <w:rsid w:val="00946C43"/>
    <w:rsid w:val="00946E55"/>
    <w:rsid w:val="00946F10"/>
    <w:rsid w:val="0094713F"/>
    <w:rsid w:val="00947466"/>
    <w:rsid w:val="00947EE1"/>
    <w:rsid w:val="00950366"/>
    <w:rsid w:val="00950A03"/>
    <w:rsid w:val="00950C39"/>
    <w:rsid w:val="0095162B"/>
    <w:rsid w:val="00952515"/>
    <w:rsid w:val="0095292A"/>
    <w:rsid w:val="00952967"/>
    <w:rsid w:val="00952A6E"/>
    <w:rsid w:val="009531DC"/>
    <w:rsid w:val="009538BA"/>
    <w:rsid w:val="00953AB7"/>
    <w:rsid w:val="00953DBB"/>
    <w:rsid w:val="00953E8F"/>
    <w:rsid w:val="00954427"/>
    <w:rsid w:val="009547B5"/>
    <w:rsid w:val="00954CD9"/>
    <w:rsid w:val="009554D0"/>
    <w:rsid w:val="00955581"/>
    <w:rsid w:val="00955652"/>
    <w:rsid w:val="00955C01"/>
    <w:rsid w:val="009560B1"/>
    <w:rsid w:val="009560E1"/>
    <w:rsid w:val="00956124"/>
    <w:rsid w:val="00956376"/>
    <w:rsid w:val="0095649E"/>
    <w:rsid w:val="009564D5"/>
    <w:rsid w:val="0095668E"/>
    <w:rsid w:val="009566ED"/>
    <w:rsid w:val="00956A6B"/>
    <w:rsid w:val="0096035C"/>
    <w:rsid w:val="00960645"/>
    <w:rsid w:val="00960905"/>
    <w:rsid w:val="00960EB0"/>
    <w:rsid w:val="0096215C"/>
    <w:rsid w:val="009626B5"/>
    <w:rsid w:val="009626F7"/>
    <w:rsid w:val="00962A2E"/>
    <w:rsid w:val="00962C61"/>
    <w:rsid w:val="009637EF"/>
    <w:rsid w:val="00963973"/>
    <w:rsid w:val="009640F2"/>
    <w:rsid w:val="009643F2"/>
    <w:rsid w:val="0096474D"/>
    <w:rsid w:val="00964A24"/>
    <w:rsid w:val="00964F0D"/>
    <w:rsid w:val="00965AC4"/>
    <w:rsid w:val="00965AE2"/>
    <w:rsid w:val="00965BAF"/>
    <w:rsid w:val="00966149"/>
    <w:rsid w:val="009669B5"/>
    <w:rsid w:val="00966B48"/>
    <w:rsid w:val="00966B66"/>
    <w:rsid w:val="00966EC8"/>
    <w:rsid w:val="009671DA"/>
    <w:rsid w:val="009671E0"/>
    <w:rsid w:val="009676A5"/>
    <w:rsid w:val="0097031F"/>
    <w:rsid w:val="0097034B"/>
    <w:rsid w:val="009704F8"/>
    <w:rsid w:val="009713C3"/>
    <w:rsid w:val="009715D1"/>
    <w:rsid w:val="00971CCB"/>
    <w:rsid w:val="009721D1"/>
    <w:rsid w:val="009721F1"/>
    <w:rsid w:val="00972312"/>
    <w:rsid w:val="00972960"/>
    <w:rsid w:val="00972A9B"/>
    <w:rsid w:val="00972BED"/>
    <w:rsid w:val="00972EFB"/>
    <w:rsid w:val="00973340"/>
    <w:rsid w:val="00973910"/>
    <w:rsid w:val="009744F7"/>
    <w:rsid w:val="0097465B"/>
    <w:rsid w:val="00974754"/>
    <w:rsid w:val="0097487A"/>
    <w:rsid w:val="00975CBD"/>
    <w:rsid w:val="00975E1E"/>
    <w:rsid w:val="00976063"/>
    <w:rsid w:val="00976415"/>
    <w:rsid w:val="009765FA"/>
    <w:rsid w:val="00976853"/>
    <w:rsid w:val="009769E0"/>
    <w:rsid w:val="00976BFB"/>
    <w:rsid w:val="0097738F"/>
    <w:rsid w:val="009778BE"/>
    <w:rsid w:val="00977974"/>
    <w:rsid w:val="00977C50"/>
    <w:rsid w:val="00977D22"/>
    <w:rsid w:val="00977F5F"/>
    <w:rsid w:val="009806BB"/>
    <w:rsid w:val="009806F0"/>
    <w:rsid w:val="00980D3F"/>
    <w:rsid w:val="00980E3F"/>
    <w:rsid w:val="00980EE5"/>
    <w:rsid w:val="00981010"/>
    <w:rsid w:val="00981034"/>
    <w:rsid w:val="00981599"/>
    <w:rsid w:val="00981ABF"/>
    <w:rsid w:val="0098214A"/>
    <w:rsid w:val="009822C5"/>
    <w:rsid w:val="00982465"/>
    <w:rsid w:val="009829A2"/>
    <w:rsid w:val="00982A56"/>
    <w:rsid w:val="00982CFC"/>
    <w:rsid w:val="00982D56"/>
    <w:rsid w:val="00983079"/>
    <w:rsid w:val="00984594"/>
    <w:rsid w:val="009846DA"/>
    <w:rsid w:val="009848C4"/>
    <w:rsid w:val="009848EB"/>
    <w:rsid w:val="00984B9C"/>
    <w:rsid w:val="00984BF6"/>
    <w:rsid w:val="009851AA"/>
    <w:rsid w:val="00985500"/>
    <w:rsid w:val="0098594D"/>
    <w:rsid w:val="0098599F"/>
    <w:rsid w:val="00985B17"/>
    <w:rsid w:val="009860BA"/>
    <w:rsid w:val="00986836"/>
    <w:rsid w:val="00986A2E"/>
    <w:rsid w:val="009872E5"/>
    <w:rsid w:val="0098768F"/>
    <w:rsid w:val="009876D5"/>
    <w:rsid w:val="00987908"/>
    <w:rsid w:val="00987F1F"/>
    <w:rsid w:val="00990232"/>
    <w:rsid w:val="00990B04"/>
    <w:rsid w:val="00990BDF"/>
    <w:rsid w:val="009912BF"/>
    <w:rsid w:val="00991E56"/>
    <w:rsid w:val="00991EA6"/>
    <w:rsid w:val="00992057"/>
    <w:rsid w:val="009923DC"/>
    <w:rsid w:val="0099374C"/>
    <w:rsid w:val="00993C55"/>
    <w:rsid w:val="00993FE8"/>
    <w:rsid w:val="00994923"/>
    <w:rsid w:val="00994EC3"/>
    <w:rsid w:val="00994F6A"/>
    <w:rsid w:val="00995056"/>
    <w:rsid w:val="0099569A"/>
    <w:rsid w:val="00995705"/>
    <w:rsid w:val="00995E58"/>
    <w:rsid w:val="00996C34"/>
    <w:rsid w:val="0099747B"/>
    <w:rsid w:val="00997D62"/>
    <w:rsid w:val="009A0051"/>
    <w:rsid w:val="009A01B8"/>
    <w:rsid w:val="009A036B"/>
    <w:rsid w:val="009A03A0"/>
    <w:rsid w:val="009A04CC"/>
    <w:rsid w:val="009A0703"/>
    <w:rsid w:val="009A0772"/>
    <w:rsid w:val="009A077F"/>
    <w:rsid w:val="009A0BA2"/>
    <w:rsid w:val="009A0E24"/>
    <w:rsid w:val="009A10FF"/>
    <w:rsid w:val="009A11CD"/>
    <w:rsid w:val="009A2441"/>
    <w:rsid w:val="009A253F"/>
    <w:rsid w:val="009A26F0"/>
    <w:rsid w:val="009A28C9"/>
    <w:rsid w:val="009A3608"/>
    <w:rsid w:val="009A3693"/>
    <w:rsid w:val="009A45BE"/>
    <w:rsid w:val="009A4B24"/>
    <w:rsid w:val="009A4B39"/>
    <w:rsid w:val="009A4D71"/>
    <w:rsid w:val="009A4F1D"/>
    <w:rsid w:val="009A5153"/>
    <w:rsid w:val="009A5FE5"/>
    <w:rsid w:val="009A655A"/>
    <w:rsid w:val="009A657D"/>
    <w:rsid w:val="009A6DAA"/>
    <w:rsid w:val="009A7878"/>
    <w:rsid w:val="009A7A82"/>
    <w:rsid w:val="009A7E19"/>
    <w:rsid w:val="009A7EB5"/>
    <w:rsid w:val="009A7FBD"/>
    <w:rsid w:val="009B0D17"/>
    <w:rsid w:val="009B0DC6"/>
    <w:rsid w:val="009B1A6B"/>
    <w:rsid w:val="009B1D4B"/>
    <w:rsid w:val="009B1DE5"/>
    <w:rsid w:val="009B1F4A"/>
    <w:rsid w:val="009B1FAF"/>
    <w:rsid w:val="009B2102"/>
    <w:rsid w:val="009B212F"/>
    <w:rsid w:val="009B2692"/>
    <w:rsid w:val="009B2757"/>
    <w:rsid w:val="009B28CB"/>
    <w:rsid w:val="009B2BCA"/>
    <w:rsid w:val="009B2DA1"/>
    <w:rsid w:val="009B2FB5"/>
    <w:rsid w:val="009B3260"/>
    <w:rsid w:val="009B32BD"/>
    <w:rsid w:val="009B38C8"/>
    <w:rsid w:val="009B3C53"/>
    <w:rsid w:val="009B41AE"/>
    <w:rsid w:val="009B44B4"/>
    <w:rsid w:val="009B453E"/>
    <w:rsid w:val="009B47A2"/>
    <w:rsid w:val="009B4AA9"/>
    <w:rsid w:val="009B4EA7"/>
    <w:rsid w:val="009B59CC"/>
    <w:rsid w:val="009B6526"/>
    <w:rsid w:val="009B68CD"/>
    <w:rsid w:val="009B6CB4"/>
    <w:rsid w:val="009B6DA7"/>
    <w:rsid w:val="009B6E77"/>
    <w:rsid w:val="009B70C3"/>
    <w:rsid w:val="009B7F41"/>
    <w:rsid w:val="009C01E1"/>
    <w:rsid w:val="009C07ED"/>
    <w:rsid w:val="009C08BD"/>
    <w:rsid w:val="009C10E6"/>
    <w:rsid w:val="009C181B"/>
    <w:rsid w:val="009C1DBB"/>
    <w:rsid w:val="009C1F94"/>
    <w:rsid w:val="009C20FE"/>
    <w:rsid w:val="009C2488"/>
    <w:rsid w:val="009C2D8E"/>
    <w:rsid w:val="009C2E97"/>
    <w:rsid w:val="009C2EA0"/>
    <w:rsid w:val="009C304E"/>
    <w:rsid w:val="009C38AF"/>
    <w:rsid w:val="009C3A5E"/>
    <w:rsid w:val="009C4872"/>
    <w:rsid w:val="009C48EB"/>
    <w:rsid w:val="009C5088"/>
    <w:rsid w:val="009C6E30"/>
    <w:rsid w:val="009C7135"/>
    <w:rsid w:val="009C71C0"/>
    <w:rsid w:val="009C71DA"/>
    <w:rsid w:val="009C78F0"/>
    <w:rsid w:val="009C7C21"/>
    <w:rsid w:val="009D00B3"/>
    <w:rsid w:val="009D0798"/>
    <w:rsid w:val="009D0CD4"/>
    <w:rsid w:val="009D0CEA"/>
    <w:rsid w:val="009D292F"/>
    <w:rsid w:val="009D2B46"/>
    <w:rsid w:val="009D33C8"/>
    <w:rsid w:val="009D39B6"/>
    <w:rsid w:val="009D54AA"/>
    <w:rsid w:val="009D5954"/>
    <w:rsid w:val="009D5A74"/>
    <w:rsid w:val="009D5CEE"/>
    <w:rsid w:val="009D5F29"/>
    <w:rsid w:val="009D6487"/>
    <w:rsid w:val="009D66AB"/>
    <w:rsid w:val="009D6D2A"/>
    <w:rsid w:val="009D6ED9"/>
    <w:rsid w:val="009D72DC"/>
    <w:rsid w:val="009D7872"/>
    <w:rsid w:val="009D78A8"/>
    <w:rsid w:val="009D796F"/>
    <w:rsid w:val="009D7EF3"/>
    <w:rsid w:val="009E009F"/>
    <w:rsid w:val="009E0DCF"/>
    <w:rsid w:val="009E15B8"/>
    <w:rsid w:val="009E17CF"/>
    <w:rsid w:val="009E1BE3"/>
    <w:rsid w:val="009E1CDD"/>
    <w:rsid w:val="009E1D0D"/>
    <w:rsid w:val="009E1D8F"/>
    <w:rsid w:val="009E3572"/>
    <w:rsid w:val="009E449E"/>
    <w:rsid w:val="009E4762"/>
    <w:rsid w:val="009E4B4B"/>
    <w:rsid w:val="009E4F52"/>
    <w:rsid w:val="009E4FA5"/>
    <w:rsid w:val="009E5064"/>
    <w:rsid w:val="009E5757"/>
    <w:rsid w:val="009E6083"/>
    <w:rsid w:val="009E626B"/>
    <w:rsid w:val="009E6736"/>
    <w:rsid w:val="009E6D9B"/>
    <w:rsid w:val="009E7A34"/>
    <w:rsid w:val="009E7B39"/>
    <w:rsid w:val="009F01BE"/>
    <w:rsid w:val="009F0242"/>
    <w:rsid w:val="009F0A6B"/>
    <w:rsid w:val="009F0CC9"/>
    <w:rsid w:val="009F0EED"/>
    <w:rsid w:val="009F1062"/>
    <w:rsid w:val="009F2043"/>
    <w:rsid w:val="009F2232"/>
    <w:rsid w:val="009F2483"/>
    <w:rsid w:val="009F2E25"/>
    <w:rsid w:val="009F2E50"/>
    <w:rsid w:val="009F42C9"/>
    <w:rsid w:val="009F43E0"/>
    <w:rsid w:val="009F47DC"/>
    <w:rsid w:val="009F4B44"/>
    <w:rsid w:val="009F599F"/>
    <w:rsid w:val="009F5E86"/>
    <w:rsid w:val="009F6004"/>
    <w:rsid w:val="009F6BBA"/>
    <w:rsid w:val="009F706B"/>
    <w:rsid w:val="009F750E"/>
    <w:rsid w:val="009F763A"/>
    <w:rsid w:val="009F7887"/>
    <w:rsid w:val="009F7A60"/>
    <w:rsid w:val="00A01366"/>
    <w:rsid w:val="00A017E7"/>
    <w:rsid w:val="00A0199D"/>
    <w:rsid w:val="00A019B3"/>
    <w:rsid w:val="00A01A45"/>
    <w:rsid w:val="00A02401"/>
    <w:rsid w:val="00A02600"/>
    <w:rsid w:val="00A02659"/>
    <w:rsid w:val="00A02B17"/>
    <w:rsid w:val="00A02C22"/>
    <w:rsid w:val="00A0327C"/>
    <w:rsid w:val="00A032DF"/>
    <w:rsid w:val="00A04798"/>
    <w:rsid w:val="00A04E20"/>
    <w:rsid w:val="00A04E25"/>
    <w:rsid w:val="00A05760"/>
    <w:rsid w:val="00A05C71"/>
    <w:rsid w:val="00A0613C"/>
    <w:rsid w:val="00A0680A"/>
    <w:rsid w:val="00A06A97"/>
    <w:rsid w:val="00A06C93"/>
    <w:rsid w:val="00A06E6B"/>
    <w:rsid w:val="00A0726F"/>
    <w:rsid w:val="00A0756B"/>
    <w:rsid w:val="00A07BAA"/>
    <w:rsid w:val="00A07CD1"/>
    <w:rsid w:val="00A07DA5"/>
    <w:rsid w:val="00A07F2A"/>
    <w:rsid w:val="00A100B4"/>
    <w:rsid w:val="00A1032A"/>
    <w:rsid w:val="00A10A41"/>
    <w:rsid w:val="00A117E5"/>
    <w:rsid w:val="00A11FF5"/>
    <w:rsid w:val="00A12987"/>
    <w:rsid w:val="00A12B41"/>
    <w:rsid w:val="00A1325D"/>
    <w:rsid w:val="00A1392C"/>
    <w:rsid w:val="00A13BC4"/>
    <w:rsid w:val="00A13F30"/>
    <w:rsid w:val="00A14496"/>
    <w:rsid w:val="00A14642"/>
    <w:rsid w:val="00A1481F"/>
    <w:rsid w:val="00A148CB"/>
    <w:rsid w:val="00A14C3F"/>
    <w:rsid w:val="00A151D9"/>
    <w:rsid w:val="00A1537F"/>
    <w:rsid w:val="00A15E3F"/>
    <w:rsid w:val="00A16051"/>
    <w:rsid w:val="00A167E6"/>
    <w:rsid w:val="00A16AC4"/>
    <w:rsid w:val="00A16E81"/>
    <w:rsid w:val="00A16FE8"/>
    <w:rsid w:val="00A17657"/>
    <w:rsid w:val="00A17CB3"/>
    <w:rsid w:val="00A17FA1"/>
    <w:rsid w:val="00A202A9"/>
    <w:rsid w:val="00A202FE"/>
    <w:rsid w:val="00A204C7"/>
    <w:rsid w:val="00A205C7"/>
    <w:rsid w:val="00A206A5"/>
    <w:rsid w:val="00A2091D"/>
    <w:rsid w:val="00A209D4"/>
    <w:rsid w:val="00A20BE6"/>
    <w:rsid w:val="00A2126B"/>
    <w:rsid w:val="00A21FBA"/>
    <w:rsid w:val="00A222B9"/>
    <w:rsid w:val="00A22300"/>
    <w:rsid w:val="00A22A99"/>
    <w:rsid w:val="00A22AB9"/>
    <w:rsid w:val="00A238B8"/>
    <w:rsid w:val="00A2399F"/>
    <w:rsid w:val="00A242B6"/>
    <w:rsid w:val="00A24364"/>
    <w:rsid w:val="00A249C8"/>
    <w:rsid w:val="00A24C04"/>
    <w:rsid w:val="00A24EF5"/>
    <w:rsid w:val="00A251F1"/>
    <w:rsid w:val="00A252B3"/>
    <w:rsid w:val="00A25570"/>
    <w:rsid w:val="00A257AA"/>
    <w:rsid w:val="00A259BC"/>
    <w:rsid w:val="00A25A6A"/>
    <w:rsid w:val="00A25A72"/>
    <w:rsid w:val="00A25BD4"/>
    <w:rsid w:val="00A25DEB"/>
    <w:rsid w:val="00A2605C"/>
    <w:rsid w:val="00A269A3"/>
    <w:rsid w:val="00A2793B"/>
    <w:rsid w:val="00A27C03"/>
    <w:rsid w:val="00A3099A"/>
    <w:rsid w:val="00A30CFD"/>
    <w:rsid w:val="00A30DBE"/>
    <w:rsid w:val="00A30E8C"/>
    <w:rsid w:val="00A31056"/>
    <w:rsid w:val="00A312A2"/>
    <w:rsid w:val="00A3138B"/>
    <w:rsid w:val="00A3159D"/>
    <w:rsid w:val="00A31CE1"/>
    <w:rsid w:val="00A31D9B"/>
    <w:rsid w:val="00A3266F"/>
    <w:rsid w:val="00A329CE"/>
    <w:rsid w:val="00A338D0"/>
    <w:rsid w:val="00A33F66"/>
    <w:rsid w:val="00A34349"/>
    <w:rsid w:val="00A343D5"/>
    <w:rsid w:val="00A34704"/>
    <w:rsid w:val="00A34AB0"/>
    <w:rsid w:val="00A350BB"/>
    <w:rsid w:val="00A362E7"/>
    <w:rsid w:val="00A36853"/>
    <w:rsid w:val="00A36C29"/>
    <w:rsid w:val="00A36D0C"/>
    <w:rsid w:val="00A377E7"/>
    <w:rsid w:val="00A37F1A"/>
    <w:rsid w:val="00A40358"/>
    <w:rsid w:val="00A40555"/>
    <w:rsid w:val="00A4065F"/>
    <w:rsid w:val="00A41501"/>
    <w:rsid w:val="00A41D6F"/>
    <w:rsid w:val="00A41D76"/>
    <w:rsid w:val="00A421F4"/>
    <w:rsid w:val="00A42E4D"/>
    <w:rsid w:val="00A430AB"/>
    <w:rsid w:val="00A43C5B"/>
    <w:rsid w:val="00A440D1"/>
    <w:rsid w:val="00A441F8"/>
    <w:rsid w:val="00A44720"/>
    <w:rsid w:val="00A44930"/>
    <w:rsid w:val="00A45139"/>
    <w:rsid w:val="00A46027"/>
    <w:rsid w:val="00A46710"/>
    <w:rsid w:val="00A46714"/>
    <w:rsid w:val="00A46DC1"/>
    <w:rsid w:val="00A470DB"/>
    <w:rsid w:val="00A50157"/>
    <w:rsid w:val="00A505E8"/>
    <w:rsid w:val="00A50733"/>
    <w:rsid w:val="00A50A80"/>
    <w:rsid w:val="00A50E8B"/>
    <w:rsid w:val="00A51B3E"/>
    <w:rsid w:val="00A5206F"/>
    <w:rsid w:val="00A522A1"/>
    <w:rsid w:val="00A5230A"/>
    <w:rsid w:val="00A52916"/>
    <w:rsid w:val="00A52DA2"/>
    <w:rsid w:val="00A530AA"/>
    <w:rsid w:val="00A533AD"/>
    <w:rsid w:val="00A53540"/>
    <w:rsid w:val="00A53D3C"/>
    <w:rsid w:val="00A540F0"/>
    <w:rsid w:val="00A54491"/>
    <w:rsid w:val="00A55185"/>
    <w:rsid w:val="00A55399"/>
    <w:rsid w:val="00A554E5"/>
    <w:rsid w:val="00A55704"/>
    <w:rsid w:val="00A55B2B"/>
    <w:rsid w:val="00A55DCF"/>
    <w:rsid w:val="00A56572"/>
    <w:rsid w:val="00A567FF"/>
    <w:rsid w:val="00A572A0"/>
    <w:rsid w:val="00A57ABA"/>
    <w:rsid w:val="00A57AF0"/>
    <w:rsid w:val="00A57D92"/>
    <w:rsid w:val="00A60B52"/>
    <w:rsid w:val="00A60EDB"/>
    <w:rsid w:val="00A61903"/>
    <w:rsid w:val="00A61C73"/>
    <w:rsid w:val="00A61CAA"/>
    <w:rsid w:val="00A61D56"/>
    <w:rsid w:val="00A61F7B"/>
    <w:rsid w:val="00A62C18"/>
    <w:rsid w:val="00A63163"/>
    <w:rsid w:val="00A63402"/>
    <w:rsid w:val="00A637D2"/>
    <w:rsid w:val="00A63F27"/>
    <w:rsid w:val="00A640E5"/>
    <w:rsid w:val="00A64656"/>
    <w:rsid w:val="00A657FD"/>
    <w:rsid w:val="00A65999"/>
    <w:rsid w:val="00A65A16"/>
    <w:rsid w:val="00A65F75"/>
    <w:rsid w:val="00A6603F"/>
    <w:rsid w:val="00A670C4"/>
    <w:rsid w:val="00A676EA"/>
    <w:rsid w:val="00A67953"/>
    <w:rsid w:val="00A679AC"/>
    <w:rsid w:val="00A70085"/>
    <w:rsid w:val="00A702A1"/>
    <w:rsid w:val="00A70438"/>
    <w:rsid w:val="00A70C53"/>
    <w:rsid w:val="00A70D75"/>
    <w:rsid w:val="00A70DC9"/>
    <w:rsid w:val="00A712EF"/>
    <w:rsid w:val="00A71C28"/>
    <w:rsid w:val="00A71D72"/>
    <w:rsid w:val="00A71D7D"/>
    <w:rsid w:val="00A72B06"/>
    <w:rsid w:val="00A72F03"/>
    <w:rsid w:val="00A740A0"/>
    <w:rsid w:val="00A74B58"/>
    <w:rsid w:val="00A75014"/>
    <w:rsid w:val="00A75035"/>
    <w:rsid w:val="00A750BE"/>
    <w:rsid w:val="00A75259"/>
    <w:rsid w:val="00A7536E"/>
    <w:rsid w:val="00A75378"/>
    <w:rsid w:val="00A75AEE"/>
    <w:rsid w:val="00A75F54"/>
    <w:rsid w:val="00A764F0"/>
    <w:rsid w:val="00A76812"/>
    <w:rsid w:val="00A768CB"/>
    <w:rsid w:val="00A76FD4"/>
    <w:rsid w:val="00A77142"/>
    <w:rsid w:val="00A7784F"/>
    <w:rsid w:val="00A77942"/>
    <w:rsid w:val="00A80195"/>
    <w:rsid w:val="00A80C2F"/>
    <w:rsid w:val="00A80E5E"/>
    <w:rsid w:val="00A81255"/>
    <w:rsid w:val="00A814E1"/>
    <w:rsid w:val="00A816B3"/>
    <w:rsid w:val="00A817D6"/>
    <w:rsid w:val="00A81A5A"/>
    <w:rsid w:val="00A81C50"/>
    <w:rsid w:val="00A82735"/>
    <w:rsid w:val="00A82794"/>
    <w:rsid w:val="00A82830"/>
    <w:rsid w:val="00A828AB"/>
    <w:rsid w:val="00A8303E"/>
    <w:rsid w:val="00A831EF"/>
    <w:rsid w:val="00A83264"/>
    <w:rsid w:val="00A83CD1"/>
    <w:rsid w:val="00A8402A"/>
    <w:rsid w:val="00A84059"/>
    <w:rsid w:val="00A841AF"/>
    <w:rsid w:val="00A84246"/>
    <w:rsid w:val="00A84390"/>
    <w:rsid w:val="00A84481"/>
    <w:rsid w:val="00A844AD"/>
    <w:rsid w:val="00A8486D"/>
    <w:rsid w:val="00A84880"/>
    <w:rsid w:val="00A849A1"/>
    <w:rsid w:val="00A84D6D"/>
    <w:rsid w:val="00A851C5"/>
    <w:rsid w:val="00A852AB"/>
    <w:rsid w:val="00A85DFC"/>
    <w:rsid w:val="00A85FD5"/>
    <w:rsid w:val="00A86495"/>
    <w:rsid w:val="00A86498"/>
    <w:rsid w:val="00A86606"/>
    <w:rsid w:val="00A868A5"/>
    <w:rsid w:val="00A86CD5"/>
    <w:rsid w:val="00A86E10"/>
    <w:rsid w:val="00A86F9D"/>
    <w:rsid w:val="00A875C1"/>
    <w:rsid w:val="00A87EDF"/>
    <w:rsid w:val="00A900BA"/>
    <w:rsid w:val="00A90165"/>
    <w:rsid w:val="00A9080A"/>
    <w:rsid w:val="00A9115A"/>
    <w:rsid w:val="00A91316"/>
    <w:rsid w:val="00A91674"/>
    <w:rsid w:val="00A91A02"/>
    <w:rsid w:val="00A92094"/>
    <w:rsid w:val="00A923A9"/>
    <w:rsid w:val="00A92C55"/>
    <w:rsid w:val="00A92CDF"/>
    <w:rsid w:val="00A93424"/>
    <w:rsid w:val="00A93663"/>
    <w:rsid w:val="00A93839"/>
    <w:rsid w:val="00A941ED"/>
    <w:rsid w:val="00A9494E"/>
    <w:rsid w:val="00A94DD2"/>
    <w:rsid w:val="00A94E30"/>
    <w:rsid w:val="00A94EE3"/>
    <w:rsid w:val="00A94FAE"/>
    <w:rsid w:val="00A95230"/>
    <w:rsid w:val="00A95433"/>
    <w:rsid w:val="00A95986"/>
    <w:rsid w:val="00A96061"/>
    <w:rsid w:val="00A96BC8"/>
    <w:rsid w:val="00A96E66"/>
    <w:rsid w:val="00A973D8"/>
    <w:rsid w:val="00A97891"/>
    <w:rsid w:val="00A978FF"/>
    <w:rsid w:val="00AA06DA"/>
    <w:rsid w:val="00AA0C65"/>
    <w:rsid w:val="00AA0F09"/>
    <w:rsid w:val="00AA1044"/>
    <w:rsid w:val="00AA13CC"/>
    <w:rsid w:val="00AA1783"/>
    <w:rsid w:val="00AA1926"/>
    <w:rsid w:val="00AA1C4A"/>
    <w:rsid w:val="00AA2408"/>
    <w:rsid w:val="00AA24E3"/>
    <w:rsid w:val="00AA2783"/>
    <w:rsid w:val="00AA2CF8"/>
    <w:rsid w:val="00AA2CFB"/>
    <w:rsid w:val="00AA3358"/>
    <w:rsid w:val="00AA3CC3"/>
    <w:rsid w:val="00AA3FF5"/>
    <w:rsid w:val="00AA532C"/>
    <w:rsid w:val="00AA57BD"/>
    <w:rsid w:val="00AA6042"/>
    <w:rsid w:val="00AA6AC3"/>
    <w:rsid w:val="00AA6B72"/>
    <w:rsid w:val="00AA6D17"/>
    <w:rsid w:val="00AA7577"/>
    <w:rsid w:val="00AA7860"/>
    <w:rsid w:val="00AA7933"/>
    <w:rsid w:val="00AA7F24"/>
    <w:rsid w:val="00AB0AC5"/>
    <w:rsid w:val="00AB1085"/>
    <w:rsid w:val="00AB11E2"/>
    <w:rsid w:val="00AB1257"/>
    <w:rsid w:val="00AB153B"/>
    <w:rsid w:val="00AB1BCB"/>
    <w:rsid w:val="00AB1DBA"/>
    <w:rsid w:val="00AB1FE8"/>
    <w:rsid w:val="00AB27F6"/>
    <w:rsid w:val="00AB2C9B"/>
    <w:rsid w:val="00AB2CA4"/>
    <w:rsid w:val="00AB2E40"/>
    <w:rsid w:val="00AB351A"/>
    <w:rsid w:val="00AB36E2"/>
    <w:rsid w:val="00AB3AC8"/>
    <w:rsid w:val="00AB3B11"/>
    <w:rsid w:val="00AB48CA"/>
    <w:rsid w:val="00AB4F3B"/>
    <w:rsid w:val="00AB5769"/>
    <w:rsid w:val="00AB5DBA"/>
    <w:rsid w:val="00AB5F34"/>
    <w:rsid w:val="00AB6917"/>
    <w:rsid w:val="00AB6C37"/>
    <w:rsid w:val="00AB6E24"/>
    <w:rsid w:val="00AB706A"/>
    <w:rsid w:val="00AB7228"/>
    <w:rsid w:val="00AB7DDD"/>
    <w:rsid w:val="00AC059F"/>
    <w:rsid w:val="00AC0674"/>
    <w:rsid w:val="00AC0C97"/>
    <w:rsid w:val="00AC1061"/>
    <w:rsid w:val="00AC1460"/>
    <w:rsid w:val="00AC174D"/>
    <w:rsid w:val="00AC19BC"/>
    <w:rsid w:val="00AC1D7E"/>
    <w:rsid w:val="00AC24BE"/>
    <w:rsid w:val="00AC255C"/>
    <w:rsid w:val="00AC2A04"/>
    <w:rsid w:val="00AC2A8C"/>
    <w:rsid w:val="00AC34B6"/>
    <w:rsid w:val="00AC38AD"/>
    <w:rsid w:val="00AC4F0E"/>
    <w:rsid w:val="00AC54ED"/>
    <w:rsid w:val="00AC55FE"/>
    <w:rsid w:val="00AC5A7D"/>
    <w:rsid w:val="00AC61E4"/>
    <w:rsid w:val="00AC696C"/>
    <w:rsid w:val="00AC6F49"/>
    <w:rsid w:val="00AC71AE"/>
    <w:rsid w:val="00AC7576"/>
    <w:rsid w:val="00AD0450"/>
    <w:rsid w:val="00AD04ED"/>
    <w:rsid w:val="00AD06A8"/>
    <w:rsid w:val="00AD083C"/>
    <w:rsid w:val="00AD0AE2"/>
    <w:rsid w:val="00AD0F87"/>
    <w:rsid w:val="00AD0FEF"/>
    <w:rsid w:val="00AD11E6"/>
    <w:rsid w:val="00AD1C00"/>
    <w:rsid w:val="00AD23E2"/>
    <w:rsid w:val="00AD2C87"/>
    <w:rsid w:val="00AD2ECA"/>
    <w:rsid w:val="00AD3522"/>
    <w:rsid w:val="00AD355C"/>
    <w:rsid w:val="00AD395F"/>
    <w:rsid w:val="00AD3AD2"/>
    <w:rsid w:val="00AD3FDA"/>
    <w:rsid w:val="00AD4BBA"/>
    <w:rsid w:val="00AD4EB6"/>
    <w:rsid w:val="00AD55B9"/>
    <w:rsid w:val="00AD5DCD"/>
    <w:rsid w:val="00AD5F46"/>
    <w:rsid w:val="00AD5FD5"/>
    <w:rsid w:val="00AD64F8"/>
    <w:rsid w:val="00AD68C1"/>
    <w:rsid w:val="00AD6959"/>
    <w:rsid w:val="00AD6DB7"/>
    <w:rsid w:val="00AD6E77"/>
    <w:rsid w:val="00AD7E07"/>
    <w:rsid w:val="00AE114C"/>
    <w:rsid w:val="00AE168D"/>
    <w:rsid w:val="00AE2524"/>
    <w:rsid w:val="00AE2542"/>
    <w:rsid w:val="00AE287E"/>
    <w:rsid w:val="00AE2BE8"/>
    <w:rsid w:val="00AE2D7B"/>
    <w:rsid w:val="00AE2E76"/>
    <w:rsid w:val="00AE2E86"/>
    <w:rsid w:val="00AE307C"/>
    <w:rsid w:val="00AE3200"/>
    <w:rsid w:val="00AE3390"/>
    <w:rsid w:val="00AE3A21"/>
    <w:rsid w:val="00AE3AAF"/>
    <w:rsid w:val="00AE410F"/>
    <w:rsid w:val="00AE4115"/>
    <w:rsid w:val="00AE44F6"/>
    <w:rsid w:val="00AE47DA"/>
    <w:rsid w:val="00AE49E0"/>
    <w:rsid w:val="00AE4C89"/>
    <w:rsid w:val="00AE51C5"/>
    <w:rsid w:val="00AE53DB"/>
    <w:rsid w:val="00AE5AE9"/>
    <w:rsid w:val="00AE5B42"/>
    <w:rsid w:val="00AE5B52"/>
    <w:rsid w:val="00AE5CAD"/>
    <w:rsid w:val="00AE64B6"/>
    <w:rsid w:val="00AE6DAE"/>
    <w:rsid w:val="00AE72B4"/>
    <w:rsid w:val="00AE7607"/>
    <w:rsid w:val="00AE7675"/>
    <w:rsid w:val="00AF10BC"/>
    <w:rsid w:val="00AF113D"/>
    <w:rsid w:val="00AF129C"/>
    <w:rsid w:val="00AF2A3B"/>
    <w:rsid w:val="00AF3729"/>
    <w:rsid w:val="00AF3745"/>
    <w:rsid w:val="00AF425A"/>
    <w:rsid w:val="00AF445F"/>
    <w:rsid w:val="00AF44EF"/>
    <w:rsid w:val="00AF46D8"/>
    <w:rsid w:val="00AF4D9D"/>
    <w:rsid w:val="00AF4E16"/>
    <w:rsid w:val="00AF4E40"/>
    <w:rsid w:val="00AF4EDA"/>
    <w:rsid w:val="00AF4FC1"/>
    <w:rsid w:val="00AF54AD"/>
    <w:rsid w:val="00AF554D"/>
    <w:rsid w:val="00AF55E8"/>
    <w:rsid w:val="00AF5B63"/>
    <w:rsid w:val="00AF624C"/>
    <w:rsid w:val="00AF62BE"/>
    <w:rsid w:val="00AF62E7"/>
    <w:rsid w:val="00AF6563"/>
    <w:rsid w:val="00AF6863"/>
    <w:rsid w:val="00AF68C0"/>
    <w:rsid w:val="00AF691D"/>
    <w:rsid w:val="00AF7716"/>
    <w:rsid w:val="00AF7BC7"/>
    <w:rsid w:val="00AF7D08"/>
    <w:rsid w:val="00B00367"/>
    <w:rsid w:val="00B003D4"/>
    <w:rsid w:val="00B0056B"/>
    <w:rsid w:val="00B006B4"/>
    <w:rsid w:val="00B00742"/>
    <w:rsid w:val="00B00845"/>
    <w:rsid w:val="00B008D5"/>
    <w:rsid w:val="00B00E8F"/>
    <w:rsid w:val="00B0119E"/>
    <w:rsid w:val="00B014EE"/>
    <w:rsid w:val="00B016EB"/>
    <w:rsid w:val="00B020FF"/>
    <w:rsid w:val="00B028A4"/>
    <w:rsid w:val="00B0317A"/>
    <w:rsid w:val="00B0355D"/>
    <w:rsid w:val="00B037F3"/>
    <w:rsid w:val="00B03A9C"/>
    <w:rsid w:val="00B03C5A"/>
    <w:rsid w:val="00B03C7F"/>
    <w:rsid w:val="00B040AA"/>
    <w:rsid w:val="00B040E6"/>
    <w:rsid w:val="00B04665"/>
    <w:rsid w:val="00B05314"/>
    <w:rsid w:val="00B0546B"/>
    <w:rsid w:val="00B05F15"/>
    <w:rsid w:val="00B05F23"/>
    <w:rsid w:val="00B0616E"/>
    <w:rsid w:val="00B06D11"/>
    <w:rsid w:val="00B07145"/>
    <w:rsid w:val="00B07157"/>
    <w:rsid w:val="00B07309"/>
    <w:rsid w:val="00B0748B"/>
    <w:rsid w:val="00B076BF"/>
    <w:rsid w:val="00B10076"/>
    <w:rsid w:val="00B110BC"/>
    <w:rsid w:val="00B11201"/>
    <w:rsid w:val="00B1123D"/>
    <w:rsid w:val="00B114F6"/>
    <w:rsid w:val="00B11B86"/>
    <w:rsid w:val="00B13153"/>
    <w:rsid w:val="00B133A1"/>
    <w:rsid w:val="00B13640"/>
    <w:rsid w:val="00B138C2"/>
    <w:rsid w:val="00B13E30"/>
    <w:rsid w:val="00B149AC"/>
    <w:rsid w:val="00B1553C"/>
    <w:rsid w:val="00B15DEC"/>
    <w:rsid w:val="00B15FDC"/>
    <w:rsid w:val="00B16765"/>
    <w:rsid w:val="00B16E9E"/>
    <w:rsid w:val="00B1709F"/>
    <w:rsid w:val="00B1710D"/>
    <w:rsid w:val="00B17506"/>
    <w:rsid w:val="00B1796E"/>
    <w:rsid w:val="00B17A8A"/>
    <w:rsid w:val="00B17E2A"/>
    <w:rsid w:val="00B2053E"/>
    <w:rsid w:val="00B20799"/>
    <w:rsid w:val="00B20C88"/>
    <w:rsid w:val="00B20E3F"/>
    <w:rsid w:val="00B212F2"/>
    <w:rsid w:val="00B217A4"/>
    <w:rsid w:val="00B217C3"/>
    <w:rsid w:val="00B21977"/>
    <w:rsid w:val="00B21A98"/>
    <w:rsid w:val="00B21EB4"/>
    <w:rsid w:val="00B22BF6"/>
    <w:rsid w:val="00B230C4"/>
    <w:rsid w:val="00B231E6"/>
    <w:rsid w:val="00B2386E"/>
    <w:rsid w:val="00B23A6B"/>
    <w:rsid w:val="00B23FFA"/>
    <w:rsid w:val="00B24255"/>
    <w:rsid w:val="00B2498E"/>
    <w:rsid w:val="00B24A33"/>
    <w:rsid w:val="00B24B39"/>
    <w:rsid w:val="00B24EAE"/>
    <w:rsid w:val="00B253D4"/>
    <w:rsid w:val="00B25709"/>
    <w:rsid w:val="00B257ED"/>
    <w:rsid w:val="00B25932"/>
    <w:rsid w:val="00B25C2E"/>
    <w:rsid w:val="00B25FF8"/>
    <w:rsid w:val="00B25FFB"/>
    <w:rsid w:val="00B266A1"/>
    <w:rsid w:val="00B26942"/>
    <w:rsid w:val="00B26B2C"/>
    <w:rsid w:val="00B27196"/>
    <w:rsid w:val="00B27427"/>
    <w:rsid w:val="00B276FC"/>
    <w:rsid w:val="00B27832"/>
    <w:rsid w:val="00B27864"/>
    <w:rsid w:val="00B27BCE"/>
    <w:rsid w:val="00B314E4"/>
    <w:rsid w:val="00B31932"/>
    <w:rsid w:val="00B323A0"/>
    <w:rsid w:val="00B325A4"/>
    <w:rsid w:val="00B33886"/>
    <w:rsid w:val="00B3403A"/>
    <w:rsid w:val="00B34E36"/>
    <w:rsid w:val="00B34F3B"/>
    <w:rsid w:val="00B35272"/>
    <w:rsid w:val="00B35DAA"/>
    <w:rsid w:val="00B35F8B"/>
    <w:rsid w:val="00B364A2"/>
    <w:rsid w:val="00B367E0"/>
    <w:rsid w:val="00B36D2E"/>
    <w:rsid w:val="00B36EBD"/>
    <w:rsid w:val="00B37049"/>
    <w:rsid w:val="00B373FB"/>
    <w:rsid w:val="00B3766C"/>
    <w:rsid w:val="00B3776B"/>
    <w:rsid w:val="00B4023F"/>
    <w:rsid w:val="00B4078F"/>
    <w:rsid w:val="00B407A4"/>
    <w:rsid w:val="00B407A6"/>
    <w:rsid w:val="00B40852"/>
    <w:rsid w:val="00B41419"/>
    <w:rsid w:val="00B41ABD"/>
    <w:rsid w:val="00B41C34"/>
    <w:rsid w:val="00B41E2C"/>
    <w:rsid w:val="00B41F4D"/>
    <w:rsid w:val="00B42431"/>
    <w:rsid w:val="00B43072"/>
    <w:rsid w:val="00B43CE1"/>
    <w:rsid w:val="00B4419A"/>
    <w:rsid w:val="00B44418"/>
    <w:rsid w:val="00B44EBC"/>
    <w:rsid w:val="00B45620"/>
    <w:rsid w:val="00B45C63"/>
    <w:rsid w:val="00B46033"/>
    <w:rsid w:val="00B460DE"/>
    <w:rsid w:val="00B4635B"/>
    <w:rsid w:val="00B46787"/>
    <w:rsid w:val="00B4689E"/>
    <w:rsid w:val="00B46CCC"/>
    <w:rsid w:val="00B4766A"/>
    <w:rsid w:val="00B501F5"/>
    <w:rsid w:val="00B50355"/>
    <w:rsid w:val="00B5070B"/>
    <w:rsid w:val="00B50D3E"/>
    <w:rsid w:val="00B512F9"/>
    <w:rsid w:val="00B51AC5"/>
    <w:rsid w:val="00B51F04"/>
    <w:rsid w:val="00B52724"/>
    <w:rsid w:val="00B52BF7"/>
    <w:rsid w:val="00B5401D"/>
    <w:rsid w:val="00B54374"/>
    <w:rsid w:val="00B54432"/>
    <w:rsid w:val="00B549D8"/>
    <w:rsid w:val="00B56193"/>
    <w:rsid w:val="00B5628C"/>
    <w:rsid w:val="00B56574"/>
    <w:rsid w:val="00B56652"/>
    <w:rsid w:val="00B56A72"/>
    <w:rsid w:val="00B56C97"/>
    <w:rsid w:val="00B5775F"/>
    <w:rsid w:val="00B57A61"/>
    <w:rsid w:val="00B57B9D"/>
    <w:rsid w:val="00B57FA5"/>
    <w:rsid w:val="00B60775"/>
    <w:rsid w:val="00B6095D"/>
    <w:rsid w:val="00B60EA8"/>
    <w:rsid w:val="00B6146E"/>
    <w:rsid w:val="00B6148A"/>
    <w:rsid w:val="00B617DE"/>
    <w:rsid w:val="00B62568"/>
    <w:rsid w:val="00B6363A"/>
    <w:rsid w:val="00B63669"/>
    <w:rsid w:val="00B63BC8"/>
    <w:rsid w:val="00B63C13"/>
    <w:rsid w:val="00B63CF9"/>
    <w:rsid w:val="00B640D2"/>
    <w:rsid w:val="00B64D2C"/>
    <w:rsid w:val="00B6546A"/>
    <w:rsid w:val="00B6547E"/>
    <w:rsid w:val="00B6574B"/>
    <w:rsid w:val="00B665EA"/>
    <w:rsid w:val="00B66B5E"/>
    <w:rsid w:val="00B676DC"/>
    <w:rsid w:val="00B678B9"/>
    <w:rsid w:val="00B70043"/>
    <w:rsid w:val="00B70287"/>
    <w:rsid w:val="00B7063E"/>
    <w:rsid w:val="00B7090B"/>
    <w:rsid w:val="00B70D77"/>
    <w:rsid w:val="00B70DF9"/>
    <w:rsid w:val="00B71234"/>
    <w:rsid w:val="00B71581"/>
    <w:rsid w:val="00B719C5"/>
    <w:rsid w:val="00B71BB8"/>
    <w:rsid w:val="00B7219E"/>
    <w:rsid w:val="00B730E8"/>
    <w:rsid w:val="00B741E0"/>
    <w:rsid w:val="00B74338"/>
    <w:rsid w:val="00B74590"/>
    <w:rsid w:val="00B74787"/>
    <w:rsid w:val="00B74DFE"/>
    <w:rsid w:val="00B754E9"/>
    <w:rsid w:val="00B75A5F"/>
    <w:rsid w:val="00B75AA4"/>
    <w:rsid w:val="00B7601B"/>
    <w:rsid w:val="00B761EB"/>
    <w:rsid w:val="00B7682E"/>
    <w:rsid w:val="00B76B85"/>
    <w:rsid w:val="00B76E6E"/>
    <w:rsid w:val="00B7742F"/>
    <w:rsid w:val="00B77DBA"/>
    <w:rsid w:val="00B8004E"/>
    <w:rsid w:val="00B800F9"/>
    <w:rsid w:val="00B80651"/>
    <w:rsid w:val="00B80B6D"/>
    <w:rsid w:val="00B81525"/>
    <w:rsid w:val="00B81857"/>
    <w:rsid w:val="00B81C99"/>
    <w:rsid w:val="00B81D44"/>
    <w:rsid w:val="00B82449"/>
    <w:rsid w:val="00B824CB"/>
    <w:rsid w:val="00B82D61"/>
    <w:rsid w:val="00B837CA"/>
    <w:rsid w:val="00B838F9"/>
    <w:rsid w:val="00B83BF8"/>
    <w:rsid w:val="00B83F99"/>
    <w:rsid w:val="00B842FB"/>
    <w:rsid w:val="00B847BE"/>
    <w:rsid w:val="00B84D88"/>
    <w:rsid w:val="00B84E59"/>
    <w:rsid w:val="00B851EC"/>
    <w:rsid w:val="00B85F0B"/>
    <w:rsid w:val="00B867BF"/>
    <w:rsid w:val="00B87084"/>
    <w:rsid w:val="00B87972"/>
    <w:rsid w:val="00B87A2A"/>
    <w:rsid w:val="00B87DE6"/>
    <w:rsid w:val="00B907B0"/>
    <w:rsid w:val="00B91224"/>
    <w:rsid w:val="00B91239"/>
    <w:rsid w:val="00B915C5"/>
    <w:rsid w:val="00B91BBE"/>
    <w:rsid w:val="00B91CE2"/>
    <w:rsid w:val="00B91D7B"/>
    <w:rsid w:val="00B91DD6"/>
    <w:rsid w:val="00B920B8"/>
    <w:rsid w:val="00B923D4"/>
    <w:rsid w:val="00B92A59"/>
    <w:rsid w:val="00B92D38"/>
    <w:rsid w:val="00B936DE"/>
    <w:rsid w:val="00B9392E"/>
    <w:rsid w:val="00B939A0"/>
    <w:rsid w:val="00B93E43"/>
    <w:rsid w:val="00B9433A"/>
    <w:rsid w:val="00B94693"/>
    <w:rsid w:val="00B94874"/>
    <w:rsid w:val="00B94B7D"/>
    <w:rsid w:val="00B94F12"/>
    <w:rsid w:val="00B950F4"/>
    <w:rsid w:val="00B951A4"/>
    <w:rsid w:val="00B95718"/>
    <w:rsid w:val="00B95CB6"/>
    <w:rsid w:val="00B95D36"/>
    <w:rsid w:val="00B95E98"/>
    <w:rsid w:val="00B95EBE"/>
    <w:rsid w:val="00B95EC0"/>
    <w:rsid w:val="00B963F3"/>
    <w:rsid w:val="00B96729"/>
    <w:rsid w:val="00B96DC8"/>
    <w:rsid w:val="00B96F47"/>
    <w:rsid w:val="00B97084"/>
    <w:rsid w:val="00B97870"/>
    <w:rsid w:val="00BA075B"/>
    <w:rsid w:val="00BA0820"/>
    <w:rsid w:val="00BA08A0"/>
    <w:rsid w:val="00BA0953"/>
    <w:rsid w:val="00BA1CB2"/>
    <w:rsid w:val="00BA2401"/>
    <w:rsid w:val="00BA2F48"/>
    <w:rsid w:val="00BA30F7"/>
    <w:rsid w:val="00BA30FB"/>
    <w:rsid w:val="00BA3722"/>
    <w:rsid w:val="00BA3CCE"/>
    <w:rsid w:val="00BA407E"/>
    <w:rsid w:val="00BA419D"/>
    <w:rsid w:val="00BA4F9D"/>
    <w:rsid w:val="00BA519A"/>
    <w:rsid w:val="00BA52E5"/>
    <w:rsid w:val="00BA55C7"/>
    <w:rsid w:val="00BA58D0"/>
    <w:rsid w:val="00BA63B2"/>
    <w:rsid w:val="00BA67EE"/>
    <w:rsid w:val="00BA69AA"/>
    <w:rsid w:val="00BA739B"/>
    <w:rsid w:val="00BA798B"/>
    <w:rsid w:val="00BB03BC"/>
    <w:rsid w:val="00BB0DBE"/>
    <w:rsid w:val="00BB172C"/>
    <w:rsid w:val="00BB17DC"/>
    <w:rsid w:val="00BB18E7"/>
    <w:rsid w:val="00BB19E9"/>
    <w:rsid w:val="00BB1C64"/>
    <w:rsid w:val="00BB1DBA"/>
    <w:rsid w:val="00BB200E"/>
    <w:rsid w:val="00BB2BAE"/>
    <w:rsid w:val="00BB2F54"/>
    <w:rsid w:val="00BB32F8"/>
    <w:rsid w:val="00BB38D5"/>
    <w:rsid w:val="00BB394C"/>
    <w:rsid w:val="00BB3DD6"/>
    <w:rsid w:val="00BB3E5A"/>
    <w:rsid w:val="00BB5181"/>
    <w:rsid w:val="00BB51CC"/>
    <w:rsid w:val="00BB5492"/>
    <w:rsid w:val="00BB60E5"/>
    <w:rsid w:val="00BB6376"/>
    <w:rsid w:val="00BB6684"/>
    <w:rsid w:val="00BB681D"/>
    <w:rsid w:val="00BB68D1"/>
    <w:rsid w:val="00BB6C05"/>
    <w:rsid w:val="00BB6C19"/>
    <w:rsid w:val="00BB6D97"/>
    <w:rsid w:val="00BB711A"/>
    <w:rsid w:val="00BB781A"/>
    <w:rsid w:val="00BB7F7A"/>
    <w:rsid w:val="00BC0340"/>
    <w:rsid w:val="00BC044D"/>
    <w:rsid w:val="00BC0626"/>
    <w:rsid w:val="00BC09CF"/>
    <w:rsid w:val="00BC0B65"/>
    <w:rsid w:val="00BC17AD"/>
    <w:rsid w:val="00BC1816"/>
    <w:rsid w:val="00BC1AE2"/>
    <w:rsid w:val="00BC1C40"/>
    <w:rsid w:val="00BC1E44"/>
    <w:rsid w:val="00BC2189"/>
    <w:rsid w:val="00BC288B"/>
    <w:rsid w:val="00BC2D0B"/>
    <w:rsid w:val="00BC2F9D"/>
    <w:rsid w:val="00BC39B6"/>
    <w:rsid w:val="00BC3C46"/>
    <w:rsid w:val="00BC3CE9"/>
    <w:rsid w:val="00BC3E2C"/>
    <w:rsid w:val="00BC3E9E"/>
    <w:rsid w:val="00BC4594"/>
    <w:rsid w:val="00BC45FF"/>
    <w:rsid w:val="00BC4630"/>
    <w:rsid w:val="00BC4808"/>
    <w:rsid w:val="00BC4C66"/>
    <w:rsid w:val="00BC4CC3"/>
    <w:rsid w:val="00BC526D"/>
    <w:rsid w:val="00BC6134"/>
    <w:rsid w:val="00BC62CD"/>
    <w:rsid w:val="00BC64B8"/>
    <w:rsid w:val="00BC68D1"/>
    <w:rsid w:val="00BC6B1E"/>
    <w:rsid w:val="00BC760C"/>
    <w:rsid w:val="00BC7681"/>
    <w:rsid w:val="00BC7805"/>
    <w:rsid w:val="00BC7895"/>
    <w:rsid w:val="00BC7AE4"/>
    <w:rsid w:val="00BC7C39"/>
    <w:rsid w:val="00BD0563"/>
    <w:rsid w:val="00BD0F49"/>
    <w:rsid w:val="00BD1550"/>
    <w:rsid w:val="00BD1BEB"/>
    <w:rsid w:val="00BD201A"/>
    <w:rsid w:val="00BD2BD0"/>
    <w:rsid w:val="00BD2CFB"/>
    <w:rsid w:val="00BD2E62"/>
    <w:rsid w:val="00BD30D7"/>
    <w:rsid w:val="00BD332C"/>
    <w:rsid w:val="00BD3935"/>
    <w:rsid w:val="00BD39FE"/>
    <w:rsid w:val="00BD3D32"/>
    <w:rsid w:val="00BD3F3F"/>
    <w:rsid w:val="00BD3F6C"/>
    <w:rsid w:val="00BD4740"/>
    <w:rsid w:val="00BD4A30"/>
    <w:rsid w:val="00BD4B02"/>
    <w:rsid w:val="00BD54E9"/>
    <w:rsid w:val="00BD5552"/>
    <w:rsid w:val="00BD5739"/>
    <w:rsid w:val="00BD5796"/>
    <w:rsid w:val="00BD615F"/>
    <w:rsid w:val="00BD651F"/>
    <w:rsid w:val="00BD6A8E"/>
    <w:rsid w:val="00BD76F2"/>
    <w:rsid w:val="00BD7CD6"/>
    <w:rsid w:val="00BE03EB"/>
    <w:rsid w:val="00BE0A16"/>
    <w:rsid w:val="00BE11AE"/>
    <w:rsid w:val="00BE171F"/>
    <w:rsid w:val="00BE1748"/>
    <w:rsid w:val="00BE19AB"/>
    <w:rsid w:val="00BE1F66"/>
    <w:rsid w:val="00BE23A2"/>
    <w:rsid w:val="00BE2C02"/>
    <w:rsid w:val="00BE31AB"/>
    <w:rsid w:val="00BE32A6"/>
    <w:rsid w:val="00BE338C"/>
    <w:rsid w:val="00BE35F3"/>
    <w:rsid w:val="00BE38F1"/>
    <w:rsid w:val="00BE3D5C"/>
    <w:rsid w:val="00BE3DA5"/>
    <w:rsid w:val="00BE40CA"/>
    <w:rsid w:val="00BE4217"/>
    <w:rsid w:val="00BE4372"/>
    <w:rsid w:val="00BE449C"/>
    <w:rsid w:val="00BE5C09"/>
    <w:rsid w:val="00BE67EE"/>
    <w:rsid w:val="00BF01E6"/>
    <w:rsid w:val="00BF063C"/>
    <w:rsid w:val="00BF09B3"/>
    <w:rsid w:val="00BF0FE6"/>
    <w:rsid w:val="00BF12E4"/>
    <w:rsid w:val="00BF164D"/>
    <w:rsid w:val="00BF1C66"/>
    <w:rsid w:val="00BF20F9"/>
    <w:rsid w:val="00BF249F"/>
    <w:rsid w:val="00BF28CE"/>
    <w:rsid w:val="00BF29FB"/>
    <w:rsid w:val="00BF32B5"/>
    <w:rsid w:val="00BF34AE"/>
    <w:rsid w:val="00BF37D5"/>
    <w:rsid w:val="00BF3AE1"/>
    <w:rsid w:val="00BF3DD6"/>
    <w:rsid w:val="00BF403C"/>
    <w:rsid w:val="00BF4050"/>
    <w:rsid w:val="00BF4872"/>
    <w:rsid w:val="00BF4B21"/>
    <w:rsid w:val="00BF4CBE"/>
    <w:rsid w:val="00BF5469"/>
    <w:rsid w:val="00BF5634"/>
    <w:rsid w:val="00BF57B0"/>
    <w:rsid w:val="00BF5C70"/>
    <w:rsid w:val="00BF6E94"/>
    <w:rsid w:val="00BF7808"/>
    <w:rsid w:val="00BF7BF6"/>
    <w:rsid w:val="00BF7E24"/>
    <w:rsid w:val="00C00585"/>
    <w:rsid w:val="00C009FD"/>
    <w:rsid w:val="00C00D27"/>
    <w:rsid w:val="00C0180E"/>
    <w:rsid w:val="00C01866"/>
    <w:rsid w:val="00C02296"/>
    <w:rsid w:val="00C02555"/>
    <w:rsid w:val="00C02C20"/>
    <w:rsid w:val="00C02E93"/>
    <w:rsid w:val="00C03059"/>
    <w:rsid w:val="00C0314A"/>
    <w:rsid w:val="00C03353"/>
    <w:rsid w:val="00C03631"/>
    <w:rsid w:val="00C03A6B"/>
    <w:rsid w:val="00C03C24"/>
    <w:rsid w:val="00C0418B"/>
    <w:rsid w:val="00C0445D"/>
    <w:rsid w:val="00C04621"/>
    <w:rsid w:val="00C051AE"/>
    <w:rsid w:val="00C0545A"/>
    <w:rsid w:val="00C05BD5"/>
    <w:rsid w:val="00C0631E"/>
    <w:rsid w:val="00C06393"/>
    <w:rsid w:val="00C0767C"/>
    <w:rsid w:val="00C076EC"/>
    <w:rsid w:val="00C07BD7"/>
    <w:rsid w:val="00C1014F"/>
    <w:rsid w:val="00C1046A"/>
    <w:rsid w:val="00C10BFB"/>
    <w:rsid w:val="00C11265"/>
    <w:rsid w:val="00C113D7"/>
    <w:rsid w:val="00C11AB1"/>
    <w:rsid w:val="00C12605"/>
    <w:rsid w:val="00C12718"/>
    <w:rsid w:val="00C12A32"/>
    <w:rsid w:val="00C12F43"/>
    <w:rsid w:val="00C13957"/>
    <w:rsid w:val="00C13BDA"/>
    <w:rsid w:val="00C13E30"/>
    <w:rsid w:val="00C143AF"/>
    <w:rsid w:val="00C14A60"/>
    <w:rsid w:val="00C14E27"/>
    <w:rsid w:val="00C15BF7"/>
    <w:rsid w:val="00C15C64"/>
    <w:rsid w:val="00C16091"/>
    <w:rsid w:val="00C16102"/>
    <w:rsid w:val="00C1615B"/>
    <w:rsid w:val="00C16498"/>
    <w:rsid w:val="00C16551"/>
    <w:rsid w:val="00C17339"/>
    <w:rsid w:val="00C17DFB"/>
    <w:rsid w:val="00C17E5E"/>
    <w:rsid w:val="00C203E8"/>
    <w:rsid w:val="00C2073F"/>
    <w:rsid w:val="00C20785"/>
    <w:rsid w:val="00C211BF"/>
    <w:rsid w:val="00C2131A"/>
    <w:rsid w:val="00C218B3"/>
    <w:rsid w:val="00C218C9"/>
    <w:rsid w:val="00C219BF"/>
    <w:rsid w:val="00C21AFA"/>
    <w:rsid w:val="00C21B0D"/>
    <w:rsid w:val="00C2275D"/>
    <w:rsid w:val="00C232AE"/>
    <w:rsid w:val="00C23B96"/>
    <w:rsid w:val="00C24084"/>
    <w:rsid w:val="00C2437A"/>
    <w:rsid w:val="00C249AB"/>
    <w:rsid w:val="00C24F75"/>
    <w:rsid w:val="00C25180"/>
    <w:rsid w:val="00C25376"/>
    <w:rsid w:val="00C253C5"/>
    <w:rsid w:val="00C2550F"/>
    <w:rsid w:val="00C2607A"/>
    <w:rsid w:val="00C264AF"/>
    <w:rsid w:val="00C26CC1"/>
    <w:rsid w:val="00C2700C"/>
    <w:rsid w:val="00C27B9B"/>
    <w:rsid w:val="00C27D18"/>
    <w:rsid w:val="00C31535"/>
    <w:rsid w:val="00C316AF"/>
    <w:rsid w:val="00C31A63"/>
    <w:rsid w:val="00C31ED5"/>
    <w:rsid w:val="00C32430"/>
    <w:rsid w:val="00C325E4"/>
    <w:rsid w:val="00C32D97"/>
    <w:rsid w:val="00C32FB0"/>
    <w:rsid w:val="00C330C8"/>
    <w:rsid w:val="00C334DD"/>
    <w:rsid w:val="00C338FD"/>
    <w:rsid w:val="00C33AAE"/>
    <w:rsid w:val="00C341C2"/>
    <w:rsid w:val="00C34395"/>
    <w:rsid w:val="00C3441F"/>
    <w:rsid w:val="00C344ED"/>
    <w:rsid w:val="00C34CAA"/>
    <w:rsid w:val="00C34F5C"/>
    <w:rsid w:val="00C3522B"/>
    <w:rsid w:val="00C352CB"/>
    <w:rsid w:val="00C35C8A"/>
    <w:rsid w:val="00C3687C"/>
    <w:rsid w:val="00C36A32"/>
    <w:rsid w:val="00C375EB"/>
    <w:rsid w:val="00C377F7"/>
    <w:rsid w:val="00C37DEE"/>
    <w:rsid w:val="00C400AE"/>
    <w:rsid w:val="00C40948"/>
    <w:rsid w:val="00C410E8"/>
    <w:rsid w:val="00C41351"/>
    <w:rsid w:val="00C4194E"/>
    <w:rsid w:val="00C419E1"/>
    <w:rsid w:val="00C41B9E"/>
    <w:rsid w:val="00C4286B"/>
    <w:rsid w:val="00C428CC"/>
    <w:rsid w:val="00C42D82"/>
    <w:rsid w:val="00C433DB"/>
    <w:rsid w:val="00C4420D"/>
    <w:rsid w:val="00C44A3D"/>
    <w:rsid w:val="00C44B5A"/>
    <w:rsid w:val="00C44BF5"/>
    <w:rsid w:val="00C44D8B"/>
    <w:rsid w:val="00C4551A"/>
    <w:rsid w:val="00C455AF"/>
    <w:rsid w:val="00C45F77"/>
    <w:rsid w:val="00C46079"/>
    <w:rsid w:val="00C467AA"/>
    <w:rsid w:val="00C46819"/>
    <w:rsid w:val="00C47978"/>
    <w:rsid w:val="00C47D16"/>
    <w:rsid w:val="00C47EB4"/>
    <w:rsid w:val="00C50111"/>
    <w:rsid w:val="00C50FF9"/>
    <w:rsid w:val="00C515A4"/>
    <w:rsid w:val="00C51A88"/>
    <w:rsid w:val="00C51D83"/>
    <w:rsid w:val="00C51E09"/>
    <w:rsid w:val="00C52B6E"/>
    <w:rsid w:val="00C5315D"/>
    <w:rsid w:val="00C538F8"/>
    <w:rsid w:val="00C53D5D"/>
    <w:rsid w:val="00C53E97"/>
    <w:rsid w:val="00C54116"/>
    <w:rsid w:val="00C545DB"/>
    <w:rsid w:val="00C555A3"/>
    <w:rsid w:val="00C55950"/>
    <w:rsid w:val="00C55DEC"/>
    <w:rsid w:val="00C56358"/>
    <w:rsid w:val="00C56ECF"/>
    <w:rsid w:val="00C574E2"/>
    <w:rsid w:val="00C5786D"/>
    <w:rsid w:val="00C60508"/>
    <w:rsid w:val="00C60564"/>
    <w:rsid w:val="00C608AF"/>
    <w:rsid w:val="00C6091A"/>
    <w:rsid w:val="00C609EA"/>
    <w:rsid w:val="00C60CDD"/>
    <w:rsid w:val="00C60DBD"/>
    <w:rsid w:val="00C61AFB"/>
    <w:rsid w:val="00C61EB6"/>
    <w:rsid w:val="00C61EE1"/>
    <w:rsid w:val="00C61F03"/>
    <w:rsid w:val="00C62714"/>
    <w:rsid w:val="00C62ACB"/>
    <w:rsid w:val="00C63197"/>
    <w:rsid w:val="00C633CE"/>
    <w:rsid w:val="00C63775"/>
    <w:rsid w:val="00C63A21"/>
    <w:rsid w:val="00C63AA0"/>
    <w:rsid w:val="00C64188"/>
    <w:rsid w:val="00C6426E"/>
    <w:rsid w:val="00C646D5"/>
    <w:rsid w:val="00C64BB6"/>
    <w:rsid w:val="00C64E1D"/>
    <w:rsid w:val="00C64E58"/>
    <w:rsid w:val="00C659AD"/>
    <w:rsid w:val="00C66486"/>
    <w:rsid w:val="00C6657D"/>
    <w:rsid w:val="00C6690C"/>
    <w:rsid w:val="00C66BAB"/>
    <w:rsid w:val="00C66F85"/>
    <w:rsid w:val="00C67049"/>
    <w:rsid w:val="00C6707A"/>
    <w:rsid w:val="00C67812"/>
    <w:rsid w:val="00C67A54"/>
    <w:rsid w:val="00C67CA8"/>
    <w:rsid w:val="00C67D18"/>
    <w:rsid w:val="00C67FB7"/>
    <w:rsid w:val="00C70549"/>
    <w:rsid w:val="00C70D30"/>
    <w:rsid w:val="00C71855"/>
    <w:rsid w:val="00C71D0F"/>
    <w:rsid w:val="00C722C3"/>
    <w:rsid w:val="00C72566"/>
    <w:rsid w:val="00C725F5"/>
    <w:rsid w:val="00C729B5"/>
    <w:rsid w:val="00C72E86"/>
    <w:rsid w:val="00C730E9"/>
    <w:rsid w:val="00C731C8"/>
    <w:rsid w:val="00C7325F"/>
    <w:rsid w:val="00C73834"/>
    <w:rsid w:val="00C73FA7"/>
    <w:rsid w:val="00C74925"/>
    <w:rsid w:val="00C74A37"/>
    <w:rsid w:val="00C74E3A"/>
    <w:rsid w:val="00C752F0"/>
    <w:rsid w:val="00C757AA"/>
    <w:rsid w:val="00C75BDB"/>
    <w:rsid w:val="00C768AA"/>
    <w:rsid w:val="00C76911"/>
    <w:rsid w:val="00C7692C"/>
    <w:rsid w:val="00C77FCC"/>
    <w:rsid w:val="00C8071C"/>
    <w:rsid w:val="00C80E3F"/>
    <w:rsid w:val="00C8162E"/>
    <w:rsid w:val="00C81DF5"/>
    <w:rsid w:val="00C81EF3"/>
    <w:rsid w:val="00C82468"/>
    <w:rsid w:val="00C82BE0"/>
    <w:rsid w:val="00C82FEC"/>
    <w:rsid w:val="00C83456"/>
    <w:rsid w:val="00C83DF9"/>
    <w:rsid w:val="00C83F95"/>
    <w:rsid w:val="00C84140"/>
    <w:rsid w:val="00C856B4"/>
    <w:rsid w:val="00C85864"/>
    <w:rsid w:val="00C86BA6"/>
    <w:rsid w:val="00C86CEC"/>
    <w:rsid w:val="00C86F95"/>
    <w:rsid w:val="00C87D16"/>
    <w:rsid w:val="00C901C8"/>
    <w:rsid w:val="00C904F5"/>
    <w:rsid w:val="00C90D03"/>
    <w:rsid w:val="00C916FD"/>
    <w:rsid w:val="00C91D62"/>
    <w:rsid w:val="00C91DFB"/>
    <w:rsid w:val="00C9223A"/>
    <w:rsid w:val="00C92335"/>
    <w:rsid w:val="00C9291C"/>
    <w:rsid w:val="00C92B20"/>
    <w:rsid w:val="00C930C3"/>
    <w:rsid w:val="00C938F9"/>
    <w:rsid w:val="00C93A3F"/>
    <w:rsid w:val="00C93CF1"/>
    <w:rsid w:val="00C93D35"/>
    <w:rsid w:val="00C9442F"/>
    <w:rsid w:val="00C946B0"/>
    <w:rsid w:val="00C94977"/>
    <w:rsid w:val="00C949B9"/>
    <w:rsid w:val="00C95A1B"/>
    <w:rsid w:val="00C95F4E"/>
    <w:rsid w:val="00C96705"/>
    <w:rsid w:val="00C96FED"/>
    <w:rsid w:val="00C97256"/>
    <w:rsid w:val="00C975A4"/>
    <w:rsid w:val="00C975B9"/>
    <w:rsid w:val="00C97634"/>
    <w:rsid w:val="00CA027A"/>
    <w:rsid w:val="00CA0AFC"/>
    <w:rsid w:val="00CA0C4B"/>
    <w:rsid w:val="00CA0CA4"/>
    <w:rsid w:val="00CA154F"/>
    <w:rsid w:val="00CA1D20"/>
    <w:rsid w:val="00CA20D9"/>
    <w:rsid w:val="00CA2293"/>
    <w:rsid w:val="00CA27D5"/>
    <w:rsid w:val="00CA2948"/>
    <w:rsid w:val="00CA2D79"/>
    <w:rsid w:val="00CA31FE"/>
    <w:rsid w:val="00CA38D5"/>
    <w:rsid w:val="00CA3E70"/>
    <w:rsid w:val="00CA44DB"/>
    <w:rsid w:val="00CA456C"/>
    <w:rsid w:val="00CA490E"/>
    <w:rsid w:val="00CA4A83"/>
    <w:rsid w:val="00CA4D4A"/>
    <w:rsid w:val="00CA4DCB"/>
    <w:rsid w:val="00CA503C"/>
    <w:rsid w:val="00CA577E"/>
    <w:rsid w:val="00CA5F13"/>
    <w:rsid w:val="00CA5FC6"/>
    <w:rsid w:val="00CA6075"/>
    <w:rsid w:val="00CA635E"/>
    <w:rsid w:val="00CA69C4"/>
    <w:rsid w:val="00CA70FA"/>
    <w:rsid w:val="00CA7C65"/>
    <w:rsid w:val="00CA7C7B"/>
    <w:rsid w:val="00CB0084"/>
    <w:rsid w:val="00CB0386"/>
    <w:rsid w:val="00CB03CE"/>
    <w:rsid w:val="00CB0572"/>
    <w:rsid w:val="00CB0A1A"/>
    <w:rsid w:val="00CB0C01"/>
    <w:rsid w:val="00CB102A"/>
    <w:rsid w:val="00CB12AA"/>
    <w:rsid w:val="00CB14AC"/>
    <w:rsid w:val="00CB228C"/>
    <w:rsid w:val="00CB23EA"/>
    <w:rsid w:val="00CB2614"/>
    <w:rsid w:val="00CB28B5"/>
    <w:rsid w:val="00CB2932"/>
    <w:rsid w:val="00CB2A4B"/>
    <w:rsid w:val="00CB330D"/>
    <w:rsid w:val="00CB336C"/>
    <w:rsid w:val="00CB3677"/>
    <w:rsid w:val="00CB4C52"/>
    <w:rsid w:val="00CB4C5F"/>
    <w:rsid w:val="00CB4D2E"/>
    <w:rsid w:val="00CB4D7F"/>
    <w:rsid w:val="00CB4E90"/>
    <w:rsid w:val="00CB50D1"/>
    <w:rsid w:val="00CB595F"/>
    <w:rsid w:val="00CB62E9"/>
    <w:rsid w:val="00CB65A3"/>
    <w:rsid w:val="00CB74F8"/>
    <w:rsid w:val="00CB7A8E"/>
    <w:rsid w:val="00CB7F7F"/>
    <w:rsid w:val="00CC0343"/>
    <w:rsid w:val="00CC069C"/>
    <w:rsid w:val="00CC0914"/>
    <w:rsid w:val="00CC0BBF"/>
    <w:rsid w:val="00CC1021"/>
    <w:rsid w:val="00CC102B"/>
    <w:rsid w:val="00CC1B3D"/>
    <w:rsid w:val="00CC1C25"/>
    <w:rsid w:val="00CC224B"/>
    <w:rsid w:val="00CC23D2"/>
    <w:rsid w:val="00CC304C"/>
    <w:rsid w:val="00CC306D"/>
    <w:rsid w:val="00CC32FD"/>
    <w:rsid w:val="00CC3F74"/>
    <w:rsid w:val="00CC43B5"/>
    <w:rsid w:val="00CC4B13"/>
    <w:rsid w:val="00CC4DFF"/>
    <w:rsid w:val="00CC51EC"/>
    <w:rsid w:val="00CC5755"/>
    <w:rsid w:val="00CC5B01"/>
    <w:rsid w:val="00CC5D82"/>
    <w:rsid w:val="00CC65F7"/>
    <w:rsid w:val="00CC6800"/>
    <w:rsid w:val="00CC6BB7"/>
    <w:rsid w:val="00CD02D6"/>
    <w:rsid w:val="00CD0975"/>
    <w:rsid w:val="00CD0D5F"/>
    <w:rsid w:val="00CD0E0C"/>
    <w:rsid w:val="00CD1215"/>
    <w:rsid w:val="00CD196E"/>
    <w:rsid w:val="00CD1B9D"/>
    <w:rsid w:val="00CD26DF"/>
    <w:rsid w:val="00CD2750"/>
    <w:rsid w:val="00CD2AA7"/>
    <w:rsid w:val="00CD2ACC"/>
    <w:rsid w:val="00CD3296"/>
    <w:rsid w:val="00CD32CF"/>
    <w:rsid w:val="00CD3329"/>
    <w:rsid w:val="00CD36AD"/>
    <w:rsid w:val="00CD3972"/>
    <w:rsid w:val="00CD3AAE"/>
    <w:rsid w:val="00CD3CA9"/>
    <w:rsid w:val="00CD4024"/>
    <w:rsid w:val="00CD431F"/>
    <w:rsid w:val="00CD4372"/>
    <w:rsid w:val="00CD47ED"/>
    <w:rsid w:val="00CD5814"/>
    <w:rsid w:val="00CD5824"/>
    <w:rsid w:val="00CD5B91"/>
    <w:rsid w:val="00CD6856"/>
    <w:rsid w:val="00CD696E"/>
    <w:rsid w:val="00CD6AEB"/>
    <w:rsid w:val="00CD6B21"/>
    <w:rsid w:val="00CD6BA7"/>
    <w:rsid w:val="00CD74B8"/>
    <w:rsid w:val="00CD75CA"/>
    <w:rsid w:val="00CD7A7F"/>
    <w:rsid w:val="00CD7D79"/>
    <w:rsid w:val="00CE0294"/>
    <w:rsid w:val="00CE043A"/>
    <w:rsid w:val="00CE0471"/>
    <w:rsid w:val="00CE0EBD"/>
    <w:rsid w:val="00CE1B53"/>
    <w:rsid w:val="00CE1C25"/>
    <w:rsid w:val="00CE1E70"/>
    <w:rsid w:val="00CE1EC1"/>
    <w:rsid w:val="00CE2209"/>
    <w:rsid w:val="00CE22B3"/>
    <w:rsid w:val="00CE27BC"/>
    <w:rsid w:val="00CE3A72"/>
    <w:rsid w:val="00CE3C65"/>
    <w:rsid w:val="00CE4024"/>
    <w:rsid w:val="00CE47FD"/>
    <w:rsid w:val="00CE505F"/>
    <w:rsid w:val="00CE534A"/>
    <w:rsid w:val="00CE557B"/>
    <w:rsid w:val="00CE5792"/>
    <w:rsid w:val="00CE5B99"/>
    <w:rsid w:val="00CE5DA6"/>
    <w:rsid w:val="00CE5E0A"/>
    <w:rsid w:val="00CE5F23"/>
    <w:rsid w:val="00CE6732"/>
    <w:rsid w:val="00CE6774"/>
    <w:rsid w:val="00CE7097"/>
    <w:rsid w:val="00CE7CDD"/>
    <w:rsid w:val="00CE7F67"/>
    <w:rsid w:val="00CE7FFE"/>
    <w:rsid w:val="00CF01D9"/>
    <w:rsid w:val="00CF05BE"/>
    <w:rsid w:val="00CF05E8"/>
    <w:rsid w:val="00CF0F4A"/>
    <w:rsid w:val="00CF181E"/>
    <w:rsid w:val="00CF2C96"/>
    <w:rsid w:val="00CF2F59"/>
    <w:rsid w:val="00CF43EB"/>
    <w:rsid w:val="00CF458D"/>
    <w:rsid w:val="00CF4780"/>
    <w:rsid w:val="00CF4874"/>
    <w:rsid w:val="00CF502C"/>
    <w:rsid w:val="00CF645B"/>
    <w:rsid w:val="00CF6898"/>
    <w:rsid w:val="00CF73E0"/>
    <w:rsid w:val="00CF7590"/>
    <w:rsid w:val="00CF786F"/>
    <w:rsid w:val="00CF7EF3"/>
    <w:rsid w:val="00D00775"/>
    <w:rsid w:val="00D008D8"/>
    <w:rsid w:val="00D00CC2"/>
    <w:rsid w:val="00D0171E"/>
    <w:rsid w:val="00D01BF3"/>
    <w:rsid w:val="00D02621"/>
    <w:rsid w:val="00D02728"/>
    <w:rsid w:val="00D03374"/>
    <w:rsid w:val="00D03B90"/>
    <w:rsid w:val="00D03FC6"/>
    <w:rsid w:val="00D05018"/>
    <w:rsid w:val="00D059D2"/>
    <w:rsid w:val="00D059E2"/>
    <w:rsid w:val="00D06049"/>
    <w:rsid w:val="00D061E2"/>
    <w:rsid w:val="00D06624"/>
    <w:rsid w:val="00D06938"/>
    <w:rsid w:val="00D06B45"/>
    <w:rsid w:val="00D06B74"/>
    <w:rsid w:val="00D06BD3"/>
    <w:rsid w:val="00D072A3"/>
    <w:rsid w:val="00D07B0F"/>
    <w:rsid w:val="00D07B42"/>
    <w:rsid w:val="00D108F8"/>
    <w:rsid w:val="00D10A2D"/>
    <w:rsid w:val="00D10D3C"/>
    <w:rsid w:val="00D10E56"/>
    <w:rsid w:val="00D10FB4"/>
    <w:rsid w:val="00D11B77"/>
    <w:rsid w:val="00D11DF7"/>
    <w:rsid w:val="00D1209A"/>
    <w:rsid w:val="00D1215E"/>
    <w:rsid w:val="00D12F16"/>
    <w:rsid w:val="00D133B0"/>
    <w:rsid w:val="00D137C3"/>
    <w:rsid w:val="00D13AA9"/>
    <w:rsid w:val="00D13D2E"/>
    <w:rsid w:val="00D14111"/>
    <w:rsid w:val="00D14BB1"/>
    <w:rsid w:val="00D14F58"/>
    <w:rsid w:val="00D15DE1"/>
    <w:rsid w:val="00D1617C"/>
    <w:rsid w:val="00D1647F"/>
    <w:rsid w:val="00D1653E"/>
    <w:rsid w:val="00D171E9"/>
    <w:rsid w:val="00D176EC"/>
    <w:rsid w:val="00D17739"/>
    <w:rsid w:val="00D20290"/>
    <w:rsid w:val="00D20C30"/>
    <w:rsid w:val="00D212AF"/>
    <w:rsid w:val="00D21560"/>
    <w:rsid w:val="00D21C33"/>
    <w:rsid w:val="00D21E12"/>
    <w:rsid w:val="00D21EFB"/>
    <w:rsid w:val="00D22200"/>
    <w:rsid w:val="00D22372"/>
    <w:rsid w:val="00D2260B"/>
    <w:rsid w:val="00D23E5B"/>
    <w:rsid w:val="00D23E8D"/>
    <w:rsid w:val="00D23FAD"/>
    <w:rsid w:val="00D23FC8"/>
    <w:rsid w:val="00D240B8"/>
    <w:rsid w:val="00D245D7"/>
    <w:rsid w:val="00D255D6"/>
    <w:rsid w:val="00D25B8A"/>
    <w:rsid w:val="00D25BF2"/>
    <w:rsid w:val="00D25EB0"/>
    <w:rsid w:val="00D26289"/>
    <w:rsid w:val="00D2661A"/>
    <w:rsid w:val="00D26AB9"/>
    <w:rsid w:val="00D26D31"/>
    <w:rsid w:val="00D2707C"/>
    <w:rsid w:val="00D27583"/>
    <w:rsid w:val="00D27811"/>
    <w:rsid w:val="00D27EC8"/>
    <w:rsid w:val="00D30157"/>
    <w:rsid w:val="00D30CDF"/>
    <w:rsid w:val="00D30CE8"/>
    <w:rsid w:val="00D32421"/>
    <w:rsid w:val="00D326CC"/>
    <w:rsid w:val="00D3303A"/>
    <w:rsid w:val="00D333F1"/>
    <w:rsid w:val="00D33BEE"/>
    <w:rsid w:val="00D33E0B"/>
    <w:rsid w:val="00D33E9B"/>
    <w:rsid w:val="00D33F4D"/>
    <w:rsid w:val="00D34274"/>
    <w:rsid w:val="00D346E5"/>
    <w:rsid w:val="00D35658"/>
    <w:rsid w:val="00D35786"/>
    <w:rsid w:val="00D363B5"/>
    <w:rsid w:val="00D363EA"/>
    <w:rsid w:val="00D3691C"/>
    <w:rsid w:val="00D36BA2"/>
    <w:rsid w:val="00D36C9E"/>
    <w:rsid w:val="00D37417"/>
    <w:rsid w:val="00D376D9"/>
    <w:rsid w:val="00D379F9"/>
    <w:rsid w:val="00D37CD5"/>
    <w:rsid w:val="00D37E3B"/>
    <w:rsid w:val="00D406F4"/>
    <w:rsid w:val="00D408E5"/>
    <w:rsid w:val="00D40ED3"/>
    <w:rsid w:val="00D40EFB"/>
    <w:rsid w:val="00D410C3"/>
    <w:rsid w:val="00D41325"/>
    <w:rsid w:val="00D417C4"/>
    <w:rsid w:val="00D41C37"/>
    <w:rsid w:val="00D41FFF"/>
    <w:rsid w:val="00D43182"/>
    <w:rsid w:val="00D43299"/>
    <w:rsid w:val="00D4335F"/>
    <w:rsid w:val="00D434AB"/>
    <w:rsid w:val="00D4372E"/>
    <w:rsid w:val="00D43B3B"/>
    <w:rsid w:val="00D43C6B"/>
    <w:rsid w:val="00D44080"/>
    <w:rsid w:val="00D442CE"/>
    <w:rsid w:val="00D44726"/>
    <w:rsid w:val="00D4546D"/>
    <w:rsid w:val="00D4568D"/>
    <w:rsid w:val="00D456F9"/>
    <w:rsid w:val="00D45A2C"/>
    <w:rsid w:val="00D46496"/>
    <w:rsid w:val="00D464C6"/>
    <w:rsid w:val="00D46B84"/>
    <w:rsid w:val="00D46C35"/>
    <w:rsid w:val="00D472FD"/>
    <w:rsid w:val="00D47C93"/>
    <w:rsid w:val="00D47F6A"/>
    <w:rsid w:val="00D50141"/>
    <w:rsid w:val="00D502F9"/>
    <w:rsid w:val="00D5079C"/>
    <w:rsid w:val="00D50814"/>
    <w:rsid w:val="00D50CB2"/>
    <w:rsid w:val="00D51967"/>
    <w:rsid w:val="00D51BD9"/>
    <w:rsid w:val="00D51DE0"/>
    <w:rsid w:val="00D528F6"/>
    <w:rsid w:val="00D52998"/>
    <w:rsid w:val="00D529F1"/>
    <w:rsid w:val="00D52EE2"/>
    <w:rsid w:val="00D5325C"/>
    <w:rsid w:val="00D533DE"/>
    <w:rsid w:val="00D53D71"/>
    <w:rsid w:val="00D54706"/>
    <w:rsid w:val="00D5474A"/>
    <w:rsid w:val="00D555EC"/>
    <w:rsid w:val="00D56477"/>
    <w:rsid w:val="00D568BB"/>
    <w:rsid w:val="00D569DF"/>
    <w:rsid w:val="00D56F95"/>
    <w:rsid w:val="00D57A2F"/>
    <w:rsid w:val="00D6036F"/>
    <w:rsid w:val="00D60650"/>
    <w:rsid w:val="00D61066"/>
    <w:rsid w:val="00D61496"/>
    <w:rsid w:val="00D61CBF"/>
    <w:rsid w:val="00D62200"/>
    <w:rsid w:val="00D6239B"/>
    <w:rsid w:val="00D62919"/>
    <w:rsid w:val="00D62A6D"/>
    <w:rsid w:val="00D62D2B"/>
    <w:rsid w:val="00D62D37"/>
    <w:rsid w:val="00D634E5"/>
    <w:rsid w:val="00D6364A"/>
    <w:rsid w:val="00D6371A"/>
    <w:rsid w:val="00D63F0A"/>
    <w:rsid w:val="00D63FB4"/>
    <w:rsid w:val="00D63FC4"/>
    <w:rsid w:val="00D642D5"/>
    <w:rsid w:val="00D64593"/>
    <w:rsid w:val="00D6471C"/>
    <w:rsid w:val="00D64AFA"/>
    <w:rsid w:val="00D64CF4"/>
    <w:rsid w:val="00D64F79"/>
    <w:rsid w:val="00D65AE3"/>
    <w:rsid w:val="00D65E8D"/>
    <w:rsid w:val="00D65EE9"/>
    <w:rsid w:val="00D65FC8"/>
    <w:rsid w:val="00D661D9"/>
    <w:rsid w:val="00D66994"/>
    <w:rsid w:val="00D66A17"/>
    <w:rsid w:val="00D66C0A"/>
    <w:rsid w:val="00D67684"/>
    <w:rsid w:val="00D7013D"/>
    <w:rsid w:val="00D703B7"/>
    <w:rsid w:val="00D705BF"/>
    <w:rsid w:val="00D70BEC"/>
    <w:rsid w:val="00D712C3"/>
    <w:rsid w:val="00D7139E"/>
    <w:rsid w:val="00D71FD4"/>
    <w:rsid w:val="00D72DEE"/>
    <w:rsid w:val="00D72F05"/>
    <w:rsid w:val="00D7316B"/>
    <w:rsid w:val="00D73563"/>
    <w:rsid w:val="00D737B8"/>
    <w:rsid w:val="00D73874"/>
    <w:rsid w:val="00D73957"/>
    <w:rsid w:val="00D73C31"/>
    <w:rsid w:val="00D7415B"/>
    <w:rsid w:val="00D75647"/>
    <w:rsid w:val="00D75786"/>
    <w:rsid w:val="00D757E8"/>
    <w:rsid w:val="00D7585C"/>
    <w:rsid w:val="00D7585F"/>
    <w:rsid w:val="00D75988"/>
    <w:rsid w:val="00D76063"/>
    <w:rsid w:val="00D761F7"/>
    <w:rsid w:val="00D7640D"/>
    <w:rsid w:val="00D766A9"/>
    <w:rsid w:val="00D76B56"/>
    <w:rsid w:val="00D76BE2"/>
    <w:rsid w:val="00D76C93"/>
    <w:rsid w:val="00D76F57"/>
    <w:rsid w:val="00D77001"/>
    <w:rsid w:val="00D77093"/>
    <w:rsid w:val="00D7795E"/>
    <w:rsid w:val="00D77C48"/>
    <w:rsid w:val="00D77D40"/>
    <w:rsid w:val="00D77E08"/>
    <w:rsid w:val="00D77F74"/>
    <w:rsid w:val="00D804CF"/>
    <w:rsid w:val="00D80513"/>
    <w:rsid w:val="00D80869"/>
    <w:rsid w:val="00D81051"/>
    <w:rsid w:val="00D8155B"/>
    <w:rsid w:val="00D8156B"/>
    <w:rsid w:val="00D81A0B"/>
    <w:rsid w:val="00D81B4D"/>
    <w:rsid w:val="00D8216D"/>
    <w:rsid w:val="00D822E6"/>
    <w:rsid w:val="00D826EF"/>
    <w:rsid w:val="00D83DDD"/>
    <w:rsid w:val="00D843F9"/>
    <w:rsid w:val="00D8451C"/>
    <w:rsid w:val="00D8490B"/>
    <w:rsid w:val="00D84BD6"/>
    <w:rsid w:val="00D852CA"/>
    <w:rsid w:val="00D85867"/>
    <w:rsid w:val="00D85A8D"/>
    <w:rsid w:val="00D86525"/>
    <w:rsid w:val="00D87265"/>
    <w:rsid w:val="00D87320"/>
    <w:rsid w:val="00D87535"/>
    <w:rsid w:val="00D87E0C"/>
    <w:rsid w:val="00D9048C"/>
    <w:rsid w:val="00D90544"/>
    <w:rsid w:val="00D90F38"/>
    <w:rsid w:val="00D91045"/>
    <w:rsid w:val="00D91666"/>
    <w:rsid w:val="00D91799"/>
    <w:rsid w:val="00D91D68"/>
    <w:rsid w:val="00D9209C"/>
    <w:rsid w:val="00D92841"/>
    <w:rsid w:val="00D92A34"/>
    <w:rsid w:val="00D92BE3"/>
    <w:rsid w:val="00D92EE9"/>
    <w:rsid w:val="00D930E4"/>
    <w:rsid w:val="00D931E5"/>
    <w:rsid w:val="00D93464"/>
    <w:rsid w:val="00D9360F"/>
    <w:rsid w:val="00D936BF"/>
    <w:rsid w:val="00D93B32"/>
    <w:rsid w:val="00D93EAA"/>
    <w:rsid w:val="00D9428E"/>
    <w:rsid w:val="00D942B5"/>
    <w:rsid w:val="00D942FA"/>
    <w:rsid w:val="00D943B0"/>
    <w:rsid w:val="00D95369"/>
    <w:rsid w:val="00D95763"/>
    <w:rsid w:val="00D96154"/>
    <w:rsid w:val="00D96248"/>
    <w:rsid w:val="00D96DDA"/>
    <w:rsid w:val="00D97046"/>
    <w:rsid w:val="00D974B3"/>
    <w:rsid w:val="00D97B4D"/>
    <w:rsid w:val="00D97C64"/>
    <w:rsid w:val="00D97C87"/>
    <w:rsid w:val="00D97E49"/>
    <w:rsid w:val="00D97F1A"/>
    <w:rsid w:val="00DA0B75"/>
    <w:rsid w:val="00DA1067"/>
    <w:rsid w:val="00DA195F"/>
    <w:rsid w:val="00DA1B7B"/>
    <w:rsid w:val="00DA28AB"/>
    <w:rsid w:val="00DA3074"/>
    <w:rsid w:val="00DA35BF"/>
    <w:rsid w:val="00DA3E6A"/>
    <w:rsid w:val="00DA3EF0"/>
    <w:rsid w:val="00DA3F5E"/>
    <w:rsid w:val="00DA4245"/>
    <w:rsid w:val="00DA42D6"/>
    <w:rsid w:val="00DA4316"/>
    <w:rsid w:val="00DA4EA5"/>
    <w:rsid w:val="00DA549D"/>
    <w:rsid w:val="00DA5788"/>
    <w:rsid w:val="00DA5E03"/>
    <w:rsid w:val="00DA61A7"/>
    <w:rsid w:val="00DA7016"/>
    <w:rsid w:val="00DA7078"/>
    <w:rsid w:val="00DA7121"/>
    <w:rsid w:val="00DA74A5"/>
    <w:rsid w:val="00DA76E0"/>
    <w:rsid w:val="00DB03CD"/>
    <w:rsid w:val="00DB064E"/>
    <w:rsid w:val="00DB0E8E"/>
    <w:rsid w:val="00DB15EA"/>
    <w:rsid w:val="00DB2002"/>
    <w:rsid w:val="00DB2189"/>
    <w:rsid w:val="00DB2577"/>
    <w:rsid w:val="00DB2979"/>
    <w:rsid w:val="00DB3BF5"/>
    <w:rsid w:val="00DB4014"/>
    <w:rsid w:val="00DB46E1"/>
    <w:rsid w:val="00DB4821"/>
    <w:rsid w:val="00DB4933"/>
    <w:rsid w:val="00DB4B29"/>
    <w:rsid w:val="00DB4BA3"/>
    <w:rsid w:val="00DB4C0E"/>
    <w:rsid w:val="00DB5046"/>
    <w:rsid w:val="00DB5901"/>
    <w:rsid w:val="00DB5C81"/>
    <w:rsid w:val="00DB5CAE"/>
    <w:rsid w:val="00DB5CD0"/>
    <w:rsid w:val="00DB5D97"/>
    <w:rsid w:val="00DB5F00"/>
    <w:rsid w:val="00DB5F64"/>
    <w:rsid w:val="00DB60D0"/>
    <w:rsid w:val="00DB655D"/>
    <w:rsid w:val="00DB6677"/>
    <w:rsid w:val="00DB6764"/>
    <w:rsid w:val="00DB7B1C"/>
    <w:rsid w:val="00DC0577"/>
    <w:rsid w:val="00DC07A0"/>
    <w:rsid w:val="00DC091B"/>
    <w:rsid w:val="00DC093D"/>
    <w:rsid w:val="00DC0EB1"/>
    <w:rsid w:val="00DC1392"/>
    <w:rsid w:val="00DC24E4"/>
    <w:rsid w:val="00DC2B70"/>
    <w:rsid w:val="00DC2E72"/>
    <w:rsid w:val="00DC33ED"/>
    <w:rsid w:val="00DC3921"/>
    <w:rsid w:val="00DC46A3"/>
    <w:rsid w:val="00DC47F3"/>
    <w:rsid w:val="00DC47FF"/>
    <w:rsid w:val="00DC551C"/>
    <w:rsid w:val="00DC55F2"/>
    <w:rsid w:val="00DC578D"/>
    <w:rsid w:val="00DC593A"/>
    <w:rsid w:val="00DC6135"/>
    <w:rsid w:val="00DC68A1"/>
    <w:rsid w:val="00DC730B"/>
    <w:rsid w:val="00DC78D4"/>
    <w:rsid w:val="00DC79D7"/>
    <w:rsid w:val="00DC7B42"/>
    <w:rsid w:val="00DC7DD5"/>
    <w:rsid w:val="00DD0314"/>
    <w:rsid w:val="00DD05A8"/>
    <w:rsid w:val="00DD08AD"/>
    <w:rsid w:val="00DD0D8A"/>
    <w:rsid w:val="00DD180A"/>
    <w:rsid w:val="00DD199E"/>
    <w:rsid w:val="00DD1C33"/>
    <w:rsid w:val="00DD24F5"/>
    <w:rsid w:val="00DD29BC"/>
    <w:rsid w:val="00DD2B17"/>
    <w:rsid w:val="00DD32A5"/>
    <w:rsid w:val="00DD3384"/>
    <w:rsid w:val="00DD34AD"/>
    <w:rsid w:val="00DD359A"/>
    <w:rsid w:val="00DD3E66"/>
    <w:rsid w:val="00DD406F"/>
    <w:rsid w:val="00DD4BB3"/>
    <w:rsid w:val="00DD56C5"/>
    <w:rsid w:val="00DD620C"/>
    <w:rsid w:val="00DD6319"/>
    <w:rsid w:val="00DD6BFB"/>
    <w:rsid w:val="00DD72E1"/>
    <w:rsid w:val="00DD7474"/>
    <w:rsid w:val="00DE0F87"/>
    <w:rsid w:val="00DE11DC"/>
    <w:rsid w:val="00DE194F"/>
    <w:rsid w:val="00DE19C4"/>
    <w:rsid w:val="00DE1D61"/>
    <w:rsid w:val="00DE214D"/>
    <w:rsid w:val="00DE2F64"/>
    <w:rsid w:val="00DE4289"/>
    <w:rsid w:val="00DE43F8"/>
    <w:rsid w:val="00DE4ABE"/>
    <w:rsid w:val="00DE4DE7"/>
    <w:rsid w:val="00DE4EFC"/>
    <w:rsid w:val="00DE5CD2"/>
    <w:rsid w:val="00DE5D99"/>
    <w:rsid w:val="00DE5E63"/>
    <w:rsid w:val="00DE60BE"/>
    <w:rsid w:val="00DE68AC"/>
    <w:rsid w:val="00DE6DA3"/>
    <w:rsid w:val="00DE6E5A"/>
    <w:rsid w:val="00DE70AD"/>
    <w:rsid w:val="00DE76F4"/>
    <w:rsid w:val="00DF00F5"/>
    <w:rsid w:val="00DF064D"/>
    <w:rsid w:val="00DF0A51"/>
    <w:rsid w:val="00DF0E64"/>
    <w:rsid w:val="00DF1DC0"/>
    <w:rsid w:val="00DF1F31"/>
    <w:rsid w:val="00DF2144"/>
    <w:rsid w:val="00DF214C"/>
    <w:rsid w:val="00DF21B3"/>
    <w:rsid w:val="00DF3372"/>
    <w:rsid w:val="00DF3451"/>
    <w:rsid w:val="00DF4653"/>
    <w:rsid w:val="00DF5164"/>
    <w:rsid w:val="00DF5ED4"/>
    <w:rsid w:val="00DF5F61"/>
    <w:rsid w:val="00DF62D0"/>
    <w:rsid w:val="00DF62D8"/>
    <w:rsid w:val="00DF62ED"/>
    <w:rsid w:val="00DF65AC"/>
    <w:rsid w:val="00DF68F7"/>
    <w:rsid w:val="00DF6EB0"/>
    <w:rsid w:val="00DF7132"/>
    <w:rsid w:val="00DF71DA"/>
    <w:rsid w:val="00DF75AF"/>
    <w:rsid w:val="00DF7AC8"/>
    <w:rsid w:val="00DF7DE5"/>
    <w:rsid w:val="00DF7EED"/>
    <w:rsid w:val="00DF7EFD"/>
    <w:rsid w:val="00E00085"/>
    <w:rsid w:val="00E006BB"/>
    <w:rsid w:val="00E008CD"/>
    <w:rsid w:val="00E012B0"/>
    <w:rsid w:val="00E012C1"/>
    <w:rsid w:val="00E019DB"/>
    <w:rsid w:val="00E01F43"/>
    <w:rsid w:val="00E02A13"/>
    <w:rsid w:val="00E02FC1"/>
    <w:rsid w:val="00E041BE"/>
    <w:rsid w:val="00E0448F"/>
    <w:rsid w:val="00E046FB"/>
    <w:rsid w:val="00E0549B"/>
    <w:rsid w:val="00E059D8"/>
    <w:rsid w:val="00E059EB"/>
    <w:rsid w:val="00E05CD6"/>
    <w:rsid w:val="00E05D87"/>
    <w:rsid w:val="00E0609C"/>
    <w:rsid w:val="00E06589"/>
    <w:rsid w:val="00E06AA7"/>
    <w:rsid w:val="00E06B5C"/>
    <w:rsid w:val="00E06E4F"/>
    <w:rsid w:val="00E07152"/>
    <w:rsid w:val="00E07318"/>
    <w:rsid w:val="00E077F1"/>
    <w:rsid w:val="00E07E58"/>
    <w:rsid w:val="00E104A7"/>
    <w:rsid w:val="00E10667"/>
    <w:rsid w:val="00E10760"/>
    <w:rsid w:val="00E1081D"/>
    <w:rsid w:val="00E10BC3"/>
    <w:rsid w:val="00E10CC6"/>
    <w:rsid w:val="00E10F2D"/>
    <w:rsid w:val="00E11530"/>
    <w:rsid w:val="00E11D92"/>
    <w:rsid w:val="00E120F0"/>
    <w:rsid w:val="00E12A65"/>
    <w:rsid w:val="00E12BED"/>
    <w:rsid w:val="00E12EB0"/>
    <w:rsid w:val="00E13558"/>
    <w:rsid w:val="00E1371A"/>
    <w:rsid w:val="00E13ED8"/>
    <w:rsid w:val="00E13FF7"/>
    <w:rsid w:val="00E1499E"/>
    <w:rsid w:val="00E149BC"/>
    <w:rsid w:val="00E14B5F"/>
    <w:rsid w:val="00E14B7B"/>
    <w:rsid w:val="00E15125"/>
    <w:rsid w:val="00E16298"/>
    <w:rsid w:val="00E167C2"/>
    <w:rsid w:val="00E16ADD"/>
    <w:rsid w:val="00E16DC0"/>
    <w:rsid w:val="00E170C9"/>
    <w:rsid w:val="00E17262"/>
    <w:rsid w:val="00E17546"/>
    <w:rsid w:val="00E17BF8"/>
    <w:rsid w:val="00E17F29"/>
    <w:rsid w:val="00E17FD5"/>
    <w:rsid w:val="00E20F02"/>
    <w:rsid w:val="00E21250"/>
    <w:rsid w:val="00E21714"/>
    <w:rsid w:val="00E2192E"/>
    <w:rsid w:val="00E219F1"/>
    <w:rsid w:val="00E21A37"/>
    <w:rsid w:val="00E21E45"/>
    <w:rsid w:val="00E222C6"/>
    <w:rsid w:val="00E22391"/>
    <w:rsid w:val="00E22BD1"/>
    <w:rsid w:val="00E234C5"/>
    <w:rsid w:val="00E2368D"/>
    <w:rsid w:val="00E2379B"/>
    <w:rsid w:val="00E23A2F"/>
    <w:rsid w:val="00E23BF9"/>
    <w:rsid w:val="00E23E8D"/>
    <w:rsid w:val="00E240B1"/>
    <w:rsid w:val="00E24512"/>
    <w:rsid w:val="00E245B1"/>
    <w:rsid w:val="00E247F5"/>
    <w:rsid w:val="00E2493B"/>
    <w:rsid w:val="00E24C09"/>
    <w:rsid w:val="00E24F63"/>
    <w:rsid w:val="00E257EE"/>
    <w:rsid w:val="00E25D30"/>
    <w:rsid w:val="00E26004"/>
    <w:rsid w:val="00E261F1"/>
    <w:rsid w:val="00E262E9"/>
    <w:rsid w:val="00E26E77"/>
    <w:rsid w:val="00E2723B"/>
    <w:rsid w:val="00E272C0"/>
    <w:rsid w:val="00E30325"/>
    <w:rsid w:val="00E303A1"/>
    <w:rsid w:val="00E303A5"/>
    <w:rsid w:val="00E30492"/>
    <w:rsid w:val="00E30772"/>
    <w:rsid w:val="00E30E49"/>
    <w:rsid w:val="00E3128A"/>
    <w:rsid w:val="00E313A2"/>
    <w:rsid w:val="00E313CC"/>
    <w:rsid w:val="00E3151C"/>
    <w:rsid w:val="00E321A9"/>
    <w:rsid w:val="00E322D1"/>
    <w:rsid w:val="00E32481"/>
    <w:rsid w:val="00E324AC"/>
    <w:rsid w:val="00E325B3"/>
    <w:rsid w:val="00E32A30"/>
    <w:rsid w:val="00E32F61"/>
    <w:rsid w:val="00E336CB"/>
    <w:rsid w:val="00E337E9"/>
    <w:rsid w:val="00E337EE"/>
    <w:rsid w:val="00E33C5D"/>
    <w:rsid w:val="00E3486C"/>
    <w:rsid w:val="00E34B14"/>
    <w:rsid w:val="00E34D56"/>
    <w:rsid w:val="00E3557D"/>
    <w:rsid w:val="00E356C3"/>
    <w:rsid w:val="00E36616"/>
    <w:rsid w:val="00E3782E"/>
    <w:rsid w:val="00E37B69"/>
    <w:rsid w:val="00E37C8E"/>
    <w:rsid w:val="00E40010"/>
    <w:rsid w:val="00E40302"/>
    <w:rsid w:val="00E403AC"/>
    <w:rsid w:val="00E405CF"/>
    <w:rsid w:val="00E40E41"/>
    <w:rsid w:val="00E41213"/>
    <w:rsid w:val="00E41366"/>
    <w:rsid w:val="00E42E4D"/>
    <w:rsid w:val="00E43123"/>
    <w:rsid w:val="00E436A5"/>
    <w:rsid w:val="00E43F20"/>
    <w:rsid w:val="00E44557"/>
    <w:rsid w:val="00E45CEB"/>
    <w:rsid w:val="00E45CF0"/>
    <w:rsid w:val="00E46397"/>
    <w:rsid w:val="00E46731"/>
    <w:rsid w:val="00E4757D"/>
    <w:rsid w:val="00E4782F"/>
    <w:rsid w:val="00E47DC6"/>
    <w:rsid w:val="00E502B6"/>
    <w:rsid w:val="00E50607"/>
    <w:rsid w:val="00E51200"/>
    <w:rsid w:val="00E514DD"/>
    <w:rsid w:val="00E516C6"/>
    <w:rsid w:val="00E5181E"/>
    <w:rsid w:val="00E51D60"/>
    <w:rsid w:val="00E522C8"/>
    <w:rsid w:val="00E522DE"/>
    <w:rsid w:val="00E52655"/>
    <w:rsid w:val="00E52A4B"/>
    <w:rsid w:val="00E53898"/>
    <w:rsid w:val="00E54091"/>
    <w:rsid w:val="00E54A15"/>
    <w:rsid w:val="00E54A70"/>
    <w:rsid w:val="00E54B87"/>
    <w:rsid w:val="00E54E4C"/>
    <w:rsid w:val="00E557A1"/>
    <w:rsid w:val="00E55AC0"/>
    <w:rsid w:val="00E55B13"/>
    <w:rsid w:val="00E561BD"/>
    <w:rsid w:val="00E56B79"/>
    <w:rsid w:val="00E56F97"/>
    <w:rsid w:val="00E5757D"/>
    <w:rsid w:val="00E57A9A"/>
    <w:rsid w:val="00E601A9"/>
    <w:rsid w:val="00E60549"/>
    <w:rsid w:val="00E6060F"/>
    <w:rsid w:val="00E61179"/>
    <w:rsid w:val="00E61265"/>
    <w:rsid w:val="00E61391"/>
    <w:rsid w:val="00E61A2F"/>
    <w:rsid w:val="00E61E1E"/>
    <w:rsid w:val="00E623B2"/>
    <w:rsid w:val="00E6241C"/>
    <w:rsid w:val="00E62568"/>
    <w:rsid w:val="00E62660"/>
    <w:rsid w:val="00E62A34"/>
    <w:rsid w:val="00E6303C"/>
    <w:rsid w:val="00E6335D"/>
    <w:rsid w:val="00E636E1"/>
    <w:rsid w:val="00E63F8E"/>
    <w:rsid w:val="00E64051"/>
    <w:rsid w:val="00E64934"/>
    <w:rsid w:val="00E64EF2"/>
    <w:rsid w:val="00E6525F"/>
    <w:rsid w:val="00E6561D"/>
    <w:rsid w:val="00E65662"/>
    <w:rsid w:val="00E65CEE"/>
    <w:rsid w:val="00E65DB2"/>
    <w:rsid w:val="00E65E4E"/>
    <w:rsid w:val="00E66547"/>
    <w:rsid w:val="00E6709B"/>
    <w:rsid w:val="00E67227"/>
    <w:rsid w:val="00E6786C"/>
    <w:rsid w:val="00E67B64"/>
    <w:rsid w:val="00E67CCB"/>
    <w:rsid w:val="00E70C3B"/>
    <w:rsid w:val="00E710D8"/>
    <w:rsid w:val="00E71356"/>
    <w:rsid w:val="00E71733"/>
    <w:rsid w:val="00E71749"/>
    <w:rsid w:val="00E719CE"/>
    <w:rsid w:val="00E71E66"/>
    <w:rsid w:val="00E71F51"/>
    <w:rsid w:val="00E72855"/>
    <w:rsid w:val="00E729FB"/>
    <w:rsid w:val="00E72FB4"/>
    <w:rsid w:val="00E7330F"/>
    <w:rsid w:val="00E73343"/>
    <w:rsid w:val="00E733DE"/>
    <w:rsid w:val="00E736FC"/>
    <w:rsid w:val="00E73B56"/>
    <w:rsid w:val="00E745CD"/>
    <w:rsid w:val="00E747B7"/>
    <w:rsid w:val="00E74C68"/>
    <w:rsid w:val="00E74DE1"/>
    <w:rsid w:val="00E750BB"/>
    <w:rsid w:val="00E751A7"/>
    <w:rsid w:val="00E752CD"/>
    <w:rsid w:val="00E756AD"/>
    <w:rsid w:val="00E75A62"/>
    <w:rsid w:val="00E75D0F"/>
    <w:rsid w:val="00E75D94"/>
    <w:rsid w:val="00E7600F"/>
    <w:rsid w:val="00E763CC"/>
    <w:rsid w:val="00E76460"/>
    <w:rsid w:val="00E76495"/>
    <w:rsid w:val="00E76E2A"/>
    <w:rsid w:val="00E76FE3"/>
    <w:rsid w:val="00E774C7"/>
    <w:rsid w:val="00E775E6"/>
    <w:rsid w:val="00E7788E"/>
    <w:rsid w:val="00E77929"/>
    <w:rsid w:val="00E77BCA"/>
    <w:rsid w:val="00E77CC2"/>
    <w:rsid w:val="00E77E76"/>
    <w:rsid w:val="00E77FAC"/>
    <w:rsid w:val="00E80400"/>
    <w:rsid w:val="00E814D2"/>
    <w:rsid w:val="00E818C0"/>
    <w:rsid w:val="00E81BAA"/>
    <w:rsid w:val="00E8238E"/>
    <w:rsid w:val="00E82A1A"/>
    <w:rsid w:val="00E83136"/>
    <w:rsid w:val="00E8314B"/>
    <w:rsid w:val="00E8350C"/>
    <w:rsid w:val="00E8363D"/>
    <w:rsid w:val="00E83BCA"/>
    <w:rsid w:val="00E83E6B"/>
    <w:rsid w:val="00E83EAD"/>
    <w:rsid w:val="00E83FB6"/>
    <w:rsid w:val="00E84154"/>
    <w:rsid w:val="00E84329"/>
    <w:rsid w:val="00E846A3"/>
    <w:rsid w:val="00E84B19"/>
    <w:rsid w:val="00E84C69"/>
    <w:rsid w:val="00E84D2E"/>
    <w:rsid w:val="00E84D36"/>
    <w:rsid w:val="00E84DA8"/>
    <w:rsid w:val="00E854F8"/>
    <w:rsid w:val="00E857DE"/>
    <w:rsid w:val="00E85D8B"/>
    <w:rsid w:val="00E861C9"/>
    <w:rsid w:val="00E8627D"/>
    <w:rsid w:val="00E8634E"/>
    <w:rsid w:val="00E86AE3"/>
    <w:rsid w:val="00E86DF7"/>
    <w:rsid w:val="00E86F74"/>
    <w:rsid w:val="00E875C0"/>
    <w:rsid w:val="00E87A9F"/>
    <w:rsid w:val="00E903F9"/>
    <w:rsid w:val="00E90463"/>
    <w:rsid w:val="00E906FF"/>
    <w:rsid w:val="00E90A52"/>
    <w:rsid w:val="00E90ACE"/>
    <w:rsid w:val="00E90C59"/>
    <w:rsid w:val="00E90C66"/>
    <w:rsid w:val="00E9125E"/>
    <w:rsid w:val="00E91893"/>
    <w:rsid w:val="00E91A00"/>
    <w:rsid w:val="00E920A0"/>
    <w:rsid w:val="00E920EA"/>
    <w:rsid w:val="00E9245C"/>
    <w:rsid w:val="00E92576"/>
    <w:rsid w:val="00E92603"/>
    <w:rsid w:val="00E92F6B"/>
    <w:rsid w:val="00E939A2"/>
    <w:rsid w:val="00E93E08"/>
    <w:rsid w:val="00E9449F"/>
    <w:rsid w:val="00E94F39"/>
    <w:rsid w:val="00E951F2"/>
    <w:rsid w:val="00E95200"/>
    <w:rsid w:val="00E952F9"/>
    <w:rsid w:val="00E953FD"/>
    <w:rsid w:val="00E955BC"/>
    <w:rsid w:val="00E95BE2"/>
    <w:rsid w:val="00E96816"/>
    <w:rsid w:val="00E96909"/>
    <w:rsid w:val="00E970CC"/>
    <w:rsid w:val="00E97C6B"/>
    <w:rsid w:val="00EA0188"/>
    <w:rsid w:val="00EA0442"/>
    <w:rsid w:val="00EA059F"/>
    <w:rsid w:val="00EA05AD"/>
    <w:rsid w:val="00EA0818"/>
    <w:rsid w:val="00EA090F"/>
    <w:rsid w:val="00EA0C17"/>
    <w:rsid w:val="00EA0DD9"/>
    <w:rsid w:val="00EA1423"/>
    <w:rsid w:val="00EA1725"/>
    <w:rsid w:val="00EA2354"/>
    <w:rsid w:val="00EA25F6"/>
    <w:rsid w:val="00EA2834"/>
    <w:rsid w:val="00EA3452"/>
    <w:rsid w:val="00EA3648"/>
    <w:rsid w:val="00EA38A1"/>
    <w:rsid w:val="00EA3E21"/>
    <w:rsid w:val="00EA4487"/>
    <w:rsid w:val="00EA4ABC"/>
    <w:rsid w:val="00EA4CD9"/>
    <w:rsid w:val="00EA4FB6"/>
    <w:rsid w:val="00EA501A"/>
    <w:rsid w:val="00EA51EA"/>
    <w:rsid w:val="00EA583A"/>
    <w:rsid w:val="00EA5997"/>
    <w:rsid w:val="00EA6567"/>
    <w:rsid w:val="00EA6860"/>
    <w:rsid w:val="00EA70C2"/>
    <w:rsid w:val="00EA77A6"/>
    <w:rsid w:val="00EB00A5"/>
    <w:rsid w:val="00EB0420"/>
    <w:rsid w:val="00EB0508"/>
    <w:rsid w:val="00EB0785"/>
    <w:rsid w:val="00EB0A25"/>
    <w:rsid w:val="00EB0BB8"/>
    <w:rsid w:val="00EB18B4"/>
    <w:rsid w:val="00EB1BB3"/>
    <w:rsid w:val="00EB1C92"/>
    <w:rsid w:val="00EB1E81"/>
    <w:rsid w:val="00EB3258"/>
    <w:rsid w:val="00EB3323"/>
    <w:rsid w:val="00EB348E"/>
    <w:rsid w:val="00EB3663"/>
    <w:rsid w:val="00EB3877"/>
    <w:rsid w:val="00EB39FD"/>
    <w:rsid w:val="00EB4527"/>
    <w:rsid w:val="00EB4873"/>
    <w:rsid w:val="00EB5302"/>
    <w:rsid w:val="00EB557C"/>
    <w:rsid w:val="00EB5628"/>
    <w:rsid w:val="00EB5D6F"/>
    <w:rsid w:val="00EB6556"/>
    <w:rsid w:val="00EB6A10"/>
    <w:rsid w:val="00EB6C1C"/>
    <w:rsid w:val="00EB741B"/>
    <w:rsid w:val="00EB763E"/>
    <w:rsid w:val="00EB7D73"/>
    <w:rsid w:val="00EC03F9"/>
    <w:rsid w:val="00EC0C8C"/>
    <w:rsid w:val="00EC0D00"/>
    <w:rsid w:val="00EC16F3"/>
    <w:rsid w:val="00EC188C"/>
    <w:rsid w:val="00EC1F52"/>
    <w:rsid w:val="00EC2361"/>
    <w:rsid w:val="00EC27A2"/>
    <w:rsid w:val="00EC28DF"/>
    <w:rsid w:val="00EC2C0A"/>
    <w:rsid w:val="00EC2C3C"/>
    <w:rsid w:val="00EC2DEE"/>
    <w:rsid w:val="00EC3E74"/>
    <w:rsid w:val="00EC3F80"/>
    <w:rsid w:val="00EC43DD"/>
    <w:rsid w:val="00EC49E1"/>
    <w:rsid w:val="00EC4BE1"/>
    <w:rsid w:val="00EC5283"/>
    <w:rsid w:val="00EC5452"/>
    <w:rsid w:val="00EC5813"/>
    <w:rsid w:val="00EC5A2C"/>
    <w:rsid w:val="00EC6127"/>
    <w:rsid w:val="00EC624A"/>
    <w:rsid w:val="00EC6359"/>
    <w:rsid w:val="00EC638E"/>
    <w:rsid w:val="00EC6604"/>
    <w:rsid w:val="00EC6926"/>
    <w:rsid w:val="00EC6DD5"/>
    <w:rsid w:val="00EC6DF2"/>
    <w:rsid w:val="00EC7565"/>
    <w:rsid w:val="00EC770A"/>
    <w:rsid w:val="00EC7BFE"/>
    <w:rsid w:val="00ED0669"/>
    <w:rsid w:val="00ED0799"/>
    <w:rsid w:val="00ED13FB"/>
    <w:rsid w:val="00ED17BC"/>
    <w:rsid w:val="00ED1BB6"/>
    <w:rsid w:val="00ED2695"/>
    <w:rsid w:val="00ED2CB6"/>
    <w:rsid w:val="00ED2ECE"/>
    <w:rsid w:val="00ED3978"/>
    <w:rsid w:val="00ED3A63"/>
    <w:rsid w:val="00ED3BC5"/>
    <w:rsid w:val="00ED3CAA"/>
    <w:rsid w:val="00ED3D35"/>
    <w:rsid w:val="00ED409B"/>
    <w:rsid w:val="00ED4316"/>
    <w:rsid w:val="00ED4631"/>
    <w:rsid w:val="00ED4652"/>
    <w:rsid w:val="00ED48D0"/>
    <w:rsid w:val="00ED4CF7"/>
    <w:rsid w:val="00ED54EC"/>
    <w:rsid w:val="00ED5F92"/>
    <w:rsid w:val="00ED6DBA"/>
    <w:rsid w:val="00ED73A4"/>
    <w:rsid w:val="00ED7839"/>
    <w:rsid w:val="00ED7C76"/>
    <w:rsid w:val="00EE030F"/>
    <w:rsid w:val="00EE0608"/>
    <w:rsid w:val="00EE0C83"/>
    <w:rsid w:val="00EE0D1D"/>
    <w:rsid w:val="00EE0D3C"/>
    <w:rsid w:val="00EE0F7F"/>
    <w:rsid w:val="00EE138A"/>
    <w:rsid w:val="00EE1832"/>
    <w:rsid w:val="00EE19FA"/>
    <w:rsid w:val="00EE1A0A"/>
    <w:rsid w:val="00EE1A82"/>
    <w:rsid w:val="00EE1DE3"/>
    <w:rsid w:val="00EE1F15"/>
    <w:rsid w:val="00EE2BC5"/>
    <w:rsid w:val="00EE2F94"/>
    <w:rsid w:val="00EE36F6"/>
    <w:rsid w:val="00EE3877"/>
    <w:rsid w:val="00EE4607"/>
    <w:rsid w:val="00EE4635"/>
    <w:rsid w:val="00EE4892"/>
    <w:rsid w:val="00EE52C2"/>
    <w:rsid w:val="00EE57F1"/>
    <w:rsid w:val="00EE5C9B"/>
    <w:rsid w:val="00EE6283"/>
    <w:rsid w:val="00EE62C5"/>
    <w:rsid w:val="00EE64F4"/>
    <w:rsid w:val="00EE6CD9"/>
    <w:rsid w:val="00EE6D19"/>
    <w:rsid w:val="00EE6E99"/>
    <w:rsid w:val="00EE70EC"/>
    <w:rsid w:val="00EE734B"/>
    <w:rsid w:val="00EE7917"/>
    <w:rsid w:val="00EF0354"/>
    <w:rsid w:val="00EF04C0"/>
    <w:rsid w:val="00EF0A97"/>
    <w:rsid w:val="00EF150D"/>
    <w:rsid w:val="00EF1819"/>
    <w:rsid w:val="00EF195A"/>
    <w:rsid w:val="00EF2506"/>
    <w:rsid w:val="00EF2C71"/>
    <w:rsid w:val="00EF2E59"/>
    <w:rsid w:val="00EF32A2"/>
    <w:rsid w:val="00EF34C0"/>
    <w:rsid w:val="00EF35ED"/>
    <w:rsid w:val="00EF3652"/>
    <w:rsid w:val="00EF36FA"/>
    <w:rsid w:val="00EF37E4"/>
    <w:rsid w:val="00EF3D8B"/>
    <w:rsid w:val="00EF41E7"/>
    <w:rsid w:val="00EF4390"/>
    <w:rsid w:val="00EF46FB"/>
    <w:rsid w:val="00EF4B9D"/>
    <w:rsid w:val="00EF4BB9"/>
    <w:rsid w:val="00EF54EA"/>
    <w:rsid w:val="00EF58EF"/>
    <w:rsid w:val="00EF5A0D"/>
    <w:rsid w:val="00EF6439"/>
    <w:rsid w:val="00EF67AE"/>
    <w:rsid w:val="00EF6984"/>
    <w:rsid w:val="00EF6A09"/>
    <w:rsid w:val="00EF6BDA"/>
    <w:rsid w:val="00EF7142"/>
    <w:rsid w:val="00EF7615"/>
    <w:rsid w:val="00EF7B20"/>
    <w:rsid w:val="00EF7E94"/>
    <w:rsid w:val="00F001B5"/>
    <w:rsid w:val="00F0053E"/>
    <w:rsid w:val="00F0093A"/>
    <w:rsid w:val="00F00B06"/>
    <w:rsid w:val="00F00B8A"/>
    <w:rsid w:val="00F00F4B"/>
    <w:rsid w:val="00F010F4"/>
    <w:rsid w:val="00F01105"/>
    <w:rsid w:val="00F0116A"/>
    <w:rsid w:val="00F019E5"/>
    <w:rsid w:val="00F01DB0"/>
    <w:rsid w:val="00F01F9A"/>
    <w:rsid w:val="00F02E00"/>
    <w:rsid w:val="00F02EB1"/>
    <w:rsid w:val="00F04AB8"/>
    <w:rsid w:val="00F058BD"/>
    <w:rsid w:val="00F058FC"/>
    <w:rsid w:val="00F05B2B"/>
    <w:rsid w:val="00F07D03"/>
    <w:rsid w:val="00F07E7E"/>
    <w:rsid w:val="00F105C5"/>
    <w:rsid w:val="00F107CF"/>
    <w:rsid w:val="00F10CB3"/>
    <w:rsid w:val="00F10CCA"/>
    <w:rsid w:val="00F1102D"/>
    <w:rsid w:val="00F1161F"/>
    <w:rsid w:val="00F11951"/>
    <w:rsid w:val="00F11BA6"/>
    <w:rsid w:val="00F126FE"/>
    <w:rsid w:val="00F1286C"/>
    <w:rsid w:val="00F12BB3"/>
    <w:rsid w:val="00F13106"/>
    <w:rsid w:val="00F13698"/>
    <w:rsid w:val="00F14266"/>
    <w:rsid w:val="00F14A7F"/>
    <w:rsid w:val="00F152C7"/>
    <w:rsid w:val="00F15543"/>
    <w:rsid w:val="00F1565B"/>
    <w:rsid w:val="00F15CEB"/>
    <w:rsid w:val="00F15ED8"/>
    <w:rsid w:val="00F1634E"/>
    <w:rsid w:val="00F16DBC"/>
    <w:rsid w:val="00F17C50"/>
    <w:rsid w:val="00F17FEF"/>
    <w:rsid w:val="00F2025B"/>
    <w:rsid w:val="00F202AC"/>
    <w:rsid w:val="00F20871"/>
    <w:rsid w:val="00F2087E"/>
    <w:rsid w:val="00F20C2F"/>
    <w:rsid w:val="00F217A6"/>
    <w:rsid w:val="00F218A4"/>
    <w:rsid w:val="00F21DC7"/>
    <w:rsid w:val="00F22140"/>
    <w:rsid w:val="00F22A21"/>
    <w:rsid w:val="00F23259"/>
    <w:rsid w:val="00F23EB4"/>
    <w:rsid w:val="00F2422D"/>
    <w:rsid w:val="00F24BB2"/>
    <w:rsid w:val="00F24F89"/>
    <w:rsid w:val="00F24FCF"/>
    <w:rsid w:val="00F25172"/>
    <w:rsid w:val="00F25685"/>
    <w:rsid w:val="00F25781"/>
    <w:rsid w:val="00F2591F"/>
    <w:rsid w:val="00F25FA1"/>
    <w:rsid w:val="00F26094"/>
    <w:rsid w:val="00F26695"/>
    <w:rsid w:val="00F26708"/>
    <w:rsid w:val="00F2768C"/>
    <w:rsid w:val="00F2799B"/>
    <w:rsid w:val="00F27D1A"/>
    <w:rsid w:val="00F30049"/>
    <w:rsid w:val="00F30188"/>
    <w:rsid w:val="00F30B9E"/>
    <w:rsid w:val="00F31A76"/>
    <w:rsid w:val="00F31C20"/>
    <w:rsid w:val="00F32770"/>
    <w:rsid w:val="00F332D6"/>
    <w:rsid w:val="00F3378F"/>
    <w:rsid w:val="00F33CD9"/>
    <w:rsid w:val="00F340FA"/>
    <w:rsid w:val="00F341D9"/>
    <w:rsid w:val="00F34250"/>
    <w:rsid w:val="00F346B8"/>
    <w:rsid w:val="00F347B8"/>
    <w:rsid w:val="00F35111"/>
    <w:rsid w:val="00F35BB0"/>
    <w:rsid w:val="00F35E17"/>
    <w:rsid w:val="00F36153"/>
    <w:rsid w:val="00F362A0"/>
    <w:rsid w:val="00F36907"/>
    <w:rsid w:val="00F36A0E"/>
    <w:rsid w:val="00F36AF5"/>
    <w:rsid w:val="00F36BD9"/>
    <w:rsid w:val="00F36C14"/>
    <w:rsid w:val="00F36E7A"/>
    <w:rsid w:val="00F37278"/>
    <w:rsid w:val="00F37509"/>
    <w:rsid w:val="00F37BE8"/>
    <w:rsid w:val="00F37D3A"/>
    <w:rsid w:val="00F37D92"/>
    <w:rsid w:val="00F40137"/>
    <w:rsid w:val="00F4079F"/>
    <w:rsid w:val="00F4084B"/>
    <w:rsid w:val="00F40A92"/>
    <w:rsid w:val="00F411BD"/>
    <w:rsid w:val="00F41597"/>
    <w:rsid w:val="00F419A4"/>
    <w:rsid w:val="00F41A30"/>
    <w:rsid w:val="00F41D30"/>
    <w:rsid w:val="00F42516"/>
    <w:rsid w:val="00F42BD7"/>
    <w:rsid w:val="00F43017"/>
    <w:rsid w:val="00F4335D"/>
    <w:rsid w:val="00F4337E"/>
    <w:rsid w:val="00F434AE"/>
    <w:rsid w:val="00F43C17"/>
    <w:rsid w:val="00F443C8"/>
    <w:rsid w:val="00F44824"/>
    <w:rsid w:val="00F44914"/>
    <w:rsid w:val="00F4579E"/>
    <w:rsid w:val="00F45ADB"/>
    <w:rsid w:val="00F45CC7"/>
    <w:rsid w:val="00F4624E"/>
    <w:rsid w:val="00F46901"/>
    <w:rsid w:val="00F47026"/>
    <w:rsid w:val="00F477E5"/>
    <w:rsid w:val="00F47FFB"/>
    <w:rsid w:val="00F5045A"/>
    <w:rsid w:val="00F508E7"/>
    <w:rsid w:val="00F50E84"/>
    <w:rsid w:val="00F51144"/>
    <w:rsid w:val="00F51833"/>
    <w:rsid w:val="00F51AE1"/>
    <w:rsid w:val="00F51BF7"/>
    <w:rsid w:val="00F51E3E"/>
    <w:rsid w:val="00F52498"/>
    <w:rsid w:val="00F53834"/>
    <w:rsid w:val="00F53E4A"/>
    <w:rsid w:val="00F540B4"/>
    <w:rsid w:val="00F5449D"/>
    <w:rsid w:val="00F54943"/>
    <w:rsid w:val="00F54EF1"/>
    <w:rsid w:val="00F552CD"/>
    <w:rsid w:val="00F5570F"/>
    <w:rsid w:val="00F55A95"/>
    <w:rsid w:val="00F5604A"/>
    <w:rsid w:val="00F566E9"/>
    <w:rsid w:val="00F56DBD"/>
    <w:rsid w:val="00F56DC4"/>
    <w:rsid w:val="00F56EB7"/>
    <w:rsid w:val="00F5721A"/>
    <w:rsid w:val="00F576DF"/>
    <w:rsid w:val="00F5780F"/>
    <w:rsid w:val="00F5791C"/>
    <w:rsid w:val="00F57AA4"/>
    <w:rsid w:val="00F57C0B"/>
    <w:rsid w:val="00F6036A"/>
    <w:rsid w:val="00F603B2"/>
    <w:rsid w:val="00F6043F"/>
    <w:rsid w:val="00F60616"/>
    <w:rsid w:val="00F6066A"/>
    <w:rsid w:val="00F611C5"/>
    <w:rsid w:val="00F618BD"/>
    <w:rsid w:val="00F61942"/>
    <w:rsid w:val="00F6212D"/>
    <w:rsid w:val="00F62290"/>
    <w:rsid w:val="00F62424"/>
    <w:rsid w:val="00F62938"/>
    <w:rsid w:val="00F62B2E"/>
    <w:rsid w:val="00F62E3D"/>
    <w:rsid w:val="00F63522"/>
    <w:rsid w:val="00F6392B"/>
    <w:rsid w:val="00F63B3D"/>
    <w:rsid w:val="00F63B9C"/>
    <w:rsid w:val="00F64292"/>
    <w:rsid w:val="00F643FA"/>
    <w:rsid w:val="00F6499A"/>
    <w:rsid w:val="00F64EDF"/>
    <w:rsid w:val="00F64F3D"/>
    <w:rsid w:val="00F650C0"/>
    <w:rsid w:val="00F655E5"/>
    <w:rsid w:val="00F65E3E"/>
    <w:rsid w:val="00F66008"/>
    <w:rsid w:val="00F66067"/>
    <w:rsid w:val="00F66775"/>
    <w:rsid w:val="00F670C6"/>
    <w:rsid w:val="00F671A7"/>
    <w:rsid w:val="00F674D1"/>
    <w:rsid w:val="00F67B0F"/>
    <w:rsid w:val="00F67DD8"/>
    <w:rsid w:val="00F67EF7"/>
    <w:rsid w:val="00F7077B"/>
    <w:rsid w:val="00F70F38"/>
    <w:rsid w:val="00F714DD"/>
    <w:rsid w:val="00F71CC6"/>
    <w:rsid w:val="00F7224C"/>
    <w:rsid w:val="00F729EA"/>
    <w:rsid w:val="00F72B30"/>
    <w:rsid w:val="00F72D82"/>
    <w:rsid w:val="00F732B7"/>
    <w:rsid w:val="00F73A43"/>
    <w:rsid w:val="00F73DE1"/>
    <w:rsid w:val="00F74512"/>
    <w:rsid w:val="00F745A8"/>
    <w:rsid w:val="00F74AB0"/>
    <w:rsid w:val="00F75641"/>
    <w:rsid w:val="00F759CB"/>
    <w:rsid w:val="00F75CFE"/>
    <w:rsid w:val="00F75EE0"/>
    <w:rsid w:val="00F76067"/>
    <w:rsid w:val="00F7639A"/>
    <w:rsid w:val="00F767C2"/>
    <w:rsid w:val="00F769E7"/>
    <w:rsid w:val="00F76B2E"/>
    <w:rsid w:val="00F76C03"/>
    <w:rsid w:val="00F76DD5"/>
    <w:rsid w:val="00F76EE0"/>
    <w:rsid w:val="00F76F3C"/>
    <w:rsid w:val="00F7727C"/>
    <w:rsid w:val="00F772C7"/>
    <w:rsid w:val="00F7759C"/>
    <w:rsid w:val="00F77AB0"/>
    <w:rsid w:val="00F77C7A"/>
    <w:rsid w:val="00F77CF4"/>
    <w:rsid w:val="00F8062E"/>
    <w:rsid w:val="00F806A8"/>
    <w:rsid w:val="00F8074C"/>
    <w:rsid w:val="00F814A1"/>
    <w:rsid w:val="00F819E8"/>
    <w:rsid w:val="00F81EDD"/>
    <w:rsid w:val="00F82077"/>
    <w:rsid w:val="00F822F1"/>
    <w:rsid w:val="00F824F5"/>
    <w:rsid w:val="00F82568"/>
    <w:rsid w:val="00F82605"/>
    <w:rsid w:val="00F82715"/>
    <w:rsid w:val="00F8332F"/>
    <w:rsid w:val="00F834B1"/>
    <w:rsid w:val="00F83523"/>
    <w:rsid w:val="00F8361B"/>
    <w:rsid w:val="00F8368A"/>
    <w:rsid w:val="00F836CA"/>
    <w:rsid w:val="00F83BB6"/>
    <w:rsid w:val="00F83FB2"/>
    <w:rsid w:val="00F84189"/>
    <w:rsid w:val="00F8456A"/>
    <w:rsid w:val="00F84926"/>
    <w:rsid w:val="00F8529D"/>
    <w:rsid w:val="00F853FB"/>
    <w:rsid w:val="00F86129"/>
    <w:rsid w:val="00F86763"/>
    <w:rsid w:val="00F86A9A"/>
    <w:rsid w:val="00F86B7E"/>
    <w:rsid w:val="00F86B96"/>
    <w:rsid w:val="00F87E1B"/>
    <w:rsid w:val="00F90011"/>
    <w:rsid w:val="00F9038D"/>
    <w:rsid w:val="00F9057F"/>
    <w:rsid w:val="00F9069C"/>
    <w:rsid w:val="00F907CD"/>
    <w:rsid w:val="00F90DA7"/>
    <w:rsid w:val="00F9151F"/>
    <w:rsid w:val="00F91580"/>
    <w:rsid w:val="00F925FC"/>
    <w:rsid w:val="00F9281A"/>
    <w:rsid w:val="00F92C3E"/>
    <w:rsid w:val="00F92CAA"/>
    <w:rsid w:val="00F932EC"/>
    <w:rsid w:val="00F936EB"/>
    <w:rsid w:val="00F93925"/>
    <w:rsid w:val="00F94697"/>
    <w:rsid w:val="00F94A43"/>
    <w:rsid w:val="00F94EB2"/>
    <w:rsid w:val="00F957F3"/>
    <w:rsid w:val="00F95A3F"/>
    <w:rsid w:val="00F95AA4"/>
    <w:rsid w:val="00F96415"/>
    <w:rsid w:val="00F97449"/>
    <w:rsid w:val="00F97720"/>
    <w:rsid w:val="00F97A11"/>
    <w:rsid w:val="00F97B81"/>
    <w:rsid w:val="00F97D81"/>
    <w:rsid w:val="00F97DCA"/>
    <w:rsid w:val="00F97EEF"/>
    <w:rsid w:val="00FA01C8"/>
    <w:rsid w:val="00FA099C"/>
    <w:rsid w:val="00FA0F04"/>
    <w:rsid w:val="00FA11FD"/>
    <w:rsid w:val="00FA130C"/>
    <w:rsid w:val="00FA2001"/>
    <w:rsid w:val="00FA25DD"/>
    <w:rsid w:val="00FA2B60"/>
    <w:rsid w:val="00FA2F14"/>
    <w:rsid w:val="00FA3A50"/>
    <w:rsid w:val="00FA3AB9"/>
    <w:rsid w:val="00FA4263"/>
    <w:rsid w:val="00FA5033"/>
    <w:rsid w:val="00FA5495"/>
    <w:rsid w:val="00FA590D"/>
    <w:rsid w:val="00FA5D40"/>
    <w:rsid w:val="00FA5E1C"/>
    <w:rsid w:val="00FA6232"/>
    <w:rsid w:val="00FA691B"/>
    <w:rsid w:val="00FA6BE7"/>
    <w:rsid w:val="00FA6EAD"/>
    <w:rsid w:val="00FA71AD"/>
    <w:rsid w:val="00FA7902"/>
    <w:rsid w:val="00FA7C32"/>
    <w:rsid w:val="00FB028B"/>
    <w:rsid w:val="00FB09C4"/>
    <w:rsid w:val="00FB0D97"/>
    <w:rsid w:val="00FB0DD9"/>
    <w:rsid w:val="00FB0E36"/>
    <w:rsid w:val="00FB0E5E"/>
    <w:rsid w:val="00FB0EB8"/>
    <w:rsid w:val="00FB11D5"/>
    <w:rsid w:val="00FB1573"/>
    <w:rsid w:val="00FB16EA"/>
    <w:rsid w:val="00FB184D"/>
    <w:rsid w:val="00FB1F46"/>
    <w:rsid w:val="00FB2005"/>
    <w:rsid w:val="00FB21A7"/>
    <w:rsid w:val="00FB250D"/>
    <w:rsid w:val="00FB3057"/>
    <w:rsid w:val="00FB35BD"/>
    <w:rsid w:val="00FB3EBB"/>
    <w:rsid w:val="00FB43EC"/>
    <w:rsid w:val="00FB4AB5"/>
    <w:rsid w:val="00FB50B9"/>
    <w:rsid w:val="00FB56F8"/>
    <w:rsid w:val="00FB632F"/>
    <w:rsid w:val="00FB6496"/>
    <w:rsid w:val="00FB7196"/>
    <w:rsid w:val="00FB746D"/>
    <w:rsid w:val="00FB7536"/>
    <w:rsid w:val="00FB7AC1"/>
    <w:rsid w:val="00FC00E2"/>
    <w:rsid w:val="00FC015D"/>
    <w:rsid w:val="00FC0F43"/>
    <w:rsid w:val="00FC1052"/>
    <w:rsid w:val="00FC1CD8"/>
    <w:rsid w:val="00FC2A84"/>
    <w:rsid w:val="00FC2D93"/>
    <w:rsid w:val="00FC35D5"/>
    <w:rsid w:val="00FC4ECA"/>
    <w:rsid w:val="00FC4F27"/>
    <w:rsid w:val="00FC5207"/>
    <w:rsid w:val="00FC5F00"/>
    <w:rsid w:val="00FC6216"/>
    <w:rsid w:val="00FC6610"/>
    <w:rsid w:val="00FC6626"/>
    <w:rsid w:val="00FC668C"/>
    <w:rsid w:val="00FC671B"/>
    <w:rsid w:val="00FC67B0"/>
    <w:rsid w:val="00FC69E9"/>
    <w:rsid w:val="00FC6A48"/>
    <w:rsid w:val="00FC6D9A"/>
    <w:rsid w:val="00FC6E4A"/>
    <w:rsid w:val="00FC7F19"/>
    <w:rsid w:val="00FD0080"/>
    <w:rsid w:val="00FD0154"/>
    <w:rsid w:val="00FD0A42"/>
    <w:rsid w:val="00FD0EA1"/>
    <w:rsid w:val="00FD1121"/>
    <w:rsid w:val="00FD115C"/>
    <w:rsid w:val="00FD1469"/>
    <w:rsid w:val="00FD17FA"/>
    <w:rsid w:val="00FD23B6"/>
    <w:rsid w:val="00FD2573"/>
    <w:rsid w:val="00FD2E2D"/>
    <w:rsid w:val="00FD3202"/>
    <w:rsid w:val="00FD34CD"/>
    <w:rsid w:val="00FD3B3F"/>
    <w:rsid w:val="00FD49AA"/>
    <w:rsid w:val="00FD5055"/>
    <w:rsid w:val="00FD51CC"/>
    <w:rsid w:val="00FD52C6"/>
    <w:rsid w:val="00FD53F4"/>
    <w:rsid w:val="00FD54EB"/>
    <w:rsid w:val="00FD5FF1"/>
    <w:rsid w:val="00FD609C"/>
    <w:rsid w:val="00FD609D"/>
    <w:rsid w:val="00FD65D7"/>
    <w:rsid w:val="00FD6843"/>
    <w:rsid w:val="00FD6BD8"/>
    <w:rsid w:val="00FD6F19"/>
    <w:rsid w:val="00FD70AB"/>
    <w:rsid w:val="00FD798E"/>
    <w:rsid w:val="00FE0202"/>
    <w:rsid w:val="00FE04C3"/>
    <w:rsid w:val="00FE0529"/>
    <w:rsid w:val="00FE0CF5"/>
    <w:rsid w:val="00FE1258"/>
    <w:rsid w:val="00FE138A"/>
    <w:rsid w:val="00FE1AA9"/>
    <w:rsid w:val="00FE1FCE"/>
    <w:rsid w:val="00FE2127"/>
    <w:rsid w:val="00FE23A8"/>
    <w:rsid w:val="00FE23F5"/>
    <w:rsid w:val="00FE2896"/>
    <w:rsid w:val="00FE2C13"/>
    <w:rsid w:val="00FE3EB6"/>
    <w:rsid w:val="00FE4ED0"/>
    <w:rsid w:val="00FE51B5"/>
    <w:rsid w:val="00FE5B03"/>
    <w:rsid w:val="00FE668F"/>
    <w:rsid w:val="00FE7916"/>
    <w:rsid w:val="00FE7A43"/>
    <w:rsid w:val="00FF0135"/>
    <w:rsid w:val="00FF0266"/>
    <w:rsid w:val="00FF0331"/>
    <w:rsid w:val="00FF063D"/>
    <w:rsid w:val="00FF0C12"/>
    <w:rsid w:val="00FF1155"/>
    <w:rsid w:val="00FF1F5C"/>
    <w:rsid w:val="00FF21E7"/>
    <w:rsid w:val="00FF2F0C"/>
    <w:rsid w:val="00FF2F8C"/>
    <w:rsid w:val="00FF33DC"/>
    <w:rsid w:val="00FF3DB0"/>
    <w:rsid w:val="00FF4619"/>
    <w:rsid w:val="00FF4863"/>
    <w:rsid w:val="00FF4B18"/>
    <w:rsid w:val="00FF4FA9"/>
    <w:rsid w:val="00FF5061"/>
    <w:rsid w:val="00FF567E"/>
    <w:rsid w:val="00FF596F"/>
    <w:rsid w:val="00FF5BE2"/>
    <w:rsid w:val="00FF6032"/>
    <w:rsid w:val="00FF6098"/>
    <w:rsid w:val="00FF6789"/>
    <w:rsid w:val="00FF6D56"/>
    <w:rsid w:val="00FF70BD"/>
    <w:rsid w:val="00FF7D49"/>
    <w:rsid w:val="18A47A51"/>
    <w:rsid w:val="306165D8"/>
    <w:rsid w:val="57EF7F41"/>
    <w:rsid w:val="650C597F"/>
    <w:rsid w:val="66A841DB"/>
    <w:rsid w:val="703A9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8C564E"/>
  <w15:chartTrackingRefBased/>
  <w15:docId w15:val="{7FEFA7D8-A96F-4B7D-BD2E-5E1ED8280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 w:qFormat="1"/>
  </w:latentStyles>
  <w:style w:type="paragraph" w:default="1" w:styleId="Normal">
    <w:name w:val="Normal"/>
    <w:qFormat/>
    <w:rsid w:val="00074F54"/>
    <w:rPr>
      <w:color w:val="3B3838" w:themeColor="background2" w:themeShade="40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9A"/>
    <w:pPr>
      <w:keepNext/>
      <w:keepLines/>
      <w:suppressAutoHyphen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45B2E4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94B9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color w:val="0070C0"/>
      <w:sz w:val="28"/>
      <w:szCs w:val="26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BE67EE"/>
    <w:pPr>
      <w:outlineLvl w:val="2"/>
    </w:pPr>
    <w:rPr>
      <w:rFonts w:asciiTheme="majorHAnsi" w:eastAsiaTheme="majorEastAsia" w:hAnsiTheme="majorHAnsi" w:cstheme="majorBidi"/>
      <w:color w:val="45B2E4"/>
      <w:sz w:val="28"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F1DC0"/>
    <w:pPr>
      <w:keepNext/>
      <w:keepLines/>
      <w:spacing w:before="40"/>
      <w:ind w:left="720"/>
      <w:outlineLvl w:val="3"/>
    </w:pPr>
    <w:rPr>
      <w:rFonts w:asciiTheme="majorHAnsi" w:eastAsiaTheme="majorEastAsia" w:hAnsiTheme="majorHAnsi" w:cstheme="majorBidi"/>
      <w:iCs/>
      <w:color w:val="45B2E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8A73E7"/>
    <w:pPr>
      <w:keepNext/>
      <w:keepLines/>
      <w:spacing w:before="40"/>
      <w:outlineLvl w:val="4"/>
    </w:pPr>
    <w:rPr>
      <w:rFonts w:eastAsiaTheme="majorEastAsia" w:cstheme="majorBidi"/>
      <w:b/>
      <w:bCs/>
      <w:color w:val="171717" w:themeColor="background2" w:themeShade="1A"/>
      <w:sz w:val="18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0C66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62421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0C66D3"/>
    <w:rPr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C66D3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character" w:styleId="Emphasis">
    <w:name w:val="Emphasis"/>
    <w:basedOn w:val="DefaultParagraphFont"/>
    <w:uiPriority w:val="20"/>
    <w:rsid w:val="004E22E1"/>
    <w:rPr>
      <w:i/>
      <w:iCs/>
    </w:rPr>
  </w:style>
  <w:style w:type="character" w:styleId="SmartLink">
    <w:name w:val="Smart Link"/>
    <w:basedOn w:val="DefaultParagraphFont"/>
    <w:uiPriority w:val="99"/>
    <w:unhideWhenUsed/>
    <w:qFormat/>
    <w:rsid w:val="004E22E1"/>
    <w:rPr>
      <w:color w:val="45B2E4"/>
      <w:u w:val="single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66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94B9A"/>
    <w:rPr>
      <w:rFonts w:asciiTheme="majorHAnsi" w:eastAsiaTheme="majorEastAsia" w:hAnsiTheme="majorHAnsi" w:cstheme="majorBidi"/>
      <w:b/>
      <w:color w:val="45B2E4"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4B9A"/>
    <w:rPr>
      <w:rFonts w:asciiTheme="majorHAnsi" w:eastAsiaTheme="majorEastAsia" w:hAnsiTheme="majorHAnsi" w:cstheme="majorBidi"/>
      <w:b/>
      <w:bCs/>
      <w:color w:val="0070C0"/>
      <w:sz w:val="28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77201"/>
    <w:pPr>
      <w:contextualSpacing/>
    </w:pPr>
    <w:rPr>
      <w:rFonts w:ascii="Calibri" w:eastAsiaTheme="majorEastAsia" w:hAnsi="Calibri" w:cs="Calibri"/>
      <w:b/>
      <w:bCs/>
      <w:color w:val="0A293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7201"/>
    <w:rPr>
      <w:rFonts w:ascii="Calibri" w:eastAsiaTheme="majorEastAsia" w:hAnsi="Calibri" w:cs="Calibri"/>
      <w:b/>
      <w:bCs/>
      <w:color w:val="0A2938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rsid w:val="000C66D3"/>
    <w:rPr>
      <w:i/>
      <w:iCs/>
      <w:color w:val="45B2E4"/>
    </w:rPr>
  </w:style>
  <w:style w:type="paragraph" w:styleId="PlainText">
    <w:name w:val="Plain Text"/>
    <w:basedOn w:val="Normal"/>
    <w:link w:val="PlainTextChar"/>
    <w:autoRedefine/>
    <w:uiPriority w:val="99"/>
    <w:unhideWhenUsed/>
    <w:qFormat/>
    <w:rsid w:val="0062421A"/>
    <w:rPr>
      <w:rFonts w:ascii="Consolas" w:hAnsi="Consolas" w:cs="Consolas"/>
      <w:color w:val="595959" w:themeColor="text1" w:themeTint="A6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421A"/>
    <w:rPr>
      <w:rFonts w:ascii="Consolas" w:hAnsi="Consolas" w:cs="Consolas"/>
      <w:color w:val="595959" w:themeColor="text1" w:themeTint="A6"/>
      <w:sz w:val="21"/>
      <w:szCs w:val="21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A239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A239F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4E22E1"/>
    <w:pPr>
      <w:outlineLvl w:val="9"/>
    </w:pPr>
  </w:style>
  <w:style w:type="character" w:styleId="Strong">
    <w:name w:val="Strong"/>
    <w:basedOn w:val="DefaultParagraphFont"/>
    <w:uiPriority w:val="22"/>
    <w:qFormat/>
    <w:rsid w:val="000C66D3"/>
    <w:rPr>
      <w:b/>
      <w:bCs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523CFB"/>
    <w:pPr>
      <w:spacing w:before="200" w:after="160" w:line="276" w:lineRule="auto"/>
      <w:ind w:left="864" w:right="864"/>
      <w:jc w:val="center"/>
    </w:pPr>
    <w:rPr>
      <w:i/>
      <w:iCs/>
      <w:color w:val="404040" w:themeColor="text1" w:themeTint="BF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rsid w:val="00523CFB"/>
    <w:rPr>
      <w:i/>
      <w:iCs/>
      <w:color w:val="404040" w:themeColor="text1" w:themeTint="BF"/>
      <w:sz w:val="21"/>
      <w:szCs w:val="21"/>
    </w:rPr>
  </w:style>
  <w:style w:type="character" w:styleId="SubtleReference">
    <w:name w:val="Subtle Reference"/>
    <w:basedOn w:val="DefaultParagraphFont"/>
    <w:uiPriority w:val="31"/>
    <w:rsid w:val="000C66D3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C66D3"/>
    <w:rPr>
      <w:b/>
      <w:bCs/>
      <w:smallCaps/>
      <w:color w:val="0A2938"/>
      <w:spacing w:val="5"/>
    </w:rPr>
  </w:style>
  <w:style w:type="character" w:styleId="BookTitle">
    <w:name w:val="Book Title"/>
    <w:basedOn w:val="DefaultParagraphFont"/>
    <w:uiPriority w:val="33"/>
    <w:qFormat/>
    <w:rsid w:val="000C66D3"/>
    <w:rPr>
      <w:b/>
      <w:bCs/>
      <w:i/>
      <w:iCs/>
      <w:spacing w:val="5"/>
    </w:rPr>
  </w:style>
  <w:style w:type="paragraph" w:styleId="ListParagraph">
    <w:name w:val="List Paragraph"/>
    <w:basedOn w:val="Normal"/>
    <w:autoRedefine/>
    <w:uiPriority w:val="34"/>
    <w:qFormat/>
    <w:rsid w:val="00DD0314"/>
    <w:pPr>
      <w:numPr>
        <w:numId w:val="1"/>
      </w:numPr>
      <w:spacing w:before="100" w:beforeAutospacing="1" w:after="160" w:afterAutospacing="1" w:line="278" w:lineRule="auto"/>
      <w:contextualSpacing/>
    </w:pPr>
    <w:rPr>
      <w:rFonts w:cstheme="minorHAnsi"/>
      <w:color w:val="000000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sid w:val="00BE67EE"/>
    <w:rPr>
      <w:rFonts w:asciiTheme="majorHAnsi" w:eastAsiaTheme="majorEastAsia" w:hAnsiTheme="majorHAnsi" w:cstheme="majorBidi"/>
      <w:color w:val="45B2E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F1DC0"/>
    <w:rPr>
      <w:rFonts w:asciiTheme="majorHAnsi" w:eastAsiaTheme="majorEastAsia" w:hAnsiTheme="majorHAnsi" w:cstheme="majorBidi"/>
      <w:iCs/>
      <w:color w:val="45B2E4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8A73E7"/>
    <w:rPr>
      <w:rFonts w:eastAsiaTheme="majorEastAsia" w:cstheme="majorBidi"/>
      <w:b/>
      <w:bCs/>
      <w:color w:val="171717" w:themeColor="background2" w:themeShade="1A"/>
      <w:sz w:val="18"/>
      <w:szCs w:val="22"/>
    </w:rPr>
  </w:style>
  <w:style w:type="paragraph" w:styleId="BlockText">
    <w:name w:val="Block Text"/>
    <w:basedOn w:val="Normal"/>
    <w:uiPriority w:val="99"/>
    <w:unhideWhenUsed/>
    <w:rsid w:val="004E22E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0A2938"/>
    </w:rPr>
  </w:style>
  <w:style w:type="paragraph" w:styleId="IntenseQuote">
    <w:name w:val="Intense Quote"/>
    <w:basedOn w:val="Normal"/>
    <w:next w:val="Normal"/>
    <w:link w:val="IntenseQuoteChar"/>
    <w:uiPriority w:val="30"/>
    <w:rsid w:val="004E22E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5B2E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2E1"/>
    <w:rPr>
      <w:i/>
      <w:iCs/>
      <w:color w:val="45B2E4"/>
      <w:sz w:val="22"/>
    </w:rPr>
  </w:style>
  <w:style w:type="character" w:styleId="Mention">
    <w:name w:val="Mention"/>
    <w:basedOn w:val="DefaultParagraphFont"/>
    <w:uiPriority w:val="99"/>
    <w:unhideWhenUsed/>
    <w:rsid w:val="004E22E1"/>
    <w:rPr>
      <w:color w:val="45B2E4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62421A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paragraph" w:styleId="Bibliography">
    <w:name w:val="Bibliography"/>
    <w:basedOn w:val="Normal"/>
    <w:next w:val="Normal"/>
    <w:uiPriority w:val="37"/>
    <w:unhideWhenUsed/>
    <w:rsid w:val="0062421A"/>
  </w:style>
  <w:style w:type="paragraph" w:styleId="Caption">
    <w:name w:val="caption"/>
    <w:basedOn w:val="Normal"/>
    <w:next w:val="Normal"/>
    <w:autoRedefine/>
    <w:uiPriority w:val="35"/>
    <w:unhideWhenUsed/>
    <w:qFormat/>
    <w:rsid w:val="0062421A"/>
    <w:pPr>
      <w:spacing w:after="200"/>
    </w:pPr>
    <w:rPr>
      <w:i/>
      <w:iCs/>
      <w:color w:val="808080" w:themeColor="background1" w:themeShade="8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rsid w:val="006242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2421A"/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2421A"/>
    <w:pPr>
      <w:spacing w:after="100"/>
      <w:ind w:left="1760"/>
    </w:pPr>
  </w:style>
  <w:style w:type="paragraph" w:styleId="TOC7">
    <w:name w:val="toc 7"/>
    <w:basedOn w:val="Normal"/>
    <w:next w:val="Normal"/>
    <w:autoRedefine/>
    <w:uiPriority w:val="39"/>
    <w:unhideWhenUsed/>
    <w:rsid w:val="0062421A"/>
    <w:pPr>
      <w:spacing w:after="100"/>
      <w:ind w:left="1320"/>
    </w:pPr>
  </w:style>
  <w:style w:type="paragraph" w:styleId="TOC2">
    <w:name w:val="toc 2"/>
    <w:basedOn w:val="Normal"/>
    <w:next w:val="Normal"/>
    <w:autoRedefine/>
    <w:uiPriority w:val="39"/>
    <w:unhideWhenUsed/>
    <w:rsid w:val="0062421A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62421A"/>
    <w:pPr>
      <w:spacing w:after="100"/>
    </w:pPr>
  </w:style>
  <w:style w:type="paragraph" w:styleId="BodyText">
    <w:name w:val="Body Text"/>
    <w:basedOn w:val="Normal"/>
    <w:link w:val="BodyTextChar"/>
    <w:uiPriority w:val="99"/>
    <w:unhideWhenUsed/>
    <w:rsid w:val="0062421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2421A"/>
    <w:rPr>
      <w:sz w:val="22"/>
    </w:rPr>
  </w:style>
  <w:style w:type="paragraph" w:styleId="BodyText2">
    <w:name w:val="Body Text 2"/>
    <w:basedOn w:val="Normal"/>
    <w:link w:val="BodyText2Char"/>
    <w:uiPriority w:val="99"/>
    <w:unhideWhenUsed/>
    <w:rsid w:val="0062421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2421A"/>
    <w:rPr>
      <w:sz w:val="22"/>
    </w:rPr>
  </w:style>
  <w:style w:type="paragraph" w:styleId="BodyText3">
    <w:name w:val="Body Text 3"/>
    <w:basedOn w:val="Normal"/>
    <w:link w:val="BodyText3Char"/>
    <w:uiPriority w:val="99"/>
    <w:unhideWhenUsed/>
    <w:rsid w:val="0062421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2421A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62421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62421A"/>
    <w:rPr>
      <w:sz w:val="22"/>
    </w:rPr>
  </w:style>
  <w:style w:type="paragraph" w:styleId="BodyTextIndent">
    <w:name w:val="Body Text Indent"/>
    <w:basedOn w:val="Normal"/>
    <w:link w:val="BodyTextIndentChar"/>
    <w:uiPriority w:val="99"/>
    <w:unhideWhenUsed/>
    <w:rsid w:val="006242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2421A"/>
    <w:rPr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62421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62421A"/>
    <w:rPr>
      <w:sz w:val="22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2421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2421A"/>
    <w:rPr>
      <w:sz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6242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2421A"/>
    <w:rPr>
      <w:sz w:val="16"/>
      <w:szCs w:val="16"/>
    </w:rPr>
  </w:style>
  <w:style w:type="paragraph" w:styleId="Closing">
    <w:name w:val="Closing"/>
    <w:basedOn w:val="Normal"/>
    <w:link w:val="ClosingChar"/>
    <w:uiPriority w:val="99"/>
    <w:unhideWhenUsed/>
    <w:rsid w:val="0062421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62421A"/>
    <w:rPr>
      <w:sz w:val="22"/>
    </w:rPr>
  </w:style>
  <w:style w:type="character" w:styleId="CommentReference">
    <w:name w:val="annotation reference"/>
    <w:basedOn w:val="DefaultParagraphFont"/>
    <w:uiPriority w:val="99"/>
    <w:unhideWhenUsed/>
    <w:rsid w:val="0062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42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2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2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2421A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62421A"/>
  </w:style>
  <w:style w:type="character" w:customStyle="1" w:styleId="DateChar">
    <w:name w:val="Date Char"/>
    <w:basedOn w:val="DefaultParagraphFont"/>
    <w:link w:val="Date"/>
    <w:uiPriority w:val="99"/>
    <w:rsid w:val="0062421A"/>
    <w:rPr>
      <w:sz w:val="22"/>
    </w:rPr>
  </w:style>
  <w:style w:type="paragraph" w:styleId="DocumentMap">
    <w:name w:val="Document Map"/>
    <w:basedOn w:val="Normal"/>
    <w:link w:val="DocumentMapChar"/>
    <w:uiPriority w:val="99"/>
    <w:unhideWhenUsed/>
    <w:rsid w:val="0062421A"/>
    <w:rPr>
      <w:sz w:val="20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2421A"/>
    <w:rPr>
      <w:sz w:val="20"/>
      <w:szCs w:val="26"/>
    </w:rPr>
  </w:style>
  <w:style w:type="paragraph" w:styleId="E-mailSignature">
    <w:name w:val="E-mail Signature"/>
    <w:basedOn w:val="Normal"/>
    <w:link w:val="E-mailSignatureChar"/>
    <w:uiPriority w:val="99"/>
    <w:unhideWhenUsed/>
    <w:rsid w:val="0062421A"/>
  </w:style>
  <w:style w:type="character" w:customStyle="1" w:styleId="E-mailSignatureChar">
    <w:name w:val="E-mail Signature Char"/>
    <w:basedOn w:val="DefaultParagraphFont"/>
    <w:link w:val="E-mailSignature"/>
    <w:uiPriority w:val="99"/>
    <w:rsid w:val="0062421A"/>
    <w:rPr>
      <w:sz w:val="22"/>
    </w:rPr>
  </w:style>
  <w:style w:type="character" w:styleId="EndnoteReference">
    <w:name w:val="endnote reference"/>
    <w:basedOn w:val="DefaultParagraphFont"/>
    <w:uiPriority w:val="99"/>
    <w:unhideWhenUsed/>
    <w:rsid w:val="0062421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62421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2421A"/>
    <w:rPr>
      <w:sz w:val="20"/>
      <w:szCs w:val="20"/>
    </w:rPr>
  </w:style>
  <w:style w:type="paragraph" w:styleId="EnvelopeAddress">
    <w:name w:val="envelope address"/>
    <w:basedOn w:val="Normal"/>
    <w:uiPriority w:val="99"/>
    <w:unhideWhenUsed/>
    <w:rsid w:val="0062421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unhideWhenUsed/>
    <w:rsid w:val="0062421A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unhideWhenUsed/>
    <w:rsid w:val="0062421A"/>
    <w:rPr>
      <w:color w:val="45B2E4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624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421A"/>
    <w:rPr>
      <w:sz w:val="22"/>
    </w:rPr>
  </w:style>
  <w:style w:type="character" w:styleId="FootnoteReference">
    <w:name w:val="footnote reference"/>
    <w:basedOn w:val="DefaultParagraphFont"/>
    <w:uiPriority w:val="99"/>
    <w:unhideWhenUsed/>
    <w:rsid w:val="0062421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6242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421A"/>
    <w:rPr>
      <w:sz w:val="20"/>
      <w:szCs w:val="20"/>
    </w:rPr>
  </w:style>
  <w:style w:type="character" w:styleId="Hashtag">
    <w:name w:val="Hashtag"/>
    <w:basedOn w:val="DefaultParagraphFont"/>
    <w:uiPriority w:val="99"/>
    <w:unhideWhenUsed/>
    <w:rsid w:val="0062421A"/>
    <w:rPr>
      <w:color w:val="45B2E4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qFormat/>
    <w:rsid w:val="00624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421A"/>
    <w:rPr>
      <w:sz w:val="22"/>
    </w:rPr>
  </w:style>
  <w:style w:type="paragraph" w:styleId="MacroText">
    <w:name w:val="macro"/>
    <w:link w:val="MacroTextChar"/>
    <w:uiPriority w:val="99"/>
    <w:unhideWhenUsed/>
    <w:rsid w:val="0062421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62421A"/>
    <w:rPr>
      <w:rFonts w:ascii="Consolas" w:hAnsi="Consolas" w:cs="Consolas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62421A"/>
  </w:style>
  <w:style w:type="character" w:customStyle="1" w:styleId="NoteHeadingChar">
    <w:name w:val="Note Heading Char"/>
    <w:basedOn w:val="DefaultParagraphFont"/>
    <w:link w:val="NoteHeading"/>
    <w:uiPriority w:val="99"/>
    <w:rsid w:val="0062421A"/>
    <w:rPr>
      <w:sz w:val="22"/>
    </w:rPr>
  </w:style>
  <w:style w:type="character" w:styleId="PageNumber">
    <w:name w:val="page number"/>
    <w:basedOn w:val="DefaultParagraphFont"/>
    <w:uiPriority w:val="99"/>
    <w:unhideWhenUsed/>
    <w:rsid w:val="001004B5"/>
    <w:rPr>
      <w:rFonts w:asciiTheme="minorHAnsi" w:hAnsiTheme="minorHAnsi"/>
      <w:sz w:val="13"/>
    </w:rPr>
  </w:style>
  <w:style w:type="paragraph" w:styleId="Signature">
    <w:name w:val="Signature"/>
    <w:basedOn w:val="Normal"/>
    <w:link w:val="SignatureChar"/>
    <w:uiPriority w:val="99"/>
    <w:unhideWhenUsed/>
    <w:rsid w:val="0062421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62421A"/>
    <w:rPr>
      <w:sz w:val="22"/>
    </w:rPr>
  </w:style>
  <w:style w:type="character" w:styleId="SmartHyperlink">
    <w:name w:val="Smart Hyperlink"/>
    <w:basedOn w:val="DefaultParagraphFont"/>
    <w:uiPriority w:val="99"/>
    <w:unhideWhenUsed/>
    <w:rsid w:val="0062421A"/>
    <w:rPr>
      <w:u w:val="dotted"/>
    </w:rPr>
  </w:style>
  <w:style w:type="paragraph" w:styleId="TableofAuthorities">
    <w:name w:val="table of authorities"/>
    <w:basedOn w:val="Normal"/>
    <w:next w:val="Normal"/>
    <w:uiPriority w:val="99"/>
    <w:unhideWhenUsed/>
    <w:rsid w:val="0062421A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unhideWhenUsed/>
    <w:rsid w:val="0062421A"/>
  </w:style>
  <w:style w:type="paragraph" w:styleId="TOAHeading">
    <w:name w:val="toa heading"/>
    <w:basedOn w:val="Normal"/>
    <w:next w:val="Normal"/>
    <w:uiPriority w:val="99"/>
    <w:unhideWhenUsed/>
    <w:rsid w:val="0062421A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styleId="UnresolvedMention">
    <w:name w:val="Unresolved Mention"/>
    <w:basedOn w:val="DefaultParagraphFont"/>
    <w:uiPriority w:val="99"/>
    <w:unhideWhenUsed/>
    <w:rsid w:val="0062421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421A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421A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62421A"/>
    <w:rPr>
      <w:rFonts w:ascii="Consolas" w:hAnsi="Consolas" w:cs="Consolas"/>
      <w:sz w:val="24"/>
      <w:szCs w:val="24"/>
    </w:rPr>
  </w:style>
  <w:style w:type="character" w:styleId="HTMLKeyboard">
    <w:name w:val="HTML Keyboard"/>
    <w:basedOn w:val="DefaultParagraphFont"/>
    <w:uiPriority w:val="99"/>
    <w:unhideWhenUsed/>
    <w:rsid w:val="0062421A"/>
    <w:rPr>
      <w:rFonts w:ascii="Consolas" w:hAnsi="Consolas" w:cs="Consolas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62421A"/>
    <w:rPr>
      <w:rFonts w:ascii="Consolas" w:hAnsi="Consolas" w:cs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421A"/>
    <w:rPr>
      <w:color w:val="45B2E4"/>
      <w:u w:val="single"/>
    </w:rPr>
  </w:style>
  <w:style w:type="paragraph" w:customStyle="1" w:styleId="Heading1Subtitle">
    <w:name w:val="Heading 1 Subtitle"/>
    <w:basedOn w:val="Heading2"/>
    <w:autoRedefine/>
    <w:qFormat/>
    <w:rsid w:val="00062E4A"/>
    <w:rPr>
      <w:color w:val="3B3838" w:themeColor="background2" w:themeShade="40"/>
    </w:rPr>
  </w:style>
  <w:style w:type="paragraph" w:customStyle="1" w:styleId="Heading2Subtitle">
    <w:name w:val="Heading 2 Subtitle"/>
    <w:basedOn w:val="Heading1Subtitle"/>
    <w:autoRedefine/>
    <w:qFormat/>
    <w:rsid w:val="00BF1C66"/>
    <w:rPr>
      <w:rFonts w:ascii="Helvetica" w:hAnsi="Helvetica" w:cs="Helvetica"/>
      <w:b w:val="0"/>
      <w:color w:val="00B0F0"/>
      <w:szCs w:val="28"/>
      <w:bdr w:val="none" w:sz="0" w:space="0" w:color="auto" w:frame="1"/>
      <w:shd w:val="clear" w:color="auto" w:fill="FFFFFF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customStyle="1" w:styleId="VariablePlaceholder">
    <w:name w:val="Variable Placeholder"/>
    <w:basedOn w:val="Subtitle"/>
    <w:link w:val="VariablePlaceholderChar"/>
    <w:autoRedefine/>
    <w:qFormat/>
    <w:rsid w:val="003A239F"/>
    <w:rPr>
      <w:color w:val="171717" w:themeColor="background2" w:themeShade="1A"/>
    </w:rPr>
  </w:style>
  <w:style w:type="character" w:customStyle="1" w:styleId="VariablePlaceholderChar">
    <w:name w:val="Variable Placeholder Char"/>
    <w:basedOn w:val="DefaultParagraphFont"/>
    <w:link w:val="VariablePlaceholder"/>
    <w:rsid w:val="003A239F"/>
    <w:rPr>
      <w:rFonts w:eastAsiaTheme="minorEastAsia"/>
      <w:color w:val="171717" w:themeColor="background2" w:themeShade="1A"/>
      <w:spacing w:val="15"/>
      <w:sz w:val="22"/>
      <w:szCs w:val="22"/>
    </w:rPr>
  </w:style>
  <w:style w:type="character" w:customStyle="1" w:styleId="Instruction">
    <w:name w:val="Instruction"/>
    <w:basedOn w:val="SubtitleChar"/>
    <w:uiPriority w:val="1"/>
    <w:qFormat/>
    <w:rsid w:val="003A239F"/>
    <w:rPr>
      <w:rFonts w:eastAsiaTheme="minorEastAsia"/>
      <w:color w:val="55C381"/>
      <w:spacing w:val="15"/>
      <w:sz w:val="22"/>
      <w:szCs w:val="22"/>
    </w:rPr>
  </w:style>
  <w:style w:type="paragraph" w:styleId="Revision">
    <w:name w:val="Revision"/>
    <w:hidden/>
    <w:uiPriority w:val="99"/>
    <w:semiHidden/>
    <w:rsid w:val="005E16B5"/>
    <w:rPr>
      <w:color w:val="3B3838" w:themeColor="background2" w:themeShade="40"/>
      <w:sz w:val="22"/>
    </w:rPr>
  </w:style>
  <w:style w:type="character" w:customStyle="1" w:styleId="normaltextrun">
    <w:name w:val="normaltextrun"/>
    <w:basedOn w:val="DefaultParagraphFont"/>
    <w:rsid w:val="00D22200"/>
  </w:style>
  <w:style w:type="character" w:customStyle="1" w:styleId="eop">
    <w:name w:val="eop"/>
    <w:basedOn w:val="DefaultParagraphFont"/>
    <w:rsid w:val="00D22200"/>
  </w:style>
  <w:style w:type="table" w:styleId="GridTable4-Accent5">
    <w:name w:val="Grid Table 4 Accent 5"/>
    <w:basedOn w:val="TableNormal"/>
    <w:uiPriority w:val="49"/>
    <w:rsid w:val="005262FF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cf01">
    <w:name w:val="cf01"/>
    <w:basedOn w:val="DefaultParagraphFont"/>
    <w:rsid w:val="00CE5B99"/>
    <w:rPr>
      <w:rFonts w:ascii="Segoe UI" w:hAnsi="Segoe UI" w:cs="Segoe UI" w:hint="default"/>
      <w:color w:val="3B3838"/>
      <w:sz w:val="18"/>
      <w:szCs w:val="18"/>
    </w:rPr>
  </w:style>
  <w:style w:type="character" w:customStyle="1" w:styleId="ui-provider">
    <w:name w:val="ui-provider"/>
    <w:basedOn w:val="DefaultParagraphFont"/>
    <w:rsid w:val="00700AC3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80ADD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80ADD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563A6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67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62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4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95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97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684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7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1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5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2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7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5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lendly.com/tritter-kdatechsolution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2093145-2730-F44F-AFB7-AB94D1984E4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122E29C8B9B428D22BC74F26E8F26" ma:contentTypeVersion="20" ma:contentTypeDescription="Create a new document." ma:contentTypeScope="" ma:versionID="867ed018c1e6e8e858eacf5e9f39b818">
  <xsd:schema xmlns:xsd="http://www.w3.org/2001/XMLSchema" xmlns:xs="http://www.w3.org/2001/XMLSchema" xmlns:p="http://schemas.microsoft.com/office/2006/metadata/properties" xmlns:ns2="87ec03af-593e-45ea-86f7-1c0d7bffb28a" xmlns:ns3="49e0b227-a871-4f34-ab95-c73c4f02a41a" targetNamespace="http://schemas.microsoft.com/office/2006/metadata/properties" ma:root="true" ma:fieldsID="781c688b00f76c9ba2eba8c3da9fc7c2" ns2:_="" ns3:_="">
    <xsd:import namespace="87ec03af-593e-45ea-86f7-1c0d7bffb28a"/>
    <xsd:import namespace="49e0b227-a871-4f34-ab95-c73c4f02a4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c03af-593e-45ea-86f7-1c0d7bffb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2d9e177-4522-4227-852c-403735b4b1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6" nillable="true" ma:displayName="Status" ma:format="Dropdown" ma:internalName="Status">
      <xsd:simpleType>
        <xsd:restriction base="dms:Choice">
          <xsd:enumeration value="STANDARD FOLDER"/>
          <xsd:enumeration value="KEEP "/>
          <xsd:enumeration value="ARCHIVE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0b227-a871-4f34-ab95-c73c4f02a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e67bb8-e07f-416f-aaf4-8932dfb83ea4}" ma:internalName="TaxCatchAll" ma:showField="CatchAllData" ma:web="49e0b227-a871-4f34-ab95-c73c4f02a4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ec03af-593e-45ea-86f7-1c0d7bffb28a">
      <Terms xmlns="http://schemas.microsoft.com/office/infopath/2007/PartnerControls"/>
    </lcf76f155ced4ddcb4097134ff3c332f>
    <TaxCatchAll xmlns="49e0b227-a871-4f34-ab95-c73c4f02a41a" xsi:nil="true"/>
    <Status xmlns="87ec03af-593e-45ea-86f7-1c0d7bffb28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6230F9-E7F3-4BB4-BDC8-B9FCF4DE2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ec03af-593e-45ea-86f7-1c0d7bffb28a"/>
    <ds:schemaRef ds:uri="49e0b227-a871-4f34-ab95-c73c4f02a4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DA7828-D0A4-45DB-ABBB-346082C675E9}">
  <ds:schemaRefs>
    <ds:schemaRef ds:uri="http://schemas.microsoft.com/office/2006/metadata/properties"/>
    <ds:schemaRef ds:uri="http://schemas.microsoft.com/office/infopath/2007/PartnerControls"/>
    <ds:schemaRef ds:uri="87ec03af-593e-45ea-86f7-1c0d7bffb28a"/>
    <ds:schemaRef ds:uri="49e0b227-a871-4f34-ab95-c73c4f02a41a"/>
  </ds:schemaRefs>
</ds:datastoreItem>
</file>

<file path=customXml/itemProps3.xml><?xml version="1.0" encoding="utf-8"?>
<ds:datastoreItem xmlns:ds="http://schemas.openxmlformats.org/officeDocument/2006/customXml" ds:itemID="{D67B9676-7E3F-4149-BFD7-5219C0B72B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2F954F-D914-4907-85E3-A6D50C90969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1a113a7-9828-4336-bec1-94a336dde9ee}" enabled="1" method="Standard" siteId="{a1cd3436-6062-4169-a1bd-79efdcfd8a5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4</Words>
  <Characters>4658</Characters>
  <Application>Microsoft Office Word</Application>
  <DocSecurity>0</DocSecurity>
  <Lines>221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lder</dc:creator>
  <cp:keywords/>
  <dc:description/>
  <cp:lastModifiedBy>Tim Ritter</cp:lastModifiedBy>
  <cp:revision>2</cp:revision>
  <cp:lastPrinted>2019-12-09T22:41:00Z</cp:lastPrinted>
  <dcterms:created xsi:type="dcterms:W3CDTF">2026-02-26T13:40:00Z</dcterms:created>
  <dcterms:modified xsi:type="dcterms:W3CDTF">2026-02-2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122E29C8B9B428D22BC74F26E8F26</vt:lpwstr>
  </property>
  <property fmtid="{D5CDD505-2E9C-101B-9397-08002B2CF9AE}" pid="3" name="MediaServiceImageTags">
    <vt:lpwstr/>
  </property>
  <property fmtid="{D5CDD505-2E9C-101B-9397-08002B2CF9AE}" pid="4" name="GrammarlyDocumentId">
    <vt:lpwstr>a874caa2c48fe35aec700fe22d091349f0ec604acfa92e15a659efd84523c8e4</vt:lpwstr>
  </property>
  <property fmtid="{D5CDD505-2E9C-101B-9397-08002B2CF9AE}" pid="5" name="grammarly_documentId">
    <vt:lpwstr>documentId_7033</vt:lpwstr>
  </property>
  <property fmtid="{D5CDD505-2E9C-101B-9397-08002B2CF9AE}" pid="6" name="grammarly_documentContext">
    <vt:lpwstr>{"goals":[],"domain":"general","emotions":[],"dialect":"american"}</vt:lpwstr>
  </property>
  <property fmtid="{D5CDD505-2E9C-101B-9397-08002B2CF9AE}" pid="7" name="docLang">
    <vt:lpwstr>en</vt:lpwstr>
  </property>
</Properties>
</file>